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B3067" w14:textId="15110648" w:rsidR="004F7FCD" w:rsidRDefault="009E31A4" w:rsidP="00DE004D">
      <w:pPr>
        <w:rPr>
          <w:rFonts w:ascii="Imprint MT Shadow" w:hAnsi="Imprint MT Shadow"/>
          <w:b/>
          <w:sz w:val="170"/>
          <w:szCs w:val="170"/>
          <w:u w:val="single"/>
        </w:rPr>
      </w:pPr>
      <w:proofErr w:type="gramStart"/>
      <w:r w:rsidRPr="00CE0D6F">
        <w:rPr>
          <w:rFonts w:ascii="Imprint MT Shadow" w:hAnsi="Imprint MT Shadow"/>
          <w:b/>
          <w:sz w:val="170"/>
          <w:szCs w:val="170"/>
          <w:u w:val="single"/>
        </w:rPr>
        <w:t xml:space="preserve">Tyro </w:t>
      </w:r>
      <w:r w:rsidR="003D335C">
        <w:rPr>
          <w:rFonts w:ascii="Imprint MT Shadow" w:hAnsi="Imprint MT Shadow"/>
          <w:b/>
          <w:sz w:val="170"/>
          <w:szCs w:val="170"/>
          <w:u w:val="single"/>
        </w:rPr>
        <w:t xml:space="preserve"> </w:t>
      </w:r>
      <w:r w:rsidRPr="00CE0D6F">
        <w:rPr>
          <w:rFonts w:ascii="Imprint MT Shadow" w:hAnsi="Imprint MT Shadow"/>
          <w:b/>
          <w:sz w:val="170"/>
          <w:szCs w:val="170"/>
          <w:u w:val="single"/>
        </w:rPr>
        <w:t>Tidings</w:t>
      </w:r>
      <w:proofErr w:type="gramEnd"/>
    </w:p>
    <w:p w14:paraId="5358A716" w14:textId="6BE627E6" w:rsidR="00ED0B2D" w:rsidRPr="004F7FCD" w:rsidRDefault="00C47326" w:rsidP="00D759A1">
      <w:pPr>
        <w:rPr>
          <w:rFonts w:ascii="Imprint MT Shadow" w:hAnsi="Imprint MT Shadow"/>
          <w:b/>
          <w:sz w:val="170"/>
          <w:szCs w:val="170"/>
          <w:u w:val="single"/>
        </w:rPr>
      </w:pPr>
      <w:r>
        <w:rPr>
          <w:rFonts w:ascii="Sylfaen" w:hAnsi="Sylfaen"/>
          <w:sz w:val="36"/>
          <w:szCs w:val="22"/>
          <w:u w:val="single"/>
        </w:rPr>
        <w:t>Ju</w:t>
      </w:r>
      <w:r w:rsidR="007B4E11">
        <w:rPr>
          <w:rFonts w:ascii="Sylfaen" w:hAnsi="Sylfaen"/>
          <w:sz w:val="36"/>
          <w:szCs w:val="22"/>
          <w:u w:val="single"/>
        </w:rPr>
        <w:t>ly</w:t>
      </w:r>
      <w:r w:rsidR="00ED0B2D">
        <w:rPr>
          <w:rFonts w:ascii="Sylfaen" w:hAnsi="Sylfaen"/>
          <w:sz w:val="36"/>
          <w:szCs w:val="22"/>
          <w:u w:val="single"/>
        </w:rPr>
        <w:t xml:space="preserve"> 202</w:t>
      </w:r>
      <w:r w:rsidR="00E70D1F">
        <w:rPr>
          <w:rFonts w:ascii="Sylfaen" w:hAnsi="Sylfaen"/>
          <w:sz w:val="36"/>
          <w:szCs w:val="22"/>
          <w:u w:val="single"/>
        </w:rPr>
        <w:t>6</w:t>
      </w:r>
      <w:r w:rsidR="003404AC" w:rsidRPr="004523A5">
        <w:rPr>
          <w:rFonts w:ascii="Sylfaen" w:hAnsi="Sylfaen"/>
          <w:sz w:val="36"/>
          <w:szCs w:val="22"/>
          <w:u w:val="single"/>
        </w:rPr>
        <w:t xml:space="preserve">  </w:t>
      </w:r>
      <w:r w:rsidR="005C1D48" w:rsidRPr="004523A5">
        <w:rPr>
          <w:rFonts w:ascii="Sylfaen" w:hAnsi="Sylfaen"/>
          <w:sz w:val="36"/>
          <w:szCs w:val="22"/>
          <w:u w:val="single"/>
        </w:rPr>
        <w:t xml:space="preserve">  </w:t>
      </w:r>
      <w:r w:rsidR="003D335C">
        <w:rPr>
          <w:rFonts w:ascii="Sylfaen" w:hAnsi="Sylfaen"/>
          <w:sz w:val="36"/>
          <w:szCs w:val="22"/>
          <w:u w:val="single"/>
        </w:rPr>
        <w:t xml:space="preserve">     </w:t>
      </w:r>
      <w:r w:rsidR="007B4E11">
        <w:rPr>
          <w:rFonts w:ascii="Sylfaen" w:hAnsi="Sylfaen"/>
          <w:sz w:val="36"/>
          <w:szCs w:val="22"/>
          <w:u w:val="single"/>
        </w:rPr>
        <w:t xml:space="preserve">  </w:t>
      </w:r>
      <w:r w:rsidR="003D335C">
        <w:rPr>
          <w:rFonts w:ascii="Sylfaen" w:hAnsi="Sylfaen"/>
          <w:sz w:val="36"/>
          <w:szCs w:val="22"/>
          <w:u w:val="single"/>
        </w:rPr>
        <w:t xml:space="preserve">     </w:t>
      </w:r>
      <w:r w:rsidR="005C1D48" w:rsidRPr="004523A5">
        <w:rPr>
          <w:rFonts w:ascii="Sylfaen" w:hAnsi="Sylfaen"/>
          <w:sz w:val="36"/>
          <w:szCs w:val="22"/>
          <w:u w:val="single"/>
        </w:rPr>
        <w:t xml:space="preserve"> </w:t>
      </w:r>
      <w:r w:rsidR="00A91B36">
        <w:rPr>
          <w:rFonts w:ascii="Sylfaen" w:hAnsi="Sylfaen"/>
          <w:sz w:val="36"/>
          <w:szCs w:val="22"/>
          <w:u w:val="single"/>
        </w:rPr>
        <w:t xml:space="preserve"> </w:t>
      </w:r>
      <w:r w:rsidR="005C1D48" w:rsidRPr="004523A5">
        <w:rPr>
          <w:rFonts w:ascii="Sylfaen" w:hAnsi="Sylfaen"/>
          <w:sz w:val="36"/>
          <w:szCs w:val="22"/>
          <w:u w:val="single"/>
        </w:rPr>
        <w:t xml:space="preserve"> </w:t>
      </w:r>
      <w:r w:rsidR="0083272E" w:rsidRPr="004523A5">
        <w:rPr>
          <w:rFonts w:ascii="Sylfaen" w:hAnsi="Sylfaen"/>
          <w:sz w:val="36"/>
          <w:szCs w:val="22"/>
          <w:u w:val="single"/>
        </w:rPr>
        <w:t xml:space="preserve"> </w:t>
      </w:r>
      <w:r w:rsidR="00604AFA" w:rsidRPr="004523A5">
        <w:rPr>
          <w:rFonts w:ascii="Sylfaen" w:hAnsi="Sylfaen"/>
          <w:sz w:val="36"/>
          <w:szCs w:val="22"/>
          <w:u w:val="single"/>
        </w:rPr>
        <w:t xml:space="preserve">    </w:t>
      </w:r>
      <w:r w:rsidR="00264293" w:rsidRPr="004523A5">
        <w:rPr>
          <w:rFonts w:ascii="Sylfaen" w:hAnsi="Sylfaen"/>
          <w:sz w:val="36"/>
          <w:szCs w:val="22"/>
          <w:u w:val="single"/>
        </w:rPr>
        <w:t xml:space="preserve">    </w:t>
      </w:r>
      <w:r w:rsidR="0083272E" w:rsidRPr="004523A5">
        <w:rPr>
          <w:rFonts w:ascii="Sylfaen" w:hAnsi="Sylfaen"/>
          <w:sz w:val="36"/>
          <w:szCs w:val="22"/>
          <w:u w:val="single"/>
        </w:rPr>
        <w:t xml:space="preserve"> </w:t>
      </w:r>
      <w:r w:rsidR="00F41FBD" w:rsidRPr="004523A5">
        <w:rPr>
          <w:rFonts w:ascii="Sylfaen" w:hAnsi="Sylfaen"/>
          <w:sz w:val="36"/>
          <w:szCs w:val="22"/>
          <w:u w:val="single"/>
        </w:rPr>
        <w:t xml:space="preserve"> </w:t>
      </w:r>
      <w:r w:rsidR="001D1EFD" w:rsidRPr="004523A5">
        <w:rPr>
          <w:rFonts w:ascii="Sylfaen" w:hAnsi="Sylfaen"/>
          <w:sz w:val="36"/>
          <w:szCs w:val="22"/>
          <w:u w:val="single"/>
        </w:rPr>
        <w:t xml:space="preserve">    </w:t>
      </w:r>
      <w:r w:rsidR="003D1AEA" w:rsidRPr="004523A5">
        <w:rPr>
          <w:rFonts w:ascii="Sylfaen" w:hAnsi="Sylfaen"/>
          <w:sz w:val="36"/>
          <w:szCs w:val="22"/>
          <w:u w:val="single"/>
        </w:rPr>
        <w:t xml:space="preserve"> </w:t>
      </w:r>
      <w:r w:rsidR="00202BE7" w:rsidRPr="004523A5">
        <w:rPr>
          <w:rFonts w:ascii="Sylfaen" w:hAnsi="Sylfaen"/>
          <w:sz w:val="36"/>
          <w:szCs w:val="22"/>
          <w:u w:val="single"/>
        </w:rPr>
        <w:t xml:space="preserve"> </w:t>
      </w:r>
      <w:r w:rsidR="00EA3C06" w:rsidRPr="004523A5">
        <w:rPr>
          <w:rFonts w:ascii="Sylfaen" w:hAnsi="Sylfaen"/>
          <w:sz w:val="36"/>
          <w:szCs w:val="22"/>
          <w:u w:val="single"/>
        </w:rPr>
        <w:t xml:space="preserve">  </w:t>
      </w:r>
      <w:r w:rsidR="002D1CB2">
        <w:rPr>
          <w:rFonts w:ascii="Sylfaen" w:hAnsi="Sylfaen"/>
          <w:sz w:val="36"/>
          <w:szCs w:val="22"/>
          <w:u w:val="single"/>
        </w:rPr>
        <w:t xml:space="preserve">                     </w:t>
      </w:r>
      <w:r w:rsidR="00A80311">
        <w:rPr>
          <w:rFonts w:ascii="Sylfaen" w:hAnsi="Sylfaen"/>
          <w:sz w:val="36"/>
          <w:szCs w:val="22"/>
          <w:u w:val="single"/>
        </w:rPr>
        <w:t>Tyro</w:t>
      </w:r>
      <w:r w:rsidR="00ED0B2D" w:rsidRPr="00ED0B2D">
        <w:rPr>
          <w:rFonts w:ascii="Sylfaen" w:hAnsi="Sylfaen"/>
          <w:sz w:val="36"/>
          <w:szCs w:val="22"/>
          <w:u w:val="single"/>
        </w:rPr>
        <w:t xml:space="preserve"> </w:t>
      </w:r>
      <w:r w:rsidR="00ED0B2D" w:rsidRPr="004523A5">
        <w:rPr>
          <w:rFonts w:ascii="Sylfaen" w:hAnsi="Sylfaen"/>
          <w:sz w:val="36"/>
          <w:szCs w:val="22"/>
          <w:u w:val="single"/>
        </w:rPr>
        <w:t>Christian Chur</w:t>
      </w:r>
      <w:r w:rsidR="00ED0B2D">
        <w:rPr>
          <w:rFonts w:ascii="Sylfaen" w:hAnsi="Sylfaen"/>
          <w:sz w:val="36"/>
          <w:szCs w:val="22"/>
          <w:u w:val="single"/>
        </w:rPr>
        <w:t>ch</w:t>
      </w:r>
    </w:p>
    <w:p w14:paraId="42C02DAE" w14:textId="7795950B" w:rsidR="00936E2A" w:rsidRDefault="00B5233C" w:rsidP="00D759A1">
      <w:pPr>
        <w:rPr>
          <w:rFonts w:ascii="Sylfaen" w:hAnsi="Sylfaen"/>
          <w:sz w:val="36"/>
          <w:szCs w:val="22"/>
          <w:u w:val="single"/>
        </w:rPr>
      </w:pPr>
      <w:r>
        <w:rPr>
          <w:rFonts w:ascii="Sylfaen" w:hAnsi="Sylfaen"/>
          <w:noProof/>
          <w:sz w:val="36"/>
          <w:szCs w:val="22"/>
          <w:u w:val="single"/>
        </w:rPr>
        <w:drawing>
          <wp:anchor distT="0" distB="0" distL="114300" distR="114300" simplePos="0" relativeHeight="251658258" behindDoc="0" locked="0" layoutInCell="1" allowOverlap="1" wp14:anchorId="45E1EB78" wp14:editId="4083B5D1">
            <wp:simplePos x="0" y="0"/>
            <wp:positionH relativeFrom="margin">
              <wp:align>right</wp:align>
            </wp:positionH>
            <wp:positionV relativeFrom="paragraph">
              <wp:posOffset>27305</wp:posOffset>
            </wp:positionV>
            <wp:extent cx="6772082" cy="7847330"/>
            <wp:effectExtent l="0" t="0" r="0" b="1270"/>
            <wp:wrapNone/>
            <wp:docPr id="2142097291" name="Picture 2105387881">
              <a:extLst xmlns:a="http://schemas.openxmlformats.org/drawingml/2006/main">
                <a:ext uri="{FF2B5EF4-FFF2-40B4-BE49-F238E27FC236}">
                  <a16:creationId xmlns:a16="http://schemas.microsoft.com/office/drawing/2014/main" id="{F4D5611A-487E-46F4-B280-B87CD4BA9F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097291" name="Picture 210538788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72082" cy="7847330"/>
                    </a:xfrm>
                    <a:prstGeom prst="rect">
                      <a:avLst/>
                    </a:prstGeom>
                  </pic:spPr>
                </pic:pic>
              </a:graphicData>
            </a:graphic>
            <wp14:sizeRelH relativeFrom="margin">
              <wp14:pctWidth>0</wp14:pctWidth>
            </wp14:sizeRelH>
            <wp14:sizeRelV relativeFrom="margin">
              <wp14:pctHeight>0</wp14:pctHeight>
            </wp14:sizeRelV>
          </wp:anchor>
        </w:drawing>
      </w:r>
    </w:p>
    <w:p w14:paraId="6835CF3E" w14:textId="2D7EC93E" w:rsidR="00936E2A" w:rsidRDefault="00936E2A" w:rsidP="00D759A1">
      <w:pPr>
        <w:rPr>
          <w:rFonts w:ascii="Sylfaen" w:hAnsi="Sylfaen"/>
          <w:sz w:val="36"/>
          <w:szCs w:val="22"/>
          <w:u w:val="single"/>
        </w:rPr>
      </w:pPr>
    </w:p>
    <w:p w14:paraId="3A5C47C4" w14:textId="7CE6F20C" w:rsidR="00936E2A" w:rsidRDefault="00936E2A" w:rsidP="00D759A1">
      <w:pPr>
        <w:rPr>
          <w:rFonts w:ascii="Sylfaen" w:hAnsi="Sylfaen"/>
          <w:sz w:val="36"/>
          <w:szCs w:val="22"/>
          <w:u w:val="single"/>
        </w:rPr>
      </w:pPr>
    </w:p>
    <w:p w14:paraId="289A789A" w14:textId="56E99EC2" w:rsidR="00936E2A" w:rsidRDefault="00936E2A" w:rsidP="00D759A1">
      <w:pPr>
        <w:rPr>
          <w:rFonts w:ascii="Sylfaen" w:hAnsi="Sylfaen"/>
          <w:sz w:val="36"/>
          <w:szCs w:val="22"/>
          <w:u w:val="single"/>
        </w:rPr>
      </w:pPr>
    </w:p>
    <w:p w14:paraId="3EB99F0A" w14:textId="17D7256A" w:rsidR="00936E2A" w:rsidRDefault="00936E2A" w:rsidP="00D759A1">
      <w:pPr>
        <w:rPr>
          <w:rFonts w:ascii="Sylfaen" w:hAnsi="Sylfaen"/>
          <w:sz w:val="36"/>
          <w:szCs w:val="22"/>
          <w:u w:val="single"/>
        </w:rPr>
      </w:pPr>
    </w:p>
    <w:p w14:paraId="7CC8B2D2" w14:textId="7E248DDA" w:rsidR="00936E2A" w:rsidRDefault="00936E2A" w:rsidP="00D759A1">
      <w:pPr>
        <w:rPr>
          <w:rFonts w:ascii="Sylfaen" w:hAnsi="Sylfaen"/>
          <w:sz w:val="36"/>
          <w:szCs w:val="22"/>
          <w:u w:val="single"/>
        </w:rPr>
      </w:pPr>
    </w:p>
    <w:p w14:paraId="092035FD" w14:textId="2141E2DF" w:rsidR="00936E2A" w:rsidRDefault="00936E2A" w:rsidP="00D759A1">
      <w:pPr>
        <w:rPr>
          <w:rFonts w:ascii="Sylfaen" w:hAnsi="Sylfaen"/>
          <w:sz w:val="36"/>
          <w:szCs w:val="22"/>
          <w:u w:val="single"/>
        </w:rPr>
      </w:pPr>
    </w:p>
    <w:p w14:paraId="3C0D8886" w14:textId="72EE66AD" w:rsidR="004606B6" w:rsidRDefault="004606B6" w:rsidP="00D759A1">
      <w:pPr>
        <w:rPr>
          <w:rFonts w:ascii="Sylfaen" w:hAnsi="Sylfaen"/>
          <w:sz w:val="36"/>
          <w:szCs w:val="22"/>
          <w:u w:val="single"/>
        </w:rPr>
      </w:pPr>
    </w:p>
    <w:p w14:paraId="0F3049F4" w14:textId="3655AFB5" w:rsidR="004606B6" w:rsidRDefault="004606B6" w:rsidP="00D759A1">
      <w:pPr>
        <w:rPr>
          <w:rFonts w:ascii="Sylfaen" w:hAnsi="Sylfaen"/>
          <w:sz w:val="36"/>
          <w:szCs w:val="22"/>
          <w:u w:val="single"/>
        </w:rPr>
      </w:pPr>
    </w:p>
    <w:p w14:paraId="568F8D8D" w14:textId="05286980" w:rsidR="004606B6" w:rsidRDefault="004606B6" w:rsidP="00D759A1">
      <w:pPr>
        <w:rPr>
          <w:rFonts w:ascii="Sylfaen" w:hAnsi="Sylfaen"/>
          <w:sz w:val="36"/>
          <w:szCs w:val="22"/>
          <w:u w:val="single"/>
        </w:rPr>
      </w:pPr>
    </w:p>
    <w:p w14:paraId="4C2422E4" w14:textId="215B6E8E" w:rsidR="00936E2A" w:rsidRDefault="00936E2A" w:rsidP="00D759A1">
      <w:pPr>
        <w:rPr>
          <w:rFonts w:ascii="Sylfaen" w:hAnsi="Sylfaen"/>
          <w:sz w:val="36"/>
          <w:szCs w:val="22"/>
          <w:u w:val="single"/>
        </w:rPr>
      </w:pPr>
    </w:p>
    <w:p w14:paraId="7EC96F4D" w14:textId="77777777" w:rsidR="005F0462" w:rsidRDefault="005F0462" w:rsidP="00D759A1">
      <w:pPr>
        <w:rPr>
          <w:rFonts w:ascii="Sylfaen" w:hAnsi="Sylfaen"/>
          <w:sz w:val="36"/>
          <w:szCs w:val="22"/>
          <w:u w:val="single"/>
        </w:rPr>
      </w:pPr>
    </w:p>
    <w:p w14:paraId="0D54582F" w14:textId="77777777" w:rsidR="005F0462" w:rsidRDefault="005F0462" w:rsidP="00D759A1">
      <w:pPr>
        <w:rPr>
          <w:rFonts w:ascii="Sylfaen" w:hAnsi="Sylfaen"/>
          <w:sz w:val="36"/>
          <w:szCs w:val="22"/>
          <w:u w:val="single"/>
        </w:rPr>
      </w:pPr>
    </w:p>
    <w:p w14:paraId="44038D46" w14:textId="77777777" w:rsidR="005F0462" w:rsidRDefault="005F0462" w:rsidP="00D759A1">
      <w:pPr>
        <w:rPr>
          <w:rFonts w:ascii="Sylfaen" w:hAnsi="Sylfaen"/>
          <w:sz w:val="36"/>
          <w:szCs w:val="22"/>
          <w:u w:val="single"/>
        </w:rPr>
      </w:pPr>
    </w:p>
    <w:p w14:paraId="224779C6" w14:textId="77777777" w:rsidR="005F0462" w:rsidRDefault="005F0462" w:rsidP="00D759A1">
      <w:pPr>
        <w:rPr>
          <w:rFonts w:ascii="Sylfaen" w:hAnsi="Sylfaen"/>
          <w:sz w:val="36"/>
          <w:szCs w:val="22"/>
          <w:u w:val="single"/>
        </w:rPr>
      </w:pPr>
    </w:p>
    <w:p w14:paraId="3DED7353" w14:textId="77777777" w:rsidR="005F0462" w:rsidRDefault="005F0462" w:rsidP="00D759A1">
      <w:pPr>
        <w:rPr>
          <w:rFonts w:ascii="Sylfaen" w:hAnsi="Sylfaen"/>
          <w:sz w:val="36"/>
          <w:szCs w:val="22"/>
          <w:u w:val="single"/>
        </w:rPr>
      </w:pPr>
    </w:p>
    <w:p w14:paraId="70AB19A1" w14:textId="77777777" w:rsidR="005F0462" w:rsidRDefault="005F0462" w:rsidP="00D759A1">
      <w:pPr>
        <w:rPr>
          <w:rFonts w:ascii="Sylfaen" w:hAnsi="Sylfaen"/>
          <w:sz w:val="36"/>
          <w:szCs w:val="22"/>
          <w:u w:val="single"/>
        </w:rPr>
      </w:pPr>
    </w:p>
    <w:p w14:paraId="67FEE6C1" w14:textId="77777777" w:rsidR="005F0462" w:rsidRDefault="005F0462" w:rsidP="00D759A1">
      <w:pPr>
        <w:rPr>
          <w:rFonts w:ascii="Sylfaen" w:hAnsi="Sylfaen"/>
          <w:sz w:val="36"/>
          <w:szCs w:val="22"/>
          <w:u w:val="single"/>
        </w:rPr>
      </w:pPr>
    </w:p>
    <w:p w14:paraId="20C2A454" w14:textId="77777777" w:rsidR="005F0462" w:rsidRDefault="005F0462" w:rsidP="00D759A1">
      <w:pPr>
        <w:rPr>
          <w:rFonts w:ascii="Sylfaen" w:hAnsi="Sylfaen"/>
          <w:sz w:val="36"/>
          <w:szCs w:val="22"/>
          <w:u w:val="single"/>
        </w:rPr>
      </w:pPr>
    </w:p>
    <w:p w14:paraId="7DA6195B" w14:textId="77777777" w:rsidR="005F0462" w:rsidRDefault="005F0462" w:rsidP="00D759A1">
      <w:pPr>
        <w:rPr>
          <w:rFonts w:ascii="Sylfaen" w:hAnsi="Sylfaen"/>
          <w:sz w:val="36"/>
          <w:szCs w:val="22"/>
          <w:u w:val="single"/>
        </w:rPr>
      </w:pPr>
    </w:p>
    <w:p w14:paraId="53429D36" w14:textId="77777777" w:rsidR="005F0462" w:rsidRDefault="005F0462" w:rsidP="00D759A1">
      <w:pPr>
        <w:rPr>
          <w:rFonts w:ascii="Sylfaen" w:hAnsi="Sylfaen"/>
          <w:sz w:val="36"/>
          <w:szCs w:val="22"/>
          <w:u w:val="single"/>
        </w:rPr>
      </w:pPr>
    </w:p>
    <w:p w14:paraId="3F9BF652" w14:textId="77777777" w:rsidR="005F0462" w:rsidRDefault="005F0462" w:rsidP="00D759A1">
      <w:pPr>
        <w:rPr>
          <w:rFonts w:ascii="Sylfaen" w:hAnsi="Sylfaen"/>
          <w:sz w:val="36"/>
          <w:szCs w:val="22"/>
          <w:u w:val="single"/>
        </w:rPr>
      </w:pPr>
    </w:p>
    <w:p w14:paraId="4D967A27" w14:textId="77777777" w:rsidR="005F0462" w:rsidRDefault="005F0462" w:rsidP="00D759A1">
      <w:pPr>
        <w:rPr>
          <w:rFonts w:ascii="Sylfaen" w:hAnsi="Sylfaen"/>
          <w:sz w:val="36"/>
          <w:szCs w:val="22"/>
          <w:u w:val="single"/>
        </w:rPr>
      </w:pPr>
    </w:p>
    <w:p w14:paraId="412AEA83" w14:textId="77777777" w:rsidR="005F0462" w:rsidRDefault="005F0462" w:rsidP="00D759A1">
      <w:pPr>
        <w:rPr>
          <w:rFonts w:ascii="Sylfaen" w:hAnsi="Sylfaen"/>
          <w:sz w:val="36"/>
          <w:szCs w:val="22"/>
          <w:u w:val="single"/>
        </w:rPr>
      </w:pPr>
    </w:p>
    <w:p w14:paraId="3460FC02" w14:textId="77777777" w:rsidR="005F0462" w:rsidRPr="009A7CDF" w:rsidRDefault="005F0462" w:rsidP="00D759A1">
      <w:pPr>
        <w:rPr>
          <w:rFonts w:ascii="Sylfaen" w:hAnsi="Sylfaen"/>
          <w:sz w:val="36"/>
          <w:szCs w:val="22"/>
          <w:u w:val="single"/>
        </w:rPr>
      </w:pPr>
    </w:p>
    <w:tbl>
      <w:tblPr>
        <w:tblpPr w:leftFromText="180" w:rightFromText="180" w:vertAnchor="text" w:horzAnchor="margin" w:tblpXSpec="right" w:tblpY="-71"/>
        <w:tblW w:w="0" w:type="auto"/>
        <w:tblBorders>
          <w:top w:val="wave" w:sz="6" w:space="0" w:color="auto"/>
          <w:left w:val="wave" w:sz="6" w:space="0" w:color="auto"/>
          <w:bottom w:val="wave" w:sz="6" w:space="0" w:color="auto"/>
          <w:right w:val="wave" w:sz="6" w:space="0" w:color="auto"/>
          <w:insideH w:val="wave" w:sz="6" w:space="0" w:color="auto"/>
          <w:insideV w:val="wave" w:sz="6" w:space="0" w:color="auto"/>
        </w:tblBorders>
        <w:tblLook w:val="0000" w:firstRow="0" w:lastRow="0" w:firstColumn="0" w:lastColumn="0" w:noHBand="0" w:noVBand="0"/>
      </w:tblPr>
      <w:tblGrid>
        <w:gridCol w:w="1811"/>
      </w:tblGrid>
      <w:tr w:rsidR="006739FF" w:rsidRPr="00A304A8" w14:paraId="0FD7B0F2" w14:textId="77777777" w:rsidTr="006739FF">
        <w:trPr>
          <w:trHeight w:val="17"/>
        </w:trPr>
        <w:tc>
          <w:tcPr>
            <w:tcW w:w="1811" w:type="dxa"/>
          </w:tcPr>
          <w:p w14:paraId="0B0EEA03" w14:textId="77777777" w:rsidR="006739FF" w:rsidRPr="00675418" w:rsidRDefault="006739FF" w:rsidP="006739FF">
            <w:pPr>
              <w:jc w:val="center"/>
              <w:rPr>
                <w:sz w:val="22"/>
                <w:szCs w:val="22"/>
              </w:rPr>
            </w:pPr>
          </w:p>
          <w:p w14:paraId="56342199" w14:textId="77777777" w:rsidR="006739FF" w:rsidRPr="00A304A8" w:rsidRDefault="006739FF" w:rsidP="006739FF">
            <w:pPr>
              <w:jc w:val="center"/>
              <w:rPr>
                <w:sz w:val="22"/>
                <w:szCs w:val="22"/>
              </w:rPr>
            </w:pPr>
            <w:r w:rsidRPr="00A304A8">
              <w:rPr>
                <w:sz w:val="22"/>
                <w:szCs w:val="22"/>
              </w:rPr>
              <w:t>U.S. Postage</w:t>
            </w:r>
          </w:p>
          <w:p w14:paraId="28F9C060" w14:textId="77777777" w:rsidR="006739FF" w:rsidRPr="00A304A8" w:rsidRDefault="006739FF" w:rsidP="006739FF">
            <w:pPr>
              <w:jc w:val="center"/>
              <w:rPr>
                <w:sz w:val="22"/>
                <w:szCs w:val="22"/>
              </w:rPr>
            </w:pPr>
            <w:r w:rsidRPr="00A304A8">
              <w:rPr>
                <w:sz w:val="22"/>
                <w:szCs w:val="22"/>
              </w:rPr>
              <w:t>PAID</w:t>
            </w:r>
          </w:p>
          <w:p w14:paraId="1055FBE5" w14:textId="77777777" w:rsidR="006739FF" w:rsidRPr="00A304A8" w:rsidRDefault="006739FF" w:rsidP="006739FF">
            <w:pPr>
              <w:jc w:val="center"/>
              <w:rPr>
                <w:sz w:val="22"/>
                <w:szCs w:val="22"/>
              </w:rPr>
            </w:pPr>
            <w:r w:rsidRPr="00A304A8">
              <w:rPr>
                <w:sz w:val="22"/>
                <w:szCs w:val="22"/>
              </w:rPr>
              <w:t>Non-Profit Org.</w:t>
            </w:r>
          </w:p>
          <w:p w14:paraId="4DAD2B93" w14:textId="77777777" w:rsidR="006739FF" w:rsidRPr="00A304A8" w:rsidRDefault="006739FF" w:rsidP="006739FF">
            <w:pPr>
              <w:jc w:val="center"/>
              <w:rPr>
                <w:sz w:val="22"/>
                <w:szCs w:val="22"/>
              </w:rPr>
            </w:pPr>
            <w:r w:rsidRPr="00A304A8">
              <w:rPr>
                <w:sz w:val="22"/>
                <w:szCs w:val="22"/>
              </w:rPr>
              <w:t>Permit No. 2</w:t>
            </w:r>
          </w:p>
          <w:p w14:paraId="076D86C4" w14:textId="77777777" w:rsidR="006739FF" w:rsidRPr="00A304A8" w:rsidRDefault="006739FF" w:rsidP="006739FF">
            <w:pPr>
              <w:jc w:val="center"/>
              <w:rPr>
                <w:sz w:val="22"/>
                <w:szCs w:val="22"/>
              </w:rPr>
            </w:pPr>
            <w:r w:rsidRPr="00A304A8">
              <w:rPr>
                <w:sz w:val="22"/>
                <w:szCs w:val="22"/>
              </w:rPr>
              <w:t>Tyro, KS 67364</w:t>
            </w:r>
          </w:p>
        </w:tc>
      </w:tr>
    </w:tbl>
    <w:p w14:paraId="184061E8" w14:textId="77777777" w:rsidR="007D0C67" w:rsidRDefault="007D0C67" w:rsidP="00D759A1">
      <w:pPr>
        <w:rPr>
          <w:rFonts w:eastAsia="Arial Unicode MS"/>
          <w:sz w:val="22"/>
          <w:szCs w:val="22"/>
        </w:rPr>
      </w:pPr>
    </w:p>
    <w:p w14:paraId="60AC000A" w14:textId="3FF43FCD" w:rsidR="006E2E8A" w:rsidRPr="00A304A8" w:rsidRDefault="00D759A1" w:rsidP="00D759A1">
      <w:pPr>
        <w:rPr>
          <w:rFonts w:eastAsia="Arial Unicode MS"/>
          <w:sz w:val="22"/>
          <w:szCs w:val="22"/>
        </w:rPr>
      </w:pPr>
      <w:r w:rsidRPr="00A304A8">
        <w:rPr>
          <w:rFonts w:eastAsia="Arial Unicode MS"/>
          <w:sz w:val="22"/>
          <w:szCs w:val="22"/>
        </w:rPr>
        <w:t xml:space="preserve">Tyro Christian Church, </w:t>
      </w:r>
    </w:p>
    <w:p w14:paraId="25E5D9BC" w14:textId="77777777" w:rsidR="007D0C67" w:rsidRDefault="00D759A1" w:rsidP="00D759A1">
      <w:pPr>
        <w:rPr>
          <w:rFonts w:eastAsia="Arial Unicode MS"/>
          <w:sz w:val="22"/>
          <w:szCs w:val="22"/>
        </w:rPr>
      </w:pPr>
      <w:r w:rsidRPr="00A304A8">
        <w:rPr>
          <w:rFonts w:eastAsia="Arial Unicode MS"/>
          <w:sz w:val="22"/>
          <w:szCs w:val="22"/>
        </w:rPr>
        <w:t xml:space="preserve">P.O. Box 307, </w:t>
      </w:r>
    </w:p>
    <w:p w14:paraId="418A6E74" w14:textId="09052840" w:rsidR="00D759A1" w:rsidRPr="00A304A8" w:rsidRDefault="00D759A1" w:rsidP="00D759A1">
      <w:pPr>
        <w:rPr>
          <w:rFonts w:eastAsia="Arial Unicode MS"/>
          <w:sz w:val="22"/>
          <w:szCs w:val="22"/>
        </w:rPr>
      </w:pPr>
      <w:r w:rsidRPr="00A304A8">
        <w:rPr>
          <w:rFonts w:eastAsia="Arial Unicode MS"/>
          <w:sz w:val="22"/>
          <w:szCs w:val="22"/>
        </w:rPr>
        <w:t>Tyro, KS 67364</w:t>
      </w:r>
    </w:p>
    <w:p w14:paraId="4FD578AC" w14:textId="591CC667" w:rsidR="00D759A1" w:rsidRPr="00A304A8" w:rsidRDefault="007D0C67" w:rsidP="00D759A1">
      <w:pPr>
        <w:rPr>
          <w:sz w:val="22"/>
          <w:szCs w:val="22"/>
        </w:rPr>
      </w:pPr>
      <w:r>
        <w:rPr>
          <w:rFonts w:eastAsia="Arial Unicode MS"/>
          <w:sz w:val="22"/>
          <w:szCs w:val="22"/>
          <w:lang w:val="de-DE"/>
        </w:rPr>
        <w:t xml:space="preserve"> </w:t>
      </w:r>
    </w:p>
    <w:p w14:paraId="4B833DB8" w14:textId="77777777" w:rsidR="00D759A1" w:rsidRPr="00A304A8" w:rsidRDefault="00D759A1" w:rsidP="00D759A1">
      <w:pPr>
        <w:rPr>
          <w:b/>
          <w:sz w:val="22"/>
          <w:szCs w:val="22"/>
        </w:rPr>
      </w:pPr>
      <w:r w:rsidRPr="00A304A8">
        <w:rPr>
          <w:b/>
          <w:sz w:val="22"/>
          <w:szCs w:val="22"/>
        </w:rPr>
        <w:t>Return service requested</w:t>
      </w:r>
    </w:p>
    <w:p w14:paraId="04E39084" w14:textId="77777777" w:rsidR="00D759A1" w:rsidRPr="00A304A8" w:rsidRDefault="00D759A1" w:rsidP="00D759A1">
      <w:pPr>
        <w:rPr>
          <w:b/>
          <w:sz w:val="22"/>
          <w:szCs w:val="22"/>
        </w:rPr>
      </w:pPr>
    </w:p>
    <w:p w14:paraId="292BD52C" w14:textId="77777777" w:rsidR="00D759A1" w:rsidRPr="00A304A8" w:rsidRDefault="00D759A1" w:rsidP="00D759A1">
      <w:pPr>
        <w:rPr>
          <w:b/>
          <w:sz w:val="22"/>
          <w:szCs w:val="22"/>
        </w:rPr>
      </w:pPr>
    </w:p>
    <w:p w14:paraId="119DBBD3" w14:textId="77777777" w:rsidR="00D759A1" w:rsidRPr="00A304A8" w:rsidRDefault="00D759A1" w:rsidP="00D759A1">
      <w:pPr>
        <w:rPr>
          <w:b/>
          <w:sz w:val="22"/>
          <w:szCs w:val="22"/>
          <w:highlight w:val="cyan"/>
        </w:rPr>
      </w:pPr>
    </w:p>
    <w:p w14:paraId="6B3B4206" w14:textId="77777777" w:rsidR="00D72C27" w:rsidRPr="00A304A8" w:rsidRDefault="00D72C27" w:rsidP="00D759A1">
      <w:pPr>
        <w:rPr>
          <w:b/>
          <w:sz w:val="22"/>
          <w:szCs w:val="22"/>
          <w:highlight w:val="cyan"/>
        </w:rPr>
      </w:pPr>
    </w:p>
    <w:p w14:paraId="5B60DF1B" w14:textId="77777777" w:rsidR="003C5E3E" w:rsidRPr="00A304A8" w:rsidRDefault="003C5E3E" w:rsidP="00D759A1">
      <w:pPr>
        <w:rPr>
          <w:b/>
          <w:sz w:val="22"/>
          <w:szCs w:val="22"/>
          <w:highlight w:val="cyan"/>
        </w:rPr>
      </w:pPr>
    </w:p>
    <w:p w14:paraId="2E5C03A0" w14:textId="77777777" w:rsidR="003C5E3E" w:rsidRPr="00A304A8" w:rsidRDefault="003C5E3E" w:rsidP="00D759A1">
      <w:pPr>
        <w:rPr>
          <w:b/>
          <w:sz w:val="22"/>
          <w:szCs w:val="22"/>
          <w:highlight w:val="cyan"/>
        </w:rPr>
      </w:pPr>
    </w:p>
    <w:p w14:paraId="1B03CB6C" w14:textId="77777777" w:rsidR="0093768D" w:rsidRPr="00A304A8" w:rsidRDefault="0093768D" w:rsidP="00D759A1">
      <w:pPr>
        <w:rPr>
          <w:b/>
          <w:sz w:val="22"/>
          <w:szCs w:val="22"/>
          <w:highlight w:val="cyan"/>
        </w:rPr>
      </w:pPr>
    </w:p>
    <w:p w14:paraId="7B9FADD8" w14:textId="77777777" w:rsidR="00023708" w:rsidRPr="00A304A8" w:rsidRDefault="00023708" w:rsidP="00D759A1">
      <w:pPr>
        <w:rPr>
          <w:b/>
          <w:sz w:val="22"/>
          <w:szCs w:val="22"/>
          <w:highlight w:val="cyan"/>
        </w:rPr>
      </w:pPr>
    </w:p>
    <w:p w14:paraId="37DD3FD7" w14:textId="77777777" w:rsidR="006E2E8A" w:rsidRPr="00A304A8" w:rsidRDefault="006E2E8A" w:rsidP="00D759A1">
      <w:pPr>
        <w:rPr>
          <w:b/>
          <w:sz w:val="22"/>
          <w:szCs w:val="22"/>
          <w:highlight w:val="cyan"/>
        </w:rPr>
      </w:pPr>
    </w:p>
    <w:p w14:paraId="3DE6E50F" w14:textId="77777777" w:rsidR="00EF16B9" w:rsidRPr="00A304A8" w:rsidRDefault="00EF16B9" w:rsidP="00D759A1">
      <w:pPr>
        <w:rPr>
          <w:b/>
          <w:sz w:val="22"/>
          <w:szCs w:val="22"/>
          <w:highlight w:val="cyan"/>
        </w:rPr>
      </w:pPr>
    </w:p>
    <w:p w14:paraId="5DEE5500" w14:textId="77777777" w:rsidR="002D3FB3" w:rsidRPr="00A304A8" w:rsidRDefault="002D3FB3" w:rsidP="00D759A1">
      <w:pPr>
        <w:rPr>
          <w:b/>
          <w:sz w:val="22"/>
          <w:szCs w:val="22"/>
          <w:highlight w:val="cyan"/>
        </w:rPr>
      </w:pPr>
    </w:p>
    <w:p w14:paraId="1B3FD810" w14:textId="77777777" w:rsidR="00602647" w:rsidRPr="00A304A8" w:rsidRDefault="00602647" w:rsidP="00D759A1">
      <w:pPr>
        <w:rPr>
          <w:b/>
          <w:sz w:val="22"/>
          <w:szCs w:val="22"/>
          <w:highlight w:val="cyan"/>
        </w:rPr>
      </w:pPr>
    </w:p>
    <w:p w14:paraId="7B50A956" w14:textId="77777777" w:rsidR="00EF16B9" w:rsidRPr="00A304A8" w:rsidRDefault="00EF16B9" w:rsidP="00D759A1">
      <w:pPr>
        <w:rPr>
          <w:b/>
          <w:sz w:val="22"/>
          <w:szCs w:val="22"/>
          <w:highlight w:val="cyan"/>
        </w:rPr>
      </w:pPr>
    </w:p>
    <w:p w14:paraId="607D4C0A" w14:textId="77777777" w:rsidR="00EF16B9" w:rsidRPr="00A304A8" w:rsidRDefault="00EF16B9" w:rsidP="00D759A1">
      <w:pPr>
        <w:rPr>
          <w:b/>
          <w:sz w:val="22"/>
          <w:szCs w:val="22"/>
          <w:highlight w:val="cyan"/>
        </w:rPr>
      </w:pPr>
    </w:p>
    <w:p w14:paraId="41DB08F4" w14:textId="77777777" w:rsidR="00CD2341" w:rsidRDefault="00CD2341" w:rsidP="00D759A1">
      <w:pPr>
        <w:rPr>
          <w:b/>
          <w:sz w:val="22"/>
          <w:szCs w:val="22"/>
          <w:highlight w:val="cyan"/>
        </w:rPr>
      </w:pPr>
    </w:p>
    <w:p w14:paraId="0AF35302" w14:textId="77777777" w:rsidR="000009DB" w:rsidRDefault="000009DB" w:rsidP="00D759A1">
      <w:pPr>
        <w:rPr>
          <w:b/>
          <w:sz w:val="22"/>
          <w:szCs w:val="22"/>
          <w:highlight w:val="cyan"/>
        </w:rPr>
      </w:pPr>
    </w:p>
    <w:p w14:paraId="33C42974" w14:textId="77777777" w:rsidR="000009DB" w:rsidRDefault="000009DB" w:rsidP="00D759A1">
      <w:pPr>
        <w:rPr>
          <w:b/>
          <w:sz w:val="22"/>
          <w:szCs w:val="22"/>
          <w:highlight w:val="cyan"/>
        </w:rPr>
      </w:pPr>
    </w:p>
    <w:p w14:paraId="077703B0" w14:textId="77777777" w:rsidR="000009DB" w:rsidRDefault="000009DB" w:rsidP="00D759A1">
      <w:pPr>
        <w:rPr>
          <w:b/>
          <w:sz w:val="22"/>
          <w:szCs w:val="22"/>
          <w:highlight w:val="cyan"/>
        </w:rPr>
      </w:pPr>
    </w:p>
    <w:p w14:paraId="3A7005B3" w14:textId="77777777" w:rsidR="000009DB" w:rsidRDefault="000009DB" w:rsidP="00D759A1">
      <w:pPr>
        <w:rPr>
          <w:b/>
          <w:sz w:val="22"/>
          <w:szCs w:val="22"/>
          <w:highlight w:val="cyan"/>
        </w:rPr>
      </w:pPr>
    </w:p>
    <w:p w14:paraId="315252F5" w14:textId="77777777" w:rsidR="00090372" w:rsidRDefault="00090372" w:rsidP="00D759A1">
      <w:pPr>
        <w:rPr>
          <w:b/>
          <w:sz w:val="22"/>
          <w:szCs w:val="22"/>
          <w:highlight w:val="cyan"/>
        </w:rPr>
      </w:pPr>
    </w:p>
    <w:p w14:paraId="57BFE2A9" w14:textId="77777777" w:rsidR="00113FE4" w:rsidRDefault="00113FE4" w:rsidP="00D759A1">
      <w:pPr>
        <w:rPr>
          <w:b/>
          <w:sz w:val="22"/>
          <w:szCs w:val="22"/>
          <w:highlight w:val="cyan"/>
        </w:rPr>
      </w:pPr>
    </w:p>
    <w:p w14:paraId="11F8EF47" w14:textId="77777777" w:rsidR="00913968" w:rsidRDefault="00913968" w:rsidP="00D759A1">
      <w:pPr>
        <w:rPr>
          <w:b/>
          <w:sz w:val="22"/>
          <w:szCs w:val="22"/>
          <w:highlight w:val="cyan"/>
        </w:rPr>
      </w:pPr>
    </w:p>
    <w:p w14:paraId="2517E4B9" w14:textId="63CEDCC9" w:rsidR="005047A0" w:rsidRDefault="005047A0" w:rsidP="00D759A1">
      <w:pPr>
        <w:rPr>
          <w:b/>
          <w:sz w:val="22"/>
          <w:szCs w:val="22"/>
          <w:highlight w:val="cyan"/>
        </w:rPr>
      </w:pPr>
    </w:p>
    <w:p w14:paraId="2F40BC95" w14:textId="605E5B50" w:rsidR="00C562B1" w:rsidRPr="00A304A8" w:rsidRDefault="007C031A" w:rsidP="00A26296">
      <w:pPr>
        <w:rPr>
          <w:sz w:val="22"/>
          <w:szCs w:val="22"/>
        </w:rPr>
      </w:pPr>
      <w:r w:rsidRPr="00A304A8">
        <w:rPr>
          <w:noProof/>
          <w:sz w:val="22"/>
          <w:szCs w:val="22"/>
        </w:rPr>
        <mc:AlternateContent>
          <mc:Choice Requires="wps">
            <w:drawing>
              <wp:anchor distT="0" distB="0" distL="114300" distR="114300" simplePos="0" relativeHeight="251658246" behindDoc="0" locked="0" layoutInCell="1" allowOverlap="1" wp14:anchorId="5358690B" wp14:editId="2FFEE32F">
                <wp:simplePos x="0" y="0"/>
                <wp:positionH relativeFrom="column">
                  <wp:posOffset>-9525</wp:posOffset>
                </wp:positionH>
                <wp:positionV relativeFrom="paragraph">
                  <wp:posOffset>100330</wp:posOffset>
                </wp:positionV>
                <wp:extent cx="5962650" cy="0"/>
                <wp:effectExtent l="9525" t="12700" r="9525" b="6350"/>
                <wp:wrapNone/>
                <wp:docPr id="517638606" name="AutoShape 833">
                  <a:extLst xmlns:a="http://schemas.openxmlformats.org/drawingml/2006/main">
                    <a:ext uri="{FF2B5EF4-FFF2-40B4-BE49-F238E27FC236}">
                      <a16:creationId xmlns:a16="http://schemas.microsoft.com/office/drawing/2014/main" id="{2110439B-62E7-49E9-B74C-BAA2DE5E3B3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1848F0" id="_x0000_t32" coordsize="21600,21600" o:spt="32" o:oned="t" path="m,l21600,21600e" filled="f">
                <v:path arrowok="t" fillok="f" o:connecttype="none"/>
                <o:lock v:ext="edit" shapetype="t"/>
              </v:shapetype>
              <v:shape id="AutoShape 833" o:spid="_x0000_s1026" type="#_x0000_t32" style="position:absolute;margin-left:-.75pt;margin-top:7.9pt;width:469.5pt;height:0;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"/>
            </w:pict>
          </mc:Fallback>
        </mc:AlternateContent>
      </w:r>
    </w:p>
    <w:p w14:paraId="618F758C" w14:textId="43E8B426" w:rsidR="00914E4D" w:rsidRDefault="00391EF3" w:rsidP="00444D7A">
      <w:pPr>
        <w:jc w:val="center"/>
        <w:rPr>
          <w:b/>
          <w:sz w:val="36"/>
          <w:szCs w:val="22"/>
          <w:u w:val="single"/>
        </w:rPr>
      </w:pPr>
      <w:r>
        <w:rPr>
          <w:b/>
          <w:sz w:val="36"/>
          <w:szCs w:val="22"/>
          <w:u w:val="single"/>
        </w:rPr>
        <w:t>JU</w:t>
      </w:r>
      <w:r w:rsidR="007B4E11">
        <w:rPr>
          <w:b/>
          <w:sz w:val="36"/>
          <w:szCs w:val="22"/>
          <w:u w:val="single"/>
        </w:rPr>
        <w:t>LY</w:t>
      </w:r>
      <w:r w:rsidR="009D05A6">
        <w:rPr>
          <w:b/>
          <w:sz w:val="36"/>
          <w:szCs w:val="22"/>
          <w:u w:val="single"/>
        </w:rPr>
        <w:t xml:space="preserve"> 202</w:t>
      </w:r>
      <w:r w:rsidR="00E70D1F">
        <w:rPr>
          <w:b/>
          <w:sz w:val="36"/>
          <w:szCs w:val="22"/>
          <w:u w:val="single"/>
        </w:rPr>
        <w:t>6</w:t>
      </w:r>
      <w:r w:rsidR="006E0B23" w:rsidRPr="009D1DE9">
        <w:rPr>
          <w:b/>
          <w:sz w:val="36"/>
          <w:szCs w:val="22"/>
          <w:u w:val="single"/>
        </w:rPr>
        <w:t xml:space="preserve"> CALENDAR</w:t>
      </w:r>
    </w:p>
    <w:p w14:paraId="431F0622" w14:textId="77777777" w:rsidR="00675418" w:rsidRDefault="00675418" w:rsidP="00D32032">
      <w:pPr>
        <w:rPr>
          <w:sz w:val="22"/>
          <w:szCs w:val="22"/>
        </w:rPr>
      </w:pPr>
    </w:p>
    <w:p w14:paraId="381A0DAE" w14:textId="5F25AB07" w:rsidR="006B2143" w:rsidRDefault="0049794E" w:rsidP="00D32032">
      <w:pPr>
        <w:rPr>
          <w:sz w:val="22"/>
          <w:szCs w:val="22"/>
        </w:rPr>
      </w:pPr>
      <w:r>
        <w:rPr>
          <w:sz w:val="22"/>
          <w:szCs w:val="22"/>
        </w:rPr>
        <w:t>June 28</w:t>
      </w:r>
      <w:r w:rsidRPr="0049794E">
        <w:rPr>
          <w:sz w:val="22"/>
          <w:szCs w:val="22"/>
          <w:vertAlign w:val="superscript"/>
        </w:rPr>
        <w:t>th</w:t>
      </w:r>
      <w:r>
        <w:rPr>
          <w:sz w:val="22"/>
          <w:szCs w:val="22"/>
        </w:rPr>
        <w:t>-</w:t>
      </w:r>
      <w:r w:rsidR="00B42645">
        <w:rPr>
          <w:sz w:val="22"/>
          <w:szCs w:val="22"/>
        </w:rPr>
        <w:t>Jul 1</w:t>
      </w:r>
      <w:r w:rsidR="00B42645" w:rsidRPr="00B42645">
        <w:rPr>
          <w:sz w:val="22"/>
          <w:szCs w:val="22"/>
          <w:vertAlign w:val="superscript"/>
        </w:rPr>
        <w:t>st</w:t>
      </w:r>
      <w:r>
        <w:rPr>
          <w:sz w:val="22"/>
          <w:szCs w:val="22"/>
        </w:rPr>
        <w:t xml:space="preserve"> 4</w:t>
      </w:r>
      <w:r w:rsidRPr="0049794E">
        <w:rPr>
          <w:sz w:val="22"/>
          <w:szCs w:val="22"/>
          <w:vertAlign w:val="superscript"/>
        </w:rPr>
        <w:t>th</w:t>
      </w:r>
      <w:r>
        <w:rPr>
          <w:sz w:val="22"/>
          <w:szCs w:val="22"/>
        </w:rPr>
        <w:t>-6</w:t>
      </w:r>
      <w:r w:rsidRPr="0049794E">
        <w:rPr>
          <w:sz w:val="22"/>
          <w:szCs w:val="22"/>
          <w:vertAlign w:val="superscript"/>
        </w:rPr>
        <w:t>th</w:t>
      </w:r>
      <w:r>
        <w:rPr>
          <w:sz w:val="22"/>
          <w:szCs w:val="22"/>
        </w:rPr>
        <w:t xml:space="preserve"> Grade Camp</w:t>
      </w:r>
    </w:p>
    <w:p w14:paraId="5EEC5748" w14:textId="1CCA9008" w:rsidR="00241674" w:rsidRDefault="00E203B1" w:rsidP="00D32032">
      <w:pPr>
        <w:rPr>
          <w:sz w:val="22"/>
          <w:szCs w:val="22"/>
        </w:rPr>
      </w:pPr>
      <w:r>
        <w:rPr>
          <w:sz w:val="22"/>
          <w:szCs w:val="22"/>
        </w:rPr>
        <w:t>Jul</w:t>
      </w:r>
      <w:r w:rsidR="00C369F8">
        <w:rPr>
          <w:sz w:val="22"/>
          <w:szCs w:val="22"/>
        </w:rPr>
        <w:t>y</w:t>
      </w:r>
      <w:r>
        <w:rPr>
          <w:sz w:val="22"/>
          <w:szCs w:val="22"/>
        </w:rPr>
        <w:t xml:space="preserve"> 6-7</w:t>
      </w:r>
      <w:r w:rsidRPr="00E203B1">
        <w:rPr>
          <w:sz w:val="22"/>
          <w:szCs w:val="22"/>
          <w:vertAlign w:val="superscript"/>
        </w:rPr>
        <w:t>th</w:t>
      </w:r>
      <w:r>
        <w:rPr>
          <w:sz w:val="22"/>
          <w:szCs w:val="22"/>
        </w:rPr>
        <w:t xml:space="preserve"> 2</w:t>
      </w:r>
      <w:r w:rsidRPr="00E203B1">
        <w:rPr>
          <w:sz w:val="22"/>
          <w:szCs w:val="22"/>
          <w:vertAlign w:val="superscript"/>
        </w:rPr>
        <w:t>nd</w:t>
      </w:r>
      <w:r>
        <w:rPr>
          <w:sz w:val="22"/>
          <w:szCs w:val="22"/>
        </w:rPr>
        <w:t>-3</w:t>
      </w:r>
      <w:r w:rsidRPr="00E203B1">
        <w:rPr>
          <w:sz w:val="22"/>
          <w:szCs w:val="22"/>
          <w:vertAlign w:val="superscript"/>
        </w:rPr>
        <w:t>rd</w:t>
      </w:r>
      <w:r>
        <w:rPr>
          <w:sz w:val="22"/>
          <w:szCs w:val="22"/>
        </w:rPr>
        <w:t xml:space="preserve"> Grade Camp </w:t>
      </w:r>
      <w:proofErr w:type="spellStart"/>
      <w:r>
        <w:rPr>
          <w:sz w:val="22"/>
          <w:szCs w:val="22"/>
        </w:rPr>
        <w:t>Cyokamo</w:t>
      </w:r>
      <w:proofErr w:type="spellEnd"/>
    </w:p>
    <w:p w14:paraId="25D2155B" w14:textId="0BC11A7F" w:rsidR="0092129D" w:rsidRDefault="00D45FFB" w:rsidP="00D32032">
      <w:pPr>
        <w:rPr>
          <w:sz w:val="22"/>
          <w:szCs w:val="22"/>
        </w:rPr>
      </w:pPr>
      <w:r>
        <w:rPr>
          <w:sz w:val="22"/>
          <w:szCs w:val="22"/>
        </w:rPr>
        <w:t>*</w:t>
      </w:r>
      <w:r w:rsidR="00A322B8">
        <w:rPr>
          <w:sz w:val="22"/>
          <w:szCs w:val="22"/>
        </w:rPr>
        <w:t>Jul</w:t>
      </w:r>
      <w:r w:rsidR="003F3BDD">
        <w:rPr>
          <w:sz w:val="22"/>
          <w:szCs w:val="22"/>
        </w:rPr>
        <w:t>y 7</w:t>
      </w:r>
      <w:r w:rsidR="003F3BDD" w:rsidRPr="0050274A">
        <w:rPr>
          <w:sz w:val="22"/>
          <w:szCs w:val="22"/>
          <w:vertAlign w:val="superscript"/>
        </w:rPr>
        <w:t>t</w:t>
      </w:r>
      <w:r w:rsidR="0050274A" w:rsidRPr="0050274A">
        <w:rPr>
          <w:sz w:val="22"/>
          <w:szCs w:val="22"/>
          <w:vertAlign w:val="superscript"/>
        </w:rPr>
        <w:t>h</w:t>
      </w:r>
      <w:r w:rsidR="0050274A">
        <w:rPr>
          <w:sz w:val="22"/>
          <w:szCs w:val="22"/>
        </w:rPr>
        <w:t xml:space="preserve"> </w:t>
      </w:r>
      <w:r w:rsidR="00326240">
        <w:rPr>
          <w:sz w:val="22"/>
          <w:szCs w:val="22"/>
        </w:rPr>
        <w:t xml:space="preserve">Tuesday </w:t>
      </w:r>
      <w:r w:rsidR="004B2AFE">
        <w:rPr>
          <w:sz w:val="22"/>
          <w:szCs w:val="22"/>
        </w:rPr>
        <w:t>Morning</w:t>
      </w:r>
      <w:r w:rsidR="009B3482">
        <w:rPr>
          <w:sz w:val="22"/>
          <w:szCs w:val="22"/>
        </w:rPr>
        <w:t xml:space="preserve"> La</w:t>
      </w:r>
      <w:r w:rsidR="00766697">
        <w:rPr>
          <w:sz w:val="22"/>
          <w:szCs w:val="22"/>
        </w:rPr>
        <w:t>dies</w:t>
      </w:r>
      <w:r w:rsidR="00372998">
        <w:rPr>
          <w:sz w:val="22"/>
          <w:szCs w:val="22"/>
        </w:rPr>
        <w:t>’</w:t>
      </w:r>
      <w:r w:rsidR="00542CA6">
        <w:rPr>
          <w:sz w:val="22"/>
          <w:szCs w:val="22"/>
        </w:rPr>
        <w:t xml:space="preserve"> Bible </w:t>
      </w:r>
      <w:r w:rsidR="004B36A8">
        <w:rPr>
          <w:sz w:val="22"/>
          <w:szCs w:val="22"/>
        </w:rPr>
        <w:t>S</w:t>
      </w:r>
      <w:r w:rsidR="00B43016">
        <w:rPr>
          <w:sz w:val="22"/>
          <w:szCs w:val="22"/>
        </w:rPr>
        <w:t>tu</w:t>
      </w:r>
      <w:r w:rsidR="00625D59">
        <w:rPr>
          <w:sz w:val="22"/>
          <w:szCs w:val="22"/>
        </w:rPr>
        <w:t>dy</w:t>
      </w:r>
      <w:r w:rsidR="001C42CB">
        <w:rPr>
          <w:sz w:val="22"/>
          <w:szCs w:val="22"/>
        </w:rPr>
        <w:t xml:space="preserve"> 9:30 </w:t>
      </w:r>
      <w:r w:rsidR="00A656B8">
        <w:rPr>
          <w:sz w:val="22"/>
          <w:szCs w:val="22"/>
        </w:rPr>
        <w:t>AM</w:t>
      </w:r>
    </w:p>
    <w:p w14:paraId="4942BB9A" w14:textId="3897778C" w:rsidR="00905843" w:rsidRDefault="00905843" w:rsidP="00D32032">
      <w:pPr>
        <w:rPr>
          <w:sz w:val="22"/>
          <w:szCs w:val="22"/>
        </w:rPr>
      </w:pPr>
      <w:r>
        <w:rPr>
          <w:sz w:val="22"/>
          <w:szCs w:val="22"/>
        </w:rPr>
        <w:t>July 6-10</w:t>
      </w:r>
      <w:r w:rsidRPr="00905843">
        <w:rPr>
          <w:sz w:val="22"/>
          <w:szCs w:val="22"/>
          <w:vertAlign w:val="superscript"/>
        </w:rPr>
        <w:t>th</w:t>
      </w:r>
      <w:r>
        <w:rPr>
          <w:sz w:val="22"/>
          <w:szCs w:val="22"/>
        </w:rPr>
        <w:t xml:space="preserve"> CIY-9</w:t>
      </w:r>
      <w:r w:rsidRPr="00905843">
        <w:rPr>
          <w:sz w:val="22"/>
          <w:szCs w:val="22"/>
          <w:vertAlign w:val="superscript"/>
        </w:rPr>
        <w:t>th</w:t>
      </w:r>
      <w:r>
        <w:rPr>
          <w:sz w:val="22"/>
          <w:szCs w:val="22"/>
        </w:rPr>
        <w:t>-12</w:t>
      </w:r>
      <w:r w:rsidRPr="00905843">
        <w:rPr>
          <w:sz w:val="22"/>
          <w:szCs w:val="22"/>
          <w:vertAlign w:val="superscript"/>
        </w:rPr>
        <w:t>th</w:t>
      </w:r>
      <w:r>
        <w:rPr>
          <w:sz w:val="22"/>
          <w:szCs w:val="22"/>
        </w:rPr>
        <w:t xml:space="preserve"> Grade</w:t>
      </w:r>
    </w:p>
    <w:p w14:paraId="08502636" w14:textId="3F8E245E" w:rsidR="00D20612" w:rsidRDefault="003845CD" w:rsidP="00D32032">
      <w:pPr>
        <w:rPr>
          <w:sz w:val="22"/>
          <w:szCs w:val="22"/>
        </w:rPr>
      </w:pPr>
      <w:r>
        <w:rPr>
          <w:sz w:val="22"/>
          <w:szCs w:val="22"/>
        </w:rPr>
        <w:t xml:space="preserve">July </w:t>
      </w:r>
      <w:r w:rsidR="008C671B">
        <w:rPr>
          <w:sz w:val="22"/>
          <w:szCs w:val="22"/>
        </w:rPr>
        <w:t>12</w:t>
      </w:r>
      <w:r w:rsidR="008C671B" w:rsidRPr="008C671B">
        <w:rPr>
          <w:sz w:val="22"/>
          <w:szCs w:val="22"/>
          <w:vertAlign w:val="superscript"/>
        </w:rPr>
        <w:t>th</w:t>
      </w:r>
      <w:r w:rsidR="008C671B">
        <w:rPr>
          <w:sz w:val="22"/>
          <w:szCs w:val="22"/>
        </w:rPr>
        <w:t xml:space="preserve"> </w:t>
      </w:r>
      <w:r w:rsidR="006273D8">
        <w:rPr>
          <w:sz w:val="22"/>
          <w:szCs w:val="22"/>
        </w:rPr>
        <w:t>Bir</w:t>
      </w:r>
      <w:r w:rsidR="00FE472F">
        <w:rPr>
          <w:sz w:val="22"/>
          <w:szCs w:val="22"/>
        </w:rPr>
        <w:t xml:space="preserve">thday </w:t>
      </w:r>
      <w:r w:rsidR="00984748">
        <w:rPr>
          <w:sz w:val="22"/>
          <w:szCs w:val="22"/>
        </w:rPr>
        <w:t xml:space="preserve">come </w:t>
      </w:r>
      <w:r w:rsidR="00D14A2E">
        <w:rPr>
          <w:sz w:val="22"/>
          <w:szCs w:val="22"/>
        </w:rPr>
        <w:t>and go</w:t>
      </w:r>
      <w:r w:rsidR="0023753B">
        <w:rPr>
          <w:sz w:val="22"/>
          <w:szCs w:val="22"/>
        </w:rPr>
        <w:t xml:space="preserve"> for </w:t>
      </w:r>
      <w:r w:rsidR="00F817E3">
        <w:rPr>
          <w:sz w:val="22"/>
          <w:szCs w:val="22"/>
        </w:rPr>
        <w:t>Patty</w:t>
      </w:r>
      <w:r w:rsidR="00CE40B0">
        <w:rPr>
          <w:sz w:val="22"/>
          <w:szCs w:val="22"/>
        </w:rPr>
        <w:t xml:space="preserve"> C</w:t>
      </w:r>
      <w:r w:rsidR="00424EB5">
        <w:rPr>
          <w:sz w:val="22"/>
          <w:szCs w:val="22"/>
        </w:rPr>
        <w:t>ron</w:t>
      </w:r>
      <w:r w:rsidR="00195C42">
        <w:rPr>
          <w:sz w:val="22"/>
          <w:szCs w:val="22"/>
        </w:rPr>
        <w:t xml:space="preserve"> 2</w:t>
      </w:r>
      <w:r w:rsidR="006B563C">
        <w:rPr>
          <w:sz w:val="22"/>
          <w:szCs w:val="22"/>
        </w:rPr>
        <w:t>p</w:t>
      </w:r>
      <w:r w:rsidR="00D86144">
        <w:rPr>
          <w:sz w:val="22"/>
          <w:szCs w:val="22"/>
        </w:rPr>
        <w:t xml:space="preserve"> H</w:t>
      </w:r>
      <w:r w:rsidR="003D4ED3">
        <w:rPr>
          <w:sz w:val="22"/>
          <w:szCs w:val="22"/>
        </w:rPr>
        <w:t xml:space="preserve">appy </w:t>
      </w:r>
      <w:r w:rsidR="000F5B25">
        <w:rPr>
          <w:sz w:val="22"/>
          <w:szCs w:val="22"/>
        </w:rPr>
        <w:t>95</w:t>
      </w:r>
      <w:r w:rsidR="001243EA" w:rsidRPr="001243EA">
        <w:rPr>
          <w:sz w:val="22"/>
          <w:szCs w:val="22"/>
          <w:vertAlign w:val="superscript"/>
        </w:rPr>
        <w:t>th</w:t>
      </w:r>
      <w:r w:rsidR="001243EA">
        <w:rPr>
          <w:sz w:val="22"/>
          <w:szCs w:val="22"/>
        </w:rPr>
        <w:t>!</w:t>
      </w:r>
    </w:p>
    <w:p w14:paraId="0F81D90E" w14:textId="5917FCF5" w:rsidR="00DE5641" w:rsidRDefault="00DE5641" w:rsidP="00D32032">
      <w:pPr>
        <w:rPr>
          <w:sz w:val="22"/>
          <w:szCs w:val="22"/>
        </w:rPr>
      </w:pPr>
      <w:r>
        <w:rPr>
          <w:sz w:val="22"/>
          <w:szCs w:val="22"/>
        </w:rPr>
        <w:t>July 19</w:t>
      </w:r>
      <w:r w:rsidRPr="00DE5641">
        <w:rPr>
          <w:sz w:val="22"/>
          <w:szCs w:val="22"/>
          <w:vertAlign w:val="superscript"/>
        </w:rPr>
        <w:t>th</w:t>
      </w:r>
      <w:r>
        <w:rPr>
          <w:sz w:val="22"/>
          <w:szCs w:val="22"/>
        </w:rPr>
        <w:t xml:space="preserve"> Ice Cream Social/Cornhole</w:t>
      </w:r>
      <w:r w:rsidR="00D069A2">
        <w:rPr>
          <w:sz w:val="22"/>
          <w:szCs w:val="22"/>
        </w:rPr>
        <w:t xml:space="preserve"> </w:t>
      </w:r>
      <w:r w:rsidR="00BB01F2">
        <w:rPr>
          <w:sz w:val="22"/>
          <w:szCs w:val="22"/>
        </w:rPr>
        <w:t>5 PM</w:t>
      </w:r>
    </w:p>
    <w:p w14:paraId="06179B87" w14:textId="127C6230" w:rsidR="00C369F8" w:rsidRDefault="00905843" w:rsidP="00D32032">
      <w:pPr>
        <w:rPr>
          <w:sz w:val="22"/>
          <w:szCs w:val="22"/>
        </w:rPr>
      </w:pPr>
      <w:r>
        <w:rPr>
          <w:sz w:val="22"/>
          <w:szCs w:val="22"/>
        </w:rPr>
        <w:t>July</w:t>
      </w:r>
      <w:r w:rsidR="00C369F8">
        <w:rPr>
          <w:sz w:val="22"/>
          <w:szCs w:val="22"/>
        </w:rPr>
        <w:t xml:space="preserve"> 21-24</w:t>
      </w:r>
      <w:r w:rsidR="00C369F8" w:rsidRPr="00C369F8">
        <w:rPr>
          <w:sz w:val="22"/>
          <w:szCs w:val="22"/>
          <w:vertAlign w:val="superscript"/>
        </w:rPr>
        <w:t>th</w:t>
      </w:r>
      <w:r w:rsidR="00C369F8">
        <w:rPr>
          <w:sz w:val="22"/>
          <w:szCs w:val="22"/>
        </w:rPr>
        <w:t xml:space="preserve"> Bible Basketball</w:t>
      </w:r>
      <w:r w:rsidR="00F64F2E">
        <w:rPr>
          <w:sz w:val="22"/>
          <w:szCs w:val="22"/>
        </w:rPr>
        <w:t xml:space="preserve"> </w:t>
      </w:r>
      <w:r w:rsidR="00167E59">
        <w:rPr>
          <w:sz w:val="22"/>
          <w:szCs w:val="22"/>
        </w:rPr>
        <w:t>6</w:t>
      </w:r>
      <w:r w:rsidR="00AD0D2D">
        <w:rPr>
          <w:sz w:val="22"/>
          <w:szCs w:val="22"/>
        </w:rPr>
        <w:t>-8</w:t>
      </w:r>
      <w:r w:rsidR="008B1AD5">
        <w:rPr>
          <w:sz w:val="22"/>
          <w:szCs w:val="22"/>
        </w:rPr>
        <w:t>p</w:t>
      </w:r>
    </w:p>
    <w:p w14:paraId="3B5DAA32" w14:textId="5F88D017" w:rsidR="00745E03" w:rsidRDefault="001D77D8" w:rsidP="00D32032">
      <w:pPr>
        <w:rPr>
          <w:sz w:val="22"/>
          <w:szCs w:val="22"/>
        </w:rPr>
      </w:pPr>
      <w:r>
        <w:rPr>
          <w:sz w:val="22"/>
          <w:szCs w:val="22"/>
        </w:rPr>
        <w:t>July</w:t>
      </w:r>
      <w:r w:rsidR="00A53FB5">
        <w:rPr>
          <w:sz w:val="22"/>
          <w:szCs w:val="22"/>
        </w:rPr>
        <w:t xml:space="preserve"> 27</w:t>
      </w:r>
      <w:r w:rsidR="00A53FB5" w:rsidRPr="008E78E1">
        <w:rPr>
          <w:sz w:val="22"/>
          <w:szCs w:val="22"/>
          <w:vertAlign w:val="superscript"/>
        </w:rPr>
        <w:t>t</w:t>
      </w:r>
      <w:r w:rsidR="008E78E1" w:rsidRPr="008E78E1">
        <w:rPr>
          <w:sz w:val="22"/>
          <w:szCs w:val="22"/>
          <w:vertAlign w:val="superscript"/>
        </w:rPr>
        <w:t>h</w:t>
      </w:r>
      <w:r w:rsidR="008E78E1">
        <w:rPr>
          <w:sz w:val="22"/>
          <w:szCs w:val="22"/>
        </w:rPr>
        <w:t>-</w:t>
      </w:r>
      <w:r w:rsidR="007A09BA">
        <w:rPr>
          <w:sz w:val="22"/>
          <w:szCs w:val="22"/>
        </w:rPr>
        <w:t xml:space="preserve">Aug </w:t>
      </w:r>
      <w:r w:rsidR="003854A0">
        <w:rPr>
          <w:sz w:val="22"/>
          <w:szCs w:val="22"/>
        </w:rPr>
        <w:t>4</w:t>
      </w:r>
      <w:r w:rsidR="003854A0" w:rsidRPr="00C53C9F">
        <w:rPr>
          <w:sz w:val="22"/>
          <w:szCs w:val="22"/>
          <w:vertAlign w:val="superscript"/>
        </w:rPr>
        <w:t>th</w:t>
      </w:r>
      <w:r w:rsidR="00714446">
        <w:rPr>
          <w:sz w:val="22"/>
          <w:szCs w:val="22"/>
        </w:rPr>
        <w:t xml:space="preserve"> JO</w:t>
      </w:r>
      <w:r w:rsidR="002D497F">
        <w:rPr>
          <w:sz w:val="22"/>
          <w:szCs w:val="22"/>
        </w:rPr>
        <w:t>Y</w:t>
      </w:r>
      <w:r w:rsidR="002F58B5">
        <w:rPr>
          <w:sz w:val="22"/>
          <w:szCs w:val="22"/>
        </w:rPr>
        <w:t xml:space="preserve"> group</w:t>
      </w:r>
      <w:r w:rsidR="00A53D03">
        <w:rPr>
          <w:sz w:val="22"/>
          <w:szCs w:val="22"/>
        </w:rPr>
        <w:t xml:space="preserve"> tr</w:t>
      </w:r>
      <w:r w:rsidR="00023771">
        <w:rPr>
          <w:sz w:val="22"/>
          <w:szCs w:val="22"/>
        </w:rPr>
        <w:t>ip</w:t>
      </w:r>
      <w:r w:rsidR="00140AA3">
        <w:rPr>
          <w:sz w:val="22"/>
          <w:szCs w:val="22"/>
        </w:rPr>
        <w:t xml:space="preserve"> Mi</w:t>
      </w:r>
      <w:r w:rsidR="003F7C9A">
        <w:rPr>
          <w:sz w:val="22"/>
          <w:szCs w:val="22"/>
        </w:rPr>
        <w:t>ssis</w:t>
      </w:r>
      <w:r w:rsidR="005B6E29">
        <w:rPr>
          <w:sz w:val="22"/>
          <w:szCs w:val="22"/>
        </w:rPr>
        <w:t>sip</w:t>
      </w:r>
      <w:r w:rsidR="00A6485D">
        <w:rPr>
          <w:sz w:val="22"/>
          <w:szCs w:val="22"/>
        </w:rPr>
        <w:t>pi</w:t>
      </w:r>
      <w:r w:rsidR="000F56E1">
        <w:rPr>
          <w:sz w:val="22"/>
          <w:szCs w:val="22"/>
        </w:rPr>
        <w:t xml:space="preserve"> River </w:t>
      </w:r>
      <w:proofErr w:type="spellStart"/>
      <w:r w:rsidR="00E4589A">
        <w:rPr>
          <w:sz w:val="22"/>
          <w:szCs w:val="22"/>
        </w:rPr>
        <w:t>Cruis</w:t>
      </w:r>
      <w:proofErr w:type="spellEnd"/>
    </w:p>
    <w:p w14:paraId="0A1ED74C" w14:textId="00D66141" w:rsidR="004A016B" w:rsidRDefault="00C369F8" w:rsidP="00D32032">
      <w:pPr>
        <w:rPr>
          <w:sz w:val="22"/>
          <w:szCs w:val="22"/>
        </w:rPr>
      </w:pPr>
      <w:r>
        <w:rPr>
          <w:sz w:val="22"/>
          <w:szCs w:val="22"/>
        </w:rPr>
        <w:t>July 29</w:t>
      </w:r>
      <w:r w:rsidRPr="00C369F8">
        <w:rPr>
          <w:sz w:val="22"/>
          <w:szCs w:val="22"/>
          <w:vertAlign w:val="superscript"/>
        </w:rPr>
        <w:t>th</w:t>
      </w:r>
      <w:r>
        <w:rPr>
          <w:sz w:val="22"/>
          <w:szCs w:val="22"/>
        </w:rPr>
        <w:t xml:space="preserve"> Church </w:t>
      </w:r>
      <w:r w:rsidR="00BB01F2">
        <w:rPr>
          <w:sz w:val="22"/>
          <w:szCs w:val="22"/>
        </w:rPr>
        <w:t>W</w:t>
      </w:r>
      <w:r>
        <w:rPr>
          <w:sz w:val="22"/>
          <w:szCs w:val="22"/>
        </w:rPr>
        <w:t xml:space="preserve">ork </w:t>
      </w:r>
      <w:r w:rsidR="00BB01F2">
        <w:rPr>
          <w:sz w:val="22"/>
          <w:szCs w:val="22"/>
        </w:rPr>
        <w:t>N</w:t>
      </w:r>
      <w:r>
        <w:rPr>
          <w:sz w:val="22"/>
          <w:szCs w:val="22"/>
        </w:rPr>
        <w:t>ight</w:t>
      </w:r>
      <w:r w:rsidR="00AB422E">
        <w:rPr>
          <w:sz w:val="22"/>
          <w:szCs w:val="22"/>
        </w:rPr>
        <w:t xml:space="preserve"> </w:t>
      </w:r>
      <w:r w:rsidR="0007297B">
        <w:rPr>
          <w:sz w:val="22"/>
          <w:szCs w:val="22"/>
        </w:rPr>
        <w:t>6</w:t>
      </w:r>
      <w:r w:rsidR="005C4A1A">
        <w:rPr>
          <w:sz w:val="22"/>
          <w:szCs w:val="22"/>
        </w:rPr>
        <w:t>p</w:t>
      </w:r>
    </w:p>
    <w:p w14:paraId="5BDA5CCD" w14:textId="748C8394" w:rsidR="00363C7B" w:rsidRDefault="00363C7B" w:rsidP="00D32032">
      <w:pPr>
        <w:rPr>
          <w:sz w:val="22"/>
          <w:szCs w:val="22"/>
        </w:rPr>
      </w:pPr>
      <w:r>
        <w:rPr>
          <w:sz w:val="22"/>
          <w:szCs w:val="22"/>
        </w:rPr>
        <w:t>Aug</w:t>
      </w:r>
      <w:r w:rsidR="001B733A">
        <w:rPr>
          <w:sz w:val="22"/>
          <w:szCs w:val="22"/>
        </w:rPr>
        <w:t>ust 2</w:t>
      </w:r>
      <w:r w:rsidR="001B733A" w:rsidRPr="00CF3243">
        <w:rPr>
          <w:sz w:val="22"/>
          <w:szCs w:val="22"/>
          <w:vertAlign w:val="superscript"/>
        </w:rPr>
        <w:t>nd</w:t>
      </w:r>
      <w:r w:rsidR="00CF3243">
        <w:rPr>
          <w:sz w:val="22"/>
          <w:szCs w:val="22"/>
        </w:rPr>
        <w:t xml:space="preserve"> Teen</w:t>
      </w:r>
      <w:r w:rsidR="00691961">
        <w:rPr>
          <w:sz w:val="22"/>
          <w:szCs w:val="22"/>
        </w:rPr>
        <w:t xml:space="preserve"> swim</w:t>
      </w:r>
      <w:r w:rsidR="00A00D31">
        <w:rPr>
          <w:sz w:val="22"/>
          <w:szCs w:val="22"/>
        </w:rPr>
        <w:t xml:space="preserve"> night</w:t>
      </w:r>
    </w:p>
    <w:p w14:paraId="3D243945" w14:textId="7BF0B19A" w:rsidR="00905843" w:rsidRDefault="004A016B" w:rsidP="00D32032">
      <w:pPr>
        <w:rPr>
          <w:sz w:val="22"/>
          <w:szCs w:val="22"/>
        </w:rPr>
      </w:pPr>
      <w:r>
        <w:rPr>
          <w:sz w:val="22"/>
          <w:szCs w:val="22"/>
        </w:rPr>
        <w:t>August 5</w:t>
      </w:r>
      <w:r w:rsidRPr="004A016B">
        <w:rPr>
          <w:sz w:val="22"/>
          <w:szCs w:val="22"/>
          <w:vertAlign w:val="superscript"/>
        </w:rPr>
        <w:t>th</w:t>
      </w:r>
      <w:r>
        <w:rPr>
          <w:sz w:val="22"/>
          <w:szCs w:val="22"/>
        </w:rPr>
        <w:t xml:space="preserve"> Church </w:t>
      </w:r>
      <w:r w:rsidR="00853E01">
        <w:rPr>
          <w:sz w:val="22"/>
          <w:szCs w:val="22"/>
        </w:rPr>
        <w:t>W</w:t>
      </w:r>
      <w:r>
        <w:rPr>
          <w:sz w:val="22"/>
          <w:szCs w:val="22"/>
        </w:rPr>
        <w:t xml:space="preserve">ork </w:t>
      </w:r>
      <w:r w:rsidR="00853E01">
        <w:rPr>
          <w:sz w:val="22"/>
          <w:szCs w:val="22"/>
        </w:rPr>
        <w:t>N</w:t>
      </w:r>
      <w:r>
        <w:rPr>
          <w:sz w:val="22"/>
          <w:szCs w:val="22"/>
        </w:rPr>
        <w:t>ight</w:t>
      </w:r>
      <w:r w:rsidR="00C369F8">
        <w:rPr>
          <w:sz w:val="22"/>
          <w:szCs w:val="22"/>
        </w:rPr>
        <w:t xml:space="preserve"> </w:t>
      </w:r>
      <w:r w:rsidR="009E2175">
        <w:rPr>
          <w:sz w:val="22"/>
          <w:szCs w:val="22"/>
        </w:rPr>
        <w:t>6</w:t>
      </w:r>
      <w:r w:rsidR="00402FCA">
        <w:rPr>
          <w:sz w:val="22"/>
          <w:szCs w:val="22"/>
        </w:rPr>
        <w:t>p</w:t>
      </w:r>
    </w:p>
    <w:p w14:paraId="440A292B" w14:textId="39FFBC65" w:rsidR="00595688" w:rsidRDefault="005038F5" w:rsidP="00D32032">
      <w:pPr>
        <w:rPr>
          <w:sz w:val="22"/>
          <w:szCs w:val="22"/>
        </w:rPr>
      </w:pPr>
      <w:r>
        <w:rPr>
          <w:sz w:val="22"/>
          <w:szCs w:val="22"/>
        </w:rPr>
        <w:t>August</w:t>
      </w:r>
      <w:r w:rsidR="00D75745">
        <w:rPr>
          <w:sz w:val="22"/>
          <w:szCs w:val="22"/>
        </w:rPr>
        <w:t xml:space="preserve"> </w:t>
      </w:r>
      <w:r w:rsidR="00FD0C49">
        <w:rPr>
          <w:sz w:val="22"/>
          <w:szCs w:val="22"/>
        </w:rPr>
        <w:t>8</w:t>
      </w:r>
      <w:r w:rsidR="00FD0C49" w:rsidRPr="00FD0C49">
        <w:rPr>
          <w:sz w:val="22"/>
          <w:szCs w:val="22"/>
          <w:vertAlign w:val="superscript"/>
        </w:rPr>
        <w:t>th</w:t>
      </w:r>
      <w:r w:rsidR="00FD0C49">
        <w:rPr>
          <w:sz w:val="22"/>
          <w:szCs w:val="22"/>
        </w:rPr>
        <w:t xml:space="preserve"> </w:t>
      </w:r>
      <w:r w:rsidR="00651F8E">
        <w:rPr>
          <w:sz w:val="22"/>
          <w:szCs w:val="22"/>
        </w:rPr>
        <w:t>Men’s Bre</w:t>
      </w:r>
      <w:r w:rsidR="003A18CE">
        <w:rPr>
          <w:sz w:val="22"/>
          <w:szCs w:val="22"/>
        </w:rPr>
        <w:t>akfast</w:t>
      </w:r>
      <w:r w:rsidR="00E06F2B">
        <w:rPr>
          <w:sz w:val="22"/>
          <w:szCs w:val="22"/>
        </w:rPr>
        <w:t xml:space="preserve"> 8 AM</w:t>
      </w:r>
    </w:p>
    <w:p w14:paraId="7E051386" w14:textId="6C02D74A" w:rsidR="00D551B0" w:rsidRDefault="00D551B0" w:rsidP="00D32032">
      <w:pPr>
        <w:rPr>
          <w:sz w:val="22"/>
          <w:szCs w:val="22"/>
        </w:rPr>
      </w:pPr>
      <w:r>
        <w:rPr>
          <w:sz w:val="22"/>
          <w:szCs w:val="22"/>
        </w:rPr>
        <w:t>August 19</w:t>
      </w:r>
      <w:r w:rsidRPr="00D551B0">
        <w:rPr>
          <w:sz w:val="22"/>
          <w:szCs w:val="22"/>
          <w:vertAlign w:val="superscript"/>
        </w:rPr>
        <w:t>th</w:t>
      </w:r>
      <w:r>
        <w:rPr>
          <w:sz w:val="22"/>
          <w:szCs w:val="22"/>
        </w:rPr>
        <w:t xml:space="preserve"> </w:t>
      </w:r>
      <w:r w:rsidR="00675418">
        <w:rPr>
          <w:sz w:val="22"/>
          <w:szCs w:val="22"/>
        </w:rPr>
        <w:t xml:space="preserve">Wednesday Night </w:t>
      </w:r>
      <w:r>
        <w:rPr>
          <w:sz w:val="22"/>
          <w:szCs w:val="22"/>
        </w:rPr>
        <w:t>Kickoff!</w:t>
      </w:r>
    </w:p>
    <w:p w14:paraId="604A3CE1" w14:textId="6D51C156" w:rsidR="00E913D0" w:rsidRDefault="0090336A" w:rsidP="00D32032">
      <w:pPr>
        <w:rPr>
          <w:sz w:val="22"/>
          <w:szCs w:val="22"/>
        </w:rPr>
      </w:pPr>
      <w:r>
        <w:rPr>
          <w:sz w:val="22"/>
          <w:szCs w:val="22"/>
        </w:rPr>
        <w:t>Sept</w:t>
      </w:r>
      <w:r w:rsidR="00631DFA">
        <w:rPr>
          <w:sz w:val="22"/>
          <w:szCs w:val="22"/>
        </w:rPr>
        <w:t>em</w:t>
      </w:r>
      <w:r w:rsidR="00B6799E">
        <w:rPr>
          <w:sz w:val="22"/>
          <w:szCs w:val="22"/>
        </w:rPr>
        <w:t xml:space="preserve">ber </w:t>
      </w:r>
      <w:r w:rsidR="00AD787A">
        <w:rPr>
          <w:sz w:val="22"/>
          <w:szCs w:val="22"/>
        </w:rPr>
        <w:t>2</w:t>
      </w:r>
      <w:r w:rsidR="00AD787A" w:rsidRPr="00AD787A">
        <w:rPr>
          <w:sz w:val="22"/>
          <w:szCs w:val="22"/>
          <w:vertAlign w:val="superscript"/>
        </w:rPr>
        <w:t>nd</w:t>
      </w:r>
      <w:r w:rsidR="00AD787A">
        <w:rPr>
          <w:sz w:val="22"/>
          <w:szCs w:val="22"/>
        </w:rPr>
        <w:t xml:space="preserve"> A</w:t>
      </w:r>
      <w:r w:rsidR="00E3554E">
        <w:rPr>
          <w:sz w:val="22"/>
          <w:szCs w:val="22"/>
        </w:rPr>
        <w:t>du</w:t>
      </w:r>
      <w:r w:rsidR="0035565A">
        <w:rPr>
          <w:sz w:val="22"/>
          <w:szCs w:val="22"/>
        </w:rPr>
        <w:t xml:space="preserve">lt </w:t>
      </w:r>
      <w:r w:rsidR="008A4004">
        <w:rPr>
          <w:sz w:val="22"/>
          <w:szCs w:val="22"/>
        </w:rPr>
        <w:t>small g</w:t>
      </w:r>
      <w:r w:rsidR="00925843">
        <w:rPr>
          <w:sz w:val="22"/>
          <w:szCs w:val="22"/>
        </w:rPr>
        <w:t>roup</w:t>
      </w:r>
      <w:r w:rsidR="000116A0">
        <w:rPr>
          <w:sz w:val="22"/>
          <w:szCs w:val="22"/>
        </w:rPr>
        <w:t xml:space="preserve">s </w:t>
      </w:r>
      <w:r w:rsidR="009C443C">
        <w:rPr>
          <w:sz w:val="22"/>
          <w:szCs w:val="22"/>
        </w:rPr>
        <w:t>ki</w:t>
      </w:r>
      <w:r w:rsidR="001273BF">
        <w:rPr>
          <w:sz w:val="22"/>
          <w:szCs w:val="22"/>
        </w:rPr>
        <w:t xml:space="preserve">ckoff for </w:t>
      </w:r>
      <w:r w:rsidR="00731564">
        <w:rPr>
          <w:sz w:val="22"/>
          <w:szCs w:val="22"/>
        </w:rPr>
        <w:t>Fall</w:t>
      </w:r>
      <w:r w:rsidR="005A75CC">
        <w:rPr>
          <w:sz w:val="22"/>
          <w:szCs w:val="22"/>
        </w:rPr>
        <w:t xml:space="preserve"> </w:t>
      </w:r>
    </w:p>
    <w:p w14:paraId="2ECBD556" w14:textId="183C670E" w:rsidR="00321F20" w:rsidRDefault="005975AD" w:rsidP="00D32032">
      <w:pPr>
        <w:rPr>
          <w:sz w:val="22"/>
          <w:szCs w:val="22"/>
        </w:rPr>
      </w:pPr>
      <w:proofErr w:type="gramStart"/>
      <w:r>
        <w:rPr>
          <w:sz w:val="22"/>
          <w:szCs w:val="22"/>
        </w:rPr>
        <w:t>S</w:t>
      </w:r>
      <w:r w:rsidR="00FB6B84">
        <w:rPr>
          <w:sz w:val="22"/>
          <w:szCs w:val="22"/>
        </w:rPr>
        <w:t>e</w:t>
      </w:r>
      <w:r w:rsidR="00CA4C1C">
        <w:rPr>
          <w:sz w:val="22"/>
          <w:szCs w:val="22"/>
        </w:rPr>
        <w:t>pte</w:t>
      </w:r>
      <w:r w:rsidR="00E5095B">
        <w:rPr>
          <w:sz w:val="22"/>
          <w:szCs w:val="22"/>
        </w:rPr>
        <w:t xml:space="preserve">mber </w:t>
      </w:r>
      <w:r w:rsidR="0077276F">
        <w:rPr>
          <w:sz w:val="22"/>
          <w:szCs w:val="22"/>
        </w:rPr>
        <w:t>7</w:t>
      </w:r>
      <w:r w:rsidR="0077276F" w:rsidRPr="0077276F">
        <w:rPr>
          <w:sz w:val="22"/>
          <w:szCs w:val="22"/>
          <w:vertAlign w:val="superscript"/>
        </w:rPr>
        <w:t>th</w:t>
      </w:r>
      <w:r w:rsidR="0077276F">
        <w:rPr>
          <w:sz w:val="22"/>
          <w:szCs w:val="22"/>
        </w:rPr>
        <w:t xml:space="preserve"> </w:t>
      </w:r>
      <w:r w:rsidR="005E7CD1">
        <w:rPr>
          <w:sz w:val="22"/>
          <w:szCs w:val="22"/>
        </w:rPr>
        <w:t>O</w:t>
      </w:r>
      <w:r w:rsidR="006B6465">
        <w:rPr>
          <w:sz w:val="22"/>
          <w:szCs w:val="22"/>
        </w:rPr>
        <w:t>ffi</w:t>
      </w:r>
      <w:r w:rsidR="00894FB9">
        <w:rPr>
          <w:sz w:val="22"/>
          <w:szCs w:val="22"/>
        </w:rPr>
        <w:t xml:space="preserve">ces </w:t>
      </w:r>
      <w:r w:rsidR="009E331A">
        <w:rPr>
          <w:sz w:val="22"/>
          <w:szCs w:val="22"/>
        </w:rPr>
        <w:t>Clo</w:t>
      </w:r>
      <w:r w:rsidR="00EC27E8">
        <w:rPr>
          <w:sz w:val="22"/>
          <w:szCs w:val="22"/>
        </w:rPr>
        <w:t>sed</w:t>
      </w:r>
      <w:proofErr w:type="gramEnd"/>
    </w:p>
    <w:p w14:paraId="40FB7A75" w14:textId="024BBE2F" w:rsidR="004D0C2E" w:rsidRDefault="00F92B4C" w:rsidP="00D32032">
      <w:pPr>
        <w:rPr>
          <w:sz w:val="22"/>
          <w:szCs w:val="22"/>
        </w:rPr>
      </w:pPr>
      <w:r>
        <w:rPr>
          <w:sz w:val="22"/>
          <w:szCs w:val="22"/>
        </w:rPr>
        <w:t>September</w:t>
      </w:r>
      <w:r w:rsidR="000E391A">
        <w:rPr>
          <w:sz w:val="22"/>
          <w:szCs w:val="22"/>
        </w:rPr>
        <w:t xml:space="preserve"> 9</w:t>
      </w:r>
      <w:r w:rsidR="000E391A" w:rsidRPr="000E391A">
        <w:rPr>
          <w:sz w:val="22"/>
          <w:szCs w:val="22"/>
          <w:vertAlign w:val="superscript"/>
        </w:rPr>
        <w:t>th</w:t>
      </w:r>
      <w:r w:rsidR="000E391A">
        <w:rPr>
          <w:sz w:val="22"/>
          <w:szCs w:val="22"/>
        </w:rPr>
        <w:t xml:space="preserve"> JOY Group</w:t>
      </w:r>
      <w:r w:rsidR="006C78A3">
        <w:rPr>
          <w:sz w:val="22"/>
          <w:szCs w:val="22"/>
        </w:rPr>
        <w:t xml:space="preserve"> Cookout</w:t>
      </w:r>
      <w:r w:rsidR="002D4DA1">
        <w:rPr>
          <w:sz w:val="22"/>
          <w:szCs w:val="22"/>
        </w:rPr>
        <w:t xml:space="preserve"> 12 PM</w:t>
      </w:r>
    </w:p>
    <w:p w14:paraId="3131DD9E" w14:textId="5B64B187" w:rsidR="002D4DA1" w:rsidRDefault="002D4DA1" w:rsidP="00D32032">
      <w:pPr>
        <w:rPr>
          <w:sz w:val="22"/>
          <w:szCs w:val="22"/>
        </w:rPr>
      </w:pPr>
      <w:r>
        <w:rPr>
          <w:sz w:val="22"/>
          <w:szCs w:val="22"/>
        </w:rPr>
        <w:t>September 12</w:t>
      </w:r>
      <w:r w:rsidRPr="002D4DA1">
        <w:rPr>
          <w:sz w:val="22"/>
          <w:szCs w:val="22"/>
          <w:vertAlign w:val="superscript"/>
        </w:rPr>
        <w:t>th</w:t>
      </w:r>
      <w:r>
        <w:rPr>
          <w:sz w:val="22"/>
          <w:szCs w:val="22"/>
        </w:rPr>
        <w:t xml:space="preserve"> TCC Car Show</w:t>
      </w:r>
    </w:p>
    <w:p w14:paraId="7F8224FC" w14:textId="5C05A206" w:rsidR="002D4DA1" w:rsidRDefault="00457CB9" w:rsidP="00D32032">
      <w:pPr>
        <w:rPr>
          <w:sz w:val="22"/>
          <w:szCs w:val="22"/>
        </w:rPr>
      </w:pPr>
      <w:r>
        <w:rPr>
          <w:sz w:val="22"/>
          <w:szCs w:val="22"/>
        </w:rPr>
        <w:t>September 25</w:t>
      </w:r>
      <w:r w:rsidRPr="00457CB9">
        <w:rPr>
          <w:sz w:val="22"/>
          <w:szCs w:val="22"/>
          <w:vertAlign w:val="superscript"/>
        </w:rPr>
        <w:t>th</w:t>
      </w:r>
      <w:r>
        <w:rPr>
          <w:sz w:val="22"/>
          <w:szCs w:val="22"/>
        </w:rPr>
        <w:t>-26</w:t>
      </w:r>
      <w:r w:rsidRPr="00457CB9">
        <w:rPr>
          <w:sz w:val="22"/>
          <w:szCs w:val="22"/>
          <w:vertAlign w:val="superscript"/>
        </w:rPr>
        <w:t>th</w:t>
      </w:r>
      <w:r>
        <w:rPr>
          <w:sz w:val="22"/>
          <w:szCs w:val="22"/>
        </w:rPr>
        <w:t xml:space="preserve"> </w:t>
      </w:r>
      <w:r w:rsidR="00675418">
        <w:rPr>
          <w:sz w:val="22"/>
          <w:szCs w:val="22"/>
        </w:rPr>
        <w:t xml:space="preserve">Jr. High </w:t>
      </w:r>
      <w:r>
        <w:rPr>
          <w:sz w:val="22"/>
          <w:szCs w:val="22"/>
        </w:rPr>
        <w:t>Getaway</w:t>
      </w:r>
    </w:p>
    <w:p w14:paraId="733F7AE2" w14:textId="48FE426D" w:rsidR="008C2738" w:rsidRDefault="00CF6A0B" w:rsidP="00D32032">
      <w:pPr>
        <w:rPr>
          <w:sz w:val="22"/>
          <w:szCs w:val="22"/>
        </w:rPr>
      </w:pPr>
      <w:r>
        <w:rPr>
          <w:sz w:val="22"/>
          <w:szCs w:val="22"/>
        </w:rPr>
        <w:t>Sept</w:t>
      </w:r>
      <w:r w:rsidR="001C29FF">
        <w:rPr>
          <w:sz w:val="22"/>
          <w:szCs w:val="22"/>
        </w:rPr>
        <w:t>embe</w:t>
      </w:r>
      <w:r w:rsidR="00E11DE6">
        <w:rPr>
          <w:sz w:val="22"/>
          <w:szCs w:val="22"/>
        </w:rPr>
        <w:t>r 30</w:t>
      </w:r>
      <w:r w:rsidR="00781751" w:rsidRPr="00781751">
        <w:rPr>
          <w:sz w:val="22"/>
          <w:szCs w:val="22"/>
          <w:vertAlign w:val="superscript"/>
        </w:rPr>
        <w:t>th</w:t>
      </w:r>
      <w:r w:rsidR="00781751">
        <w:rPr>
          <w:sz w:val="22"/>
          <w:szCs w:val="22"/>
        </w:rPr>
        <w:t xml:space="preserve"> </w:t>
      </w:r>
      <w:r w:rsidR="00311E70">
        <w:rPr>
          <w:sz w:val="22"/>
          <w:szCs w:val="22"/>
        </w:rPr>
        <w:t>See you at the Po</w:t>
      </w:r>
      <w:r w:rsidR="00D9621E">
        <w:rPr>
          <w:sz w:val="22"/>
          <w:szCs w:val="22"/>
        </w:rPr>
        <w:t>le</w:t>
      </w:r>
    </w:p>
    <w:p w14:paraId="72BC9A59" w14:textId="4C0E7663" w:rsidR="0004599A" w:rsidRDefault="0004599A" w:rsidP="00D32032">
      <w:pPr>
        <w:rPr>
          <w:sz w:val="22"/>
          <w:szCs w:val="22"/>
        </w:rPr>
      </w:pPr>
      <w:r>
        <w:rPr>
          <w:sz w:val="22"/>
          <w:szCs w:val="22"/>
        </w:rPr>
        <w:t>Oct</w:t>
      </w:r>
      <w:r w:rsidR="00300BA4">
        <w:rPr>
          <w:sz w:val="22"/>
          <w:szCs w:val="22"/>
        </w:rPr>
        <w:t>ober 4</w:t>
      </w:r>
      <w:r w:rsidR="0006447C" w:rsidRPr="0006447C">
        <w:rPr>
          <w:sz w:val="22"/>
          <w:szCs w:val="22"/>
          <w:vertAlign w:val="superscript"/>
        </w:rPr>
        <w:t>th</w:t>
      </w:r>
      <w:r w:rsidR="0006447C">
        <w:rPr>
          <w:sz w:val="22"/>
          <w:szCs w:val="22"/>
        </w:rPr>
        <w:t xml:space="preserve"> H</w:t>
      </w:r>
      <w:r w:rsidR="003A3449">
        <w:rPr>
          <w:sz w:val="22"/>
          <w:szCs w:val="22"/>
        </w:rPr>
        <w:t xml:space="preserve">ayrack </w:t>
      </w:r>
      <w:r w:rsidR="00A53C8B">
        <w:rPr>
          <w:sz w:val="22"/>
          <w:szCs w:val="22"/>
        </w:rPr>
        <w:t>Ride</w:t>
      </w:r>
    </w:p>
    <w:p w14:paraId="7AE36862" w14:textId="08C117D9" w:rsidR="00B93FD6" w:rsidRDefault="002C39C0" w:rsidP="00D32032">
      <w:pPr>
        <w:rPr>
          <w:sz w:val="22"/>
          <w:szCs w:val="22"/>
        </w:rPr>
      </w:pPr>
      <w:r>
        <w:rPr>
          <w:sz w:val="22"/>
          <w:szCs w:val="22"/>
        </w:rPr>
        <w:t>Oc</w:t>
      </w:r>
      <w:r w:rsidR="001C1A07">
        <w:rPr>
          <w:sz w:val="22"/>
          <w:szCs w:val="22"/>
        </w:rPr>
        <w:t xml:space="preserve">tober </w:t>
      </w:r>
      <w:r w:rsidR="000639E5">
        <w:rPr>
          <w:sz w:val="22"/>
          <w:szCs w:val="22"/>
        </w:rPr>
        <w:t>10</w:t>
      </w:r>
      <w:r w:rsidR="00144299" w:rsidRPr="00144299">
        <w:rPr>
          <w:sz w:val="22"/>
          <w:szCs w:val="22"/>
          <w:vertAlign w:val="superscript"/>
        </w:rPr>
        <w:t>th</w:t>
      </w:r>
      <w:r w:rsidR="00144299">
        <w:rPr>
          <w:sz w:val="22"/>
          <w:szCs w:val="22"/>
        </w:rPr>
        <w:t xml:space="preserve"> </w:t>
      </w:r>
      <w:r w:rsidR="00BB09C8">
        <w:rPr>
          <w:sz w:val="22"/>
          <w:szCs w:val="22"/>
        </w:rPr>
        <w:t>Men</w:t>
      </w:r>
      <w:r w:rsidR="00116AC7">
        <w:rPr>
          <w:sz w:val="22"/>
          <w:szCs w:val="22"/>
        </w:rPr>
        <w:t>’s Brea</w:t>
      </w:r>
      <w:r w:rsidR="009F3D4A">
        <w:rPr>
          <w:sz w:val="22"/>
          <w:szCs w:val="22"/>
        </w:rPr>
        <w:t>kfast</w:t>
      </w:r>
      <w:r w:rsidR="00F17953">
        <w:rPr>
          <w:sz w:val="22"/>
          <w:szCs w:val="22"/>
        </w:rPr>
        <w:t xml:space="preserve"> </w:t>
      </w:r>
      <w:r w:rsidR="006068BE">
        <w:rPr>
          <w:sz w:val="22"/>
          <w:szCs w:val="22"/>
        </w:rPr>
        <w:t>8 AM</w:t>
      </w:r>
    </w:p>
    <w:p w14:paraId="600A534A" w14:textId="35D69A0C" w:rsidR="006068BE" w:rsidRDefault="002F0F78" w:rsidP="00D32032">
      <w:pPr>
        <w:rPr>
          <w:sz w:val="22"/>
          <w:szCs w:val="22"/>
        </w:rPr>
      </w:pPr>
      <w:r>
        <w:rPr>
          <w:sz w:val="22"/>
          <w:szCs w:val="22"/>
        </w:rPr>
        <w:t xml:space="preserve">October </w:t>
      </w:r>
      <w:r w:rsidR="0019146B">
        <w:rPr>
          <w:sz w:val="22"/>
          <w:szCs w:val="22"/>
        </w:rPr>
        <w:t>14</w:t>
      </w:r>
      <w:r w:rsidR="00A5492D" w:rsidRPr="00A5492D">
        <w:rPr>
          <w:sz w:val="22"/>
          <w:szCs w:val="22"/>
          <w:vertAlign w:val="superscript"/>
        </w:rPr>
        <w:t>th</w:t>
      </w:r>
      <w:r w:rsidR="00A5492D">
        <w:rPr>
          <w:sz w:val="22"/>
          <w:szCs w:val="22"/>
        </w:rPr>
        <w:t xml:space="preserve"> </w:t>
      </w:r>
      <w:r w:rsidR="00EC532E">
        <w:rPr>
          <w:sz w:val="22"/>
          <w:szCs w:val="22"/>
        </w:rPr>
        <w:t>JOY Group</w:t>
      </w:r>
      <w:r w:rsidR="00FE74C0">
        <w:rPr>
          <w:sz w:val="22"/>
          <w:szCs w:val="22"/>
        </w:rPr>
        <w:t xml:space="preserve"> Lu</w:t>
      </w:r>
      <w:r w:rsidR="00BF0013">
        <w:rPr>
          <w:sz w:val="22"/>
          <w:szCs w:val="22"/>
        </w:rPr>
        <w:t>nch</w:t>
      </w:r>
      <w:r w:rsidR="007B1E0B">
        <w:rPr>
          <w:sz w:val="22"/>
          <w:szCs w:val="22"/>
        </w:rPr>
        <w:t xml:space="preserve"> 12</w:t>
      </w:r>
      <w:r w:rsidR="00211EC4">
        <w:rPr>
          <w:sz w:val="22"/>
          <w:szCs w:val="22"/>
        </w:rPr>
        <w:t xml:space="preserve"> PM</w:t>
      </w:r>
    </w:p>
    <w:p w14:paraId="09A85EA7" w14:textId="1C677594" w:rsidR="00B93FD6" w:rsidRDefault="00720C6B" w:rsidP="00D32032">
      <w:pPr>
        <w:rPr>
          <w:sz w:val="22"/>
          <w:szCs w:val="22"/>
        </w:rPr>
      </w:pPr>
      <w:r>
        <w:rPr>
          <w:sz w:val="22"/>
          <w:szCs w:val="22"/>
        </w:rPr>
        <w:t>Oc</w:t>
      </w:r>
      <w:r w:rsidR="007803E8">
        <w:rPr>
          <w:sz w:val="22"/>
          <w:szCs w:val="22"/>
        </w:rPr>
        <w:t xml:space="preserve">tober </w:t>
      </w:r>
      <w:r w:rsidR="004D6CC4">
        <w:rPr>
          <w:sz w:val="22"/>
          <w:szCs w:val="22"/>
        </w:rPr>
        <w:t>25</w:t>
      </w:r>
      <w:r w:rsidR="003B64CC" w:rsidRPr="003B64CC">
        <w:rPr>
          <w:sz w:val="22"/>
          <w:szCs w:val="22"/>
          <w:vertAlign w:val="superscript"/>
        </w:rPr>
        <w:t>th</w:t>
      </w:r>
      <w:r w:rsidR="003B64CC">
        <w:rPr>
          <w:sz w:val="22"/>
          <w:szCs w:val="22"/>
        </w:rPr>
        <w:t xml:space="preserve"> </w:t>
      </w:r>
      <w:r w:rsidR="003E3E93">
        <w:rPr>
          <w:sz w:val="22"/>
          <w:szCs w:val="22"/>
        </w:rPr>
        <w:t>T</w:t>
      </w:r>
      <w:r w:rsidR="00D42E6C">
        <w:rPr>
          <w:sz w:val="22"/>
          <w:szCs w:val="22"/>
        </w:rPr>
        <w:t>runk or</w:t>
      </w:r>
      <w:r w:rsidR="009A2590">
        <w:rPr>
          <w:sz w:val="22"/>
          <w:szCs w:val="22"/>
        </w:rPr>
        <w:t xml:space="preserve"> Treat</w:t>
      </w:r>
    </w:p>
    <w:p w14:paraId="2ED1774E" w14:textId="77777777" w:rsidR="00B22646" w:rsidRDefault="00B22646" w:rsidP="00D32032">
      <w:pPr>
        <w:rPr>
          <w:sz w:val="22"/>
          <w:szCs w:val="22"/>
        </w:rPr>
      </w:pPr>
    </w:p>
    <w:p w14:paraId="05986988" w14:textId="00A11D43" w:rsidR="00496095" w:rsidRDefault="00D32032" w:rsidP="0094449A">
      <w:pPr>
        <w:rPr>
          <w:sz w:val="22"/>
          <w:szCs w:val="22"/>
        </w:rPr>
      </w:pPr>
      <w:r w:rsidRPr="009D1DE9">
        <w:rPr>
          <w:sz w:val="22"/>
          <w:szCs w:val="22"/>
        </w:rPr>
        <w:t>*Indicates meets weekly unless otherwise notified</w:t>
      </w:r>
    </w:p>
    <w:p w14:paraId="0946F790" w14:textId="77777777" w:rsidR="00D857F3" w:rsidRDefault="00D857F3" w:rsidP="0065492C">
      <w:pPr>
        <w:tabs>
          <w:tab w:val="left" w:pos="8385"/>
        </w:tabs>
        <w:rPr>
          <w:sz w:val="22"/>
          <w:szCs w:val="22"/>
        </w:rPr>
      </w:pPr>
    </w:p>
    <w:p w14:paraId="1E801A1D" w14:textId="77777777" w:rsidR="00042AB3" w:rsidRPr="003404AC" w:rsidRDefault="00042AB3" w:rsidP="0065492C">
      <w:pPr>
        <w:tabs>
          <w:tab w:val="left" w:pos="8385"/>
        </w:tabs>
        <w:rPr>
          <w:sz w:val="22"/>
          <w:szCs w:val="22"/>
          <w:highlight w:val="yellow"/>
        </w:rPr>
        <w:sectPr w:rsidR="00042AB3" w:rsidRPr="003404AC" w:rsidSect="00A41490">
          <w:type w:val="continuous"/>
          <w:pgSz w:w="12240" w:h="15840"/>
          <w:pgMar w:top="360" w:right="720" w:bottom="-360" w:left="864" w:header="720" w:footer="720" w:gutter="0"/>
          <w:cols w:space="720"/>
        </w:sectPr>
      </w:pPr>
    </w:p>
    <w:p w14:paraId="31F8F5C0" w14:textId="77777777" w:rsidR="00590F5C" w:rsidRPr="006D3078" w:rsidRDefault="00590F5C" w:rsidP="00A763DC">
      <w:pPr>
        <w:pStyle w:val="PlainText"/>
        <w:rPr>
          <w:rFonts w:ascii="Lucida Handwriting" w:hAnsi="Lucida Handwriting"/>
          <w:b/>
          <w:sz w:val="10"/>
          <w:szCs w:val="10"/>
        </w:rPr>
      </w:pPr>
    </w:p>
    <w:p w14:paraId="55473942" w14:textId="77777777" w:rsidR="005524A6" w:rsidRDefault="005524A6" w:rsidP="00A763DC">
      <w:pPr>
        <w:pStyle w:val="PlainText"/>
        <w:rPr>
          <w:rFonts w:ascii="Lucida Handwriting" w:hAnsi="Lucida Handwriting"/>
          <w:b/>
          <w:sz w:val="10"/>
          <w:szCs w:val="10"/>
        </w:rPr>
      </w:pPr>
    </w:p>
    <w:p w14:paraId="34E64716" w14:textId="77777777" w:rsidR="000713A2" w:rsidRDefault="000713A2" w:rsidP="00A763DC">
      <w:pPr>
        <w:pStyle w:val="PlainText"/>
        <w:rPr>
          <w:rFonts w:ascii="Lucida Handwriting" w:hAnsi="Lucida Handwriting"/>
          <w:b/>
          <w:sz w:val="10"/>
          <w:szCs w:val="10"/>
        </w:rPr>
      </w:pPr>
    </w:p>
    <w:p w14:paraId="3F63C3FD" w14:textId="77777777" w:rsidR="007F236C" w:rsidRDefault="007F236C" w:rsidP="00A763DC">
      <w:pPr>
        <w:pStyle w:val="PlainText"/>
        <w:rPr>
          <w:rFonts w:ascii="Lucida Handwriting" w:hAnsi="Lucida Handwriting"/>
          <w:b/>
          <w:sz w:val="20"/>
          <w:szCs w:val="20"/>
        </w:rPr>
      </w:pPr>
    </w:p>
    <w:p w14:paraId="261EB5EA" w14:textId="181A2E02" w:rsidR="00DD497B" w:rsidRDefault="004F09ED" w:rsidP="00A763DC">
      <w:pPr>
        <w:pStyle w:val="PlainText"/>
        <w:rPr>
          <w:rFonts w:ascii="Lucida Handwriting" w:hAnsi="Lucida Handwriting"/>
          <w:b/>
          <w:sz w:val="20"/>
          <w:szCs w:val="20"/>
        </w:rPr>
      </w:pPr>
      <w:r w:rsidRPr="00702F32">
        <w:rPr>
          <w:rFonts w:ascii="Lucida Handwriting" w:hAnsi="Lucida Handwriting"/>
          <w:b/>
          <w:sz w:val="20"/>
          <w:szCs w:val="20"/>
        </w:rPr>
        <w:t>A note from Allan…………….</w:t>
      </w:r>
    </w:p>
    <w:p w14:paraId="7691FD38" w14:textId="77777777" w:rsidR="007F236C" w:rsidRPr="00702F32" w:rsidRDefault="007F236C" w:rsidP="00A763DC">
      <w:pPr>
        <w:pStyle w:val="PlainText"/>
        <w:rPr>
          <w:rFonts w:ascii="Lucida Handwriting" w:hAnsi="Lucida Handwriting"/>
          <w:b/>
          <w:sz w:val="20"/>
          <w:szCs w:val="20"/>
        </w:rPr>
      </w:pPr>
    </w:p>
    <w:p w14:paraId="56E15BC4" w14:textId="5BD0EEDE" w:rsidR="00AC6431" w:rsidRDefault="003D0E44" w:rsidP="00AC6431">
      <w:pPr>
        <w:pStyle w:val="PlainText"/>
        <w:jc w:val="center"/>
        <w:rPr>
          <w:rFonts w:ascii="Times New Roman" w:hAnsi="Times New Roman"/>
          <w:b/>
          <w:bCs/>
          <w:sz w:val="20"/>
          <w:szCs w:val="20"/>
        </w:rPr>
      </w:pPr>
      <w:r w:rsidRPr="00C843B3">
        <w:rPr>
          <w:rFonts w:ascii="Times New Roman" w:hAnsi="Times New Roman"/>
          <w:b/>
          <w:bCs/>
          <w:sz w:val="20"/>
          <w:szCs w:val="20"/>
        </w:rPr>
        <w:t>Life, Liberty, and the Pursuit of Holiness</w:t>
      </w:r>
    </w:p>
    <w:p w14:paraId="4283C178" w14:textId="77777777" w:rsidR="007F236C" w:rsidRPr="00C843B3" w:rsidRDefault="007F236C" w:rsidP="00AC6431">
      <w:pPr>
        <w:pStyle w:val="PlainText"/>
        <w:jc w:val="center"/>
        <w:rPr>
          <w:rFonts w:ascii="Times New Roman" w:hAnsi="Times New Roman"/>
          <w:b/>
          <w:bCs/>
          <w:sz w:val="20"/>
          <w:szCs w:val="20"/>
        </w:rPr>
      </w:pPr>
    </w:p>
    <w:p w14:paraId="11C7CA0C" w14:textId="24571A00" w:rsidR="006542B7" w:rsidRPr="007F236C" w:rsidRDefault="00C707C5" w:rsidP="006542B7">
      <w:pPr>
        <w:pStyle w:val="PlainText"/>
        <w:rPr>
          <w:rFonts w:ascii="Times New Roman" w:hAnsi="Times New Roman"/>
          <w:szCs w:val="22"/>
        </w:rPr>
      </w:pPr>
      <w:r w:rsidRPr="007F236C">
        <w:rPr>
          <w:rFonts w:ascii="Times New Roman" w:hAnsi="Times New Roman"/>
          <w:szCs w:val="22"/>
        </w:rPr>
        <w:t xml:space="preserve"> </w:t>
      </w:r>
      <w:r w:rsidR="005F242A" w:rsidRPr="007F236C">
        <w:rPr>
          <w:rFonts w:ascii="Times New Roman" w:hAnsi="Times New Roman"/>
          <w:szCs w:val="22"/>
        </w:rPr>
        <w:t xml:space="preserve">  </w:t>
      </w:r>
      <w:r w:rsidR="006542B7" w:rsidRPr="007F236C">
        <w:rPr>
          <w:rFonts w:ascii="Times New Roman" w:hAnsi="Times New Roman"/>
          <w:szCs w:val="22"/>
        </w:rPr>
        <w:t>On July 4, 1776, the newly formed United States adopted the Declaration of Independence, proclaiming our sovereignty as a nation and our independence from</w:t>
      </w:r>
    </w:p>
    <w:p w14:paraId="3B67CAB9" w14:textId="709034D7" w:rsidR="006542B7" w:rsidRPr="007F236C" w:rsidRDefault="006542B7" w:rsidP="006542B7">
      <w:pPr>
        <w:pStyle w:val="PlainText"/>
        <w:rPr>
          <w:rFonts w:ascii="Times New Roman" w:hAnsi="Times New Roman"/>
          <w:szCs w:val="22"/>
        </w:rPr>
      </w:pPr>
      <w:r w:rsidRPr="007F236C">
        <w:rPr>
          <w:rFonts w:ascii="Times New Roman" w:hAnsi="Times New Roman"/>
          <w:szCs w:val="22"/>
        </w:rPr>
        <w:t>Great Britain. On July 4, 2026, America celebrates her 250</w:t>
      </w:r>
      <w:r w:rsidRPr="007F236C">
        <w:rPr>
          <w:rFonts w:ascii="Times New Roman" w:hAnsi="Times New Roman"/>
          <w:szCs w:val="22"/>
          <w:vertAlign w:val="superscript"/>
        </w:rPr>
        <w:t>th</w:t>
      </w:r>
      <w:r w:rsidRPr="007F236C">
        <w:rPr>
          <w:rFonts w:ascii="Times New Roman" w:hAnsi="Times New Roman"/>
          <w:szCs w:val="22"/>
        </w:rPr>
        <w:t xml:space="preserve"> birthday—the</w:t>
      </w:r>
      <w:r w:rsidR="00C707C5" w:rsidRPr="007F236C">
        <w:rPr>
          <w:rFonts w:ascii="Times New Roman" w:hAnsi="Times New Roman"/>
          <w:szCs w:val="22"/>
        </w:rPr>
        <w:t xml:space="preserve"> </w:t>
      </w:r>
      <w:proofErr w:type="spellStart"/>
      <w:r w:rsidRPr="007F236C">
        <w:rPr>
          <w:rFonts w:ascii="Times New Roman" w:hAnsi="Times New Roman"/>
          <w:szCs w:val="22"/>
        </w:rPr>
        <w:t>semiquincentennial</w:t>
      </w:r>
      <w:proofErr w:type="spellEnd"/>
      <w:r w:rsidRPr="007F236C">
        <w:rPr>
          <w:rFonts w:ascii="Times New Roman" w:hAnsi="Times New Roman"/>
          <w:szCs w:val="22"/>
        </w:rPr>
        <w:t xml:space="preserve"> (thank you, internet). One of the most well-known and beloved lines</w:t>
      </w:r>
      <w:r w:rsidR="00C707C5" w:rsidRPr="007F236C">
        <w:rPr>
          <w:rFonts w:ascii="Times New Roman" w:hAnsi="Times New Roman"/>
          <w:szCs w:val="22"/>
        </w:rPr>
        <w:t xml:space="preserve"> </w:t>
      </w:r>
      <w:r w:rsidRPr="007F236C">
        <w:rPr>
          <w:rFonts w:ascii="Times New Roman" w:hAnsi="Times New Roman"/>
          <w:szCs w:val="22"/>
        </w:rPr>
        <w:t>from America’s founding document is the first sentence</w:t>
      </w:r>
      <w:r w:rsidR="00C707C5" w:rsidRPr="007F236C">
        <w:rPr>
          <w:rFonts w:ascii="Times New Roman" w:hAnsi="Times New Roman"/>
          <w:szCs w:val="22"/>
        </w:rPr>
        <w:t xml:space="preserve"> </w:t>
      </w:r>
      <w:r w:rsidRPr="007F236C">
        <w:rPr>
          <w:rFonts w:ascii="Times New Roman" w:hAnsi="Times New Roman"/>
          <w:szCs w:val="22"/>
        </w:rPr>
        <w:t>of the second paragraph: “We</w:t>
      </w:r>
      <w:r w:rsidR="00C707C5" w:rsidRPr="007F236C">
        <w:rPr>
          <w:rFonts w:ascii="Times New Roman" w:hAnsi="Times New Roman"/>
          <w:szCs w:val="22"/>
        </w:rPr>
        <w:t xml:space="preserve"> </w:t>
      </w:r>
      <w:r w:rsidRPr="007F236C">
        <w:rPr>
          <w:rFonts w:ascii="Times New Roman" w:hAnsi="Times New Roman"/>
          <w:szCs w:val="22"/>
        </w:rPr>
        <w:t>hold these truths to be</w:t>
      </w:r>
      <w:r w:rsidR="00C707C5" w:rsidRPr="007F236C">
        <w:rPr>
          <w:rFonts w:ascii="Times New Roman" w:hAnsi="Times New Roman"/>
          <w:szCs w:val="22"/>
        </w:rPr>
        <w:t xml:space="preserve"> </w:t>
      </w:r>
      <w:r w:rsidRPr="007F236C">
        <w:rPr>
          <w:rFonts w:ascii="Times New Roman" w:hAnsi="Times New Roman"/>
          <w:szCs w:val="22"/>
        </w:rPr>
        <w:t>self-evident, that all men are created equal, that they are</w:t>
      </w:r>
      <w:r w:rsidR="00C707C5" w:rsidRPr="007F236C">
        <w:rPr>
          <w:rFonts w:ascii="Times New Roman" w:hAnsi="Times New Roman"/>
          <w:szCs w:val="22"/>
        </w:rPr>
        <w:t xml:space="preserve"> </w:t>
      </w:r>
      <w:r w:rsidRPr="007F236C">
        <w:rPr>
          <w:rFonts w:ascii="Times New Roman" w:hAnsi="Times New Roman"/>
          <w:szCs w:val="22"/>
        </w:rPr>
        <w:t>endowed by their Creator with certain unalienable</w:t>
      </w:r>
      <w:r w:rsidR="00C707C5" w:rsidRPr="007F236C">
        <w:rPr>
          <w:rFonts w:ascii="Times New Roman" w:hAnsi="Times New Roman"/>
          <w:szCs w:val="22"/>
        </w:rPr>
        <w:t xml:space="preserve"> </w:t>
      </w:r>
      <w:r w:rsidRPr="007F236C">
        <w:rPr>
          <w:rFonts w:ascii="Times New Roman" w:hAnsi="Times New Roman"/>
          <w:szCs w:val="22"/>
        </w:rPr>
        <w:t>Rights, that among these are Life,</w:t>
      </w:r>
      <w:r w:rsidR="00C707C5" w:rsidRPr="007F236C">
        <w:rPr>
          <w:rFonts w:ascii="Times New Roman" w:hAnsi="Times New Roman"/>
          <w:szCs w:val="22"/>
        </w:rPr>
        <w:t xml:space="preserve"> </w:t>
      </w:r>
      <w:r w:rsidRPr="007F236C">
        <w:rPr>
          <w:rFonts w:ascii="Times New Roman" w:hAnsi="Times New Roman"/>
          <w:szCs w:val="22"/>
        </w:rPr>
        <w:t>Liberty and the pursuit of Happiness.”</w:t>
      </w:r>
    </w:p>
    <w:p w14:paraId="28A5046B" w14:textId="10C649C2" w:rsidR="006542B7" w:rsidRPr="007F236C" w:rsidRDefault="005F242A" w:rsidP="006542B7">
      <w:pPr>
        <w:pStyle w:val="PlainText"/>
        <w:rPr>
          <w:rFonts w:ascii="Times New Roman" w:hAnsi="Times New Roman"/>
          <w:szCs w:val="22"/>
        </w:rPr>
      </w:pPr>
      <w:r w:rsidRPr="007F236C">
        <w:rPr>
          <w:rFonts w:ascii="Times New Roman" w:hAnsi="Times New Roman"/>
          <w:szCs w:val="22"/>
        </w:rPr>
        <w:t xml:space="preserve">  </w:t>
      </w:r>
      <w:r w:rsidR="00C707C5" w:rsidRPr="007F236C">
        <w:rPr>
          <w:rFonts w:ascii="Times New Roman" w:hAnsi="Times New Roman"/>
          <w:szCs w:val="22"/>
        </w:rPr>
        <w:t xml:space="preserve"> </w:t>
      </w:r>
      <w:r w:rsidR="006542B7" w:rsidRPr="007F236C">
        <w:rPr>
          <w:rFonts w:ascii="Times New Roman" w:hAnsi="Times New Roman"/>
          <w:szCs w:val="22"/>
        </w:rPr>
        <w:t>I love those words. They are timeless</w:t>
      </w:r>
      <w:r w:rsidR="00E3672E" w:rsidRPr="007F236C">
        <w:rPr>
          <w:rFonts w:ascii="Times New Roman" w:hAnsi="Times New Roman"/>
          <w:szCs w:val="22"/>
        </w:rPr>
        <w:t>. They are</w:t>
      </w:r>
      <w:r w:rsidR="00C707C5" w:rsidRPr="007F236C">
        <w:rPr>
          <w:rFonts w:ascii="Times New Roman" w:hAnsi="Times New Roman"/>
          <w:szCs w:val="22"/>
        </w:rPr>
        <w:t xml:space="preserve"> </w:t>
      </w:r>
      <w:r w:rsidR="006542B7" w:rsidRPr="007F236C">
        <w:rPr>
          <w:rFonts w:ascii="Times New Roman" w:hAnsi="Times New Roman"/>
          <w:szCs w:val="22"/>
        </w:rPr>
        <w:t>powerful. They are and were</w:t>
      </w:r>
      <w:r w:rsidR="00C707C5" w:rsidRPr="007F236C">
        <w:rPr>
          <w:rFonts w:ascii="Times New Roman" w:hAnsi="Times New Roman"/>
          <w:szCs w:val="22"/>
        </w:rPr>
        <w:t xml:space="preserve"> </w:t>
      </w:r>
      <w:r w:rsidR="006542B7" w:rsidRPr="007F236C">
        <w:rPr>
          <w:rFonts w:ascii="Times New Roman" w:hAnsi="Times New Roman"/>
          <w:szCs w:val="22"/>
        </w:rPr>
        <w:t>revolutionary. And while I</w:t>
      </w:r>
      <w:r w:rsidR="00C707C5" w:rsidRPr="007F236C">
        <w:rPr>
          <w:rFonts w:ascii="Times New Roman" w:hAnsi="Times New Roman"/>
          <w:szCs w:val="22"/>
        </w:rPr>
        <w:t xml:space="preserve"> </w:t>
      </w:r>
      <w:r w:rsidR="006542B7" w:rsidRPr="007F236C">
        <w:rPr>
          <w:rFonts w:ascii="Times New Roman" w:hAnsi="Times New Roman"/>
          <w:szCs w:val="22"/>
        </w:rPr>
        <w:t>wouldn’t go so far as to say the Founding Fathers got it</w:t>
      </w:r>
      <w:r w:rsidR="00C707C5" w:rsidRPr="007F236C">
        <w:rPr>
          <w:rFonts w:ascii="Times New Roman" w:hAnsi="Times New Roman"/>
          <w:szCs w:val="22"/>
        </w:rPr>
        <w:t xml:space="preserve"> </w:t>
      </w:r>
      <w:r w:rsidR="006542B7" w:rsidRPr="007F236C">
        <w:rPr>
          <w:rFonts w:ascii="Times New Roman" w:hAnsi="Times New Roman"/>
          <w:szCs w:val="22"/>
        </w:rPr>
        <w:t xml:space="preserve">“wrong,” I get hung up on the word “happiness.” I </w:t>
      </w:r>
      <w:proofErr w:type="gramStart"/>
      <w:r w:rsidR="006542B7" w:rsidRPr="007F236C">
        <w:rPr>
          <w:rFonts w:ascii="Times New Roman" w:hAnsi="Times New Roman"/>
          <w:szCs w:val="22"/>
        </w:rPr>
        <w:t>get</w:t>
      </w:r>
      <w:proofErr w:type="gramEnd"/>
      <w:r w:rsidR="00A01800" w:rsidRPr="007F236C">
        <w:rPr>
          <w:rFonts w:ascii="Times New Roman" w:hAnsi="Times New Roman"/>
          <w:szCs w:val="22"/>
        </w:rPr>
        <w:t xml:space="preserve"> </w:t>
      </w:r>
      <w:r w:rsidR="006542B7" w:rsidRPr="007F236C">
        <w:rPr>
          <w:rFonts w:ascii="Times New Roman" w:hAnsi="Times New Roman"/>
          <w:szCs w:val="22"/>
        </w:rPr>
        <w:t>it. I want to be happy. I want my</w:t>
      </w:r>
      <w:r w:rsidR="00A01800" w:rsidRPr="007F236C">
        <w:rPr>
          <w:rFonts w:ascii="Times New Roman" w:hAnsi="Times New Roman"/>
          <w:szCs w:val="22"/>
        </w:rPr>
        <w:t xml:space="preserve"> </w:t>
      </w:r>
      <w:r w:rsidR="006542B7" w:rsidRPr="007F236C">
        <w:rPr>
          <w:rFonts w:ascii="Times New Roman" w:hAnsi="Times New Roman"/>
          <w:szCs w:val="22"/>
        </w:rPr>
        <w:t>family to be happy. I want you to be happy. And I’m sure you’ve heard the</w:t>
      </w:r>
      <w:r w:rsidR="00A01800" w:rsidRPr="007F236C">
        <w:rPr>
          <w:rFonts w:ascii="Times New Roman" w:hAnsi="Times New Roman"/>
          <w:szCs w:val="22"/>
        </w:rPr>
        <w:t xml:space="preserve"> </w:t>
      </w:r>
      <w:r w:rsidR="006542B7" w:rsidRPr="007F236C">
        <w:rPr>
          <w:rFonts w:ascii="Times New Roman" w:hAnsi="Times New Roman"/>
          <w:szCs w:val="22"/>
        </w:rPr>
        <w:t>phrase, “God</w:t>
      </w:r>
      <w:r w:rsidR="00A01800" w:rsidRPr="007F236C">
        <w:rPr>
          <w:rFonts w:ascii="Times New Roman" w:hAnsi="Times New Roman"/>
          <w:szCs w:val="22"/>
        </w:rPr>
        <w:t xml:space="preserve"> </w:t>
      </w:r>
      <w:r w:rsidR="006542B7" w:rsidRPr="007F236C">
        <w:rPr>
          <w:rFonts w:ascii="Times New Roman" w:hAnsi="Times New Roman"/>
          <w:szCs w:val="22"/>
        </w:rPr>
        <w:t>cares more about your holiness than your happiness.” There may be some truth to that,</w:t>
      </w:r>
      <w:r w:rsidR="00A01800" w:rsidRPr="007F236C">
        <w:rPr>
          <w:rFonts w:ascii="Times New Roman" w:hAnsi="Times New Roman"/>
          <w:szCs w:val="22"/>
        </w:rPr>
        <w:t xml:space="preserve"> </w:t>
      </w:r>
      <w:r w:rsidR="006542B7" w:rsidRPr="007F236C">
        <w:rPr>
          <w:rFonts w:ascii="Times New Roman" w:hAnsi="Times New Roman"/>
          <w:szCs w:val="22"/>
        </w:rPr>
        <w:t>but that doesn’t mean that God wants us to be unhappy.</w:t>
      </w:r>
    </w:p>
    <w:p w14:paraId="73927A37" w14:textId="3560CB18" w:rsidR="006542B7" w:rsidRPr="007F236C" w:rsidRDefault="00A01800" w:rsidP="006542B7">
      <w:pPr>
        <w:pStyle w:val="PlainText"/>
        <w:rPr>
          <w:rFonts w:ascii="Times New Roman" w:hAnsi="Times New Roman"/>
          <w:szCs w:val="22"/>
        </w:rPr>
      </w:pPr>
      <w:r w:rsidRPr="007F236C">
        <w:rPr>
          <w:rFonts w:ascii="Times New Roman" w:hAnsi="Times New Roman"/>
          <w:szCs w:val="22"/>
        </w:rPr>
        <w:t xml:space="preserve"> </w:t>
      </w:r>
      <w:r w:rsidR="005F242A" w:rsidRPr="007F236C">
        <w:rPr>
          <w:rFonts w:ascii="Times New Roman" w:hAnsi="Times New Roman"/>
          <w:szCs w:val="22"/>
        </w:rPr>
        <w:t xml:space="preserve">  </w:t>
      </w:r>
      <w:r w:rsidR="006542B7" w:rsidRPr="007F236C">
        <w:rPr>
          <w:rFonts w:ascii="Times New Roman" w:hAnsi="Times New Roman"/>
          <w:szCs w:val="22"/>
        </w:rPr>
        <w:t>My concern is that America has become obsessed with</w:t>
      </w:r>
      <w:r w:rsidRPr="007F236C">
        <w:rPr>
          <w:rFonts w:ascii="Times New Roman" w:hAnsi="Times New Roman"/>
          <w:szCs w:val="22"/>
        </w:rPr>
        <w:t xml:space="preserve"> </w:t>
      </w:r>
      <w:r w:rsidR="006542B7" w:rsidRPr="007F236C">
        <w:rPr>
          <w:rFonts w:ascii="Times New Roman" w:hAnsi="Times New Roman"/>
          <w:szCs w:val="22"/>
        </w:rPr>
        <w:t>happiness while being</w:t>
      </w:r>
      <w:r w:rsidRPr="007F236C">
        <w:rPr>
          <w:rFonts w:ascii="Times New Roman" w:hAnsi="Times New Roman"/>
          <w:szCs w:val="22"/>
        </w:rPr>
        <w:t xml:space="preserve"> </w:t>
      </w:r>
      <w:r w:rsidR="006542B7" w:rsidRPr="007F236C">
        <w:rPr>
          <w:rFonts w:ascii="Times New Roman" w:hAnsi="Times New Roman"/>
          <w:szCs w:val="22"/>
        </w:rPr>
        <w:t>very unconcerned with holiness. I</w:t>
      </w:r>
      <w:r w:rsidRPr="007F236C">
        <w:rPr>
          <w:rFonts w:ascii="Times New Roman" w:hAnsi="Times New Roman"/>
          <w:szCs w:val="22"/>
        </w:rPr>
        <w:t xml:space="preserve"> </w:t>
      </w:r>
      <w:r w:rsidR="006542B7" w:rsidRPr="007F236C">
        <w:rPr>
          <w:rFonts w:ascii="Times New Roman" w:hAnsi="Times New Roman"/>
          <w:szCs w:val="22"/>
        </w:rPr>
        <w:t>don’t believe that was the intent of the Founding</w:t>
      </w:r>
      <w:r w:rsidRPr="007F236C">
        <w:rPr>
          <w:rFonts w:ascii="Times New Roman" w:hAnsi="Times New Roman"/>
          <w:szCs w:val="22"/>
        </w:rPr>
        <w:t xml:space="preserve"> </w:t>
      </w:r>
      <w:r w:rsidR="006542B7" w:rsidRPr="007F236C">
        <w:rPr>
          <w:rFonts w:ascii="Times New Roman" w:hAnsi="Times New Roman"/>
          <w:szCs w:val="22"/>
        </w:rPr>
        <w:t>Fathers. In his farewell address in 1796, George</w:t>
      </w:r>
      <w:r w:rsidRPr="007F236C">
        <w:rPr>
          <w:rFonts w:ascii="Times New Roman" w:hAnsi="Times New Roman"/>
          <w:szCs w:val="22"/>
        </w:rPr>
        <w:t xml:space="preserve"> </w:t>
      </w:r>
      <w:r w:rsidR="006542B7" w:rsidRPr="007F236C">
        <w:rPr>
          <w:rFonts w:ascii="Times New Roman" w:hAnsi="Times New Roman"/>
          <w:szCs w:val="22"/>
        </w:rPr>
        <w:t>Washington said, “Of all the</w:t>
      </w:r>
      <w:r w:rsidR="008B756B" w:rsidRPr="007F236C">
        <w:rPr>
          <w:rFonts w:ascii="Times New Roman" w:hAnsi="Times New Roman"/>
          <w:szCs w:val="22"/>
        </w:rPr>
        <w:t xml:space="preserve"> </w:t>
      </w:r>
      <w:r w:rsidR="006542B7" w:rsidRPr="007F236C">
        <w:rPr>
          <w:rFonts w:ascii="Times New Roman" w:hAnsi="Times New Roman"/>
          <w:szCs w:val="22"/>
        </w:rPr>
        <w:t>dispositions and habits</w:t>
      </w:r>
      <w:r w:rsidR="008B756B" w:rsidRPr="007F236C">
        <w:rPr>
          <w:rFonts w:ascii="Times New Roman" w:hAnsi="Times New Roman"/>
          <w:szCs w:val="22"/>
        </w:rPr>
        <w:t xml:space="preserve"> </w:t>
      </w:r>
      <w:r w:rsidR="006542B7" w:rsidRPr="007F236C">
        <w:rPr>
          <w:rFonts w:ascii="Times New Roman" w:hAnsi="Times New Roman"/>
          <w:szCs w:val="22"/>
        </w:rPr>
        <w:t>which lead to political prosperity, Religion and morality</w:t>
      </w:r>
      <w:r w:rsidR="008B756B" w:rsidRPr="007F236C">
        <w:rPr>
          <w:rFonts w:ascii="Times New Roman" w:hAnsi="Times New Roman"/>
          <w:szCs w:val="22"/>
        </w:rPr>
        <w:t xml:space="preserve"> </w:t>
      </w:r>
      <w:r w:rsidR="006542B7" w:rsidRPr="007F236C">
        <w:rPr>
          <w:rFonts w:ascii="Times New Roman" w:hAnsi="Times New Roman"/>
          <w:szCs w:val="22"/>
        </w:rPr>
        <w:t>are</w:t>
      </w:r>
      <w:r w:rsidR="008B756B" w:rsidRPr="007F236C">
        <w:rPr>
          <w:rFonts w:ascii="Times New Roman" w:hAnsi="Times New Roman"/>
          <w:szCs w:val="22"/>
        </w:rPr>
        <w:t xml:space="preserve"> </w:t>
      </w:r>
      <w:r w:rsidR="006542B7" w:rsidRPr="007F236C">
        <w:rPr>
          <w:rFonts w:ascii="Times New Roman" w:hAnsi="Times New Roman"/>
          <w:szCs w:val="22"/>
        </w:rPr>
        <w:t>indispensable supports.” In a letter to Thomas</w:t>
      </w:r>
      <w:r w:rsidR="008B756B" w:rsidRPr="007F236C">
        <w:rPr>
          <w:rFonts w:ascii="Times New Roman" w:hAnsi="Times New Roman"/>
          <w:szCs w:val="22"/>
        </w:rPr>
        <w:t xml:space="preserve"> </w:t>
      </w:r>
      <w:r w:rsidR="006542B7" w:rsidRPr="007F236C">
        <w:rPr>
          <w:rFonts w:ascii="Times New Roman" w:hAnsi="Times New Roman"/>
          <w:szCs w:val="22"/>
        </w:rPr>
        <w:t>Jefferson dated June 28, 1813, John</w:t>
      </w:r>
      <w:r w:rsidR="008B756B" w:rsidRPr="007F236C">
        <w:rPr>
          <w:rFonts w:ascii="Times New Roman" w:hAnsi="Times New Roman"/>
          <w:szCs w:val="22"/>
        </w:rPr>
        <w:t xml:space="preserve"> </w:t>
      </w:r>
      <w:r w:rsidR="006542B7" w:rsidRPr="007F236C">
        <w:rPr>
          <w:rFonts w:ascii="Times New Roman" w:hAnsi="Times New Roman"/>
          <w:szCs w:val="22"/>
        </w:rPr>
        <w:t>Adams wrote, “The general principles on which the fathers achieved</w:t>
      </w:r>
      <w:r w:rsidR="008B756B" w:rsidRPr="007F236C">
        <w:rPr>
          <w:rFonts w:ascii="Times New Roman" w:hAnsi="Times New Roman"/>
          <w:szCs w:val="22"/>
        </w:rPr>
        <w:t xml:space="preserve"> </w:t>
      </w:r>
      <w:r w:rsidR="006542B7" w:rsidRPr="007F236C">
        <w:rPr>
          <w:rFonts w:ascii="Times New Roman" w:hAnsi="Times New Roman"/>
          <w:szCs w:val="22"/>
        </w:rPr>
        <w:t>independence</w:t>
      </w:r>
      <w:r w:rsidR="008B756B" w:rsidRPr="007F236C">
        <w:rPr>
          <w:rFonts w:ascii="Times New Roman" w:hAnsi="Times New Roman"/>
          <w:szCs w:val="22"/>
        </w:rPr>
        <w:t xml:space="preserve"> </w:t>
      </w:r>
      <w:r w:rsidR="006542B7" w:rsidRPr="007F236C">
        <w:rPr>
          <w:rFonts w:ascii="Times New Roman" w:hAnsi="Times New Roman"/>
          <w:szCs w:val="22"/>
        </w:rPr>
        <w:t>were the general principles of</w:t>
      </w:r>
      <w:r w:rsidR="00F10574" w:rsidRPr="007F236C">
        <w:rPr>
          <w:rFonts w:ascii="Times New Roman" w:hAnsi="Times New Roman"/>
          <w:szCs w:val="22"/>
        </w:rPr>
        <w:t xml:space="preserve"> </w:t>
      </w:r>
      <w:r w:rsidR="006542B7" w:rsidRPr="007F236C">
        <w:rPr>
          <w:rFonts w:ascii="Times New Roman" w:hAnsi="Times New Roman"/>
          <w:szCs w:val="22"/>
        </w:rPr>
        <w:t>Christianity.” Though not a Founding Father, in 1837</w:t>
      </w:r>
      <w:r w:rsidR="008B756B" w:rsidRPr="007F236C">
        <w:rPr>
          <w:rFonts w:ascii="Times New Roman" w:hAnsi="Times New Roman"/>
          <w:szCs w:val="22"/>
        </w:rPr>
        <w:t>,</w:t>
      </w:r>
      <w:r w:rsidR="006542B7" w:rsidRPr="007F236C">
        <w:rPr>
          <w:rFonts w:ascii="Times New Roman" w:hAnsi="Times New Roman"/>
          <w:szCs w:val="22"/>
        </w:rPr>
        <w:t xml:space="preserve"> John</w:t>
      </w:r>
      <w:r w:rsidR="008B756B" w:rsidRPr="007F236C">
        <w:rPr>
          <w:rFonts w:ascii="Times New Roman" w:hAnsi="Times New Roman"/>
          <w:szCs w:val="22"/>
        </w:rPr>
        <w:t xml:space="preserve"> </w:t>
      </w:r>
      <w:r w:rsidR="006542B7" w:rsidRPr="007F236C">
        <w:rPr>
          <w:rFonts w:ascii="Times New Roman" w:hAnsi="Times New Roman"/>
          <w:szCs w:val="22"/>
        </w:rPr>
        <w:t>Quincy Adams wrote, “The highest glory of the American Revolution was this: it</w:t>
      </w:r>
      <w:r w:rsidR="008B756B" w:rsidRPr="007F236C">
        <w:rPr>
          <w:rFonts w:ascii="Times New Roman" w:hAnsi="Times New Roman"/>
          <w:szCs w:val="22"/>
        </w:rPr>
        <w:t xml:space="preserve"> </w:t>
      </w:r>
      <w:r w:rsidR="006542B7" w:rsidRPr="007F236C">
        <w:rPr>
          <w:rFonts w:ascii="Times New Roman" w:hAnsi="Times New Roman"/>
          <w:szCs w:val="22"/>
        </w:rPr>
        <w:t>connected in one</w:t>
      </w:r>
      <w:r w:rsidR="008B756B" w:rsidRPr="007F236C">
        <w:rPr>
          <w:rFonts w:ascii="Times New Roman" w:hAnsi="Times New Roman"/>
          <w:szCs w:val="22"/>
        </w:rPr>
        <w:t xml:space="preserve"> </w:t>
      </w:r>
      <w:r w:rsidR="006542B7" w:rsidRPr="007F236C">
        <w:rPr>
          <w:rFonts w:ascii="Times New Roman" w:hAnsi="Times New Roman"/>
          <w:szCs w:val="22"/>
        </w:rPr>
        <w:t>indissoluble bond the principles of civil government</w:t>
      </w:r>
      <w:r w:rsidR="008B756B" w:rsidRPr="007F236C">
        <w:rPr>
          <w:rFonts w:ascii="Times New Roman" w:hAnsi="Times New Roman"/>
          <w:szCs w:val="22"/>
        </w:rPr>
        <w:t xml:space="preserve"> </w:t>
      </w:r>
      <w:r w:rsidR="006542B7" w:rsidRPr="007F236C">
        <w:rPr>
          <w:rFonts w:ascii="Times New Roman" w:hAnsi="Times New Roman"/>
          <w:szCs w:val="22"/>
        </w:rPr>
        <w:t>with the principles</w:t>
      </w:r>
      <w:r w:rsidR="008B756B" w:rsidRPr="007F236C">
        <w:rPr>
          <w:rFonts w:ascii="Times New Roman" w:hAnsi="Times New Roman"/>
          <w:szCs w:val="22"/>
        </w:rPr>
        <w:t xml:space="preserve"> </w:t>
      </w:r>
      <w:r w:rsidR="006542B7" w:rsidRPr="007F236C">
        <w:rPr>
          <w:rFonts w:ascii="Times New Roman" w:hAnsi="Times New Roman"/>
          <w:szCs w:val="22"/>
        </w:rPr>
        <w:t>of Christianity.” At least in principle, America’s founders believed our happiness was</w:t>
      </w:r>
      <w:r w:rsidR="008B756B" w:rsidRPr="007F236C">
        <w:rPr>
          <w:rFonts w:ascii="Times New Roman" w:hAnsi="Times New Roman"/>
          <w:szCs w:val="22"/>
        </w:rPr>
        <w:t xml:space="preserve"> </w:t>
      </w:r>
      <w:r w:rsidR="006542B7" w:rsidRPr="007F236C">
        <w:rPr>
          <w:rFonts w:ascii="Times New Roman" w:hAnsi="Times New Roman"/>
          <w:szCs w:val="22"/>
        </w:rPr>
        <w:t>directly linked to our holiness.</w:t>
      </w:r>
    </w:p>
    <w:p w14:paraId="59181EFD" w14:textId="352269E8" w:rsidR="006542B7" w:rsidRPr="007F236C" w:rsidRDefault="005F242A" w:rsidP="006542B7">
      <w:pPr>
        <w:pStyle w:val="PlainText"/>
        <w:rPr>
          <w:rFonts w:ascii="Times New Roman" w:hAnsi="Times New Roman"/>
          <w:szCs w:val="22"/>
        </w:rPr>
      </w:pPr>
      <w:r w:rsidRPr="007F236C">
        <w:rPr>
          <w:rFonts w:ascii="Times New Roman" w:hAnsi="Times New Roman"/>
          <w:szCs w:val="22"/>
        </w:rPr>
        <w:t xml:space="preserve">  </w:t>
      </w:r>
      <w:r w:rsidR="008B756B" w:rsidRPr="007F236C">
        <w:rPr>
          <w:rFonts w:ascii="Times New Roman" w:hAnsi="Times New Roman"/>
          <w:szCs w:val="22"/>
        </w:rPr>
        <w:t xml:space="preserve"> </w:t>
      </w:r>
      <w:r w:rsidR="006542B7" w:rsidRPr="007F236C">
        <w:rPr>
          <w:rFonts w:ascii="Times New Roman" w:hAnsi="Times New Roman"/>
          <w:szCs w:val="22"/>
        </w:rPr>
        <w:t>Much like the Declaration of Independence signaled a new beginning for a new</w:t>
      </w:r>
      <w:r w:rsidR="009B14EE" w:rsidRPr="007F236C">
        <w:rPr>
          <w:rFonts w:ascii="Times New Roman" w:hAnsi="Times New Roman"/>
          <w:szCs w:val="22"/>
        </w:rPr>
        <w:t xml:space="preserve"> </w:t>
      </w:r>
      <w:r w:rsidR="006542B7" w:rsidRPr="007F236C">
        <w:rPr>
          <w:rFonts w:ascii="Times New Roman" w:hAnsi="Times New Roman"/>
          <w:szCs w:val="22"/>
        </w:rPr>
        <w:t>people, in Matthew 5–7 Jesus</w:t>
      </w:r>
      <w:r w:rsidR="009B14EE" w:rsidRPr="007F236C">
        <w:rPr>
          <w:rFonts w:ascii="Times New Roman" w:hAnsi="Times New Roman"/>
          <w:szCs w:val="22"/>
        </w:rPr>
        <w:t xml:space="preserve"> </w:t>
      </w:r>
      <w:r w:rsidR="006542B7" w:rsidRPr="007F236C">
        <w:rPr>
          <w:rFonts w:ascii="Times New Roman" w:hAnsi="Times New Roman"/>
          <w:szCs w:val="22"/>
        </w:rPr>
        <w:t>preached a sermon that launched a movement. He</w:t>
      </w:r>
      <w:r w:rsidR="009B14EE" w:rsidRPr="007F236C">
        <w:rPr>
          <w:rFonts w:ascii="Times New Roman" w:hAnsi="Times New Roman"/>
          <w:szCs w:val="22"/>
        </w:rPr>
        <w:t xml:space="preserve"> </w:t>
      </w:r>
      <w:r w:rsidR="006542B7" w:rsidRPr="007F236C">
        <w:rPr>
          <w:rFonts w:ascii="Times New Roman" w:hAnsi="Times New Roman"/>
          <w:szCs w:val="22"/>
        </w:rPr>
        <w:t>begins with what we now call the Beatitudes, or the list</w:t>
      </w:r>
      <w:r w:rsidR="009B14EE" w:rsidRPr="007F236C">
        <w:rPr>
          <w:rFonts w:ascii="Times New Roman" w:hAnsi="Times New Roman"/>
          <w:szCs w:val="22"/>
        </w:rPr>
        <w:t xml:space="preserve"> </w:t>
      </w:r>
      <w:r w:rsidR="006542B7" w:rsidRPr="007F236C">
        <w:rPr>
          <w:rFonts w:ascii="Times New Roman" w:hAnsi="Times New Roman"/>
          <w:szCs w:val="22"/>
        </w:rPr>
        <w:t>of “Blessed are…” Blessed, in</w:t>
      </w:r>
      <w:r w:rsidR="009B14EE" w:rsidRPr="007F236C">
        <w:rPr>
          <w:rFonts w:ascii="Times New Roman" w:hAnsi="Times New Roman"/>
          <w:szCs w:val="22"/>
        </w:rPr>
        <w:t xml:space="preserve"> </w:t>
      </w:r>
      <w:r w:rsidR="006542B7" w:rsidRPr="007F236C">
        <w:rPr>
          <w:rFonts w:ascii="Times New Roman" w:hAnsi="Times New Roman"/>
          <w:szCs w:val="22"/>
        </w:rPr>
        <w:t>Hebrew thought, was</w:t>
      </w:r>
      <w:r w:rsidR="009B14EE" w:rsidRPr="007F236C">
        <w:rPr>
          <w:rFonts w:ascii="Times New Roman" w:hAnsi="Times New Roman"/>
          <w:szCs w:val="22"/>
        </w:rPr>
        <w:t xml:space="preserve"> </w:t>
      </w:r>
      <w:r w:rsidR="006542B7" w:rsidRPr="007F236C">
        <w:rPr>
          <w:rFonts w:ascii="Times New Roman" w:hAnsi="Times New Roman"/>
          <w:szCs w:val="22"/>
        </w:rPr>
        <w:t>much like our word “happy.” Jesus declared that</w:t>
      </w:r>
      <w:r w:rsidR="009B14EE" w:rsidRPr="007F236C">
        <w:rPr>
          <w:rFonts w:ascii="Times New Roman" w:hAnsi="Times New Roman"/>
          <w:szCs w:val="22"/>
        </w:rPr>
        <w:t xml:space="preserve"> </w:t>
      </w:r>
      <w:r w:rsidR="006542B7" w:rsidRPr="007F236C">
        <w:rPr>
          <w:rFonts w:ascii="Times New Roman" w:hAnsi="Times New Roman"/>
          <w:szCs w:val="22"/>
        </w:rPr>
        <w:t>blessedness</w:t>
      </w:r>
      <w:r w:rsidR="009B14EE" w:rsidRPr="007F236C">
        <w:rPr>
          <w:rFonts w:ascii="Times New Roman" w:hAnsi="Times New Roman"/>
          <w:szCs w:val="22"/>
        </w:rPr>
        <w:t xml:space="preserve"> </w:t>
      </w:r>
      <w:r w:rsidR="006542B7" w:rsidRPr="007F236C">
        <w:rPr>
          <w:rFonts w:ascii="Times New Roman" w:hAnsi="Times New Roman"/>
          <w:szCs w:val="22"/>
        </w:rPr>
        <w:t>(happiness) would be found by those who</w:t>
      </w:r>
      <w:r w:rsidR="009B14EE" w:rsidRPr="007F236C">
        <w:rPr>
          <w:rFonts w:ascii="Times New Roman" w:hAnsi="Times New Roman"/>
          <w:szCs w:val="22"/>
        </w:rPr>
        <w:t xml:space="preserve"> </w:t>
      </w:r>
      <w:r w:rsidR="006542B7" w:rsidRPr="007F236C">
        <w:rPr>
          <w:rFonts w:ascii="Times New Roman" w:hAnsi="Times New Roman"/>
          <w:szCs w:val="22"/>
        </w:rPr>
        <w:t>are pure in heart, who make peace, who are</w:t>
      </w:r>
      <w:r w:rsidR="009B14EE" w:rsidRPr="007F236C">
        <w:rPr>
          <w:rFonts w:ascii="Times New Roman" w:hAnsi="Times New Roman"/>
          <w:szCs w:val="22"/>
        </w:rPr>
        <w:t xml:space="preserve"> </w:t>
      </w:r>
      <w:r w:rsidR="006542B7" w:rsidRPr="007F236C">
        <w:rPr>
          <w:rFonts w:ascii="Times New Roman" w:hAnsi="Times New Roman"/>
          <w:szCs w:val="22"/>
        </w:rPr>
        <w:t>meek, and</w:t>
      </w:r>
      <w:r w:rsidR="009B14EE" w:rsidRPr="007F236C">
        <w:rPr>
          <w:rFonts w:ascii="Times New Roman" w:hAnsi="Times New Roman"/>
          <w:szCs w:val="22"/>
        </w:rPr>
        <w:t xml:space="preserve"> </w:t>
      </w:r>
      <w:r w:rsidR="006542B7" w:rsidRPr="007F236C">
        <w:rPr>
          <w:rFonts w:ascii="Times New Roman" w:hAnsi="Times New Roman"/>
          <w:szCs w:val="22"/>
        </w:rPr>
        <w:t>those who hunger and thirst for righteousness. In other</w:t>
      </w:r>
      <w:r w:rsidR="009B14EE" w:rsidRPr="007F236C">
        <w:rPr>
          <w:rFonts w:ascii="Times New Roman" w:hAnsi="Times New Roman"/>
          <w:szCs w:val="22"/>
        </w:rPr>
        <w:t xml:space="preserve"> </w:t>
      </w:r>
      <w:r w:rsidR="006542B7" w:rsidRPr="007F236C">
        <w:rPr>
          <w:rFonts w:ascii="Times New Roman" w:hAnsi="Times New Roman"/>
          <w:szCs w:val="22"/>
        </w:rPr>
        <w:t>words, those who</w:t>
      </w:r>
      <w:r w:rsidR="009B14EE" w:rsidRPr="007F236C">
        <w:rPr>
          <w:rFonts w:ascii="Times New Roman" w:hAnsi="Times New Roman"/>
          <w:szCs w:val="22"/>
        </w:rPr>
        <w:t xml:space="preserve"> </w:t>
      </w:r>
      <w:r w:rsidR="006542B7" w:rsidRPr="007F236C">
        <w:rPr>
          <w:rFonts w:ascii="Times New Roman" w:hAnsi="Times New Roman"/>
          <w:szCs w:val="22"/>
        </w:rPr>
        <w:t>pursue holiness.</w:t>
      </w:r>
    </w:p>
    <w:p w14:paraId="035C1853" w14:textId="01D17FA8" w:rsidR="006542B7" w:rsidRPr="007F236C" w:rsidRDefault="005F242A" w:rsidP="006542B7">
      <w:pPr>
        <w:pStyle w:val="PlainText"/>
        <w:rPr>
          <w:rFonts w:ascii="Times New Roman" w:hAnsi="Times New Roman"/>
          <w:szCs w:val="22"/>
        </w:rPr>
      </w:pPr>
      <w:r w:rsidRPr="007F236C">
        <w:rPr>
          <w:rFonts w:ascii="Times New Roman" w:hAnsi="Times New Roman"/>
          <w:szCs w:val="22"/>
        </w:rPr>
        <w:t xml:space="preserve">  </w:t>
      </w:r>
      <w:r w:rsidR="009B14EE" w:rsidRPr="007F236C">
        <w:rPr>
          <w:rFonts w:ascii="Times New Roman" w:hAnsi="Times New Roman"/>
          <w:szCs w:val="22"/>
        </w:rPr>
        <w:t xml:space="preserve"> </w:t>
      </w:r>
      <w:r w:rsidR="006542B7" w:rsidRPr="007F236C">
        <w:rPr>
          <w:rFonts w:ascii="Times New Roman" w:hAnsi="Times New Roman"/>
          <w:szCs w:val="22"/>
        </w:rPr>
        <w:t>On America’s Big Birthday this year, many</w:t>
      </w:r>
      <w:r w:rsidR="009B14EE" w:rsidRPr="007F236C">
        <w:rPr>
          <w:rFonts w:ascii="Times New Roman" w:hAnsi="Times New Roman"/>
          <w:szCs w:val="22"/>
        </w:rPr>
        <w:t xml:space="preserve"> </w:t>
      </w:r>
      <w:r w:rsidR="006542B7" w:rsidRPr="007F236C">
        <w:rPr>
          <w:rFonts w:ascii="Times New Roman" w:hAnsi="Times New Roman"/>
          <w:szCs w:val="22"/>
        </w:rPr>
        <w:t>Americans will celebrate. Many of</w:t>
      </w:r>
      <w:r w:rsidR="009B14EE" w:rsidRPr="007F236C">
        <w:rPr>
          <w:rFonts w:ascii="Times New Roman" w:hAnsi="Times New Roman"/>
          <w:szCs w:val="22"/>
        </w:rPr>
        <w:t xml:space="preserve"> </w:t>
      </w:r>
      <w:r w:rsidR="006542B7" w:rsidRPr="007F236C">
        <w:rPr>
          <w:rFonts w:ascii="Times New Roman" w:hAnsi="Times New Roman"/>
          <w:szCs w:val="22"/>
        </w:rPr>
        <w:t>them will pursue happiness without pursuing holiness. Let us never forget</w:t>
      </w:r>
      <w:r w:rsidR="009B14EE" w:rsidRPr="007F236C">
        <w:rPr>
          <w:rFonts w:ascii="Times New Roman" w:hAnsi="Times New Roman"/>
          <w:szCs w:val="22"/>
        </w:rPr>
        <w:t xml:space="preserve"> </w:t>
      </w:r>
      <w:r w:rsidR="006542B7" w:rsidRPr="007F236C">
        <w:rPr>
          <w:rFonts w:ascii="Times New Roman" w:hAnsi="Times New Roman"/>
          <w:szCs w:val="22"/>
        </w:rPr>
        <w:t>that the two</w:t>
      </w:r>
      <w:r w:rsidR="009B14EE" w:rsidRPr="007F236C">
        <w:rPr>
          <w:rFonts w:ascii="Times New Roman" w:hAnsi="Times New Roman"/>
          <w:szCs w:val="22"/>
        </w:rPr>
        <w:t xml:space="preserve"> </w:t>
      </w:r>
      <w:r w:rsidR="006542B7" w:rsidRPr="007F236C">
        <w:rPr>
          <w:rFonts w:ascii="Times New Roman" w:hAnsi="Times New Roman"/>
          <w:szCs w:val="22"/>
        </w:rPr>
        <w:t>are inseparable. This was true in the minds of those who founded our great nation</w:t>
      </w:r>
      <w:r w:rsidR="00702F32" w:rsidRPr="007F236C">
        <w:rPr>
          <w:rFonts w:ascii="Times New Roman" w:hAnsi="Times New Roman"/>
          <w:szCs w:val="22"/>
        </w:rPr>
        <w:t xml:space="preserve">. This was </w:t>
      </w:r>
      <w:r w:rsidR="006542B7" w:rsidRPr="007F236C">
        <w:rPr>
          <w:rFonts w:ascii="Times New Roman" w:hAnsi="Times New Roman"/>
          <w:szCs w:val="22"/>
        </w:rPr>
        <w:t>true in the</w:t>
      </w:r>
      <w:r w:rsidR="00490330" w:rsidRPr="007F236C">
        <w:rPr>
          <w:rFonts w:ascii="Times New Roman" w:hAnsi="Times New Roman"/>
          <w:szCs w:val="22"/>
        </w:rPr>
        <w:t xml:space="preserve"> </w:t>
      </w:r>
      <w:r w:rsidR="006542B7" w:rsidRPr="007F236C">
        <w:rPr>
          <w:rFonts w:ascii="Times New Roman" w:hAnsi="Times New Roman"/>
          <w:szCs w:val="22"/>
        </w:rPr>
        <w:t>teaching of Jesus. And it is true for those who bear His Name.</w:t>
      </w:r>
    </w:p>
    <w:p w14:paraId="14B38158" w14:textId="7B9A00D9" w:rsidR="00EC6201" w:rsidRDefault="006542B7" w:rsidP="00CF3710">
      <w:pPr>
        <w:pStyle w:val="PlainText"/>
        <w:ind w:firstLine="720"/>
        <w:rPr>
          <w:rFonts w:ascii="Times New Roman" w:hAnsi="Times New Roman"/>
          <w:szCs w:val="22"/>
        </w:rPr>
      </w:pPr>
      <w:r w:rsidRPr="007F236C">
        <w:rPr>
          <w:rFonts w:ascii="Times New Roman" w:hAnsi="Times New Roman"/>
          <w:szCs w:val="22"/>
        </w:rPr>
        <w:t>For His glory,</w:t>
      </w:r>
      <w:r w:rsidR="00590F5C" w:rsidRPr="007F236C">
        <w:rPr>
          <w:rFonts w:ascii="Times New Roman" w:hAnsi="Times New Roman"/>
          <w:szCs w:val="22"/>
        </w:rPr>
        <w:t xml:space="preserve"> </w:t>
      </w:r>
      <w:r w:rsidRPr="007F236C">
        <w:rPr>
          <w:rFonts w:ascii="Times New Roman" w:hAnsi="Times New Roman"/>
          <w:szCs w:val="22"/>
        </w:rPr>
        <w:t>Allan</w:t>
      </w:r>
    </w:p>
    <w:p w14:paraId="59D46A90" w14:textId="77777777" w:rsidR="007F236C" w:rsidRDefault="007F236C" w:rsidP="00CF3710">
      <w:pPr>
        <w:pStyle w:val="PlainText"/>
        <w:ind w:firstLine="720"/>
        <w:rPr>
          <w:rFonts w:ascii="Times New Roman" w:hAnsi="Times New Roman"/>
          <w:szCs w:val="22"/>
        </w:rPr>
      </w:pPr>
    </w:p>
    <w:p w14:paraId="7BF833D8" w14:textId="77777777" w:rsidR="007F236C" w:rsidRDefault="007F236C" w:rsidP="00CF3710">
      <w:pPr>
        <w:pStyle w:val="PlainText"/>
        <w:ind w:firstLine="720"/>
        <w:rPr>
          <w:rFonts w:ascii="Times New Roman" w:hAnsi="Times New Roman"/>
          <w:szCs w:val="22"/>
        </w:rPr>
      </w:pPr>
    </w:p>
    <w:p w14:paraId="5552B9D2" w14:textId="5E8182E1" w:rsidR="00EC6201" w:rsidRDefault="00E527F0" w:rsidP="00CB132E">
      <w:pPr>
        <w:pStyle w:val="PlainText"/>
        <w:rPr>
          <w:rFonts w:ascii="Times New Roman" w:hAnsi="Times New Roman"/>
          <w:sz w:val="23"/>
          <w:szCs w:val="23"/>
        </w:rPr>
      </w:pPr>
      <w:r>
        <w:rPr>
          <w:rFonts w:ascii="Times New Roman" w:hAnsi="Times New Roman"/>
          <w:noProof/>
          <w:szCs w:val="22"/>
        </w:rPr>
        <w:drawing>
          <wp:anchor distT="0" distB="0" distL="114300" distR="114300" simplePos="0" relativeHeight="251658247" behindDoc="0" locked="0" layoutInCell="1" allowOverlap="1" wp14:anchorId="4758CF56" wp14:editId="60304CA8">
            <wp:simplePos x="0" y="0"/>
            <wp:positionH relativeFrom="column">
              <wp:posOffset>95250</wp:posOffset>
            </wp:positionH>
            <wp:positionV relativeFrom="paragraph">
              <wp:posOffset>13335</wp:posOffset>
            </wp:positionV>
            <wp:extent cx="3060700" cy="445135"/>
            <wp:effectExtent l="0" t="0" r="6350" b="0"/>
            <wp:wrapNone/>
            <wp:docPr id="88059096" name="Picture 11">
              <a:extLst xmlns:a="http://schemas.openxmlformats.org/drawingml/2006/main">
                <a:ext uri="{FF2B5EF4-FFF2-40B4-BE49-F238E27FC236}">
                  <a16:creationId xmlns:a16="http://schemas.microsoft.com/office/drawing/2014/main" id="{86D28D41-52F4-4E58-9305-B3C326E744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0700" cy="445135"/>
                    </a:xfrm>
                    <a:prstGeom prst="rect">
                      <a:avLst/>
                    </a:prstGeom>
                    <a:noFill/>
                  </pic:spPr>
                </pic:pic>
              </a:graphicData>
            </a:graphic>
          </wp:anchor>
        </w:drawing>
      </w:r>
    </w:p>
    <w:p w14:paraId="281EB4CC" w14:textId="77777777" w:rsidR="00EC6201" w:rsidRPr="0014152B" w:rsidRDefault="00EC6201" w:rsidP="00CB132E">
      <w:pPr>
        <w:pStyle w:val="PlainText"/>
        <w:rPr>
          <w:rFonts w:ascii="Times New Roman" w:hAnsi="Times New Roman"/>
          <w:sz w:val="23"/>
          <w:szCs w:val="23"/>
        </w:rPr>
      </w:pPr>
    </w:p>
    <w:p w14:paraId="3EC74839" w14:textId="77777777" w:rsidR="006C78A3" w:rsidRDefault="006C78A3" w:rsidP="00A72487">
      <w:pPr>
        <w:pStyle w:val="NoSpacing"/>
        <w:rPr>
          <w:rFonts w:ascii="Times New Roman" w:hAnsi="Times New Roman"/>
          <w:sz w:val="23"/>
          <w:szCs w:val="23"/>
        </w:rPr>
      </w:pPr>
    </w:p>
    <w:p w14:paraId="44A7D555" w14:textId="59A05187" w:rsidR="00415BA4" w:rsidRDefault="00C4426D" w:rsidP="004F09ED">
      <w:pPr>
        <w:pStyle w:val="NoSpacing"/>
        <w:rPr>
          <w:rFonts w:ascii="Times New Roman" w:hAnsi="Times New Roman"/>
          <w:sz w:val="23"/>
          <w:szCs w:val="23"/>
        </w:rPr>
      </w:pPr>
      <w:r>
        <w:rPr>
          <w:rFonts w:ascii="Times New Roman" w:hAnsi="Times New Roman"/>
          <w:sz w:val="23"/>
          <w:szCs w:val="23"/>
        </w:rPr>
        <w:t xml:space="preserve">   </w:t>
      </w:r>
      <w:r w:rsidR="00E745CF">
        <w:rPr>
          <w:rFonts w:ascii="Times New Roman" w:hAnsi="Times New Roman"/>
          <w:sz w:val="23"/>
          <w:szCs w:val="23"/>
        </w:rPr>
        <w:t>On Wednesday, July 29</w:t>
      </w:r>
      <w:r w:rsidR="00E745CF" w:rsidRPr="00E745CF">
        <w:rPr>
          <w:rFonts w:ascii="Times New Roman" w:hAnsi="Times New Roman"/>
          <w:sz w:val="23"/>
          <w:szCs w:val="23"/>
          <w:vertAlign w:val="superscript"/>
        </w:rPr>
        <w:t>th</w:t>
      </w:r>
      <w:r w:rsidR="00E745CF">
        <w:rPr>
          <w:rFonts w:ascii="Times New Roman" w:hAnsi="Times New Roman"/>
          <w:sz w:val="23"/>
          <w:szCs w:val="23"/>
        </w:rPr>
        <w:t xml:space="preserve">, </w:t>
      </w:r>
      <w:r w:rsidR="002A437B">
        <w:rPr>
          <w:rFonts w:ascii="Times New Roman" w:hAnsi="Times New Roman"/>
          <w:sz w:val="23"/>
          <w:szCs w:val="23"/>
        </w:rPr>
        <w:t>we</w:t>
      </w:r>
      <w:r w:rsidR="00E745CF">
        <w:rPr>
          <w:rFonts w:ascii="Times New Roman" w:hAnsi="Times New Roman"/>
          <w:sz w:val="23"/>
          <w:szCs w:val="23"/>
        </w:rPr>
        <w:t xml:space="preserve"> will be doing a service project at 1411 South Elm St. in Coffeyville, Kansas</w:t>
      </w:r>
      <w:r w:rsidR="002A437B">
        <w:rPr>
          <w:rFonts w:ascii="Times New Roman" w:hAnsi="Times New Roman"/>
          <w:sz w:val="23"/>
          <w:szCs w:val="23"/>
        </w:rPr>
        <w:t>,</w:t>
      </w:r>
      <w:r w:rsidR="00642F06">
        <w:rPr>
          <w:rFonts w:ascii="Times New Roman" w:hAnsi="Times New Roman"/>
          <w:sz w:val="23"/>
          <w:szCs w:val="23"/>
        </w:rPr>
        <w:t xml:space="preserve"> with Friend and Kin Properties Inc. We will have a sign-up sheet in the Foyer on Sunday, July 5</w:t>
      </w:r>
      <w:r w:rsidR="00642F06" w:rsidRPr="00642F06">
        <w:rPr>
          <w:rFonts w:ascii="Times New Roman" w:hAnsi="Times New Roman"/>
          <w:sz w:val="23"/>
          <w:szCs w:val="23"/>
          <w:vertAlign w:val="superscript"/>
        </w:rPr>
        <w:t>th</w:t>
      </w:r>
      <w:r w:rsidR="00642F06">
        <w:rPr>
          <w:rFonts w:ascii="Times New Roman" w:hAnsi="Times New Roman"/>
          <w:sz w:val="23"/>
          <w:szCs w:val="23"/>
        </w:rPr>
        <w:t>! Robert and Linda Cooper</w:t>
      </w:r>
      <w:r w:rsidR="00020DDF">
        <w:rPr>
          <w:rFonts w:ascii="Times New Roman" w:hAnsi="Times New Roman"/>
          <w:sz w:val="23"/>
          <w:szCs w:val="23"/>
        </w:rPr>
        <w:t xml:space="preserve"> will have a list of projects and what will </w:t>
      </w:r>
      <w:r w:rsidR="0079177A">
        <w:rPr>
          <w:rFonts w:ascii="Times New Roman" w:hAnsi="Times New Roman"/>
          <w:sz w:val="23"/>
          <w:szCs w:val="23"/>
        </w:rPr>
        <w:t>need</w:t>
      </w:r>
      <w:r w:rsidR="00020DDF">
        <w:rPr>
          <w:rFonts w:ascii="Times New Roman" w:hAnsi="Times New Roman"/>
          <w:sz w:val="23"/>
          <w:szCs w:val="23"/>
        </w:rPr>
        <w:t xml:space="preserve"> to be brought for</w:t>
      </w:r>
      <w:r w:rsidR="0076049A">
        <w:rPr>
          <w:rFonts w:ascii="Times New Roman" w:hAnsi="Times New Roman"/>
          <w:sz w:val="23"/>
          <w:szCs w:val="23"/>
        </w:rPr>
        <w:t xml:space="preserve"> these projects!</w:t>
      </w:r>
      <w:r w:rsidR="00B122DA">
        <w:rPr>
          <w:rFonts w:ascii="Times New Roman" w:hAnsi="Times New Roman"/>
          <w:sz w:val="23"/>
          <w:szCs w:val="23"/>
        </w:rPr>
        <w:t xml:space="preserve"> We will have supper from</w:t>
      </w:r>
      <w:r w:rsidR="0076049A">
        <w:rPr>
          <w:rFonts w:ascii="Times New Roman" w:hAnsi="Times New Roman"/>
          <w:sz w:val="23"/>
          <w:szCs w:val="23"/>
        </w:rPr>
        <w:t xml:space="preserve"> 5:45-</w:t>
      </w:r>
      <w:r w:rsidR="00B122DA">
        <w:rPr>
          <w:rFonts w:ascii="Times New Roman" w:hAnsi="Times New Roman"/>
          <w:sz w:val="23"/>
          <w:szCs w:val="23"/>
        </w:rPr>
        <w:t>6</w:t>
      </w:r>
      <w:r w:rsidR="0076049A">
        <w:rPr>
          <w:rFonts w:ascii="Times New Roman" w:hAnsi="Times New Roman"/>
          <w:sz w:val="23"/>
          <w:szCs w:val="23"/>
        </w:rPr>
        <w:t>:00 PM</w:t>
      </w:r>
      <w:r w:rsidR="00B122DA">
        <w:rPr>
          <w:rFonts w:ascii="Times New Roman" w:hAnsi="Times New Roman"/>
          <w:sz w:val="23"/>
          <w:szCs w:val="23"/>
        </w:rPr>
        <w:t xml:space="preserve">, then we will start working </w:t>
      </w:r>
      <w:r>
        <w:rPr>
          <w:rFonts w:ascii="Times New Roman" w:hAnsi="Times New Roman"/>
          <w:sz w:val="23"/>
          <w:szCs w:val="23"/>
        </w:rPr>
        <w:t xml:space="preserve">from 6:00 </w:t>
      </w:r>
      <w:r w:rsidR="00B122DA">
        <w:rPr>
          <w:rFonts w:ascii="Times New Roman" w:hAnsi="Times New Roman"/>
          <w:sz w:val="23"/>
          <w:szCs w:val="23"/>
        </w:rPr>
        <w:t xml:space="preserve">until 8:00. </w:t>
      </w:r>
      <w:r>
        <w:rPr>
          <w:rFonts w:ascii="Times New Roman" w:hAnsi="Times New Roman"/>
          <w:sz w:val="23"/>
          <w:szCs w:val="23"/>
        </w:rPr>
        <w:t>Please sign up in the Foyer to help with this project!</w:t>
      </w:r>
    </w:p>
    <w:p w14:paraId="41E689BB" w14:textId="7DD834DA" w:rsidR="00C4426D" w:rsidRDefault="00C4426D" w:rsidP="004F09ED">
      <w:pPr>
        <w:pStyle w:val="NoSpacing"/>
        <w:rPr>
          <w:rFonts w:ascii="Times New Roman" w:hAnsi="Times New Roman"/>
          <w:sz w:val="23"/>
          <w:szCs w:val="23"/>
        </w:rPr>
      </w:pPr>
      <w:r>
        <w:rPr>
          <w:rFonts w:ascii="Times New Roman" w:hAnsi="Times New Roman"/>
          <w:sz w:val="23"/>
          <w:szCs w:val="23"/>
        </w:rPr>
        <w:t xml:space="preserve">   </w:t>
      </w:r>
      <w:r w:rsidR="00E14130">
        <w:rPr>
          <w:rFonts w:ascii="Times New Roman" w:hAnsi="Times New Roman"/>
          <w:sz w:val="23"/>
          <w:szCs w:val="23"/>
        </w:rPr>
        <w:t xml:space="preserve">I’m looking to start </w:t>
      </w:r>
      <w:r w:rsidR="00810B7C">
        <w:rPr>
          <w:rFonts w:ascii="Times New Roman" w:hAnsi="Times New Roman"/>
          <w:sz w:val="23"/>
          <w:szCs w:val="23"/>
        </w:rPr>
        <w:t xml:space="preserve">a Bible Study in Room A-104 </w:t>
      </w:r>
      <w:r w:rsidR="00B80C0A">
        <w:rPr>
          <w:rFonts w:ascii="Times New Roman" w:hAnsi="Times New Roman"/>
          <w:sz w:val="23"/>
          <w:szCs w:val="23"/>
        </w:rPr>
        <w:t>from</w:t>
      </w:r>
      <w:r w:rsidR="00810B7C">
        <w:rPr>
          <w:rFonts w:ascii="Times New Roman" w:hAnsi="Times New Roman"/>
          <w:sz w:val="23"/>
          <w:szCs w:val="23"/>
        </w:rPr>
        <w:t xml:space="preserve"> September 2</w:t>
      </w:r>
      <w:r w:rsidR="00810B7C" w:rsidRPr="00810B7C">
        <w:rPr>
          <w:rFonts w:ascii="Times New Roman" w:hAnsi="Times New Roman"/>
          <w:sz w:val="23"/>
          <w:szCs w:val="23"/>
          <w:vertAlign w:val="superscript"/>
        </w:rPr>
        <w:t>nd</w:t>
      </w:r>
      <w:r w:rsidR="00810B7C">
        <w:rPr>
          <w:rFonts w:ascii="Times New Roman" w:hAnsi="Times New Roman"/>
          <w:sz w:val="23"/>
          <w:szCs w:val="23"/>
        </w:rPr>
        <w:t xml:space="preserve"> through November 18</w:t>
      </w:r>
      <w:r w:rsidR="00810B7C" w:rsidRPr="00810B7C">
        <w:rPr>
          <w:rFonts w:ascii="Times New Roman" w:hAnsi="Times New Roman"/>
          <w:sz w:val="23"/>
          <w:szCs w:val="23"/>
          <w:vertAlign w:val="superscript"/>
        </w:rPr>
        <w:t>th</w:t>
      </w:r>
      <w:r w:rsidR="00B80C0A">
        <w:rPr>
          <w:rFonts w:ascii="Times New Roman" w:hAnsi="Times New Roman"/>
          <w:sz w:val="23"/>
          <w:szCs w:val="23"/>
        </w:rPr>
        <w:t>! Then on Wednesday Night</w:t>
      </w:r>
      <w:r w:rsidR="00403B9A">
        <w:rPr>
          <w:rFonts w:ascii="Times New Roman" w:hAnsi="Times New Roman"/>
          <w:sz w:val="23"/>
          <w:szCs w:val="23"/>
        </w:rPr>
        <w:t xml:space="preserve">, </w:t>
      </w:r>
      <w:r w:rsidR="00B80C0A">
        <w:rPr>
          <w:rFonts w:ascii="Times New Roman" w:hAnsi="Times New Roman"/>
          <w:sz w:val="23"/>
          <w:szCs w:val="23"/>
        </w:rPr>
        <w:t>December 2</w:t>
      </w:r>
      <w:r w:rsidR="00B80C0A" w:rsidRPr="00B80C0A">
        <w:rPr>
          <w:rFonts w:ascii="Times New Roman" w:hAnsi="Times New Roman"/>
          <w:sz w:val="23"/>
          <w:szCs w:val="23"/>
          <w:vertAlign w:val="superscript"/>
        </w:rPr>
        <w:t>nd</w:t>
      </w:r>
      <w:r w:rsidR="00B80C0A">
        <w:rPr>
          <w:rFonts w:ascii="Times New Roman" w:hAnsi="Times New Roman"/>
          <w:sz w:val="23"/>
          <w:szCs w:val="23"/>
        </w:rPr>
        <w:t>,</w:t>
      </w:r>
      <w:r w:rsidR="00403B9A">
        <w:rPr>
          <w:rFonts w:ascii="Times New Roman" w:hAnsi="Times New Roman"/>
          <w:sz w:val="23"/>
          <w:szCs w:val="23"/>
        </w:rPr>
        <w:t xml:space="preserve"> </w:t>
      </w:r>
      <w:r w:rsidR="00EA6303">
        <w:rPr>
          <w:rFonts w:ascii="Times New Roman" w:hAnsi="Times New Roman"/>
          <w:sz w:val="23"/>
          <w:szCs w:val="23"/>
        </w:rPr>
        <w:t>will be our Banquet in the Church Gym for all our Small Groups</w:t>
      </w:r>
      <w:r w:rsidR="00E52C79">
        <w:rPr>
          <w:rFonts w:ascii="Times New Roman" w:hAnsi="Times New Roman"/>
          <w:sz w:val="23"/>
          <w:szCs w:val="23"/>
        </w:rPr>
        <w:t xml:space="preserve"> </w:t>
      </w:r>
      <w:r w:rsidR="00C220DE">
        <w:rPr>
          <w:rFonts w:ascii="Times New Roman" w:hAnsi="Times New Roman"/>
          <w:sz w:val="23"/>
          <w:szCs w:val="23"/>
        </w:rPr>
        <w:t>and Bible Studies</w:t>
      </w:r>
      <w:r w:rsidR="00282342">
        <w:rPr>
          <w:rFonts w:ascii="Times New Roman" w:hAnsi="Times New Roman"/>
          <w:sz w:val="23"/>
          <w:szCs w:val="23"/>
        </w:rPr>
        <w:t>! In the month of August, starting August 2</w:t>
      </w:r>
      <w:r w:rsidR="00282342" w:rsidRPr="00282342">
        <w:rPr>
          <w:rFonts w:ascii="Times New Roman" w:hAnsi="Times New Roman"/>
          <w:sz w:val="23"/>
          <w:szCs w:val="23"/>
          <w:vertAlign w:val="superscript"/>
        </w:rPr>
        <w:t>nd</w:t>
      </w:r>
      <w:r w:rsidR="00282342">
        <w:rPr>
          <w:rFonts w:ascii="Times New Roman" w:hAnsi="Times New Roman"/>
          <w:sz w:val="23"/>
          <w:szCs w:val="23"/>
        </w:rPr>
        <w:t xml:space="preserve"> and going until August 16</w:t>
      </w:r>
      <w:r w:rsidR="00282342" w:rsidRPr="00282342">
        <w:rPr>
          <w:rFonts w:ascii="Times New Roman" w:hAnsi="Times New Roman"/>
          <w:sz w:val="23"/>
          <w:szCs w:val="23"/>
          <w:vertAlign w:val="superscript"/>
        </w:rPr>
        <w:t>th</w:t>
      </w:r>
      <w:r w:rsidR="00282342">
        <w:rPr>
          <w:rFonts w:ascii="Times New Roman" w:hAnsi="Times New Roman"/>
          <w:sz w:val="23"/>
          <w:szCs w:val="23"/>
        </w:rPr>
        <w:t xml:space="preserve">, </w:t>
      </w:r>
      <w:r w:rsidR="009673D5">
        <w:rPr>
          <w:rFonts w:ascii="Times New Roman" w:hAnsi="Times New Roman"/>
          <w:sz w:val="23"/>
          <w:szCs w:val="23"/>
        </w:rPr>
        <w:t>we will have a sign-up for Small Group and Bible Stud</w:t>
      </w:r>
      <w:r w:rsidR="00321459">
        <w:rPr>
          <w:rFonts w:ascii="Times New Roman" w:hAnsi="Times New Roman"/>
          <w:sz w:val="23"/>
          <w:szCs w:val="23"/>
        </w:rPr>
        <w:t>y leaders</w:t>
      </w:r>
      <w:r w:rsidR="00803AF0">
        <w:rPr>
          <w:rFonts w:ascii="Times New Roman" w:hAnsi="Times New Roman"/>
          <w:sz w:val="23"/>
          <w:szCs w:val="23"/>
        </w:rPr>
        <w:t xml:space="preserve">, people to </w:t>
      </w:r>
      <w:proofErr w:type="gramStart"/>
      <w:r w:rsidR="00803AF0">
        <w:rPr>
          <w:rFonts w:ascii="Times New Roman" w:hAnsi="Times New Roman"/>
          <w:sz w:val="23"/>
          <w:szCs w:val="23"/>
        </w:rPr>
        <w:t>open up</w:t>
      </w:r>
      <w:proofErr w:type="gramEnd"/>
      <w:r w:rsidR="00803AF0">
        <w:rPr>
          <w:rFonts w:ascii="Times New Roman" w:hAnsi="Times New Roman"/>
          <w:sz w:val="23"/>
          <w:szCs w:val="23"/>
        </w:rPr>
        <w:t xml:space="preserve"> their homes, and those who would like to attend a Small Group </w:t>
      </w:r>
      <w:r w:rsidR="001B5B88">
        <w:rPr>
          <w:rFonts w:ascii="Times New Roman" w:hAnsi="Times New Roman"/>
          <w:sz w:val="23"/>
          <w:szCs w:val="23"/>
        </w:rPr>
        <w:t>or</w:t>
      </w:r>
      <w:r w:rsidR="00803AF0">
        <w:rPr>
          <w:rFonts w:ascii="Times New Roman" w:hAnsi="Times New Roman"/>
          <w:sz w:val="23"/>
          <w:szCs w:val="23"/>
        </w:rPr>
        <w:t xml:space="preserve"> Bible</w:t>
      </w:r>
      <w:r w:rsidR="00F37D96">
        <w:rPr>
          <w:rFonts w:ascii="Times New Roman" w:hAnsi="Times New Roman"/>
          <w:sz w:val="23"/>
          <w:szCs w:val="23"/>
        </w:rPr>
        <w:t xml:space="preserve"> Study</w:t>
      </w:r>
      <w:r w:rsidR="00F664B3">
        <w:rPr>
          <w:rFonts w:ascii="Times New Roman" w:hAnsi="Times New Roman"/>
          <w:sz w:val="23"/>
          <w:szCs w:val="23"/>
        </w:rPr>
        <w:t>.</w:t>
      </w:r>
    </w:p>
    <w:p w14:paraId="7A00BBF8" w14:textId="3628AFE7" w:rsidR="00F664B3" w:rsidRDefault="00F664B3" w:rsidP="004F09ED">
      <w:pPr>
        <w:pStyle w:val="NoSpacing"/>
        <w:rPr>
          <w:rFonts w:ascii="Times New Roman" w:hAnsi="Times New Roman"/>
          <w:sz w:val="23"/>
          <w:szCs w:val="23"/>
        </w:rPr>
      </w:pPr>
      <w:r>
        <w:rPr>
          <w:rFonts w:ascii="Times New Roman" w:hAnsi="Times New Roman"/>
          <w:sz w:val="23"/>
          <w:szCs w:val="23"/>
        </w:rPr>
        <w:t xml:space="preserve">   On </w:t>
      </w:r>
      <w:r w:rsidR="00246D46">
        <w:rPr>
          <w:rFonts w:ascii="Times New Roman" w:hAnsi="Times New Roman"/>
          <w:sz w:val="23"/>
          <w:szCs w:val="23"/>
        </w:rPr>
        <w:t xml:space="preserve">Wednesday, </w:t>
      </w:r>
      <w:r>
        <w:rPr>
          <w:rFonts w:ascii="Times New Roman" w:hAnsi="Times New Roman"/>
          <w:sz w:val="23"/>
          <w:szCs w:val="23"/>
        </w:rPr>
        <w:t>August 19</w:t>
      </w:r>
      <w:r w:rsidRPr="00F664B3">
        <w:rPr>
          <w:rFonts w:ascii="Times New Roman" w:hAnsi="Times New Roman"/>
          <w:sz w:val="23"/>
          <w:szCs w:val="23"/>
          <w:vertAlign w:val="superscript"/>
        </w:rPr>
        <w:t>th</w:t>
      </w:r>
      <w:r>
        <w:rPr>
          <w:rFonts w:ascii="Times New Roman" w:hAnsi="Times New Roman"/>
          <w:sz w:val="23"/>
          <w:szCs w:val="23"/>
        </w:rPr>
        <w:t>, we will have a meeting fo</w:t>
      </w:r>
      <w:r w:rsidR="009B5BD9">
        <w:rPr>
          <w:rFonts w:ascii="Times New Roman" w:hAnsi="Times New Roman"/>
          <w:sz w:val="23"/>
          <w:szCs w:val="23"/>
        </w:rPr>
        <w:t>r</w:t>
      </w:r>
      <w:r>
        <w:rPr>
          <w:rFonts w:ascii="Times New Roman" w:hAnsi="Times New Roman"/>
          <w:sz w:val="23"/>
          <w:szCs w:val="23"/>
        </w:rPr>
        <w:t xml:space="preserve"> all who are leading a Small Group or Bible Study </w:t>
      </w:r>
      <w:r w:rsidR="009B5BD9">
        <w:rPr>
          <w:rFonts w:ascii="Times New Roman" w:hAnsi="Times New Roman"/>
          <w:sz w:val="23"/>
          <w:szCs w:val="23"/>
        </w:rPr>
        <w:t>in Room A-104</w:t>
      </w:r>
      <w:r w:rsidR="00246D46">
        <w:rPr>
          <w:rFonts w:ascii="Times New Roman" w:hAnsi="Times New Roman"/>
          <w:sz w:val="23"/>
          <w:szCs w:val="23"/>
        </w:rPr>
        <w:t xml:space="preserve"> from 7:00 to 8:00 PM. </w:t>
      </w:r>
    </w:p>
    <w:p w14:paraId="26115357" w14:textId="0E92E3D9" w:rsidR="00246D46" w:rsidRDefault="00246D46" w:rsidP="004F09ED">
      <w:pPr>
        <w:pStyle w:val="NoSpacing"/>
        <w:rPr>
          <w:rFonts w:ascii="Times New Roman" w:hAnsi="Times New Roman"/>
          <w:sz w:val="23"/>
          <w:szCs w:val="23"/>
        </w:rPr>
      </w:pPr>
      <w:r>
        <w:rPr>
          <w:rFonts w:ascii="Times New Roman" w:hAnsi="Times New Roman"/>
          <w:sz w:val="23"/>
          <w:szCs w:val="23"/>
        </w:rPr>
        <w:t xml:space="preserve">   I hope everyone will be involved in </w:t>
      </w:r>
      <w:r w:rsidR="00C71DE3">
        <w:rPr>
          <w:rFonts w:ascii="Times New Roman" w:hAnsi="Times New Roman"/>
          <w:sz w:val="23"/>
          <w:szCs w:val="23"/>
        </w:rPr>
        <w:t>learning and growing in God’s Word this coming Fall!</w:t>
      </w:r>
    </w:p>
    <w:p w14:paraId="6FD585F9" w14:textId="77777777" w:rsidR="00C71DE3" w:rsidRPr="00AB5355" w:rsidRDefault="00C71DE3" w:rsidP="004F09ED">
      <w:pPr>
        <w:pStyle w:val="NoSpacing"/>
        <w:rPr>
          <w:rFonts w:ascii="Times New Roman" w:hAnsi="Times New Roman"/>
          <w:sz w:val="23"/>
          <w:szCs w:val="23"/>
        </w:rPr>
      </w:pPr>
    </w:p>
    <w:p w14:paraId="4B5DB0AC" w14:textId="7FF2A0CC" w:rsidR="003A06E1" w:rsidRPr="00AB5355" w:rsidRDefault="00415BA4" w:rsidP="004F09ED">
      <w:pPr>
        <w:pStyle w:val="NoSpacing"/>
        <w:rPr>
          <w:rFonts w:ascii="Times New Roman" w:hAnsi="Times New Roman"/>
          <w:sz w:val="23"/>
          <w:szCs w:val="23"/>
        </w:rPr>
      </w:pPr>
      <w:r w:rsidRPr="00AB5355">
        <w:rPr>
          <w:rFonts w:ascii="Times New Roman" w:hAnsi="Times New Roman"/>
          <w:sz w:val="23"/>
          <w:szCs w:val="23"/>
        </w:rPr>
        <w:t xml:space="preserve">  Thanks</w:t>
      </w:r>
      <w:r w:rsidR="003A06E1" w:rsidRPr="00AB5355">
        <w:rPr>
          <w:rFonts w:ascii="Times New Roman" w:hAnsi="Times New Roman"/>
          <w:sz w:val="23"/>
          <w:szCs w:val="23"/>
        </w:rPr>
        <w:t>,</w:t>
      </w:r>
    </w:p>
    <w:p w14:paraId="613BED71" w14:textId="5E45EF26" w:rsidR="00F608D4" w:rsidRDefault="003A06E1" w:rsidP="004F09ED">
      <w:pPr>
        <w:pStyle w:val="NoSpacing"/>
        <w:rPr>
          <w:rFonts w:ascii="Times New Roman" w:hAnsi="Times New Roman"/>
          <w:sz w:val="23"/>
          <w:szCs w:val="23"/>
        </w:rPr>
      </w:pPr>
      <w:r w:rsidRPr="00AB5355">
        <w:rPr>
          <w:rFonts w:ascii="Times New Roman" w:hAnsi="Times New Roman"/>
          <w:sz w:val="23"/>
          <w:szCs w:val="23"/>
        </w:rPr>
        <w:t xml:space="preserve">  </w:t>
      </w:r>
      <w:r w:rsidR="0014152B">
        <w:rPr>
          <w:rFonts w:ascii="Times New Roman" w:hAnsi="Times New Roman"/>
          <w:sz w:val="23"/>
          <w:szCs w:val="23"/>
        </w:rPr>
        <w:t xml:space="preserve">  </w:t>
      </w:r>
      <w:r w:rsidR="00AB5355" w:rsidRPr="00AB5355">
        <w:rPr>
          <w:rFonts w:ascii="Times New Roman" w:hAnsi="Times New Roman"/>
          <w:sz w:val="23"/>
          <w:szCs w:val="23"/>
        </w:rPr>
        <w:t xml:space="preserve"> </w:t>
      </w:r>
      <w:r w:rsidR="00415BA4" w:rsidRPr="00AB5355">
        <w:rPr>
          <w:rFonts w:ascii="Times New Roman" w:hAnsi="Times New Roman"/>
          <w:sz w:val="23"/>
          <w:szCs w:val="23"/>
        </w:rPr>
        <w:t>Jeff</w:t>
      </w:r>
    </w:p>
    <w:p w14:paraId="7DFA3F37" w14:textId="321F543A" w:rsidR="000B15F0" w:rsidRDefault="007F236C" w:rsidP="004F09ED">
      <w:pPr>
        <w:pStyle w:val="NoSpacing"/>
        <w:rPr>
          <w:rFonts w:ascii="Times New Roman" w:hAnsi="Times New Roman"/>
          <w:sz w:val="23"/>
          <w:szCs w:val="23"/>
        </w:rPr>
      </w:pPr>
      <w:r>
        <w:rPr>
          <w:rFonts w:ascii="Times New Roman" w:hAnsi="Times New Roman"/>
          <w:noProof/>
          <w:color w:val="222222"/>
          <w:sz w:val="20"/>
          <w:szCs w:val="20"/>
          <w:shd w:val="clear" w:color="auto" w:fill="FFFFFF"/>
        </w:rPr>
        <w:drawing>
          <wp:anchor distT="0" distB="0" distL="114300" distR="114300" simplePos="0" relativeHeight="251658254" behindDoc="0" locked="0" layoutInCell="1" allowOverlap="1" wp14:anchorId="140C0E9E" wp14:editId="71890530">
            <wp:simplePos x="0" y="0"/>
            <wp:positionH relativeFrom="margin">
              <wp:posOffset>3581400</wp:posOffset>
            </wp:positionH>
            <wp:positionV relativeFrom="paragraph">
              <wp:posOffset>169545</wp:posOffset>
            </wp:positionV>
            <wp:extent cx="3314700" cy="4257675"/>
            <wp:effectExtent l="0" t="0" r="0" b="9525"/>
            <wp:wrapNone/>
            <wp:docPr id="408382488" name="Picture 4">
              <a:extLst xmlns:a="http://schemas.openxmlformats.org/drawingml/2006/main">
                <a:ext uri="{FF2B5EF4-FFF2-40B4-BE49-F238E27FC236}">
                  <a16:creationId xmlns:a16="http://schemas.microsoft.com/office/drawing/2014/main" id="{4D9FA859-580D-477A-BB11-CAA0672570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382488" name="Picture 408382488"/>
                    <pic:cNvPicPr/>
                  </pic:nvPicPr>
                  <pic:blipFill rotWithShape="1">
                    <a:blip r:embed="rId10" cstate="print">
                      <a:extLst>
                        <a:ext uri="{28A0092B-C50C-407E-A947-70E740481C1C}">
                          <a14:useLocalDpi xmlns:a14="http://schemas.microsoft.com/office/drawing/2010/main" val="0"/>
                        </a:ext>
                      </a:extLst>
                    </a:blip>
                    <a:srcRect b="25342"/>
                    <a:stretch>
                      <a:fillRect/>
                    </a:stretch>
                  </pic:blipFill>
                  <pic:spPr bwMode="auto">
                    <a:xfrm>
                      <a:off x="0" y="0"/>
                      <a:ext cx="3314700" cy="4257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22D612" w14:textId="705CC5DB" w:rsidR="000B15F0" w:rsidRDefault="000B15F0" w:rsidP="004F09ED">
      <w:pPr>
        <w:pStyle w:val="NoSpacing"/>
        <w:rPr>
          <w:rFonts w:ascii="Times New Roman" w:hAnsi="Times New Roman"/>
          <w:sz w:val="23"/>
          <w:szCs w:val="23"/>
        </w:rPr>
      </w:pPr>
    </w:p>
    <w:p w14:paraId="0BC78996" w14:textId="4DD8E9F4" w:rsidR="000B15F0" w:rsidRDefault="000B15F0" w:rsidP="004F09ED">
      <w:pPr>
        <w:pStyle w:val="NoSpacing"/>
        <w:rPr>
          <w:rFonts w:ascii="Times New Roman" w:hAnsi="Times New Roman"/>
          <w:sz w:val="23"/>
          <w:szCs w:val="23"/>
        </w:rPr>
      </w:pPr>
    </w:p>
    <w:p w14:paraId="796DC39F" w14:textId="78B20905" w:rsidR="000B15F0" w:rsidRDefault="000B15F0" w:rsidP="004F09ED">
      <w:pPr>
        <w:pStyle w:val="NoSpacing"/>
        <w:rPr>
          <w:rFonts w:ascii="Times New Roman" w:hAnsi="Times New Roman"/>
          <w:sz w:val="23"/>
          <w:szCs w:val="23"/>
        </w:rPr>
      </w:pPr>
    </w:p>
    <w:p w14:paraId="49E77B96" w14:textId="77777777" w:rsidR="000B15F0" w:rsidRDefault="000B15F0" w:rsidP="004F09ED">
      <w:pPr>
        <w:pStyle w:val="NoSpacing"/>
        <w:rPr>
          <w:rFonts w:ascii="Times New Roman" w:hAnsi="Times New Roman"/>
          <w:sz w:val="23"/>
          <w:szCs w:val="23"/>
        </w:rPr>
      </w:pPr>
    </w:p>
    <w:p w14:paraId="6A2337F4" w14:textId="4AE28518" w:rsidR="000B15F0" w:rsidRDefault="000B15F0" w:rsidP="004F09ED">
      <w:pPr>
        <w:pStyle w:val="NoSpacing"/>
        <w:rPr>
          <w:rFonts w:ascii="Times New Roman" w:hAnsi="Times New Roman"/>
          <w:sz w:val="23"/>
          <w:szCs w:val="23"/>
        </w:rPr>
      </w:pPr>
    </w:p>
    <w:p w14:paraId="32155A14" w14:textId="77777777" w:rsidR="000B15F0" w:rsidRDefault="000B15F0" w:rsidP="004F09ED">
      <w:pPr>
        <w:pStyle w:val="NoSpacing"/>
        <w:rPr>
          <w:rFonts w:ascii="Times New Roman" w:hAnsi="Times New Roman"/>
          <w:sz w:val="23"/>
          <w:szCs w:val="23"/>
        </w:rPr>
      </w:pPr>
    </w:p>
    <w:p w14:paraId="28243D09" w14:textId="47B211A6" w:rsidR="00347E5E" w:rsidRDefault="00347E5E" w:rsidP="004F09ED">
      <w:pPr>
        <w:pStyle w:val="NoSpacing"/>
        <w:rPr>
          <w:rFonts w:ascii="Times New Roman" w:hAnsi="Times New Roman"/>
          <w:sz w:val="23"/>
          <w:szCs w:val="23"/>
        </w:rPr>
      </w:pPr>
    </w:p>
    <w:p w14:paraId="6FA886A5" w14:textId="48486030" w:rsidR="00FE65FC" w:rsidRDefault="00FE65FC" w:rsidP="004F09ED">
      <w:pPr>
        <w:pStyle w:val="NoSpacing"/>
        <w:rPr>
          <w:rFonts w:ascii="Times New Roman" w:hAnsi="Times New Roman"/>
          <w:sz w:val="23"/>
          <w:szCs w:val="23"/>
        </w:rPr>
      </w:pPr>
    </w:p>
    <w:p w14:paraId="148DB454" w14:textId="1C272F79" w:rsidR="0048006F" w:rsidRDefault="0048006F" w:rsidP="004F09ED">
      <w:pPr>
        <w:pStyle w:val="NoSpacing"/>
        <w:rPr>
          <w:rFonts w:ascii="Times New Roman" w:hAnsi="Times New Roman"/>
          <w:sz w:val="23"/>
          <w:szCs w:val="23"/>
        </w:rPr>
      </w:pPr>
    </w:p>
    <w:p w14:paraId="44303A7C" w14:textId="77777777" w:rsidR="0048006F" w:rsidRDefault="0048006F" w:rsidP="004F09ED">
      <w:pPr>
        <w:pStyle w:val="NoSpacing"/>
        <w:rPr>
          <w:rFonts w:ascii="Times New Roman" w:hAnsi="Times New Roman"/>
          <w:sz w:val="23"/>
          <w:szCs w:val="23"/>
        </w:rPr>
      </w:pPr>
    </w:p>
    <w:p w14:paraId="0AC2B476" w14:textId="57CEA7C0" w:rsidR="0048006F" w:rsidRDefault="0048006F" w:rsidP="004F09ED">
      <w:pPr>
        <w:pStyle w:val="NoSpacing"/>
        <w:rPr>
          <w:rFonts w:ascii="Times New Roman" w:hAnsi="Times New Roman"/>
          <w:sz w:val="23"/>
          <w:szCs w:val="23"/>
        </w:rPr>
      </w:pPr>
    </w:p>
    <w:p w14:paraId="731A2AAB" w14:textId="77777777" w:rsidR="0048006F" w:rsidRDefault="0048006F" w:rsidP="004F09ED">
      <w:pPr>
        <w:pStyle w:val="NoSpacing"/>
        <w:rPr>
          <w:rFonts w:ascii="Times New Roman" w:hAnsi="Times New Roman"/>
          <w:sz w:val="23"/>
          <w:szCs w:val="23"/>
        </w:rPr>
      </w:pPr>
    </w:p>
    <w:p w14:paraId="373560F1" w14:textId="5FA1C051" w:rsidR="0048006F" w:rsidRDefault="0048006F" w:rsidP="004F09ED">
      <w:pPr>
        <w:pStyle w:val="NoSpacing"/>
        <w:rPr>
          <w:rFonts w:ascii="Times New Roman" w:hAnsi="Times New Roman"/>
          <w:sz w:val="23"/>
          <w:szCs w:val="23"/>
        </w:rPr>
      </w:pPr>
    </w:p>
    <w:p w14:paraId="5030DE0A" w14:textId="77777777" w:rsidR="00242DD1" w:rsidRDefault="00242DD1" w:rsidP="004F09ED">
      <w:pPr>
        <w:pStyle w:val="NoSpacing"/>
        <w:rPr>
          <w:rFonts w:ascii="Times New Roman" w:hAnsi="Times New Roman"/>
          <w:sz w:val="23"/>
          <w:szCs w:val="23"/>
        </w:rPr>
      </w:pPr>
    </w:p>
    <w:p w14:paraId="1E1C315A" w14:textId="77777777" w:rsidR="00242DD1" w:rsidRDefault="00242DD1" w:rsidP="004F09ED">
      <w:pPr>
        <w:pStyle w:val="NoSpacing"/>
        <w:rPr>
          <w:rFonts w:ascii="Times New Roman" w:hAnsi="Times New Roman"/>
          <w:sz w:val="23"/>
          <w:szCs w:val="23"/>
        </w:rPr>
      </w:pPr>
    </w:p>
    <w:p w14:paraId="5A9BCBEE" w14:textId="77777777" w:rsidR="00242DD1" w:rsidRDefault="00242DD1" w:rsidP="004F09ED">
      <w:pPr>
        <w:pStyle w:val="NoSpacing"/>
        <w:rPr>
          <w:rFonts w:ascii="Times New Roman" w:hAnsi="Times New Roman"/>
          <w:sz w:val="23"/>
          <w:szCs w:val="23"/>
        </w:rPr>
      </w:pPr>
    </w:p>
    <w:p w14:paraId="1FF8AF98" w14:textId="77777777" w:rsidR="00C71DE3" w:rsidRDefault="00C71DE3" w:rsidP="004F09ED">
      <w:pPr>
        <w:pStyle w:val="NoSpacing"/>
        <w:rPr>
          <w:rFonts w:ascii="Times New Roman" w:hAnsi="Times New Roman"/>
          <w:sz w:val="23"/>
          <w:szCs w:val="23"/>
        </w:rPr>
      </w:pPr>
    </w:p>
    <w:p w14:paraId="01952094" w14:textId="77777777" w:rsidR="00C71DE3" w:rsidRDefault="00C71DE3" w:rsidP="004F09ED">
      <w:pPr>
        <w:pStyle w:val="NoSpacing"/>
        <w:rPr>
          <w:rFonts w:ascii="Times New Roman" w:hAnsi="Times New Roman"/>
          <w:sz w:val="23"/>
          <w:szCs w:val="23"/>
        </w:rPr>
      </w:pPr>
    </w:p>
    <w:p w14:paraId="5B56B3C3" w14:textId="77777777" w:rsidR="00C71DE3" w:rsidRDefault="00C71DE3" w:rsidP="004F09ED">
      <w:pPr>
        <w:pStyle w:val="NoSpacing"/>
        <w:rPr>
          <w:rFonts w:ascii="Times New Roman" w:hAnsi="Times New Roman"/>
          <w:sz w:val="23"/>
          <w:szCs w:val="23"/>
        </w:rPr>
      </w:pPr>
    </w:p>
    <w:p w14:paraId="02CA268B" w14:textId="77777777" w:rsidR="00C71DE3" w:rsidRDefault="00C71DE3" w:rsidP="004F09ED">
      <w:pPr>
        <w:pStyle w:val="NoSpacing"/>
        <w:rPr>
          <w:rFonts w:ascii="Times New Roman" w:hAnsi="Times New Roman"/>
          <w:sz w:val="23"/>
          <w:szCs w:val="23"/>
        </w:rPr>
      </w:pPr>
    </w:p>
    <w:p w14:paraId="3B270C80" w14:textId="77777777" w:rsidR="00C71DE3" w:rsidRDefault="00C71DE3" w:rsidP="004F09ED">
      <w:pPr>
        <w:pStyle w:val="NoSpacing"/>
        <w:rPr>
          <w:rFonts w:ascii="Times New Roman" w:hAnsi="Times New Roman"/>
          <w:sz w:val="23"/>
          <w:szCs w:val="23"/>
        </w:rPr>
      </w:pPr>
    </w:p>
    <w:p w14:paraId="6F3ABD3E" w14:textId="77777777" w:rsidR="00C71DE3" w:rsidRDefault="00C71DE3" w:rsidP="004F09ED">
      <w:pPr>
        <w:pStyle w:val="NoSpacing"/>
        <w:rPr>
          <w:rFonts w:ascii="Times New Roman" w:hAnsi="Times New Roman"/>
          <w:sz w:val="23"/>
          <w:szCs w:val="23"/>
        </w:rPr>
      </w:pPr>
    </w:p>
    <w:p w14:paraId="74895379" w14:textId="77777777" w:rsidR="00C71DE3" w:rsidRDefault="00C71DE3" w:rsidP="004F09ED">
      <w:pPr>
        <w:pStyle w:val="NoSpacing"/>
        <w:rPr>
          <w:rFonts w:ascii="Times New Roman" w:hAnsi="Times New Roman"/>
          <w:sz w:val="23"/>
          <w:szCs w:val="23"/>
        </w:rPr>
      </w:pPr>
    </w:p>
    <w:p w14:paraId="61F7ED8A" w14:textId="77777777" w:rsidR="00C71DE3" w:rsidRDefault="00C71DE3" w:rsidP="004F09ED">
      <w:pPr>
        <w:pStyle w:val="NoSpacing"/>
        <w:rPr>
          <w:rFonts w:ascii="Times New Roman" w:hAnsi="Times New Roman"/>
          <w:sz w:val="23"/>
          <w:szCs w:val="23"/>
        </w:rPr>
      </w:pPr>
    </w:p>
    <w:p w14:paraId="4FD1D801" w14:textId="77777777" w:rsidR="00242DD1" w:rsidRDefault="00242DD1" w:rsidP="004F09ED">
      <w:pPr>
        <w:pStyle w:val="NoSpacing"/>
        <w:rPr>
          <w:rFonts w:ascii="Times New Roman" w:hAnsi="Times New Roman"/>
          <w:sz w:val="23"/>
          <w:szCs w:val="23"/>
        </w:rPr>
      </w:pPr>
    </w:p>
    <w:p w14:paraId="1C393DE0" w14:textId="77777777" w:rsidR="00242DD1" w:rsidRDefault="00242DD1" w:rsidP="004F09ED">
      <w:pPr>
        <w:pStyle w:val="NoSpacing"/>
        <w:rPr>
          <w:rFonts w:ascii="Times New Roman" w:hAnsi="Times New Roman"/>
          <w:sz w:val="23"/>
          <w:szCs w:val="23"/>
        </w:rPr>
      </w:pPr>
    </w:p>
    <w:p w14:paraId="204C9508" w14:textId="77777777" w:rsidR="0048006F" w:rsidRDefault="0048006F" w:rsidP="004F09ED">
      <w:pPr>
        <w:pStyle w:val="NoSpacing"/>
        <w:rPr>
          <w:rFonts w:ascii="Times New Roman" w:hAnsi="Times New Roman"/>
          <w:sz w:val="23"/>
          <w:szCs w:val="23"/>
        </w:rPr>
      </w:pPr>
    </w:p>
    <w:p w14:paraId="713E64D4" w14:textId="4F3161B8" w:rsidR="004F09ED" w:rsidRPr="00CF3D52" w:rsidRDefault="002A43D2" w:rsidP="004F09ED">
      <w:pPr>
        <w:pStyle w:val="NoSpacing"/>
        <w:rPr>
          <w:rFonts w:ascii="Lucida Handwriting" w:hAnsi="Lucida Handwriting"/>
          <w:b/>
          <w:sz w:val="24"/>
          <w:szCs w:val="24"/>
          <w:u w:val="single"/>
        </w:rPr>
      </w:pPr>
      <w:r>
        <w:rPr>
          <w:rFonts w:ascii="Times New Roman" w:hAnsi="Times New Roman"/>
          <w:noProof/>
          <w:color w:val="222222"/>
          <w:sz w:val="20"/>
          <w:szCs w:val="20"/>
          <w:shd w:val="clear" w:color="auto" w:fill="FFFFFF"/>
        </w:rPr>
        <w:lastRenderedPageBreak/>
        <w:drawing>
          <wp:anchor distT="0" distB="0" distL="114300" distR="114300" simplePos="0" relativeHeight="251658252" behindDoc="1" locked="0" layoutInCell="1" allowOverlap="1" wp14:anchorId="2A1DC7F8" wp14:editId="0070E45D">
            <wp:simplePos x="0" y="0"/>
            <wp:positionH relativeFrom="margin">
              <wp:align>right</wp:align>
            </wp:positionH>
            <wp:positionV relativeFrom="paragraph">
              <wp:posOffset>0</wp:posOffset>
            </wp:positionV>
            <wp:extent cx="3314700" cy="2160905"/>
            <wp:effectExtent l="0" t="0" r="0" b="0"/>
            <wp:wrapTight wrapText="bothSides">
              <wp:wrapPolygon edited="0">
                <wp:start x="0" y="0"/>
                <wp:lineTo x="0" y="21327"/>
                <wp:lineTo x="21476" y="21327"/>
                <wp:lineTo x="21476" y="0"/>
                <wp:lineTo x="0" y="0"/>
              </wp:wrapPolygon>
            </wp:wrapTight>
            <wp:docPr id="725936584" name="Picture 2">
              <a:extLst xmlns:a="http://schemas.openxmlformats.org/drawingml/2006/main">
                <a:ext uri="{FF2B5EF4-FFF2-40B4-BE49-F238E27FC236}">
                  <a16:creationId xmlns:a16="http://schemas.microsoft.com/office/drawing/2014/main" id="{4BCF1C65-419C-48B3-9456-1011E4FA6F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936584" name="Picture 72593658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14700" cy="2160905"/>
                    </a:xfrm>
                    <a:prstGeom prst="rect">
                      <a:avLst/>
                    </a:prstGeom>
                  </pic:spPr>
                </pic:pic>
              </a:graphicData>
            </a:graphic>
            <wp14:sizeRelV relativeFrom="margin">
              <wp14:pctHeight>0</wp14:pctHeight>
            </wp14:sizeRelV>
          </wp:anchor>
        </w:drawing>
      </w:r>
      <w:r w:rsidR="004F09ED" w:rsidRPr="00CF3D52">
        <w:rPr>
          <w:rFonts w:ascii="Lucida Handwriting" w:hAnsi="Lucida Handwriting"/>
          <w:b/>
          <w:color w:val="050505"/>
          <w:sz w:val="24"/>
          <w:szCs w:val="24"/>
          <w:u w:val="single"/>
        </w:rPr>
        <w:t>MEN’S BREAKFAST</w:t>
      </w:r>
    </w:p>
    <w:p w14:paraId="485B3152" w14:textId="5258E157" w:rsidR="00DD497B" w:rsidRDefault="004F09ED" w:rsidP="00DD497B">
      <w:pPr>
        <w:shd w:val="clear" w:color="auto" w:fill="FFFFFF"/>
        <w:spacing w:line="276" w:lineRule="auto"/>
        <w:rPr>
          <w:color w:val="050505"/>
          <w:sz w:val="22"/>
          <w:szCs w:val="22"/>
        </w:rPr>
      </w:pPr>
      <w:r w:rsidRPr="00F56B46">
        <w:rPr>
          <w:color w:val="050505"/>
          <w:sz w:val="22"/>
          <w:szCs w:val="22"/>
        </w:rPr>
        <w:t xml:space="preserve">   </w:t>
      </w:r>
      <w:r w:rsidR="00F7526B">
        <w:rPr>
          <w:color w:val="050505"/>
          <w:sz w:val="22"/>
          <w:szCs w:val="22"/>
        </w:rPr>
        <w:t>This month, we’ll be having our Men’s Breakfast on Ju</w:t>
      </w:r>
      <w:r w:rsidR="0077287E">
        <w:rPr>
          <w:color w:val="050505"/>
          <w:sz w:val="22"/>
          <w:szCs w:val="22"/>
        </w:rPr>
        <w:t>ly</w:t>
      </w:r>
      <w:r w:rsidR="00F7526B">
        <w:rPr>
          <w:color w:val="050505"/>
          <w:sz w:val="22"/>
          <w:szCs w:val="22"/>
        </w:rPr>
        <w:t xml:space="preserve"> </w:t>
      </w:r>
      <w:r w:rsidR="00212EBA">
        <w:rPr>
          <w:color w:val="050505"/>
          <w:sz w:val="22"/>
          <w:szCs w:val="22"/>
        </w:rPr>
        <w:t>1</w:t>
      </w:r>
      <w:r w:rsidR="0077287E">
        <w:rPr>
          <w:color w:val="050505"/>
          <w:sz w:val="22"/>
          <w:szCs w:val="22"/>
        </w:rPr>
        <w:t>1</w:t>
      </w:r>
      <w:r w:rsidR="00212EBA" w:rsidRPr="00212EBA">
        <w:rPr>
          <w:color w:val="050505"/>
          <w:sz w:val="22"/>
          <w:szCs w:val="22"/>
          <w:vertAlign w:val="superscript"/>
        </w:rPr>
        <w:t>th</w:t>
      </w:r>
      <w:r w:rsidR="0048006F">
        <w:rPr>
          <w:color w:val="050505"/>
          <w:sz w:val="22"/>
          <w:szCs w:val="22"/>
        </w:rPr>
        <w:t xml:space="preserve"> at 8 AM!</w:t>
      </w:r>
      <w:r w:rsidR="00212EBA">
        <w:rPr>
          <w:color w:val="050505"/>
          <w:sz w:val="22"/>
          <w:szCs w:val="22"/>
        </w:rPr>
        <w:t xml:space="preserve"> </w:t>
      </w:r>
      <w:r w:rsidRPr="00F56B46">
        <w:rPr>
          <w:color w:val="050505"/>
          <w:sz w:val="22"/>
          <w:szCs w:val="22"/>
        </w:rPr>
        <w:t>If you have any questions or would like to help, contact Kenan Daily.</w:t>
      </w:r>
    </w:p>
    <w:p w14:paraId="0D7E704D" w14:textId="4E1DE39F" w:rsidR="005D02B6" w:rsidRDefault="000C0A5C" w:rsidP="00DD497B">
      <w:pPr>
        <w:shd w:val="clear" w:color="auto" w:fill="FFFFFF"/>
        <w:spacing w:line="276" w:lineRule="auto"/>
        <w:rPr>
          <w:color w:val="050505"/>
          <w:sz w:val="22"/>
          <w:szCs w:val="22"/>
        </w:rPr>
      </w:pPr>
      <w:r>
        <w:rPr>
          <w:noProof/>
          <w:color w:val="050505"/>
          <w:sz w:val="22"/>
          <w:szCs w:val="22"/>
        </w:rPr>
        <w:drawing>
          <wp:anchor distT="0" distB="0" distL="114300" distR="114300" simplePos="0" relativeHeight="251658253" behindDoc="0" locked="0" layoutInCell="1" allowOverlap="1" wp14:anchorId="6BB22DAA" wp14:editId="40E36067">
            <wp:simplePos x="0" y="0"/>
            <wp:positionH relativeFrom="margin">
              <wp:align>left</wp:align>
            </wp:positionH>
            <wp:positionV relativeFrom="paragraph">
              <wp:posOffset>66733</wp:posOffset>
            </wp:positionV>
            <wp:extent cx="3313996" cy="1731818"/>
            <wp:effectExtent l="0" t="0" r="1270" b="1905"/>
            <wp:wrapNone/>
            <wp:docPr id="933561243" name="Picture 3">
              <a:extLst xmlns:a="http://schemas.openxmlformats.org/drawingml/2006/main">
                <a:ext uri="{FF2B5EF4-FFF2-40B4-BE49-F238E27FC236}">
                  <a16:creationId xmlns:a16="http://schemas.microsoft.com/office/drawing/2014/main" id="{BD150995-F392-4525-99F0-EF838DCD6C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561243" name="Picture 933561243"/>
                    <pic:cNvPicPr/>
                  </pic:nvPicPr>
                  <pic:blipFill rotWithShape="1">
                    <a:blip r:embed="rId12" cstate="print">
                      <a:extLst>
                        <a:ext uri="{28A0092B-C50C-407E-A947-70E740481C1C}">
                          <a14:useLocalDpi xmlns:a14="http://schemas.microsoft.com/office/drawing/2010/main" val="0"/>
                        </a:ext>
                      </a:extLst>
                    </a:blip>
                    <a:srcRect l="14656" r="16380" b="28169"/>
                    <a:stretch>
                      <a:fillRect/>
                    </a:stretch>
                  </pic:blipFill>
                  <pic:spPr bwMode="auto">
                    <a:xfrm>
                      <a:off x="0" y="0"/>
                      <a:ext cx="3318092" cy="173395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B7FFA2" w14:textId="1EE87306" w:rsidR="001D0B0E" w:rsidRDefault="001D0B0E" w:rsidP="00DD497B">
      <w:pPr>
        <w:shd w:val="clear" w:color="auto" w:fill="FFFFFF"/>
        <w:spacing w:line="276" w:lineRule="auto"/>
        <w:rPr>
          <w:color w:val="050505"/>
          <w:sz w:val="22"/>
          <w:szCs w:val="22"/>
        </w:rPr>
      </w:pPr>
    </w:p>
    <w:p w14:paraId="04CCD90C" w14:textId="77777777" w:rsidR="001D0B0E" w:rsidRDefault="001D0B0E" w:rsidP="00DD497B">
      <w:pPr>
        <w:shd w:val="clear" w:color="auto" w:fill="FFFFFF"/>
        <w:spacing w:line="276" w:lineRule="auto"/>
        <w:rPr>
          <w:color w:val="050505"/>
          <w:sz w:val="22"/>
          <w:szCs w:val="22"/>
        </w:rPr>
      </w:pPr>
    </w:p>
    <w:p w14:paraId="7F72FA9B" w14:textId="77777777" w:rsidR="001D0B0E" w:rsidRDefault="001D0B0E" w:rsidP="00DD497B">
      <w:pPr>
        <w:shd w:val="clear" w:color="auto" w:fill="FFFFFF"/>
        <w:spacing w:line="276" w:lineRule="auto"/>
        <w:rPr>
          <w:color w:val="050505"/>
          <w:sz w:val="22"/>
          <w:szCs w:val="22"/>
        </w:rPr>
      </w:pPr>
    </w:p>
    <w:p w14:paraId="53C617DA" w14:textId="77777777" w:rsidR="001D0B0E" w:rsidRDefault="001D0B0E" w:rsidP="00DD497B">
      <w:pPr>
        <w:shd w:val="clear" w:color="auto" w:fill="FFFFFF"/>
        <w:spacing w:line="276" w:lineRule="auto"/>
        <w:rPr>
          <w:color w:val="050505"/>
          <w:sz w:val="22"/>
          <w:szCs w:val="22"/>
        </w:rPr>
      </w:pPr>
    </w:p>
    <w:p w14:paraId="6DFD66BA" w14:textId="77777777" w:rsidR="001D0B0E" w:rsidRDefault="001D0B0E" w:rsidP="00DD497B">
      <w:pPr>
        <w:shd w:val="clear" w:color="auto" w:fill="FFFFFF"/>
        <w:spacing w:line="276" w:lineRule="auto"/>
        <w:rPr>
          <w:color w:val="050505"/>
          <w:sz w:val="22"/>
          <w:szCs w:val="22"/>
        </w:rPr>
      </w:pPr>
    </w:p>
    <w:p w14:paraId="13E21C5F" w14:textId="77777777" w:rsidR="001D0B0E" w:rsidRDefault="001D0B0E" w:rsidP="00DD497B">
      <w:pPr>
        <w:shd w:val="clear" w:color="auto" w:fill="FFFFFF"/>
        <w:spacing w:line="276" w:lineRule="auto"/>
        <w:rPr>
          <w:color w:val="050505"/>
          <w:sz w:val="22"/>
          <w:szCs w:val="22"/>
        </w:rPr>
      </w:pPr>
    </w:p>
    <w:p w14:paraId="563548E6" w14:textId="65BF092E" w:rsidR="005F0462" w:rsidRDefault="005F0462" w:rsidP="00DD497B">
      <w:pPr>
        <w:shd w:val="clear" w:color="auto" w:fill="FFFFFF"/>
        <w:spacing w:line="276" w:lineRule="auto"/>
        <w:rPr>
          <w:color w:val="050505"/>
          <w:sz w:val="22"/>
          <w:szCs w:val="22"/>
        </w:rPr>
      </w:pPr>
    </w:p>
    <w:p w14:paraId="6CC2D2C5" w14:textId="77777777" w:rsidR="005D02B6" w:rsidRDefault="005D02B6" w:rsidP="004F09ED">
      <w:pPr>
        <w:rPr>
          <w:rFonts w:ascii="Lucida Handwriting" w:hAnsi="Lucida Handwriting"/>
          <w:b/>
          <w:u w:val="single"/>
        </w:rPr>
      </w:pPr>
    </w:p>
    <w:p w14:paraId="52280117" w14:textId="77777777" w:rsidR="000C0A5C" w:rsidRPr="008769E8" w:rsidRDefault="000C0A5C" w:rsidP="004F09ED">
      <w:pPr>
        <w:rPr>
          <w:rFonts w:ascii="Lucida Handwriting" w:hAnsi="Lucida Handwriting"/>
          <w:b/>
          <w:sz w:val="10"/>
          <w:szCs w:val="10"/>
          <w:u w:val="single"/>
        </w:rPr>
      </w:pPr>
    </w:p>
    <w:p w14:paraId="406F3C7B" w14:textId="77777777" w:rsidR="00CA2B92" w:rsidRPr="00CA2B92" w:rsidRDefault="00CA2B92" w:rsidP="004F09ED">
      <w:pPr>
        <w:rPr>
          <w:b/>
          <w:sz w:val="22"/>
          <w:szCs w:val="22"/>
          <w:u w:val="single"/>
        </w:rPr>
      </w:pPr>
    </w:p>
    <w:p w14:paraId="007A8AC7" w14:textId="4445AF9F" w:rsidR="004F09ED" w:rsidRPr="00CF3D52" w:rsidRDefault="004F09ED" w:rsidP="004F09ED">
      <w:pPr>
        <w:rPr>
          <w:rFonts w:asciiTheme="majorHAnsi" w:hAnsiTheme="majorHAnsi" w:cstheme="majorHAnsi"/>
          <w:b/>
          <w:color w:val="000000"/>
        </w:rPr>
      </w:pPr>
      <w:r w:rsidRPr="00CF3D52">
        <w:rPr>
          <w:rFonts w:ascii="Lucida Handwriting" w:hAnsi="Lucida Handwriting"/>
          <w:b/>
          <w:u w:val="single"/>
        </w:rPr>
        <w:t>WOMEN’S MINISTRY</w:t>
      </w:r>
      <w:r w:rsidR="00B11557">
        <w:rPr>
          <w:rFonts w:ascii="Lucida Handwriting" w:hAnsi="Lucida Handwriting"/>
          <w:b/>
          <w:u w:val="single"/>
        </w:rPr>
        <w:t xml:space="preserve"> – HELP NEEDED!!</w:t>
      </w:r>
    </w:p>
    <w:p w14:paraId="246165AB" w14:textId="2AE57119" w:rsidR="00A74936" w:rsidRDefault="004F09ED" w:rsidP="00703162">
      <w:pPr>
        <w:pStyle w:val="NoSpacing"/>
        <w:spacing w:line="276" w:lineRule="auto"/>
        <w:rPr>
          <w:rFonts w:ascii="Times New Roman" w:hAnsi="Times New Roman"/>
          <w:bCs/>
        </w:rPr>
      </w:pPr>
      <w:r w:rsidRPr="00F56B46">
        <w:rPr>
          <w:rFonts w:ascii="Times New Roman" w:hAnsi="Times New Roman"/>
          <w:bCs/>
        </w:rPr>
        <w:t xml:space="preserve"> </w:t>
      </w:r>
      <w:r w:rsidR="002A790F">
        <w:rPr>
          <w:rFonts w:ascii="Times New Roman" w:hAnsi="Times New Roman"/>
          <w:bCs/>
        </w:rPr>
        <w:t xml:space="preserve">  </w:t>
      </w:r>
      <w:r w:rsidR="0088775B">
        <w:rPr>
          <w:rFonts w:ascii="Times New Roman" w:hAnsi="Times New Roman"/>
          <w:bCs/>
        </w:rPr>
        <w:t>We’</w:t>
      </w:r>
      <w:r w:rsidR="00285CF3">
        <w:rPr>
          <w:rFonts w:ascii="Times New Roman" w:hAnsi="Times New Roman"/>
          <w:bCs/>
        </w:rPr>
        <w:t>re taking a break for the summer</w:t>
      </w:r>
      <w:r w:rsidR="00F00656">
        <w:rPr>
          <w:rFonts w:ascii="Times New Roman" w:hAnsi="Times New Roman"/>
          <w:bCs/>
        </w:rPr>
        <w:t>,</w:t>
      </w:r>
      <w:r w:rsidR="00285CF3">
        <w:rPr>
          <w:rFonts w:ascii="Times New Roman" w:hAnsi="Times New Roman"/>
          <w:bCs/>
        </w:rPr>
        <w:t xml:space="preserve"> </w:t>
      </w:r>
      <w:r w:rsidR="00F00656">
        <w:rPr>
          <w:rFonts w:ascii="Times New Roman" w:hAnsi="Times New Roman"/>
          <w:bCs/>
        </w:rPr>
        <w:t>b</w:t>
      </w:r>
      <w:r w:rsidR="004251D9">
        <w:rPr>
          <w:rFonts w:ascii="Times New Roman" w:hAnsi="Times New Roman"/>
          <w:bCs/>
        </w:rPr>
        <w:t>ut we still need your help</w:t>
      </w:r>
      <w:r w:rsidR="00F00656">
        <w:rPr>
          <w:rFonts w:ascii="Times New Roman" w:hAnsi="Times New Roman"/>
          <w:bCs/>
        </w:rPr>
        <w:t>!</w:t>
      </w:r>
      <w:r w:rsidR="009D356B">
        <w:rPr>
          <w:rFonts w:ascii="Times New Roman" w:hAnsi="Times New Roman"/>
          <w:bCs/>
        </w:rPr>
        <w:t xml:space="preserve"> We </w:t>
      </w:r>
      <w:r w:rsidR="00A0283C">
        <w:rPr>
          <w:rFonts w:ascii="Times New Roman" w:hAnsi="Times New Roman"/>
          <w:bCs/>
        </w:rPr>
        <w:t>need someone to take over this ministry</w:t>
      </w:r>
      <w:r w:rsidR="00D676CB">
        <w:rPr>
          <w:rFonts w:ascii="Times New Roman" w:hAnsi="Times New Roman"/>
          <w:bCs/>
        </w:rPr>
        <w:t xml:space="preserve"> so we can continue to </w:t>
      </w:r>
      <w:r w:rsidR="000E2116">
        <w:rPr>
          <w:rFonts w:ascii="Times New Roman" w:hAnsi="Times New Roman"/>
          <w:bCs/>
        </w:rPr>
        <w:t>reach out to the women in our Church!</w:t>
      </w:r>
      <w:r w:rsidR="001D0B0E">
        <w:rPr>
          <w:rFonts w:ascii="Times New Roman" w:hAnsi="Times New Roman"/>
          <w:bCs/>
        </w:rPr>
        <w:t>!</w:t>
      </w:r>
    </w:p>
    <w:p w14:paraId="4D92DBDC" w14:textId="151CA6A6" w:rsidR="00A4754B" w:rsidRDefault="00A4754B" w:rsidP="00703162">
      <w:pPr>
        <w:pStyle w:val="NoSpacing"/>
        <w:spacing w:line="276" w:lineRule="auto"/>
        <w:rPr>
          <w:rFonts w:ascii="Times New Roman" w:hAnsi="Times New Roman"/>
          <w:bCs/>
        </w:rPr>
      </w:pPr>
      <w:r>
        <w:rPr>
          <w:rFonts w:ascii="Times New Roman" w:hAnsi="Times New Roman"/>
          <w:b/>
          <w:noProof/>
          <w:color w:val="050505"/>
          <w:u w:val="single"/>
        </w:rPr>
        <w:drawing>
          <wp:anchor distT="0" distB="0" distL="114300" distR="114300" simplePos="0" relativeHeight="251658256" behindDoc="0" locked="0" layoutInCell="1" allowOverlap="1" wp14:anchorId="549A8E8D" wp14:editId="6A20223F">
            <wp:simplePos x="0" y="0"/>
            <wp:positionH relativeFrom="column">
              <wp:posOffset>495300</wp:posOffset>
            </wp:positionH>
            <wp:positionV relativeFrom="paragraph">
              <wp:posOffset>11430</wp:posOffset>
            </wp:positionV>
            <wp:extent cx="1876425" cy="725186"/>
            <wp:effectExtent l="0" t="0" r="0" b="0"/>
            <wp:wrapNone/>
            <wp:docPr id="1644756180" name="Picture 2">
              <a:extLst xmlns:a="http://schemas.openxmlformats.org/drawingml/2006/main">
                <a:ext uri="{FF2B5EF4-FFF2-40B4-BE49-F238E27FC236}">
                  <a16:creationId xmlns:a16="http://schemas.microsoft.com/office/drawing/2014/main" id="{4B08B218-A550-4860-806B-19B61967DB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756180" name="Picture 1644756180"/>
                    <pic:cNvPicPr/>
                  </pic:nvPicPr>
                  <pic:blipFill rotWithShape="1">
                    <a:blip r:embed="rId13" cstate="print">
                      <a:extLst>
                        <a:ext uri="{28A0092B-C50C-407E-A947-70E740481C1C}">
                          <a14:useLocalDpi xmlns:a14="http://schemas.microsoft.com/office/drawing/2010/main" val="0"/>
                        </a:ext>
                      </a:extLst>
                    </a:blip>
                    <a:srcRect t="15979" b="15283"/>
                    <a:stretch>
                      <a:fillRect/>
                    </a:stretch>
                  </pic:blipFill>
                  <pic:spPr bwMode="auto">
                    <a:xfrm>
                      <a:off x="0" y="0"/>
                      <a:ext cx="1876425" cy="7251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6483EC" w14:textId="2042C864" w:rsidR="00A4754B" w:rsidRDefault="00A4754B" w:rsidP="00703162">
      <w:pPr>
        <w:pStyle w:val="NoSpacing"/>
        <w:spacing w:line="276" w:lineRule="auto"/>
        <w:rPr>
          <w:rFonts w:ascii="Times New Roman" w:hAnsi="Times New Roman"/>
          <w:bCs/>
        </w:rPr>
      </w:pPr>
    </w:p>
    <w:p w14:paraId="7B37BF4D" w14:textId="0763A77A" w:rsidR="00A4754B" w:rsidRDefault="00A4754B" w:rsidP="00703162">
      <w:pPr>
        <w:pStyle w:val="NoSpacing"/>
        <w:spacing w:line="276" w:lineRule="auto"/>
        <w:rPr>
          <w:rFonts w:ascii="Times New Roman" w:hAnsi="Times New Roman"/>
          <w:bCs/>
        </w:rPr>
      </w:pPr>
    </w:p>
    <w:p w14:paraId="7EBA8F18" w14:textId="77777777" w:rsidR="00A4754B" w:rsidRDefault="00A4754B" w:rsidP="00703162">
      <w:pPr>
        <w:pStyle w:val="NoSpacing"/>
        <w:spacing w:line="276" w:lineRule="auto"/>
        <w:rPr>
          <w:rFonts w:ascii="Times New Roman" w:hAnsi="Times New Roman"/>
          <w:bCs/>
        </w:rPr>
      </w:pPr>
    </w:p>
    <w:p w14:paraId="640A7B27" w14:textId="10C56530" w:rsidR="00133515" w:rsidRPr="004A20DF" w:rsidRDefault="00E41A21" w:rsidP="004F09ED">
      <w:pPr>
        <w:pStyle w:val="NoSpacing"/>
        <w:rPr>
          <w:rFonts w:ascii="Lucida Handwriting" w:hAnsi="Lucida Handwriting"/>
          <w:b/>
          <w:color w:val="050505"/>
          <w:sz w:val="24"/>
          <w:szCs w:val="24"/>
          <w:u w:val="single"/>
        </w:rPr>
      </w:pPr>
      <w:r w:rsidRPr="004A20DF">
        <w:rPr>
          <w:rFonts w:ascii="Lucida Handwriting" w:hAnsi="Lucida Handwriting"/>
          <w:b/>
          <w:color w:val="050505"/>
          <w:sz w:val="24"/>
          <w:szCs w:val="24"/>
          <w:u w:val="single"/>
        </w:rPr>
        <w:t>TUESDAY LADIES’ BIBLE STUDY</w:t>
      </w:r>
    </w:p>
    <w:p w14:paraId="3289E05F" w14:textId="06440312" w:rsidR="00DA2B00" w:rsidRDefault="004F09ED" w:rsidP="004F09ED">
      <w:pPr>
        <w:pStyle w:val="NoSpacing"/>
        <w:ind w:right="-180"/>
        <w:rPr>
          <w:rFonts w:ascii="Times New Roman" w:hAnsi="Times New Roman"/>
          <w:color w:val="050505"/>
        </w:rPr>
      </w:pPr>
      <w:r w:rsidRPr="00F56B46">
        <w:rPr>
          <w:color w:val="050505"/>
        </w:rPr>
        <w:t xml:space="preserve">  </w:t>
      </w:r>
      <w:r w:rsidRPr="00F56B46">
        <w:rPr>
          <w:rFonts w:ascii="Times New Roman" w:hAnsi="Times New Roman"/>
          <w:color w:val="050505"/>
        </w:rPr>
        <w:t xml:space="preserve"> </w:t>
      </w:r>
      <w:r w:rsidR="00CD1005">
        <w:rPr>
          <w:rFonts w:ascii="Times New Roman" w:hAnsi="Times New Roman"/>
          <w:color w:val="050505"/>
        </w:rPr>
        <w:t xml:space="preserve">The </w:t>
      </w:r>
      <w:r w:rsidR="00CD1005" w:rsidRPr="00CD1005">
        <w:rPr>
          <w:rFonts w:ascii="Times New Roman" w:hAnsi="Times New Roman"/>
          <w:color w:val="050505"/>
        </w:rPr>
        <w:t>Tuesday morning Ladies’ Bible Study meets in the Auditorium Kitchen, 9:30-11:00</w:t>
      </w:r>
      <w:r w:rsidR="00CD1005">
        <w:rPr>
          <w:rFonts w:ascii="Times New Roman" w:hAnsi="Times New Roman"/>
          <w:color w:val="050505"/>
        </w:rPr>
        <w:t xml:space="preserve"> AM</w:t>
      </w:r>
      <w:r w:rsidR="006E12AF">
        <w:rPr>
          <w:rFonts w:ascii="Times New Roman" w:hAnsi="Times New Roman"/>
          <w:color w:val="050505"/>
        </w:rPr>
        <w:t>!</w:t>
      </w:r>
      <w:r w:rsidR="002A43D2">
        <w:rPr>
          <w:rFonts w:ascii="Times New Roman" w:hAnsi="Times New Roman"/>
          <w:color w:val="050505"/>
        </w:rPr>
        <w:t xml:space="preserve"> </w:t>
      </w:r>
      <w:r w:rsidR="00CD1005" w:rsidRPr="00CD1005">
        <w:rPr>
          <w:rFonts w:ascii="Times New Roman" w:hAnsi="Times New Roman"/>
          <w:color w:val="050505"/>
        </w:rPr>
        <w:t>Ju</w:t>
      </w:r>
      <w:r w:rsidR="006E12AF">
        <w:rPr>
          <w:rFonts w:ascii="Times New Roman" w:hAnsi="Times New Roman"/>
          <w:color w:val="050505"/>
        </w:rPr>
        <w:t>ly</w:t>
      </w:r>
      <w:r w:rsidR="000C146C">
        <w:rPr>
          <w:rFonts w:ascii="Times New Roman" w:hAnsi="Times New Roman"/>
          <w:color w:val="050505"/>
        </w:rPr>
        <w:t xml:space="preserve"> 7</w:t>
      </w:r>
      <w:r w:rsidR="000C146C" w:rsidRPr="000C146C">
        <w:rPr>
          <w:rFonts w:ascii="Times New Roman" w:hAnsi="Times New Roman"/>
          <w:color w:val="050505"/>
          <w:vertAlign w:val="superscript"/>
        </w:rPr>
        <w:t>th</w:t>
      </w:r>
      <w:r w:rsidR="00CD1005">
        <w:rPr>
          <w:rFonts w:ascii="Times New Roman" w:hAnsi="Times New Roman"/>
          <w:color w:val="050505"/>
        </w:rPr>
        <w:t xml:space="preserve"> to </w:t>
      </w:r>
      <w:r w:rsidR="00CD1005" w:rsidRPr="00CD1005">
        <w:rPr>
          <w:rFonts w:ascii="Times New Roman" w:hAnsi="Times New Roman"/>
          <w:color w:val="050505"/>
        </w:rPr>
        <w:t>Aug 25</w:t>
      </w:r>
      <w:r w:rsidR="00CD1005" w:rsidRPr="00CD1005">
        <w:rPr>
          <w:rFonts w:ascii="Times New Roman" w:hAnsi="Times New Roman"/>
          <w:color w:val="050505"/>
          <w:vertAlign w:val="superscript"/>
        </w:rPr>
        <w:t>th</w:t>
      </w:r>
      <w:r w:rsidR="00CD1005">
        <w:rPr>
          <w:rFonts w:ascii="Times New Roman" w:hAnsi="Times New Roman"/>
          <w:color w:val="050505"/>
        </w:rPr>
        <w:t>,</w:t>
      </w:r>
      <w:r w:rsidR="00CD1005" w:rsidRPr="00CD1005">
        <w:rPr>
          <w:rFonts w:ascii="Times New Roman" w:hAnsi="Times New Roman"/>
          <w:color w:val="050505"/>
        </w:rPr>
        <w:t xml:space="preserve"> we will </w:t>
      </w:r>
      <w:r w:rsidR="00224129">
        <w:rPr>
          <w:rFonts w:ascii="Times New Roman" w:hAnsi="Times New Roman"/>
          <w:color w:val="050505"/>
        </w:rPr>
        <w:t xml:space="preserve">be in our </w:t>
      </w:r>
      <w:r w:rsidR="00CD1005" w:rsidRPr="00CD1005">
        <w:rPr>
          <w:rFonts w:ascii="Times New Roman" w:hAnsi="Times New Roman"/>
          <w:color w:val="050505"/>
        </w:rPr>
        <w:t>summer study of the minor prophets: Haggai, Zechariah, Malachi &amp; Joel.</w:t>
      </w:r>
      <w:r w:rsidR="002642DC">
        <w:rPr>
          <w:rFonts w:ascii="Times New Roman" w:hAnsi="Times New Roman"/>
          <w:color w:val="050505"/>
        </w:rPr>
        <w:t xml:space="preserve"> </w:t>
      </w:r>
      <w:r w:rsidR="00CD1005" w:rsidRPr="00CD1005">
        <w:rPr>
          <w:rFonts w:ascii="Times New Roman" w:hAnsi="Times New Roman"/>
          <w:color w:val="050505"/>
        </w:rPr>
        <w:t>We will return to Revelation on September 1</w:t>
      </w:r>
      <w:r w:rsidR="002642DC" w:rsidRPr="002642DC">
        <w:rPr>
          <w:rFonts w:ascii="Times New Roman" w:hAnsi="Times New Roman"/>
          <w:color w:val="050505"/>
          <w:vertAlign w:val="superscript"/>
        </w:rPr>
        <w:t>st</w:t>
      </w:r>
      <w:r w:rsidR="00CD1005" w:rsidRPr="00CD1005">
        <w:rPr>
          <w:rFonts w:ascii="Times New Roman" w:hAnsi="Times New Roman"/>
          <w:color w:val="050505"/>
        </w:rPr>
        <w:t>. We will study passages from Genesis</w:t>
      </w:r>
      <w:r w:rsidR="000338FD">
        <w:rPr>
          <w:rFonts w:ascii="Times New Roman" w:hAnsi="Times New Roman"/>
          <w:color w:val="050505"/>
        </w:rPr>
        <w:t xml:space="preserve"> to </w:t>
      </w:r>
      <w:r w:rsidR="00CD1005" w:rsidRPr="00CD1005">
        <w:rPr>
          <w:rFonts w:ascii="Times New Roman" w:hAnsi="Times New Roman"/>
          <w:color w:val="050505"/>
        </w:rPr>
        <w:t>Jude to gain more understanding of the book as we go through it one more time</w:t>
      </w:r>
      <w:r w:rsidR="0083381E">
        <w:rPr>
          <w:rFonts w:ascii="Times New Roman" w:hAnsi="Times New Roman"/>
          <w:color w:val="050505"/>
        </w:rPr>
        <w:t>.</w:t>
      </w:r>
    </w:p>
    <w:p w14:paraId="44FF939F" w14:textId="77777777" w:rsidR="000A6C35" w:rsidRPr="006D238D" w:rsidRDefault="000A6C35" w:rsidP="004F09ED">
      <w:pPr>
        <w:pStyle w:val="NoSpacing"/>
        <w:ind w:right="-180"/>
        <w:rPr>
          <w:rFonts w:ascii="Times New Roman" w:hAnsi="Times New Roman"/>
          <w:color w:val="050505"/>
        </w:rPr>
      </w:pPr>
    </w:p>
    <w:p w14:paraId="3C349A51" w14:textId="6934B0DD" w:rsidR="00C16054" w:rsidRPr="00590E02" w:rsidRDefault="00012223" w:rsidP="004F09ED">
      <w:pPr>
        <w:pStyle w:val="NoSpacing"/>
        <w:ind w:right="-180"/>
        <w:rPr>
          <w:rFonts w:ascii="Lucida Handwriting" w:hAnsi="Lucida Handwriting"/>
          <w:b/>
          <w:bCs/>
          <w:color w:val="222222"/>
          <w:sz w:val="24"/>
          <w:szCs w:val="24"/>
          <w:u w:val="single"/>
          <w:shd w:val="clear" w:color="auto" w:fill="FFFFFF"/>
        </w:rPr>
      </w:pPr>
      <w:r w:rsidRPr="00590E02">
        <w:rPr>
          <w:rFonts w:ascii="Lucida Handwriting" w:hAnsi="Lucida Handwriting"/>
          <w:b/>
          <w:bCs/>
          <w:color w:val="222222"/>
          <w:sz w:val="24"/>
          <w:szCs w:val="24"/>
          <w:u w:val="single"/>
          <w:shd w:val="clear" w:color="auto" w:fill="FFFFFF"/>
        </w:rPr>
        <w:t>FURNITURE</w:t>
      </w:r>
      <w:r w:rsidR="00590E02" w:rsidRPr="00590E02">
        <w:rPr>
          <w:rFonts w:ascii="Lucida Handwriting" w:hAnsi="Lucida Handwriting"/>
          <w:b/>
          <w:bCs/>
          <w:color w:val="222222"/>
          <w:sz w:val="24"/>
          <w:szCs w:val="24"/>
          <w:u w:val="single"/>
          <w:shd w:val="clear" w:color="auto" w:fill="FFFFFF"/>
        </w:rPr>
        <w:t xml:space="preserve"> MINISTRY</w:t>
      </w:r>
    </w:p>
    <w:p w14:paraId="09988B6F" w14:textId="75EEA9D1" w:rsidR="00C16054" w:rsidRPr="00586D9D" w:rsidRDefault="002A790F" w:rsidP="004F09ED">
      <w:pPr>
        <w:pStyle w:val="NoSpacing"/>
        <w:ind w:right="-180"/>
        <w:rPr>
          <w:rFonts w:ascii="Times New Roman" w:hAnsi="Times New Roman"/>
          <w:color w:val="222222"/>
          <w:shd w:val="clear" w:color="auto" w:fill="FFFFFF"/>
        </w:rPr>
      </w:pPr>
      <w:r>
        <w:rPr>
          <w:rFonts w:ascii="Times New Roman" w:hAnsi="Times New Roman"/>
          <w:color w:val="222222"/>
          <w:shd w:val="clear" w:color="auto" w:fill="FFFFFF"/>
        </w:rPr>
        <w:t xml:space="preserve">   </w:t>
      </w:r>
      <w:r w:rsidR="00863F90" w:rsidRPr="00863F90">
        <w:rPr>
          <w:rFonts w:ascii="Times New Roman" w:hAnsi="Times New Roman"/>
          <w:color w:val="222222"/>
          <w:shd w:val="clear" w:color="auto" w:fill="FFFFFF"/>
        </w:rPr>
        <w:t xml:space="preserve">Robert Cooper needs </w:t>
      </w:r>
      <w:r w:rsidR="00863F90">
        <w:rPr>
          <w:rFonts w:ascii="Times New Roman" w:hAnsi="Times New Roman"/>
          <w:color w:val="222222"/>
          <w:shd w:val="clear" w:color="auto" w:fill="FFFFFF"/>
        </w:rPr>
        <w:t>quality used furniture such as beds</w:t>
      </w:r>
      <w:r w:rsidR="0052354A">
        <w:rPr>
          <w:rFonts w:ascii="Times New Roman" w:hAnsi="Times New Roman"/>
          <w:color w:val="222222"/>
          <w:shd w:val="clear" w:color="auto" w:fill="FFFFFF"/>
        </w:rPr>
        <w:t>, couches, small kitchen tables, appliances, stoves, and fridges for the Longfellow Center</w:t>
      </w:r>
      <w:r w:rsidR="0045125F">
        <w:rPr>
          <w:rFonts w:ascii="Times New Roman" w:hAnsi="Times New Roman"/>
          <w:color w:val="222222"/>
          <w:shd w:val="clear" w:color="auto" w:fill="FFFFFF"/>
        </w:rPr>
        <w:t xml:space="preserve">! If you or someone you know </w:t>
      </w:r>
      <w:r w:rsidR="00B9604D">
        <w:rPr>
          <w:rFonts w:ascii="Times New Roman" w:hAnsi="Times New Roman"/>
          <w:color w:val="222222"/>
          <w:shd w:val="clear" w:color="auto" w:fill="FFFFFF"/>
        </w:rPr>
        <w:t>can</w:t>
      </w:r>
      <w:r w:rsidR="00FF47B6">
        <w:rPr>
          <w:rFonts w:ascii="Times New Roman" w:hAnsi="Times New Roman"/>
          <w:color w:val="222222"/>
          <w:shd w:val="clear" w:color="auto" w:fill="FFFFFF"/>
        </w:rPr>
        <w:t xml:space="preserve"> donate something, please reach out!!</w:t>
      </w:r>
      <w:r w:rsidR="00896B50">
        <w:rPr>
          <w:rFonts w:ascii="Times New Roman" w:hAnsi="Times New Roman"/>
          <w:color w:val="222222"/>
          <w:shd w:val="clear" w:color="auto" w:fill="FFFFFF"/>
        </w:rPr>
        <w:t xml:space="preserve"> They will also need to be delivered to the Longfellow </w:t>
      </w:r>
      <w:r w:rsidR="00224129">
        <w:rPr>
          <w:rFonts w:ascii="Times New Roman" w:hAnsi="Times New Roman"/>
          <w:color w:val="222222"/>
          <w:shd w:val="clear" w:color="auto" w:fill="FFFFFF"/>
        </w:rPr>
        <w:t>Center</w:t>
      </w:r>
      <w:r w:rsidR="00896B50">
        <w:rPr>
          <w:rFonts w:ascii="Times New Roman" w:hAnsi="Times New Roman"/>
          <w:color w:val="222222"/>
          <w:shd w:val="clear" w:color="auto" w:fill="FFFFFF"/>
        </w:rPr>
        <w:t xml:space="preserve"> in Coffeyville!</w:t>
      </w:r>
    </w:p>
    <w:p w14:paraId="7ED8919B" w14:textId="72594C63" w:rsidR="00C16054" w:rsidRDefault="00C16054" w:rsidP="004F09ED">
      <w:pPr>
        <w:pStyle w:val="NoSpacing"/>
        <w:ind w:right="-180"/>
        <w:rPr>
          <w:rFonts w:ascii="Times New Roman" w:hAnsi="Times New Roman"/>
          <w:color w:val="222222"/>
          <w:sz w:val="20"/>
          <w:szCs w:val="20"/>
          <w:shd w:val="clear" w:color="auto" w:fill="FFFFFF"/>
        </w:rPr>
      </w:pPr>
    </w:p>
    <w:p w14:paraId="24D28F37" w14:textId="7071FE78" w:rsidR="002A43D2" w:rsidRPr="00470532" w:rsidRDefault="00833FF9" w:rsidP="004F09ED">
      <w:pPr>
        <w:pStyle w:val="NoSpacing"/>
        <w:ind w:right="-180"/>
        <w:rPr>
          <w:rFonts w:ascii="Times New Roman" w:hAnsi="Times New Roman"/>
          <w:color w:val="222222"/>
          <w:sz w:val="24"/>
          <w:szCs w:val="24"/>
          <w:shd w:val="clear" w:color="auto" w:fill="FFFFFF"/>
        </w:rPr>
      </w:pPr>
      <w:r w:rsidRPr="00470532">
        <w:rPr>
          <w:rFonts w:ascii="Lucida Handwriting" w:hAnsi="Lucida Handwriting"/>
          <w:b/>
          <w:sz w:val="24"/>
          <w:szCs w:val="24"/>
          <w:u w:val="single"/>
        </w:rPr>
        <w:t>NEWSLETTER CHANGES</w:t>
      </w:r>
    </w:p>
    <w:p w14:paraId="7811616A" w14:textId="7678460A" w:rsidR="00833FF9" w:rsidRDefault="00470532" w:rsidP="004F09ED">
      <w:pPr>
        <w:pStyle w:val="NoSpacing"/>
        <w:ind w:right="-180"/>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t xml:space="preserve">   Just a reminder, </w:t>
      </w:r>
      <w:r w:rsidR="00AC7007">
        <w:rPr>
          <w:rFonts w:ascii="Times New Roman" w:hAnsi="Times New Roman"/>
          <w:color w:val="222222"/>
          <w:sz w:val="20"/>
          <w:szCs w:val="20"/>
          <w:shd w:val="clear" w:color="auto" w:fill="FFFFFF"/>
        </w:rPr>
        <w:t>this month is</w:t>
      </w:r>
      <w:r w:rsidR="00705358">
        <w:rPr>
          <w:rFonts w:ascii="Times New Roman" w:hAnsi="Times New Roman"/>
          <w:color w:val="222222"/>
          <w:sz w:val="20"/>
          <w:szCs w:val="20"/>
          <w:shd w:val="clear" w:color="auto" w:fill="FFFFFF"/>
        </w:rPr>
        <w:t xml:space="preserve"> the last time </w:t>
      </w:r>
      <w:r w:rsidR="00F160DF">
        <w:rPr>
          <w:rFonts w:ascii="Times New Roman" w:hAnsi="Times New Roman"/>
          <w:color w:val="222222"/>
          <w:sz w:val="20"/>
          <w:szCs w:val="20"/>
          <w:shd w:val="clear" w:color="auto" w:fill="FFFFFF"/>
        </w:rPr>
        <w:t xml:space="preserve">we will </w:t>
      </w:r>
      <w:r w:rsidR="00157D46">
        <w:rPr>
          <w:rFonts w:ascii="Times New Roman" w:hAnsi="Times New Roman"/>
          <w:color w:val="222222"/>
          <w:sz w:val="20"/>
          <w:szCs w:val="20"/>
          <w:shd w:val="clear" w:color="auto" w:fill="FFFFFF"/>
        </w:rPr>
        <w:t>print an all-paper newsletter</w:t>
      </w:r>
      <w:r w:rsidR="00A57A9C">
        <w:rPr>
          <w:rFonts w:ascii="Times New Roman" w:hAnsi="Times New Roman"/>
          <w:color w:val="222222"/>
          <w:sz w:val="20"/>
          <w:szCs w:val="20"/>
          <w:shd w:val="clear" w:color="auto" w:fill="FFFFFF"/>
        </w:rPr>
        <w:t xml:space="preserve">, and it’s the last monthly </w:t>
      </w:r>
      <w:r w:rsidR="00801A27">
        <w:rPr>
          <w:rFonts w:ascii="Times New Roman" w:hAnsi="Times New Roman"/>
          <w:color w:val="222222"/>
          <w:sz w:val="20"/>
          <w:szCs w:val="20"/>
          <w:shd w:val="clear" w:color="auto" w:fill="FFFFFF"/>
        </w:rPr>
        <w:t>newsletter</w:t>
      </w:r>
      <w:r w:rsidR="00157D46">
        <w:rPr>
          <w:rFonts w:ascii="Times New Roman" w:hAnsi="Times New Roman"/>
          <w:color w:val="222222"/>
          <w:sz w:val="20"/>
          <w:szCs w:val="20"/>
          <w:shd w:val="clear" w:color="auto" w:fill="FFFFFF"/>
        </w:rPr>
        <w:t>. Beginning next month, we will</w:t>
      </w:r>
      <w:r w:rsidR="00A818FE">
        <w:rPr>
          <w:rFonts w:ascii="Times New Roman" w:hAnsi="Times New Roman"/>
          <w:color w:val="222222"/>
          <w:sz w:val="20"/>
          <w:szCs w:val="20"/>
          <w:shd w:val="clear" w:color="auto" w:fill="FFFFFF"/>
        </w:rPr>
        <w:t xml:space="preserve"> transition to a digital</w:t>
      </w:r>
      <w:r w:rsidR="00801A27">
        <w:rPr>
          <w:rFonts w:ascii="Times New Roman" w:hAnsi="Times New Roman"/>
          <w:color w:val="222222"/>
          <w:sz w:val="20"/>
          <w:szCs w:val="20"/>
          <w:shd w:val="clear" w:color="auto" w:fill="FFFFFF"/>
        </w:rPr>
        <w:t xml:space="preserve">, quarterly </w:t>
      </w:r>
      <w:r w:rsidR="00A818FE">
        <w:rPr>
          <w:rFonts w:ascii="Times New Roman" w:hAnsi="Times New Roman"/>
          <w:color w:val="222222"/>
          <w:sz w:val="20"/>
          <w:szCs w:val="20"/>
          <w:shd w:val="clear" w:color="auto" w:fill="FFFFFF"/>
        </w:rPr>
        <w:t>newsletter</w:t>
      </w:r>
      <w:r w:rsidR="00706155">
        <w:rPr>
          <w:rFonts w:ascii="Times New Roman" w:hAnsi="Times New Roman"/>
          <w:color w:val="222222"/>
          <w:sz w:val="20"/>
          <w:szCs w:val="20"/>
          <w:shd w:val="clear" w:color="auto" w:fill="FFFFFF"/>
        </w:rPr>
        <w:t xml:space="preserve"> that</w:t>
      </w:r>
      <w:r w:rsidR="002335D2">
        <w:rPr>
          <w:rFonts w:ascii="Times New Roman" w:hAnsi="Times New Roman"/>
          <w:color w:val="222222"/>
          <w:sz w:val="20"/>
          <w:szCs w:val="20"/>
          <w:shd w:val="clear" w:color="auto" w:fill="FFFFFF"/>
        </w:rPr>
        <w:t xml:space="preserve"> will b</w:t>
      </w:r>
      <w:r w:rsidR="000879B1">
        <w:rPr>
          <w:rFonts w:ascii="Times New Roman" w:hAnsi="Times New Roman"/>
          <w:color w:val="222222"/>
          <w:sz w:val="20"/>
          <w:szCs w:val="20"/>
          <w:shd w:val="clear" w:color="auto" w:fill="FFFFFF"/>
        </w:rPr>
        <w:t>e post</w:t>
      </w:r>
      <w:r w:rsidR="00266958">
        <w:rPr>
          <w:rFonts w:ascii="Times New Roman" w:hAnsi="Times New Roman"/>
          <w:color w:val="222222"/>
          <w:sz w:val="20"/>
          <w:szCs w:val="20"/>
          <w:shd w:val="clear" w:color="auto" w:fill="FFFFFF"/>
        </w:rPr>
        <w:t>ed on o</w:t>
      </w:r>
      <w:r w:rsidR="0037492B">
        <w:rPr>
          <w:rFonts w:ascii="Times New Roman" w:hAnsi="Times New Roman"/>
          <w:color w:val="222222"/>
          <w:sz w:val="20"/>
          <w:szCs w:val="20"/>
          <w:shd w:val="clear" w:color="auto" w:fill="FFFFFF"/>
        </w:rPr>
        <w:t>ur we</w:t>
      </w:r>
      <w:r w:rsidR="007528A2">
        <w:rPr>
          <w:rFonts w:ascii="Times New Roman" w:hAnsi="Times New Roman"/>
          <w:color w:val="222222"/>
          <w:sz w:val="20"/>
          <w:szCs w:val="20"/>
          <w:shd w:val="clear" w:color="auto" w:fill="FFFFFF"/>
        </w:rPr>
        <w:t>bsite</w:t>
      </w:r>
      <w:r w:rsidR="005E5274">
        <w:rPr>
          <w:rFonts w:ascii="Times New Roman" w:hAnsi="Times New Roman"/>
          <w:color w:val="222222"/>
          <w:sz w:val="20"/>
          <w:szCs w:val="20"/>
          <w:shd w:val="clear" w:color="auto" w:fill="FFFFFF"/>
        </w:rPr>
        <w:t xml:space="preserve">, </w:t>
      </w:r>
      <w:r w:rsidR="008E5D95">
        <w:rPr>
          <w:rFonts w:ascii="Times New Roman" w:hAnsi="Times New Roman"/>
          <w:color w:val="222222"/>
          <w:sz w:val="20"/>
          <w:szCs w:val="20"/>
          <w:shd w:val="clear" w:color="auto" w:fill="FFFFFF"/>
        </w:rPr>
        <w:t>tyr</w:t>
      </w:r>
      <w:r w:rsidR="000040E3">
        <w:rPr>
          <w:rFonts w:ascii="Times New Roman" w:hAnsi="Times New Roman"/>
          <w:color w:val="222222"/>
          <w:sz w:val="20"/>
          <w:szCs w:val="20"/>
          <w:shd w:val="clear" w:color="auto" w:fill="FFFFFF"/>
        </w:rPr>
        <w:t>o</w:t>
      </w:r>
      <w:r w:rsidR="009B11ED">
        <w:rPr>
          <w:rFonts w:ascii="Times New Roman" w:hAnsi="Times New Roman"/>
          <w:color w:val="222222"/>
          <w:sz w:val="20"/>
          <w:szCs w:val="20"/>
          <w:shd w:val="clear" w:color="auto" w:fill="FFFFFF"/>
        </w:rPr>
        <w:t>christi</w:t>
      </w:r>
      <w:r w:rsidR="00261B4B">
        <w:rPr>
          <w:rFonts w:ascii="Times New Roman" w:hAnsi="Times New Roman"/>
          <w:color w:val="222222"/>
          <w:sz w:val="20"/>
          <w:szCs w:val="20"/>
          <w:shd w:val="clear" w:color="auto" w:fill="FFFFFF"/>
        </w:rPr>
        <w:t>an.</w:t>
      </w:r>
      <w:r w:rsidR="00193604">
        <w:rPr>
          <w:rFonts w:ascii="Times New Roman" w:hAnsi="Times New Roman"/>
          <w:color w:val="222222"/>
          <w:sz w:val="20"/>
          <w:szCs w:val="20"/>
          <w:shd w:val="clear" w:color="auto" w:fill="FFFFFF"/>
        </w:rPr>
        <w:t>org</w:t>
      </w:r>
      <w:r w:rsidR="00CB66EF">
        <w:rPr>
          <w:rFonts w:ascii="Times New Roman" w:hAnsi="Times New Roman"/>
          <w:color w:val="222222"/>
          <w:sz w:val="20"/>
          <w:szCs w:val="20"/>
          <w:shd w:val="clear" w:color="auto" w:fill="FFFFFF"/>
        </w:rPr>
        <w:t>. If you still want a printed copy</w:t>
      </w:r>
      <w:r w:rsidR="00801A27">
        <w:rPr>
          <w:rFonts w:ascii="Times New Roman" w:hAnsi="Times New Roman"/>
          <w:color w:val="222222"/>
          <w:sz w:val="20"/>
          <w:szCs w:val="20"/>
          <w:shd w:val="clear" w:color="auto" w:fill="FFFFFF"/>
        </w:rPr>
        <w:t xml:space="preserve">, </w:t>
      </w:r>
      <w:r w:rsidR="007F7B39">
        <w:rPr>
          <w:rFonts w:ascii="Times New Roman" w:hAnsi="Times New Roman"/>
          <w:color w:val="222222"/>
          <w:sz w:val="20"/>
          <w:szCs w:val="20"/>
          <w:shd w:val="clear" w:color="auto" w:fill="FFFFFF"/>
        </w:rPr>
        <w:t xml:space="preserve">please sign up in </w:t>
      </w:r>
      <w:proofErr w:type="gramStart"/>
      <w:r w:rsidR="007F7B39">
        <w:rPr>
          <w:rFonts w:ascii="Times New Roman" w:hAnsi="Times New Roman"/>
          <w:color w:val="222222"/>
          <w:sz w:val="20"/>
          <w:szCs w:val="20"/>
          <w:shd w:val="clear" w:color="auto" w:fill="FFFFFF"/>
        </w:rPr>
        <w:t>the Foyer</w:t>
      </w:r>
      <w:proofErr w:type="gramEnd"/>
      <w:r w:rsidR="007F7B39">
        <w:rPr>
          <w:rFonts w:ascii="Times New Roman" w:hAnsi="Times New Roman"/>
          <w:color w:val="222222"/>
          <w:sz w:val="20"/>
          <w:szCs w:val="20"/>
          <w:shd w:val="clear" w:color="auto" w:fill="FFFFFF"/>
        </w:rPr>
        <w:t>!</w:t>
      </w:r>
    </w:p>
    <w:p w14:paraId="55035ED0" w14:textId="77777777" w:rsidR="009B357B" w:rsidRDefault="009B357B" w:rsidP="004F09ED">
      <w:pPr>
        <w:pStyle w:val="NoSpacing"/>
        <w:ind w:right="-180"/>
        <w:rPr>
          <w:rFonts w:ascii="Times New Roman" w:hAnsi="Times New Roman"/>
          <w:color w:val="222222"/>
          <w:sz w:val="20"/>
          <w:szCs w:val="20"/>
          <w:shd w:val="clear" w:color="auto" w:fill="FFFFFF"/>
        </w:rPr>
      </w:pPr>
    </w:p>
    <w:p w14:paraId="759C985F" w14:textId="7E8EC3DB" w:rsidR="004F3F24" w:rsidRPr="004F3F24" w:rsidRDefault="004F3F24" w:rsidP="004F09ED">
      <w:pPr>
        <w:pStyle w:val="NoSpacing"/>
        <w:ind w:right="-180"/>
        <w:rPr>
          <w:rFonts w:ascii="Lucida Handwriting" w:hAnsi="Lucida Handwriting"/>
          <w:b/>
          <w:sz w:val="24"/>
          <w:szCs w:val="24"/>
          <w:u w:val="single"/>
        </w:rPr>
      </w:pPr>
      <w:r w:rsidRPr="00470532">
        <w:rPr>
          <w:rFonts w:ascii="Lucida Handwriting" w:hAnsi="Lucida Handwriting"/>
          <w:b/>
          <w:sz w:val="24"/>
          <w:szCs w:val="24"/>
          <w:u w:val="single"/>
        </w:rPr>
        <w:t>T</w:t>
      </w:r>
      <w:r>
        <w:rPr>
          <w:rFonts w:ascii="Lucida Handwriting" w:hAnsi="Lucida Handwriting"/>
          <w:b/>
          <w:sz w:val="24"/>
          <w:szCs w:val="24"/>
          <w:u w:val="single"/>
        </w:rPr>
        <w:t>HANK YOU!!</w:t>
      </w:r>
    </w:p>
    <w:p w14:paraId="7DBE1B92" w14:textId="11232C4B" w:rsidR="00C16054" w:rsidRDefault="004F3F24" w:rsidP="004F09ED">
      <w:pPr>
        <w:pStyle w:val="NoSpacing"/>
        <w:ind w:right="-180"/>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t xml:space="preserve">   We want to say a huge </w:t>
      </w:r>
      <w:r w:rsidR="00E16EA9">
        <w:rPr>
          <w:rFonts w:ascii="Times New Roman" w:hAnsi="Times New Roman"/>
          <w:color w:val="222222"/>
          <w:sz w:val="20"/>
          <w:szCs w:val="20"/>
          <w:shd w:val="clear" w:color="auto" w:fill="FFFFFF"/>
        </w:rPr>
        <w:t xml:space="preserve">THANK YOU to Frank Hull for bushhogging </w:t>
      </w:r>
      <w:r w:rsidR="00752F64">
        <w:rPr>
          <w:rFonts w:ascii="Times New Roman" w:hAnsi="Times New Roman"/>
          <w:color w:val="222222"/>
          <w:sz w:val="20"/>
          <w:szCs w:val="20"/>
          <w:shd w:val="clear" w:color="auto" w:fill="FFFFFF"/>
        </w:rPr>
        <w:t>the old softball fields for us! It’s much appreciated!</w:t>
      </w:r>
      <w:r w:rsidR="008C086E">
        <w:rPr>
          <w:rFonts w:ascii="Times New Roman" w:hAnsi="Times New Roman"/>
          <w:color w:val="222222"/>
          <w:sz w:val="20"/>
          <w:szCs w:val="20"/>
          <w:shd w:val="clear" w:color="auto" w:fill="FFFFFF"/>
        </w:rPr>
        <w:t>!</w:t>
      </w:r>
    </w:p>
    <w:p w14:paraId="41661D70" w14:textId="77777777" w:rsidR="008C086E" w:rsidRDefault="008C086E" w:rsidP="004F09ED">
      <w:pPr>
        <w:pStyle w:val="NoSpacing"/>
        <w:ind w:right="-180"/>
        <w:rPr>
          <w:rFonts w:ascii="Times New Roman" w:hAnsi="Times New Roman"/>
          <w:color w:val="222222"/>
          <w:sz w:val="20"/>
          <w:szCs w:val="20"/>
          <w:shd w:val="clear" w:color="auto" w:fill="FFFFFF"/>
        </w:rPr>
      </w:pPr>
    </w:p>
    <w:p w14:paraId="659AEEE1" w14:textId="3A10A375" w:rsidR="008C086E" w:rsidRPr="008C086E" w:rsidRDefault="008C086E" w:rsidP="004F09ED">
      <w:pPr>
        <w:pStyle w:val="NoSpacing"/>
        <w:ind w:right="-180"/>
        <w:rPr>
          <w:rFonts w:ascii="Lucida Handwriting" w:hAnsi="Lucida Handwriting"/>
          <w:b/>
          <w:sz w:val="24"/>
          <w:szCs w:val="24"/>
          <w:u w:val="single"/>
        </w:rPr>
      </w:pPr>
      <w:r w:rsidRPr="00470532">
        <w:rPr>
          <w:rFonts w:ascii="Lucida Handwriting" w:hAnsi="Lucida Handwriting"/>
          <w:b/>
          <w:sz w:val="24"/>
          <w:szCs w:val="24"/>
          <w:u w:val="single"/>
        </w:rPr>
        <w:t>C</w:t>
      </w:r>
      <w:r>
        <w:rPr>
          <w:rFonts w:ascii="Lucida Handwriting" w:hAnsi="Lucida Handwriting"/>
          <w:b/>
          <w:sz w:val="24"/>
          <w:szCs w:val="24"/>
          <w:u w:val="single"/>
        </w:rPr>
        <w:t>OLLEGE MOVE-IN DAY</w:t>
      </w:r>
    </w:p>
    <w:p w14:paraId="5DD88694" w14:textId="7CA4BE12" w:rsidR="00C16054" w:rsidRDefault="008C086E" w:rsidP="004F09ED">
      <w:pPr>
        <w:pStyle w:val="NoSpacing"/>
        <w:ind w:right="-180"/>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t xml:space="preserve">   </w:t>
      </w:r>
      <w:r w:rsidR="00A624B8">
        <w:rPr>
          <w:rFonts w:ascii="Times New Roman" w:hAnsi="Times New Roman"/>
          <w:color w:val="222222"/>
          <w:sz w:val="20"/>
          <w:szCs w:val="20"/>
          <w:shd w:val="clear" w:color="auto" w:fill="FFFFFF"/>
        </w:rPr>
        <w:t>This year, College Move-In Day</w:t>
      </w:r>
      <w:r w:rsidR="003E2C81">
        <w:rPr>
          <w:rFonts w:ascii="Times New Roman" w:hAnsi="Times New Roman"/>
          <w:color w:val="222222"/>
          <w:sz w:val="20"/>
          <w:szCs w:val="20"/>
          <w:shd w:val="clear" w:color="auto" w:fill="FFFFFF"/>
        </w:rPr>
        <w:t xml:space="preserve"> is </w:t>
      </w:r>
      <w:r w:rsidR="002B03A7">
        <w:rPr>
          <w:rFonts w:ascii="Times New Roman" w:hAnsi="Times New Roman"/>
          <w:color w:val="222222"/>
          <w:sz w:val="20"/>
          <w:szCs w:val="20"/>
          <w:shd w:val="clear" w:color="auto" w:fill="FFFFFF"/>
        </w:rPr>
        <w:t>on August 15</w:t>
      </w:r>
      <w:r w:rsidR="002B03A7" w:rsidRPr="002B03A7">
        <w:rPr>
          <w:rFonts w:ascii="Times New Roman" w:hAnsi="Times New Roman"/>
          <w:color w:val="222222"/>
          <w:sz w:val="20"/>
          <w:szCs w:val="20"/>
          <w:shd w:val="clear" w:color="auto" w:fill="FFFFFF"/>
          <w:vertAlign w:val="superscript"/>
        </w:rPr>
        <w:t>th</w:t>
      </w:r>
      <w:r w:rsidR="002B03A7">
        <w:rPr>
          <w:rFonts w:ascii="Times New Roman" w:hAnsi="Times New Roman"/>
          <w:color w:val="222222"/>
          <w:sz w:val="20"/>
          <w:szCs w:val="20"/>
          <w:shd w:val="clear" w:color="auto" w:fill="FFFFFF"/>
        </w:rPr>
        <w:t>. We will begin</w:t>
      </w:r>
      <w:r w:rsidR="00FE52F9">
        <w:rPr>
          <w:rFonts w:ascii="Times New Roman" w:hAnsi="Times New Roman"/>
          <w:color w:val="222222"/>
          <w:sz w:val="20"/>
          <w:szCs w:val="20"/>
          <w:shd w:val="clear" w:color="auto" w:fill="FFFFFF"/>
        </w:rPr>
        <w:t xml:space="preserve"> collecting donations on July 12</w:t>
      </w:r>
      <w:r w:rsidR="00FE52F9" w:rsidRPr="00FE52F9">
        <w:rPr>
          <w:rFonts w:ascii="Times New Roman" w:hAnsi="Times New Roman"/>
          <w:color w:val="222222"/>
          <w:sz w:val="20"/>
          <w:szCs w:val="20"/>
          <w:shd w:val="clear" w:color="auto" w:fill="FFFFFF"/>
          <w:vertAlign w:val="superscript"/>
        </w:rPr>
        <w:t>th</w:t>
      </w:r>
      <w:r w:rsidR="00FE52F9">
        <w:rPr>
          <w:rFonts w:ascii="Times New Roman" w:hAnsi="Times New Roman"/>
          <w:color w:val="222222"/>
          <w:sz w:val="20"/>
          <w:szCs w:val="20"/>
          <w:shd w:val="clear" w:color="auto" w:fill="FFFFFF"/>
        </w:rPr>
        <w:t>. This year, we have chosen to focus on</w:t>
      </w:r>
      <w:r w:rsidR="00A53835">
        <w:rPr>
          <w:rFonts w:ascii="Times New Roman" w:hAnsi="Times New Roman"/>
          <w:color w:val="222222"/>
          <w:sz w:val="20"/>
          <w:szCs w:val="20"/>
          <w:shd w:val="clear" w:color="auto" w:fill="FFFFFF"/>
        </w:rPr>
        <w:t xml:space="preserve"> bringing in </w:t>
      </w:r>
      <w:r w:rsidR="006E5AC8">
        <w:rPr>
          <w:rFonts w:ascii="Times New Roman" w:hAnsi="Times New Roman"/>
          <w:color w:val="222222"/>
          <w:sz w:val="20"/>
          <w:szCs w:val="20"/>
          <w:shd w:val="clear" w:color="auto" w:fill="FFFFFF"/>
        </w:rPr>
        <w:t>a certain item</w:t>
      </w:r>
      <w:r w:rsidR="00CC2712">
        <w:rPr>
          <w:rFonts w:ascii="Times New Roman" w:hAnsi="Times New Roman"/>
          <w:color w:val="222222"/>
          <w:sz w:val="20"/>
          <w:szCs w:val="20"/>
          <w:shd w:val="clear" w:color="auto" w:fill="FFFFFF"/>
        </w:rPr>
        <w:t xml:space="preserve"> in contrast </w:t>
      </w:r>
      <w:r w:rsidR="00BC788B">
        <w:rPr>
          <w:rFonts w:ascii="Times New Roman" w:hAnsi="Times New Roman"/>
          <w:color w:val="222222"/>
          <w:sz w:val="20"/>
          <w:szCs w:val="20"/>
          <w:shd w:val="clear" w:color="auto" w:fill="FFFFFF"/>
        </w:rPr>
        <w:t>to previous year</w:t>
      </w:r>
      <w:r w:rsidR="006D6564">
        <w:rPr>
          <w:rFonts w:ascii="Times New Roman" w:hAnsi="Times New Roman"/>
          <w:color w:val="222222"/>
          <w:sz w:val="20"/>
          <w:szCs w:val="20"/>
          <w:shd w:val="clear" w:color="auto" w:fill="FFFFFF"/>
        </w:rPr>
        <w:t>s</w:t>
      </w:r>
      <w:r w:rsidR="00393980">
        <w:rPr>
          <w:rFonts w:ascii="Times New Roman" w:hAnsi="Times New Roman"/>
          <w:color w:val="222222"/>
          <w:sz w:val="20"/>
          <w:szCs w:val="20"/>
          <w:shd w:val="clear" w:color="auto" w:fill="FFFFFF"/>
        </w:rPr>
        <w:t>,</w:t>
      </w:r>
      <w:r w:rsidR="006D6564">
        <w:rPr>
          <w:rFonts w:ascii="Times New Roman" w:hAnsi="Times New Roman"/>
          <w:color w:val="222222"/>
          <w:sz w:val="20"/>
          <w:szCs w:val="20"/>
          <w:shd w:val="clear" w:color="auto" w:fill="FFFFFF"/>
        </w:rPr>
        <w:t xml:space="preserve"> when we have had a list</w:t>
      </w:r>
      <w:r w:rsidR="00D76D86">
        <w:rPr>
          <w:rFonts w:ascii="Times New Roman" w:hAnsi="Times New Roman"/>
          <w:color w:val="222222"/>
          <w:sz w:val="20"/>
          <w:szCs w:val="20"/>
          <w:shd w:val="clear" w:color="auto" w:fill="FFFFFF"/>
        </w:rPr>
        <w:t xml:space="preserve">. </w:t>
      </w:r>
      <w:r w:rsidR="00420FE9">
        <w:rPr>
          <w:rFonts w:ascii="Times New Roman" w:hAnsi="Times New Roman"/>
          <w:color w:val="222222"/>
          <w:sz w:val="20"/>
          <w:szCs w:val="20"/>
          <w:shd w:val="clear" w:color="auto" w:fill="FFFFFF"/>
        </w:rPr>
        <w:t>So,</w:t>
      </w:r>
      <w:r w:rsidR="00D76D86">
        <w:rPr>
          <w:rFonts w:ascii="Times New Roman" w:hAnsi="Times New Roman"/>
          <w:color w:val="222222"/>
          <w:sz w:val="20"/>
          <w:szCs w:val="20"/>
          <w:shd w:val="clear" w:color="auto" w:fill="FFFFFF"/>
        </w:rPr>
        <w:t xml:space="preserve"> this year, we are asking that you bring in laundry pods</w:t>
      </w:r>
      <w:r w:rsidR="00420FE9">
        <w:rPr>
          <w:rFonts w:ascii="Times New Roman" w:hAnsi="Times New Roman"/>
          <w:color w:val="222222"/>
          <w:sz w:val="20"/>
          <w:szCs w:val="20"/>
          <w:shd w:val="clear" w:color="auto" w:fill="FFFFFF"/>
        </w:rPr>
        <w:t xml:space="preserve">. </w:t>
      </w:r>
    </w:p>
    <w:p w14:paraId="30635B17" w14:textId="7B46197E" w:rsidR="00C16054" w:rsidRDefault="00C16054" w:rsidP="004F09ED">
      <w:pPr>
        <w:pStyle w:val="NoSpacing"/>
        <w:ind w:right="-180"/>
        <w:rPr>
          <w:rFonts w:ascii="Times New Roman" w:hAnsi="Times New Roman"/>
          <w:color w:val="222222"/>
          <w:sz w:val="20"/>
          <w:szCs w:val="20"/>
          <w:shd w:val="clear" w:color="auto" w:fill="FFFFFF"/>
        </w:rPr>
      </w:pPr>
    </w:p>
    <w:p w14:paraId="11DE434F" w14:textId="77777777" w:rsidR="00A4754B" w:rsidRDefault="00A4754B" w:rsidP="004F09ED">
      <w:pPr>
        <w:pStyle w:val="NoSpacing"/>
        <w:ind w:right="-180"/>
        <w:rPr>
          <w:rFonts w:ascii="Times New Roman" w:hAnsi="Times New Roman"/>
          <w:color w:val="222222"/>
          <w:sz w:val="20"/>
          <w:szCs w:val="20"/>
          <w:shd w:val="clear" w:color="auto" w:fill="FFFFFF"/>
        </w:rPr>
      </w:pPr>
    </w:p>
    <w:p w14:paraId="7DCC4255" w14:textId="77777777" w:rsidR="00586D9D" w:rsidRPr="001919BE" w:rsidRDefault="00586D9D" w:rsidP="00586D9D">
      <w:pPr>
        <w:pStyle w:val="NoSpacing"/>
        <w:ind w:right="-180"/>
        <w:rPr>
          <w:rFonts w:ascii="Times New Roman" w:hAnsi="Times New Roman"/>
          <w:color w:val="222222"/>
          <w:shd w:val="clear" w:color="auto" w:fill="FFFFFF"/>
        </w:rPr>
      </w:pPr>
      <w:r>
        <w:rPr>
          <w:rFonts w:ascii="Lucida Handwriting" w:hAnsi="Lucida Handwriting"/>
          <w:b/>
          <w:bCs/>
          <w:color w:val="050505"/>
          <w:u w:val="single"/>
        </w:rPr>
        <w:t>ICE CREAM SOCIAL</w:t>
      </w:r>
    </w:p>
    <w:p w14:paraId="1A8CF4B9" w14:textId="2019BF53" w:rsidR="00C16054" w:rsidRDefault="00586D9D" w:rsidP="00586D9D">
      <w:pPr>
        <w:pStyle w:val="NoSpacing"/>
        <w:ind w:right="-180"/>
        <w:rPr>
          <w:rFonts w:ascii="Times New Roman" w:hAnsi="Times New Roman"/>
          <w:color w:val="222222"/>
          <w:sz w:val="20"/>
          <w:szCs w:val="20"/>
          <w:shd w:val="clear" w:color="auto" w:fill="FFFFFF"/>
        </w:rPr>
      </w:pPr>
      <w:r>
        <w:rPr>
          <w:rFonts w:ascii="Times New Roman" w:hAnsi="Times New Roman"/>
          <w:color w:val="050505"/>
        </w:rPr>
        <w:t xml:space="preserve">  We are having our annual Ice Cream Social and Cornhole Tournament on Sunday, July 19</w:t>
      </w:r>
      <w:r w:rsidRPr="00107C90">
        <w:rPr>
          <w:rFonts w:ascii="Times New Roman" w:hAnsi="Times New Roman"/>
          <w:color w:val="050505"/>
          <w:vertAlign w:val="superscript"/>
        </w:rPr>
        <w:t>th</w:t>
      </w:r>
      <w:r>
        <w:rPr>
          <w:rFonts w:ascii="Times New Roman" w:hAnsi="Times New Roman"/>
          <w:color w:val="050505"/>
        </w:rPr>
        <w:t xml:space="preserve">, in the Teen Building! This year, we’re doing it a little differently. First, we’re providing </w:t>
      </w:r>
      <w:proofErr w:type="gramStart"/>
      <w:r>
        <w:rPr>
          <w:rFonts w:ascii="Times New Roman" w:hAnsi="Times New Roman"/>
          <w:color w:val="050505"/>
        </w:rPr>
        <w:t>hotdogs</w:t>
      </w:r>
      <w:proofErr w:type="gramEnd"/>
      <w:r>
        <w:rPr>
          <w:rFonts w:ascii="Times New Roman" w:hAnsi="Times New Roman"/>
          <w:color w:val="050505"/>
        </w:rPr>
        <w:t xml:space="preserve"> and chips for dinner in addition to the ice cream. As far as the ice cream goes, if you sign up to bring some, we need to know how much (1 gal, 2 gal, etc.) and what kind. Since we’re also providing dinner, we really need to know how many are planning on coming! So please sign up at the table in the foyer, whether you’re bringing ice cream or toppings (such as chocolate sauce, sprinkles, etc.), playing cornhole, or just coming to enjoy fellowship with other believers. Even if you sign up for the cornhole tournament or to bring ice cream, please also sign up on the list that asks for a headcount, so we have a full list of how many people are going to attend. We’ll also be having worship and a short devotion after the cornhole tournament in the Main Auditorium, so please stick around for that!</w:t>
      </w:r>
    </w:p>
    <w:p w14:paraId="48465E9D" w14:textId="75DF7DA5" w:rsidR="00CE3EFA" w:rsidRDefault="00CE3EFA" w:rsidP="004F09ED">
      <w:pPr>
        <w:pStyle w:val="NoSpacing"/>
        <w:ind w:right="-180"/>
        <w:rPr>
          <w:rFonts w:ascii="Times New Roman" w:hAnsi="Times New Roman"/>
          <w:color w:val="222222"/>
          <w:sz w:val="10"/>
          <w:szCs w:val="10"/>
          <w:shd w:val="clear" w:color="auto" w:fill="FFFFFF"/>
        </w:rPr>
      </w:pPr>
    </w:p>
    <w:p w14:paraId="30094B0B" w14:textId="7E76C692" w:rsidR="00CE3EFA" w:rsidRDefault="00CE3EFA" w:rsidP="004F09ED">
      <w:pPr>
        <w:pStyle w:val="NoSpacing"/>
        <w:ind w:right="-180"/>
        <w:rPr>
          <w:rFonts w:ascii="Times New Roman" w:hAnsi="Times New Roman"/>
          <w:color w:val="222222"/>
          <w:sz w:val="10"/>
          <w:szCs w:val="10"/>
          <w:shd w:val="clear" w:color="auto" w:fill="FFFFFF"/>
        </w:rPr>
      </w:pPr>
    </w:p>
    <w:p w14:paraId="1C8BE539" w14:textId="756F0502" w:rsidR="00CE3EFA" w:rsidRDefault="00CE3EFA" w:rsidP="004F09ED">
      <w:pPr>
        <w:pStyle w:val="NoSpacing"/>
        <w:ind w:right="-180"/>
        <w:rPr>
          <w:rFonts w:ascii="Times New Roman" w:hAnsi="Times New Roman"/>
          <w:color w:val="222222"/>
          <w:sz w:val="10"/>
          <w:szCs w:val="10"/>
          <w:shd w:val="clear" w:color="auto" w:fill="FFFFFF"/>
        </w:rPr>
      </w:pPr>
    </w:p>
    <w:p w14:paraId="2665AA0F" w14:textId="19E407CC" w:rsidR="00CE3EFA" w:rsidRDefault="00F36D2A" w:rsidP="004F09ED">
      <w:pPr>
        <w:pStyle w:val="NoSpacing"/>
        <w:ind w:right="-180"/>
        <w:rPr>
          <w:rFonts w:ascii="Times New Roman" w:hAnsi="Times New Roman"/>
          <w:color w:val="222222"/>
          <w:sz w:val="10"/>
          <w:szCs w:val="10"/>
          <w:shd w:val="clear" w:color="auto" w:fill="FFFFFF"/>
        </w:rPr>
      </w:pPr>
      <w:r>
        <w:rPr>
          <w:rFonts w:ascii="Times New Roman" w:hAnsi="Times New Roman"/>
          <w:noProof/>
          <w:color w:val="222222"/>
          <w:sz w:val="10"/>
          <w:szCs w:val="10"/>
          <w:shd w:val="clear" w:color="auto" w:fill="FFFFFF"/>
        </w:rPr>
        <w:drawing>
          <wp:anchor distT="0" distB="0" distL="114300" distR="114300" simplePos="0" relativeHeight="251658257" behindDoc="0" locked="0" layoutInCell="1" allowOverlap="1" wp14:anchorId="1CBDFFFC" wp14:editId="5C0BE377">
            <wp:simplePos x="0" y="0"/>
            <wp:positionH relativeFrom="margin">
              <wp:posOffset>3543300</wp:posOffset>
            </wp:positionH>
            <wp:positionV relativeFrom="paragraph">
              <wp:posOffset>23784</wp:posOffset>
            </wp:positionV>
            <wp:extent cx="3314700" cy="3913909"/>
            <wp:effectExtent l="0" t="0" r="0" b="0"/>
            <wp:wrapNone/>
            <wp:docPr id="2052399677" name="Picture 3">
              <a:extLst xmlns:a="http://schemas.openxmlformats.org/drawingml/2006/main">
                <a:ext uri="{FF2B5EF4-FFF2-40B4-BE49-F238E27FC236}">
                  <a16:creationId xmlns:a16="http://schemas.microsoft.com/office/drawing/2014/main" id="{B6B9562A-D9F5-4ED5-BA0A-0EADAAE51C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99677" name="Picture 2052399677"/>
                    <pic:cNvPicPr/>
                  </pic:nvPicPr>
                  <pic:blipFill rotWithShape="1">
                    <a:blip r:embed="rId14" cstate="print">
                      <a:extLst>
                        <a:ext uri="{28A0092B-C50C-407E-A947-70E740481C1C}">
                          <a14:useLocalDpi xmlns:a14="http://schemas.microsoft.com/office/drawing/2010/main" val="0"/>
                        </a:ext>
                      </a:extLst>
                    </a:blip>
                    <a:srcRect t="4361" b="20371"/>
                    <a:stretch>
                      <a:fillRect/>
                    </a:stretch>
                  </pic:blipFill>
                  <pic:spPr bwMode="auto">
                    <a:xfrm>
                      <a:off x="0" y="0"/>
                      <a:ext cx="3314700" cy="3913909"/>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35FE871" w14:textId="1520EBC7" w:rsidR="00CE3EFA" w:rsidRDefault="00CE3EFA" w:rsidP="004F09ED">
      <w:pPr>
        <w:pStyle w:val="NoSpacing"/>
        <w:ind w:right="-180"/>
        <w:rPr>
          <w:rFonts w:ascii="Times New Roman" w:hAnsi="Times New Roman"/>
          <w:color w:val="222222"/>
          <w:sz w:val="10"/>
          <w:szCs w:val="10"/>
          <w:shd w:val="clear" w:color="auto" w:fill="FFFFFF"/>
        </w:rPr>
      </w:pPr>
    </w:p>
    <w:p w14:paraId="634EED29" w14:textId="51DD3C50" w:rsidR="00CE3EFA" w:rsidRDefault="00CE3EFA" w:rsidP="004F09ED">
      <w:pPr>
        <w:pStyle w:val="NoSpacing"/>
        <w:ind w:right="-180"/>
        <w:rPr>
          <w:rFonts w:ascii="Times New Roman" w:hAnsi="Times New Roman"/>
          <w:color w:val="222222"/>
          <w:sz w:val="10"/>
          <w:szCs w:val="10"/>
          <w:shd w:val="clear" w:color="auto" w:fill="FFFFFF"/>
        </w:rPr>
      </w:pPr>
    </w:p>
    <w:p w14:paraId="557D6468" w14:textId="2B98A7FA" w:rsidR="00CE3EFA" w:rsidRDefault="00CE3EFA" w:rsidP="004F09ED">
      <w:pPr>
        <w:pStyle w:val="NoSpacing"/>
        <w:ind w:right="-180"/>
        <w:rPr>
          <w:rFonts w:ascii="Times New Roman" w:hAnsi="Times New Roman"/>
          <w:color w:val="222222"/>
          <w:sz w:val="10"/>
          <w:szCs w:val="10"/>
          <w:shd w:val="clear" w:color="auto" w:fill="FFFFFF"/>
        </w:rPr>
      </w:pPr>
    </w:p>
    <w:p w14:paraId="7AB36282" w14:textId="5D326809" w:rsidR="00CE3EFA" w:rsidRDefault="00CE3EFA" w:rsidP="004F09ED">
      <w:pPr>
        <w:pStyle w:val="NoSpacing"/>
        <w:ind w:right="-180"/>
        <w:rPr>
          <w:rFonts w:ascii="Times New Roman" w:hAnsi="Times New Roman"/>
          <w:color w:val="222222"/>
          <w:sz w:val="10"/>
          <w:szCs w:val="10"/>
          <w:shd w:val="clear" w:color="auto" w:fill="FFFFFF"/>
        </w:rPr>
      </w:pPr>
    </w:p>
    <w:p w14:paraId="2C948C54" w14:textId="2D765442" w:rsidR="00CE3EFA" w:rsidRDefault="00CE3EFA" w:rsidP="004F09ED">
      <w:pPr>
        <w:pStyle w:val="NoSpacing"/>
        <w:ind w:right="-180"/>
        <w:rPr>
          <w:rFonts w:ascii="Times New Roman" w:hAnsi="Times New Roman"/>
          <w:color w:val="222222"/>
          <w:sz w:val="10"/>
          <w:szCs w:val="10"/>
          <w:shd w:val="clear" w:color="auto" w:fill="FFFFFF"/>
        </w:rPr>
      </w:pPr>
    </w:p>
    <w:p w14:paraId="7E36385F" w14:textId="2C97D8E9" w:rsidR="00B476FA" w:rsidRDefault="00B476FA" w:rsidP="004F09ED">
      <w:pPr>
        <w:pStyle w:val="NoSpacing"/>
        <w:ind w:right="-180"/>
        <w:rPr>
          <w:rFonts w:ascii="Times New Roman" w:hAnsi="Times New Roman"/>
          <w:color w:val="222222"/>
          <w:sz w:val="10"/>
          <w:szCs w:val="10"/>
          <w:shd w:val="clear" w:color="auto" w:fill="FFFFFF"/>
        </w:rPr>
      </w:pPr>
    </w:p>
    <w:p w14:paraId="39DD71F0" w14:textId="3722E9BA" w:rsidR="000317C7" w:rsidRDefault="000317C7" w:rsidP="004F09ED">
      <w:pPr>
        <w:pStyle w:val="NoSpacing"/>
        <w:ind w:right="-180"/>
        <w:rPr>
          <w:rFonts w:ascii="Times New Roman" w:hAnsi="Times New Roman"/>
          <w:color w:val="222222"/>
          <w:sz w:val="10"/>
          <w:szCs w:val="10"/>
          <w:shd w:val="clear" w:color="auto" w:fill="FFFFFF"/>
        </w:rPr>
      </w:pPr>
    </w:p>
    <w:p w14:paraId="727CC258" w14:textId="77777777" w:rsidR="000317C7" w:rsidRDefault="000317C7" w:rsidP="004F09ED">
      <w:pPr>
        <w:pStyle w:val="NoSpacing"/>
        <w:ind w:right="-180"/>
        <w:rPr>
          <w:rFonts w:ascii="Times New Roman" w:hAnsi="Times New Roman"/>
          <w:color w:val="222222"/>
          <w:sz w:val="10"/>
          <w:szCs w:val="10"/>
          <w:shd w:val="clear" w:color="auto" w:fill="FFFFFF"/>
        </w:rPr>
      </w:pPr>
    </w:p>
    <w:p w14:paraId="1401EA71" w14:textId="5DCDC168" w:rsidR="000317C7" w:rsidRDefault="000317C7" w:rsidP="004F09ED">
      <w:pPr>
        <w:pStyle w:val="NoSpacing"/>
        <w:ind w:right="-180"/>
        <w:rPr>
          <w:rFonts w:ascii="Times New Roman" w:hAnsi="Times New Roman"/>
          <w:color w:val="222222"/>
          <w:sz w:val="10"/>
          <w:szCs w:val="10"/>
          <w:shd w:val="clear" w:color="auto" w:fill="FFFFFF"/>
        </w:rPr>
      </w:pPr>
    </w:p>
    <w:p w14:paraId="10C07A62" w14:textId="77777777" w:rsidR="000317C7" w:rsidRDefault="000317C7" w:rsidP="004F09ED">
      <w:pPr>
        <w:pStyle w:val="NoSpacing"/>
        <w:ind w:right="-180"/>
        <w:rPr>
          <w:rFonts w:ascii="Times New Roman" w:hAnsi="Times New Roman"/>
          <w:color w:val="222222"/>
          <w:sz w:val="10"/>
          <w:szCs w:val="10"/>
          <w:shd w:val="clear" w:color="auto" w:fill="FFFFFF"/>
        </w:rPr>
      </w:pPr>
    </w:p>
    <w:p w14:paraId="4A51442C" w14:textId="3A86FE74" w:rsidR="000317C7" w:rsidRDefault="000317C7" w:rsidP="004F09ED">
      <w:pPr>
        <w:pStyle w:val="NoSpacing"/>
        <w:ind w:right="-180"/>
        <w:rPr>
          <w:rFonts w:ascii="Times New Roman" w:hAnsi="Times New Roman"/>
          <w:color w:val="222222"/>
          <w:sz w:val="10"/>
          <w:szCs w:val="10"/>
          <w:shd w:val="clear" w:color="auto" w:fill="FFFFFF"/>
        </w:rPr>
      </w:pPr>
    </w:p>
    <w:p w14:paraId="69CB3866" w14:textId="77777777" w:rsidR="000317C7" w:rsidRDefault="000317C7" w:rsidP="004F09ED">
      <w:pPr>
        <w:pStyle w:val="NoSpacing"/>
        <w:ind w:right="-180"/>
        <w:rPr>
          <w:rFonts w:ascii="Times New Roman" w:hAnsi="Times New Roman"/>
          <w:color w:val="222222"/>
          <w:sz w:val="10"/>
          <w:szCs w:val="10"/>
          <w:shd w:val="clear" w:color="auto" w:fill="FFFFFF"/>
        </w:rPr>
      </w:pPr>
    </w:p>
    <w:p w14:paraId="05AA6EB7" w14:textId="7F619F17" w:rsidR="000317C7" w:rsidRDefault="000317C7" w:rsidP="004F09ED">
      <w:pPr>
        <w:pStyle w:val="NoSpacing"/>
        <w:ind w:right="-180"/>
        <w:rPr>
          <w:rFonts w:ascii="Times New Roman" w:hAnsi="Times New Roman"/>
          <w:color w:val="222222"/>
          <w:sz w:val="10"/>
          <w:szCs w:val="10"/>
          <w:shd w:val="clear" w:color="auto" w:fill="FFFFFF"/>
        </w:rPr>
      </w:pPr>
    </w:p>
    <w:p w14:paraId="471CF5E4" w14:textId="77777777" w:rsidR="000317C7" w:rsidRDefault="000317C7" w:rsidP="004F09ED">
      <w:pPr>
        <w:pStyle w:val="NoSpacing"/>
        <w:ind w:right="-180"/>
        <w:rPr>
          <w:rFonts w:ascii="Times New Roman" w:hAnsi="Times New Roman"/>
          <w:color w:val="222222"/>
          <w:sz w:val="10"/>
          <w:szCs w:val="10"/>
          <w:shd w:val="clear" w:color="auto" w:fill="FFFFFF"/>
        </w:rPr>
      </w:pPr>
    </w:p>
    <w:p w14:paraId="74E0E047" w14:textId="76E888D6" w:rsidR="000317C7" w:rsidRDefault="000317C7" w:rsidP="004F09ED">
      <w:pPr>
        <w:pStyle w:val="NoSpacing"/>
        <w:ind w:right="-180"/>
        <w:rPr>
          <w:rFonts w:ascii="Times New Roman" w:hAnsi="Times New Roman"/>
          <w:color w:val="222222"/>
          <w:sz w:val="10"/>
          <w:szCs w:val="10"/>
          <w:shd w:val="clear" w:color="auto" w:fill="FFFFFF"/>
        </w:rPr>
      </w:pPr>
    </w:p>
    <w:p w14:paraId="5BEE81C8" w14:textId="2059C793" w:rsidR="000317C7" w:rsidRDefault="000317C7" w:rsidP="004F09ED">
      <w:pPr>
        <w:pStyle w:val="NoSpacing"/>
        <w:ind w:right="-180"/>
        <w:rPr>
          <w:rFonts w:ascii="Times New Roman" w:hAnsi="Times New Roman"/>
          <w:color w:val="222222"/>
          <w:sz w:val="10"/>
          <w:szCs w:val="10"/>
          <w:shd w:val="clear" w:color="auto" w:fill="FFFFFF"/>
        </w:rPr>
      </w:pPr>
    </w:p>
    <w:p w14:paraId="5BA47B68" w14:textId="7E4C4649" w:rsidR="000317C7" w:rsidRDefault="000317C7" w:rsidP="004F09ED">
      <w:pPr>
        <w:pStyle w:val="NoSpacing"/>
        <w:ind w:right="-180"/>
        <w:rPr>
          <w:rFonts w:ascii="Times New Roman" w:hAnsi="Times New Roman"/>
          <w:color w:val="222222"/>
          <w:sz w:val="10"/>
          <w:szCs w:val="10"/>
          <w:shd w:val="clear" w:color="auto" w:fill="FFFFFF"/>
        </w:rPr>
      </w:pPr>
    </w:p>
    <w:p w14:paraId="54A18E89" w14:textId="77777777" w:rsidR="000317C7" w:rsidRDefault="000317C7" w:rsidP="004F09ED">
      <w:pPr>
        <w:pStyle w:val="NoSpacing"/>
        <w:ind w:right="-180"/>
        <w:rPr>
          <w:rFonts w:ascii="Times New Roman" w:hAnsi="Times New Roman"/>
          <w:color w:val="222222"/>
          <w:sz w:val="10"/>
          <w:szCs w:val="10"/>
          <w:shd w:val="clear" w:color="auto" w:fill="FFFFFF"/>
        </w:rPr>
      </w:pPr>
    </w:p>
    <w:p w14:paraId="189A87D8" w14:textId="0565081D" w:rsidR="000317C7" w:rsidRDefault="000317C7" w:rsidP="004F09ED">
      <w:pPr>
        <w:pStyle w:val="NoSpacing"/>
        <w:ind w:right="-180"/>
        <w:rPr>
          <w:rFonts w:ascii="Times New Roman" w:hAnsi="Times New Roman"/>
          <w:color w:val="222222"/>
          <w:sz w:val="10"/>
          <w:szCs w:val="10"/>
          <w:shd w:val="clear" w:color="auto" w:fill="FFFFFF"/>
        </w:rPr>
      </w:pPr>
    </w:p>
    <w:p w14:paraId="4A23CC73" w14:textId="77777777" w:rsidR="000317C7" w:rsidRDefault="000317C7" w:rsidP="004F09ED">
      <w:pPr>
        <w:pStyle w:val="NoSpacing"/>
        <w:ind w:right="-180"/>
        <w:rPr>
          <w:rFonts w:ascii="Times New Roman" w:hAnsi="Times New Roman"/>
          <w:color w:val="222222"/>
          <w:sz w:val="10"/>
          <w:szCs w:val="10"/>
          <w:shd w:val="clear" w:color="auto" w:fill="FFFFFF"/>
        </w:rPr>
      </w:pPr>
    </w:p>
    <w:p w14:paraId="43FE4B09" w14:textId="77777777" w:rsidR="000317C7" w:rsidRDefault="000317C7" w:rsidP="004F09ED">
      <w:pPr>
        <w:pStyle w:val="NoSpacing"/>
        <w:ind w:right="-180"/>
        <w:rPr>
          <w:rFonts w:ascii="Times New Roman" w:hAnsi="Times New Roman"/>
          <w:color w:val="222222"/>
          <w:sz w:val="10"/>
          <w:szCs w:val="10"/>
          <w:shd w:val="clear" w:color="auto" w:fill="FFFFFF"/>
        </w:rPr>
      </w:pPr>
    </w:p>
    <w:p w14:paraId="2091254F" w14:textId="77777777" w:rsidR="000317C7" w:rsidRDefault="000317C7" w:rsidP="004F09ED">
      <w:pPr>
        <w:pStyle w:val="NoSpacing"/>
        <w:ind w:right="-180"/>
        <w:rPr>
          <w:rFonts w:ascii="Times New Roman" w:hAnsi="Times New Roman"/>
          <w:color w:val="222222"/>
          <w:sz w:val="10"/>
          <w:szCs w:val="10"/>
          <w:shd w:val="clear" w:color="auto" w:fill="FFFFFF"/>
        </w:rPr>
      </w:pPr>
    </w:p>
    <w:p w14:paraId="71EB0387" w14:textId="77777777" w:rsidR="000317C7" w:rsidRDefault="000317C7" w:rsidP="004F09ED">
      <w:pPr>
        <w:pStyle w:val="NoSpacing"/>
        <w:ind w:right="-180"/>
        <w:rPr>
          <w:rFonts w:ascii="Times New Roman" w:hAnsi="Times New Roman"/>
          <w:color w:val="222222"/>
          <w:sz w:val="10"/>
          <w:szCs w:val="10"/>
          <w:shd w:val="clear" w:color="auto" w:fill="FFFFFF"/>
        </w:rPr>
      </w:pPr>
    </w:p>
    <w:p w14:paraId="123A2892" w14:textId="77777777" w:rsidR="000317C7" w:rsidRDefault="000317C7" w:rsidP="004F09ED">
      <w:pPr>
        <w:pStyle w:val="NoSpacing"/>
        <w:ind w:right="-180"/>
        <w:rPr>
          <w:rFonts w:ascii="Times New Roman" w:hAnsi="Times New Roman"/>
          <w:color w:val="222222"/>
          <w:sz w:val="10"/>
          <w:szCs w:val="10"/>
          <w:shd w:val="clear" w:color="auto" w:fill="FFFFFF"/>
        </w:rPr>
      </w:pPr>
    </w:p>
    <w:p w14:paraId="31FECCED" w14:textId="6EBE761F" w:rsidR="000317C7" w:rsidRDefault="000317C7" w:rsidP="004F09ED">
      <w:pPr>
        <w:pStyle w:val="NoSpacing"/>
        <w:ind w:right="-180"/>
        <w:rPr>
          <w:rFonts w:ascii="Times New Roman" w:hAnsi="Times New Roman"/>
          <w:color w:val="222222"/>
          <w:sz w:val="10"/>
          <w:szCs w:val="10"/>
          <w:shd w:val="clear" w:color="auto" w:fill="FFFFFF"/>
        </w:rPr>
      </w:pPr>
    </w:p>
    <w:p w14:paraId="382FC0E8" w14:textId="77777777" w:rsidR="000317C7" w:rsidRDefault="000317C7" w:rsidP="004F09ED">
      <w:pPr>
        <w:pStyle w:val="NoSpacing"/>
        <w:ind w:right="-180"/>
        <w:rPr>
          <w:rFonts w:ascii="Times New Roman" w:hAnsi="Times New Roman"/>
          <w:color w:val="222222"/>
          <w:sz w:val="10"/>
          <w:szCs w:val="10"/>
          <w:shd w:val="clear" w:color="auto" w:fill="FFFFFF"/>
        </w:rPr>
      </w:pPr>
    </w:p>
    <w:p w14:paraId="7FC16F38" w14:textId="77777777" w:rsidR="000317C7" w:rsidRDefault="000317C7" w:rsidP="004F09ED">
      <w:pPr>
        <w:pStyle w:val="NoSpacing"/>
        <w:ind w:right="-180"/>
        <w:rPr>
          <w:rFonts w:ascii="Times New Roman" w:hAnsi="Times New Roman"/>
          <w:color w:val="222222"/>
          <w:sz w:val="10"/>
          <w:szCs w:val="10"/>
          <w:shd w:val="clear" w:color="auto" w:fill="FFFFFF"/>
        </w:rPr>
      </w:pPr>
    </w:p>
    <w:p w14:paraId="110C7F35" w14:textId="0A17DBCD" w:rsidR="00B476FA" w:rsidRPr="00B63D36" w:rsidRDefault="00B476FA" w:rsidP="00B63D36">
      <w:pPr>
        <w:pStyle w:val="NoSpacing"/>
        <w:ind w:right="-180"/>
        <w:rPr>
          <w:rFonts w:ascii="Times New Roman" w:hAnsi="Times New Roman"/>
          <w:color w:val="222222"/>
          <w:sz w:val="10"/>
          <w:szCs w:val="10"/>
          <w:shd w:val="clear" w:color="auto" w:fill="FFFFFF"/>
        </w:rPr>
      </w:pPr>
    </w:p>
    <w:p w14:paraId="267D96C0" w14:textId="57594B89" w:rsidR="006F253F" w:rsidRDefault="006F253F" w:rsidP="009D0A17">
      <w:pPr>
        <w:spacing w:line="276" w:lineRule="auto"/>
        <w:rPr>
          <w:rFonts w:ascii="Lucida Handwriting" w:hAnsi="Lucida Handwriting"/>
          <w:b/>
          <w:bCs/>
          <w:color w:val="000000"/>
          <w:sz w:val="20"/>
          <w:szCs w:val="20"/>
        </w:rPr>
      </w:pPr>
    </w:p>
    <w:p w14:paraId="2440ED3E" w14:textId="2F0AC0C8" w:rsidR="00E70663" w:rsidRDefault="00E70663" w:rsidP="009D0A17">
      <w:pPr>
        <w:spacing w:line="276" w:lineRule="auto"/>
        <w:rPr>
          <w:rFonts w:ascii="Lucida Handwriting" w:hAnsi="Lucida Handwriting"/>
          <w:b/>
          <w:bCs/>
          <w:color w:val="000000"/>
          <w:sz w:val="20"/>
          <w:szCs w:val="20"/>
        </w:rPr>
      </w:pPr>
    </w:p>
    <w:p w14:paraId="72B91E3E" w14:textId="6A3E53FB" w:rsidR="00E70663" w:rsidRDefault="00E70663" w:rsidP="009D0A17">
      <w:pPr>
        <w:spacing w:line="276" w:lineRule="auto"/>
        <w:rPr>
          <w:rFonts w:ascii="Lucida Handwriting" w:hAnsi="Lucida Handwriting"/>
          <w:b/>
          <w:bCs/>
          <w:color w:val="000000"/>
          <w:sz w:val="20"/>
          <w:szCs w:val="20"/>
        </w:rPr>
      </w:pPr>
    </w:p>
    <w:p w14:paraId="5E6C2764" w14:textId="6E2F6FC4" w:rsidR="00E70663" w:rsidRDefault="00E70663" w:rsidP="009D0A17">
      <w:pPr>
        <w:spacing w:line="276" w:lineRule="auto"/>
        <w:rPr>
          <w:rFonts w:ascii="Lucida Handwriting" w:hAnsi="Lucida Handwriting"/>
          <w:b/>
          <w:bCs/>
          <w:color w:val="000000"/>
          <w:sz w:val="20"/>
          <w:szCs w:val="20"/>
        </w:rPr>
      </w:pPr>
    </w:p>
    <w:p w14:paraId="2E8F136B" w14:textId="6ED08AC6" w:rsidR="00E70663" w:rsidRDefault="00E70663" w:rsidP="009D0A17">
      <w:pPr>
        <w:spacing w:line="276" w:lineRule="auto"/>
        <w:rPr>
          <w:rFonts w:ascii="Lucida Handwriting" w:hAnsi="Lucida Handwriting"/>
          <w:b/>
          <w:bCs/>
          <w:color w:val="000000"/>
          <w:sz w:val="20"/>
          <w:szCs w:val="20"/>
        </w:rPr>
      </w:pPr>
    </w:p>
    <w:p w14:paraId="18EB6FAC" w14:textId="65AEAD6C" w:rsidR="00E70663" w:rsidRDefault="00E70663" w:rsidP="009D0A17">
      <w:pPr>
        <w:spacing w:line="276" w:lineRule="auto"/>
        <w:rPr>
          <w:rFonts w:ascii="Lucida Handwriting" w:hAnsi="Lucida Handwriting"/>
          <w:b/>
          <w:bCs/>
          <w:color w:val="000000"/>
          <w:sz w:val="20"/>
          <w:szCs w:val="20"/>
        </w:rPr>
      </w:pPr>
    </w:p>
    <w:p w14:paraId="64CB9E8D" w14:textId="7DA1DB15" w:rsidR="00E70663" w:rsidRDefault="00E70663" w:rsidP="009D0A17">
      <w:pPr>
        <w:spacing w:line="276" w:lineRule="auto"/>
        <w:rPr>
          <w:rFonts w:ascii="Lucida Handwriting" w:hAnsi="Lucida Handwriting"/>
          <w:b/>
          <w:bCs/>
          <w:color w:val="000000"/>
          <w:sz w:val="20"/>
          <w:szCs w:val="20"/>
        </w:rPr>
      </w:pPr>
    </w:p>
    <w:p w14:paraId="0E78BD2E" w14:textId="77777777" w:rsidR="006F253F" w:rsidRDefault="006F253F" w:rsidP="009D0A17">
      <w:pPr>
        <w:spacing w:line="276" w:lineRule="auto"/>
        <w:rPr>
          <w:rFonts w:ascii="Lucida Handwriting" w:hAnsi="Lucida Handwriting"/>
          <w:b/>
          <w:bCs/>
          <w:color w:val="000000"/>
          <w:sz w:val="20"/>
          <w:szCs w:val="20"/>
        </w:rPr>
      </w:pPr>
    </w:p>
    <w:p w14:paraId="27FCE55D" w14:textId="04BCC938" w:rsidR="006D238D" w:rsidRDefault="006D238D" w:rsidP="009D0A17">
      <w:pPr>
        <w:spacing w:line="276" w:lineRule="auto"/>
        <w:rPr>
          <w:rFonts w:ascii="Lucida Handwriting" w:hAnsi="Lucida Handwriting"/>
          <w:b/>
          <w:bCs/>
          <w:color w:val="000000"/>
          <w:sz w:val="20"/>
          <w:szCs w:val="20"/>
        </w:rPr>
      </w:pPr>
    </w:p>
    <w:p w14:paraId="279F1D15" w14:textId="56C42260" w:rsidR="006D238D" w:rsidRDefault="006D238D" w:rsidP="009D0A17">
      <w:pPr>
        <w:spacing w:line="276" w:lineRule="auto"/>
        <w:rPr>
          <w:rFonts w:ascii="Lucida Handwriting" w:hAnsi="Lucida Handwriting"/>
          <w:b/>
          <w:bCs/>
          <w:color w:val="000000"/>
          <w:sz w:val="20"/>
          <w:szCs w:val="20"/>
        </w:rPr>
      </w:pPr>
    </w:p>
    <w:p w14:paraId="02EF0582" w14:textId="57554A12" w:rsidR="006D238D" w:rsidRDefault="006D238D" w:rsidP="009D0A17">
      <w:pPr>
        <w:spacing w:line="276" w:lineRule="auto"/>
        <w:rPr>
          <w:rFonts w:ascii="Lucida Handwriting" w:hAnsi="Lucida Handwriting"/>
          <w:b/>
          <w:bCs/>
          <w:color w:val="000000"/>
          <w:sz w:val="20"/>
          <w:szCs w:val="20"/>
        </w:rPr>
      </w:pPr>
      <w:r>
        <w:rPr>
          <w:noProof/>
        </w:rPr>
        <w:lastRenderedPageBreak/>
        <w:drawing>
          <wp:anchor distT="0" distB="0" distL="114300" distR="114300" simplePos="0" relativeHeight="251658243" behindDoc="1" locked="0" layoutInCell="1" allowOverlap="1" wp14:anchorId="43328923" wp14:editId="09B3DA8B">
            <wp:simplePos x="0" y="0"/>
            <wp:positionH relativeFrom="margin">
              <wp:align>left</wp:align>
            </wp:positionH>
            <wp:positionV relativeFrom="paragraph">
              <wp:posOffset>173</wp:posOffset>
            </wp:positionV>
            <wp:extent cx="2638425" cy="1584325"/>
            <wp:effectExtent l="0" t="0" r="9525" b="0"/>
            <wp:wrapTight wrapText="bothSides">
              <wp:wrapPolygon edited="0">
                <wp:start x="0" y="0"/>
                <wp:lineTo x="0" y="21297"/>
                <wp:lineTo x="21522" y="21297"/>
                <wp:lineTo x="21522" y="0"/>
                <wp:lineTo x="0" y="0"/>
              </wp:wrapPolygon>
            </wp:wrapTight>
            <wp:docPr id="963" name="Picture 963" descr="Building Blocks Birth-Kindergarten">
              <a:extLst xmlns:a="http://schemas.openxmlformats.org/drawingml/2006/main">
                <a:ext uri="{FF2B5EF4-FFF2-40B4-BE49-F238E27FC236}">
                  <a16:creationId xmlns:a16="http://schemas.microsoft.com/office/drawing/2014/main" id="{84A31283-68FF-41E7-8BEC-3FD1640660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3" descr="Building Blocks Birth-Kindergarten"/>
                    <pic:cNvPicPr>
                      <a:picLocks noChangeAspect="1" noChangeArrowheads="1"/>
                    </pic:cNvPicPr>
                  </pic:nvPicPr>
                  <pic:blipFill>
                    <a:blip r:embed="rId15" cstate="print">
                      <a:extLst>
                        <a:ext uri="{28A0092B-C50C-407E-A947-70E740481C1C}">
                          <a14:useLocalDpi xmlns:a14="http://schemas.microsoft.com/office/drawing/2010/main" val="0"/>
                        </a:ext>
                      </a:extLst>
                    </a:blip>
                    <a:srcRect l="15045" t="11067" r="16229" b="13390"/>
                    <a:stretch>
                      <a:fillRect/>
                    </a:stretch>
                  </pic:blipFill>
                  <pic:spPr bwMode="auto">
                    <a:xfrm>
                      <a:off x="0" y="0"/>
                      <a:ext cx="2638425" cy="1584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5BCA51" w14:textId="77777777" w:rsidR="006D238D" w:rsidRDefault="006D238D" w:rsidP="009D0A17">
      <w:pPr>
        <w:spacing w:line="276" w:lineRule="auto"/>
        <w:rPr>
          <w:rFonts w:ascii="Lucida Handwriting" w:hAnsi="Lucida Handwriting"/>
          <w:b/>
          <w:bCs/>
          <w:color w:val="000000"/>
          <w:sz w:val="20"/>
          <w:szCs w:val="20"/>
        </w:rPr>
      </w:pPr>
    </w:p>
    <w:p w14:paraId="03E4684C" w14:textId="77777777" w:rsidR="006D238D" w:rsidRDefault="006D238D" w:rsidP="009D0A17">
      <w:pPr>
        <w:spacing w:line="276" w:lineRule="auto"/>
        <w:rPr>
          <w:rFonts w:ascii="Lucida Handwriting" w:hAnsi="Lucida Handwriting"/>
          <w:b/>
          <w:bCs/>
          <w:color w:val="000000"/>
          <w:sz w:val="20"/>
          <w:szCs w:val="20"/>
        </w:rPr>
      </w:pPr>
    </w:p>
    <w:p w14:paraId="4D4CA12E" w14:textId="77777777" w:rsidR="006D238D" w:rsidRDefault="006D238D" w:rsidP="009D0A17">
      <w:pPr>
        <w:spacing w:line="276" w:lineRule="auto"/>
        <w:rPr>
          <w:rFonts w:ascii="Lucida Handwriting" w:hAnsi="Lucida Handwriting"/>
          <w:b/>
          <w:bCs/>
          <w:color w:val="000000"/>
          <w:sz w:val="20"/>
          <w:szCs w:val="20"/>
        </w:rPr>
      </w:pPr>
    </w:p>
    <w:p w14:paraId="7F277961" w14:textId="77777777" w:rsidR="006D238D" w:rsidRDefault="006D238D" w:rsidP="009D0A17">
      <w:pPr>
        <w:spacing w:line="276" w:lineRule="auto"/>
        <w:rPr>
          <w:rFonts w:ascii="Lucida Handwriting" w:hAnsi="Lucida Handwriting"/>
          <w:b/>
          <w:bCs/>
          <w:color w:val="000000"/>
          <w:sz w:val="20"/>
          <w:szCs w:val="20"/>
        </w:rPr>
      </w:pPr>
    </w:p>
    <w:p w14:paraId="4D65742D" w14:textId="77777777" w:rsidR="006D238D" w:rsidRDefault="006D238D" w:rsidP="009D0A17">
      <w:pPr>
        <w:spacing w:line="276" w:lineRule="auto"/>
        <w:rPr>
          <w:rFonts w:ascii="Lucida Handwriting" w:hAnsi="Lucida Handwriting"/>
          <w:b/>
          <w:bCs/>
          <w:color w:val="000000"/>
          <w:sz w:val="20"/>
          <w:szCs w:val="20"/>
        </w:rPr>
      </w:pPr>
    </w:p>
    <w:p w14:paraId="0F5682E6" w14:textId="77777777" w:rsidR="006D238D" w:rsidRDefault="006D238D" w:rsidP="009D0A17">
      <w:pPr>
        <w:spacing w:line="276" w:lineRule="auto"/>
        <w:rPr>
          <w:rFonts w:ascii="Lucida Handwriting" w:hAnsi="Lucida Handwriting"/>
          <w:b/>
          <w:bCs/>
          <w:color w:val="000000"/>
          <w:sz w:val="20"/>
          <w:szCs w:val="20"/>
        </w:rPr>
      </w:pPr>
    </w:p>
    <w:p w14:paraId="64E87983" w14:textId="77777777" w:rsidR="006D238D" w:rsidRDefault="006D238D" w:rsidP="009D0A17">
      <w:pPr>
        <w:spacing w:line="276" w:lineRule="auto"/>
        <w:rPr>
          <w:rFonts w:ascii="Lucida Handwriting" w:hAnsi="Lucida Handwriting"/>
          <w:b/>
          <w:bCs/>
          <w:color w:val="000000"/>
          <w:sz w:val="20"/>
          <w:szCs w:val="20"/>
        </w:rPr>
      </w:pPr>
    </w:p>
    <w:p w14:paraId="7B78C818" w14:textId="04E8754B" w:rsidR="009D0A17" w:rsidRPr="009D0A17" w:rsidRDefault="00A21F0F" w:rsidP="009D0A17">
      <w:pPr>
        <w:spacing w:line="276" w:lineRule="auto"/>
        <w:rPr>
          <w:color w:val="000000"/>
          <w:sz w:val="20"/>
          <w:szCs w:val="20"/>
        </w:rPr>
      </w:pPr>
      <w:r>
        <w:rPr>
          <w:rFonts w:ascii="Lucida Handwriting" w:hAnsi="Lucida Handwriting"/>
          <w:b/>
          <w:bCs/>
          <w:color w:val="000000"/>
          <w:sz w:val="20"/>
          <w:szCs w:val="20"/>
        </w:rPr>
        <w:t>Jr VBS</w:t>
      </w:r>
      <w:r w:rsidR="005A1E73" w:rsidRPr="00194576">
        <w:rPr>
          <w:rFonts w:ascii="Lucida Handwriting" w:hAnsi="Lucida Handwriting"/>
          <w:b/>
          <w:bCs/>
          <w:color w:val="000000"/>
          <w:sz w:val="20"/>
          <w:szCs w:val="20"/>
        </w:rPr>
        <w:t>–</w:t>
      </w:r>
      <w:r w:rsidR="005A1E73" w:rsidRPr="00D27335">
        <w:rPr>
          <w:color w:val="000000"/>
          <w:sz w:val="20"/>
          <w:szCs w:val="20"/>
        </w:rPr>
        <w:t xml:space="preserve"> </w:t>
      </w:r>
      <w:r w:rsidR="009D0A17">
        <w:rPr>
          <w:color w:val="000000"/>
          <w:sz w:val="20"/>
          <w:szCs w:val="20"/>
        </w:rPr>
        <w:t>We</w:t>
      </w:r>
      <w:r w:rsidR="00790EA3" w:rsidRPr="00790EA3">
        <w:rPr>
          <w:color w:val="000000"/>
          <w:sz w:val="20"/>
          <w:szCs w:val="20"/>
        </w:rPr>
        <w:t xml:space="preserve"> </w:t>
      </w:r>
      <w:r w:rsidR="009D0A17" w:rsidRPr="009D0A17">
        <w:rPr>
          <w:color w:val="000000"/>
          <w:sz w:val="20"/>
          <w:szCs w:val="20"/>
        </w:rPr>
        <w:t>had a fantastic week! We average 31 in the</w:t>
      </w:r>
      <w:r w:rsidR="009D0A17">
        <w:rPr>
          <w:color w:val="000000"/>
          <w:sz w:val="20"/>
          <w:szCs w:val="20"/>
        </w:rPr>
        <w:t xml:space="preserve"> </w:t>
      </w:r>
      <w:r w:rsidR="009D0A17" w:rsidRPr="009D0A17">
        <w:rPr>
          <w:color w:val="000000"/>
          <w:sz w:val="20"/>
          <w:szCs w:val="20"/>
        </w:rPr>
        <w:t>nursery / Jr. VBS area. This includes</w:t>
      </w:r>
      <w:r w:rsidR="009D0A17">
        <w:rPr>
          <w:color w:val="000000"/>
          <w:sz w:val="20"/>
          <w:szCs w:val="20"/>
        </w:rPr>
        <w:t xml:space="preserve"> </w:t>
      </w:r>
      <w:r w:rsidR="009D0A17" w:rsidRPr="009D0A17">
        <w:rPr>
          <w:color w:val="000000"/>
          <w:sz w:val="20"/>
          <w:szCs w:val="20"/>
        </w:rPr>
        <w:t>babies through</w:t>
      </w:r>
      <w:r w:rsidR="009D0A17">
        <w:rPr>
          <w:color w:val="000000"/>
          <w:sz w:val="20"/>
          <w:szCs w:val="20"/>
        </w:rPr>
        <w:t xml:space="preserve"> </w:t>
      </w:r>
      <w:r w:rsidR="00FB2B28">
        <w:rPr>
          <w:color w:val="000000"/>
          <w:sz w:val="20"/>
          <w:szCs w:val="20"/>
        </w:rPr>
        <w:t>Kindergartners</w:t>
      </w:r>
      <w:r w:rsidR="009D0A17" w:rsidRPr="009D0A17">
        <w:rPr>
          <w:color w:val="000000"/>
          <w:sz w:val="20"/>
          <w:szCs w:val="20"/>
        </w:rPr>
        <w:t>. The kids had fun with the lessons and making</w:t>
      </w:r>
      <w:r w:rsidR="009D0A17">
        <w:rPr>
          <w:color w:val="000000"/>
          <w:sz w:val="20"/>
          <w:szCs w:val="20"/>
        </w:rPr>
        <w:t xml:space="preserve"> </w:t>
      </w:r>
      <w:r w:rsidR="009D0A17" w:rsidRPr="009D0A17">
        <w:rPr>
          <w:color w:val="000000"/>
          <w:sz w:val="20"/>
          <w:szCs w:val="20"/>
        </w:rPr>
        <w:t>crafts.</w:t>
      </w:r>
      <w:r w:rsidR="009D0A17">
        <w:rPr>
          <w:color w:val="000000"/>
          <w:sz w:val="20"/>
          <w:szCs w:val="20"/>
        </w:rPr>
        <w:t xml:space="preserve"> </w:t>
      </w:r>
      <w:r w:rsidR="009D0A17" w:rsidRPr="009D0A17">
        <w:rPr>
          <w:color w:val="000000"/>
          <w:sz w:val="20"/>
          <w:szCs w:val="20"/>
        </w:rPr>
        <w:t>The rain came</w:t>
      </w:r>
      <w:r w:rsidR="005B0875">
        <w:rPr>
          <w:color w:val="000000"/>
          <w:sz w:val="20"/>
          <w:szCs w:val="20"/>
        </w:rPr>
        <w:t>,</w:t>
      </w:r>
      <w:r w:rsidR="009D0A17" w:rsidRPr="009D0A17">
        <w:rPr>
          <w:color w:val="000000"/>
          <w:sz w:val="20"/>
          <w:szCs w:val="20"/>
        </w:rPr>
        <w:t xml:space="preserve"> and we survived! It was a great week for</w:t>
      </w:r>
      <w:r w:rsidR="009D0A17">
        <w:rPr>
          <w:color w:val="000000"/>
          <w:sz w:val="20"/>
          <w:szCs w:val="20"/>
        </w:rPr>
        <w:t xml:space="preserve"> </w:t>
      </w:r>
      <w:r w:rsidR="009D0A17" w:rsidRPr="009D0A17">
        <w:rPr>
          <w:color w:val="000000"/>
          <w:sz w:val="20"/>
          <w:szCs w:val="20"/>
        </w:rPr>
        <w:t>all of us! It is exciting to see</w:t>
      </w:r>
      <w:r w:rsidR="005B0875">
        <w:rPr>
          <w:color w:val="000000"/>
          <w:sz w:val="20"/>
          <w:szCs w:val="20"/>
        </w:rPr>
        <w:t xml:space="preserve"> </w:t>
      </w:r>
      <w:r w:rsidR="009D0A17" w:rsidRPr="009D0A17">
        <w:rPr>
          <w:color w:val="000000"/>
          <w:sz w:val="20"/>
          <w:szCs w:val="20"/>
        </w:rPr>
        <w:t xml:space="preserve">children learn the Word of God and </w:t>
      </w:r>
      <w:r w:rsidR="005B0875">
        <w:rPr>
          <w:color w:val="000000"/>
          <w:sz w:val="20"/>
          <w:szCs w:val="20"/>
        </w:rPr>
        <w:t>memorize</w:t>
      </w:r>
      <w:r w:rsidR="009D0A17" w:rsidRPr="009D0A17">
        <w:rPr>
          <w:color w:val="000000"/>
          <w:sz w:val="20"/>
          <w:szCs w:val="20"/>
        </w:rPr>
        <w:t xml:space="preserve"> it! I just want to say a big THANK YOU</w:t>
      </w:r>
      <w:r w:rsidR="00A1379D">
        <w:rPr>
          <w:color w:val="000000"/>
          <w:sz w:val="20"/>
          <w:szCs w:val="20"/>
        </w:rPr>
        <w:t xml:space="preserve"> </w:t>
      </w:r>
      <w:r w:rsidR="009D0A17" w:rsidRPr="009D0A17">
        <w:rPr>
          <w:color w:val="000000"/>
          <w:sz w:val="20"/>
          <w:szCs w:val="20"/>
        </w:rPr>
        <w:t>to all</w:t>
      </w:r>
      <w:r w:rsidR="00A1379D">
        <w:rPr>
          <w:color w:val="000000"/>
          <w:sz w:val="20"/>
          <w:szCs w:val="20"/>
        </w:rPr>
        <w:t xml:space="preserve"> </w:t>
      </w:r>
      <w:r w:rsidR="009D0A17" w:rsidRPr="009D0A17">
        <w:rPr>
          <w:color w:val="000000"/>
          <w:sz w:val="20"/>
          <w:szCs w:val="20"/>
        </w:rPr>
        <w:t xml:space="preserve">volunteers </w:t>
      </w:r>
      <w:r w:rsidR="00A1379D">
        <w:rPr>
          <w:color w:val="000000"/>
          <w:sz w:val="20"/>
          <w:szCs w:val="20"/>
        </w:rPr>
        <w:t>who</w:t>
      </w:r>
      <w:r w:rsidR="009D0A17" w:rsidRPr="009D0A17">
        <w:rPr>
          <w:color w:val="000000"/>
          <w:sz w:val="20"/>
          <w:szCs w:val="20"/>
        </w:rPr>
        <w:t xml:space="preserve"> helped in the nursery area, check-in, security, and in the Jr. VBS</w:t>
      </w:r>
      <w:r w:rsidR="00A1379D">
        <w:rPr>
          <w:color w:val="000000"/>
          <w:sz w:val="20"/>
          <w:szCs w:val="20"/>
        </w:rPr>
        <w:t xml:space="preserve"> </w:t>
      </w:r>
      <w:r w:rsidR="009D0A17" w:rsidRPr="009D0A17">
        <w:rPr>
          <w:color w:val="000000"/>
          <w:sz w:val="20"/>
          <w:szCs w:val="20"/>
        </w:rPr>
        <w:t>area. We couldn’t do it without all your help. Carolyn Daily did a fantastic job with the</w:t>
      </w:r>
      <w:r w:rsidR="00A1379D">
        <w:rPr>
          <w:color w:val="000000"/>
          <w:sz w:val="20"/>
          <w:szCs w:val="20"/>
        </w:rPr>
        <w:t xml:space="preserve"> </w:t>
      </w:r>
      <w:r w:rsidR="009D0A17" w:rsidRPr="009D0A17">
        <w:rPr>
          <w:color w:val="000000"/>
          <w:sz w:val="20"/>
          <w:szCs w:val="20"/>
        </w:rPr>
        <w:t>crafts</w:t>
      </w:r>
      <w:r w:rsidR="00FB2B28">
        <w:rPr>
          <w:color w:val="000000"/>
          <w:sz w:val="20"/>
          <w:szCs w:val="20"/>
        </w:rPr>
        <w:t>,</w:t>
      </w:r>
      <w:r w:rsidR="009D0A17" w:rsidRPr="009D0A17">
        <w:rPr>
          <w:color w:val="000000"/>
          <w:sz w:val="20"/>
          <w:szCs w:val="20"/>
        </w:rPr>
        <w:t xml:space="preserve"> along with Doug Hanlon with the lessons! It was an amazing year.</w:t>
      </w:r>
    </w:p>
    <w:p w14:paraId="7A58C4E6" w14:textId="283CD79A" w:rsidR="00D27335" w:rsidRDefault="00FB2B28" w:rsidP="009D0A17">
      <w:pPr>
        <w:spacing w:line="276" w:lineRule="auto"/>
        <w:rPr>
          <w:color w:val="000000"/>
          <w:sz w:val="20"/>
          <w:szCs w:val="20"/>
        </w:rPr>
      </w:pPr>
      <w:r>
        <w:rPr>
          <w:color w:val="000000"/>
          <w:sz w:val="20"/>
          <w:szCs w:val="20"/>
        </w:rPr>
        <w:t xml:space="preserve">  </w:t>
      </w:r>
      <w:r w:rsidR="009D0A17" w:rsidRPr="009D0A17">
        <w:rPr>
          <w:color w:val="000000"/>
          <w:sz w:val="20"/>
          <w:szCs w:val="20"/>
        </w:rPr>
        <w:t xml:space="preserve">We will be getting ready for next </w:t>
      </w:r>
      <w:r>
        <w:rPr>
          <w:color w:val="000000"/>
          <w:sz w:val="20"/>
          <w:szCs w:val="20"/>
        </w:rPr>
        <w:t>year's Jr.</w:t>
      </w:r>
      <w:r w:rsidR="009D0A17" w:rsidRPr="009D0A17">
        <w:rPr>
          <w:color w:val="000000"/>
          <w:sz w:val="20"/>
          <w:szCs w:val="20"/>
        </w:rPr>
        <w:t xml:space="preserve"> VBS! It is never </w:t>
      </w:r>
      <w:r>
        <w:rPr>
          <w:color w:val="000000"/>
          <w:sz w:val="20"/>
          <w:szCs w:val="20"/>
        </w:rPr>
        <w:t>too early</w:t>
      </w:r>
      <w:r w:rsidR="009D0A17" w:rsidRPr="009D0A17">
        <w:rPr>
          <w:color w:val="000000"/>
          <w:sz w:val="20"/>
          <w:szCs w:val="20"/>
        </w:rPr>
        <w:t xml:space="preserve"> to start praying for</w:t>
      </w:r>
      <w:r>
        <w:rPr>
          <w:color w:val="000000"/>
          <w:sz w:val="20"/>
          <w:szCs w:val="20"/>
        </w:rPr>
        <w:t xml:space="preserve"> </w:t>
      </w:r>
      <w:r w:rsidR="009D0A17" w:rsidRPr="009D0A17">
        <w:rPr>
          <w:color w:val="000000"/>
          <w:sz w:val="20"/>
          <w:szCs w:val="20"/>
        </w:rPr>
        <w:t xml:space="preserve">this ministry. </w:t>
      </w:r>
      <w:r>
        <w:rPr>
          <w:color w:val="000000"/>
          <w:sz w:val="20"/>
          <w:szCs w:val="20"/>
        </w:rPr>
        <w:t>Anyone who</w:t>
      </w:r>
      <w:r w:rsidR="009D0A17" w:rsidRPr="009D0A17">
        <w:rPr>
          <w:color w:val="000000"/>
          <w:sz w:val="20"/>
          <w:szCs w:val="20"/>
        </w:rPr>
        <w:t xml:space="preserve"> may be interested in helping with Jr. VBS, please contact</w:t>
      </w:r>
      <w:r>
        <w:rPr>
          <w:color w:val="000000"/>
          <w:sz w:val="20"/>
          <w:szCs w:val="20"/>
        </w:rPr>
        <w:t xml:space="preserve"> </w:t>
      </w:r>
      <w:r w:rsidR="009D0A17" w:rsidRPr="009D0A17">
        <w:rPr>
          <w:color w:val="000000"/>
          <w:sz w:val="20"/>
          <w:szCs w:val="20"/>
        </w:rPr>
        <w:t xml:space="preserve">Joyce </w:t>
      </w:r>
      <w:r w:rsidR="00A937A1" w:rsidRPr="009D0A17">
        <w:rPr>
          <w:color w:val="000000"/>
          <w:sz w:val="20"/>
          <w:szCs w:val="20"/>
        </w:rPr>
        <w:t>Foster.</w:t>
      </w:r>
    </w:p>
    <w:p w14:paraId="59A7ACFF" w14:textId="35E51B00" w:rsidR="004A1790" w:rsidRPr="00D27335" w:rsidRDefault="004A1790" w:rsidP="00790EA3">
      <w:pPr>
        <w:spacing w:line="276" w:lineRule="auto"/>
        <w:rPr>
          <w:color w:val="000000"/>
          <w:sz w:val="20"/>
          <w:szCs w:val="20"/>
        </w:rPr>
      </w:pPr>
    </w:p>
    <w:p w14:paraId="1CA15873" w14:textId="60205CBF" w:rsidR="00D27335" w:rsidRDefault="006809E6" w:rsidP="00D466BF">
      <w:pPr>
        <w:spacing w:line="276" w:lineRule="auto"/>
        <w:rPr>
          <w:color w:val="000000"/>
          <w:sz w:val="20"/>
          <w:szCs w:val="20"/>
        </w:rPr>
      </w:pPr>
      <w:r w:rsidRPr="002B1865">
        <w:rPr>
          <w:noProof/>
          <w:color w:val="222222"/>
          <w:sz w:val="20"/>
          <w:szCs w:val="20"/>
        </w:rPr>
        <w:drawing>
          <wp:anchor distT="0" distB="0" distL="114300" distR="114300" simplePos="0" relativeHeight="251658244" behindDoc="1" locked="0" layoutInCell="1" allowOverlap="1" wp14:anchorId="213FE320" wp14:editId="7C72AE9E">
            <wp:simplePos x="0" y="0"/>
            <wp:positionH relativeFrom="column">
              <wp:posOffset>3543300</wp:posOffset>
            </wp:positionH>
            <wp:positionV relativeFrom="paragraph">
              <wp:posOffset>310424</wp:posOffset>
            </wp:positionV>
            <wp:extent cx="800100" cy="800100"/>
            <wp:effectExtent l="0" t="0" r="0" b="0"/>
            <wp:wrapThrough wrapText="bothSides">
              <wp:wrapPolygon edited="0">
                <wp:start x="0" y="0"/>
                <wp:lineTo x="0" y="21086"/>
                <wp:lineTo x="21086" y="21086"/>
                <wp:lineTo x="21086" y="0"/>
                <wp:lineTo x="0" y="0"/>
              </wp:wrapPolygon>
            </wp:wrapThrough>
            <wp:docPr id="1625618913" name="Picture 2">
              <a:extLst xmlns:a="http://schemas.openxmlformats.org/drawingml/2006/main">
                <a:ext uri="{FF2B5EF4-FFF2-40B4-BE49-F238E27FC236}">
                  <a16:creationId xmlns:a16="http://schemas.microsoft.com/office/drawing/2014/main" id="{3E89CEFE-70FF-43E2-9361-F28386FDFB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618913" name="Picture 162561891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00100" cy="800100"/>
                    </a:xfrm>
                    <a:prstGeom prst="rect">
                      <a:avLst/>
                    </a:prstGeom>
                  </pic:spPr>
                </pic:pic>
              </a:graphicData>
            </a:graphic>
            <wp14:sizeRelH relativeFrom="margin">
              <wp14:pctWidth>0</wp14:pctWidth>
            </wp14:sizeRelH>
            <wp14:sizeRelV relativeFrom="margin">
              <wp14:pctHeight>0</wp14:pctHeight>
            </wp14:sizeRelV>
          </wp:anchor>
        </w:drawing>
      </w:r>
      <w:r w:rsidR="001E01E0">
        <w:rPr>
          <w:rFonts w:ascii="Lucida Handwriting" w:hAnsi="Lucida Handwriting"/>
          <w:b/>
          <w:bCs/>
          <w:color w:val="000000"/>
          <w:sz w:val="20"/>
          <w:szCs w:val="20"/>
        </w:rPr>
        <w:t>Day Camp – June 26</w:t>
      </w:r>
      <w:r w:rsidR="001E01E0" w:rsidRPr="001E01E0">
        <w:rPr>
          <w:rFonts w:ascii="Lucida Handwriting" w:hAnsi="Lucida Handwriting"/>
          <w:b/>
          <w:bCs/>
          <w:color w:val="000000"/>
          <w:sz w:val="20"/>
          <w:szCs w:val="20"/>
          <w:vertAlign w:val="superscript"/>
        </w:rPr>
        <w:t>th</w:t>
      </w:r>
      <w:r w:rsidR="006D7470">
        <w:rPr>
          <w:color w:val="000000"/>
          <w:sz w:val="20"/>
          <w:szCs w:val="20"/>
        </w:rPr>
        <w:t xml:space="preserve"> - </w:t>
      </w:r>
      <w:r w:rsidR="00EE5167">
        <w:rPr>
          <w:color w:val="000000"/>
          <w:sz w:val="20"/>
          <w:szCs w:val="20"/>
        </w:rPr>
        <w:t xml:space="preserve">We had a packed, fin-filled day! We </w:t>
      </w:r>
      <w:r w:rsidR="00A96C63">
        <w:rPr>
          <w:color w:val="000000"/>
          <w:sz w:val="20"/>
          <w:szCs w:val="20"/>
        </w:rPr>
        <w:t>had</w:t>
      </w:r>
      <w:r w:rsidR="00EE5167">
        <w:rPr>
          <w:color w:val="000000"/>
          <w:sz w:val="20"/>
          <w:szCs w:val="20"/>
        </w:rPr>
        <w:t xml:space="preserve"> lessons and crafts</w:t>
      </w:r>
      <w:r w:rsidR="003E5978">
        <w:rPr>
          <w:color w:val="000000"/>
          <w:sz w:val="20"/>
          <w:szCs w:val="20"/>
        </w:rPr>
        <w:t xml:space="preserve"> with some interesting games. Then for lunch, we went to Independence Kiddie Park and </w:t>
      </w:r>
      <w:r w:rsidR="00A96C63">
        <w:rPr>
          <w:color w:val="000000"/>
          <w:sz w:val="20"/>
          <w:szCs w:val="20"/>
        </w:rPr>
        <w:t>Z</w:t>
      </w:r>
      <w:r w:rsidR="003E5978">
        <w:rPr>
          <w:color w:val="000000"/>
          <w:sz w:val="20"/>
          <w:szCs w:val="20"/>
        </w:rPr>
        <w:t xml:space="preserve">oo. </w:t>
      </w:r>
      <w:r w:rsidR="00A96C63">
        <w:rPr>
          <w:color w:val="000000"/>
          <w:sz w:val="20"/>
          <w:szCs w:val="20"/>
        </w:rPr>
        <w:t>Since we were so close, we had to visit Dairy Queen for our dessert</w:t>
      </w:r>
      <w:r w:rsidR="00A40CB5">
        <w:rPr>
          <w:color w:val="000000"/>
          <w:sz w:val="20"/>
          <w:szCs w:val="20"/>
        </w:rPr>
        <w:t xml:space="preserve">. Then back to the church for lessons, crafts, and games. I’m not sure about the kiddos, but I know I was tired. Thank you to </w:t>
      </w:r>
      <w:proofErr w:type="gramStart"/>
      <w:r w:rsidR="00A40CB5">
        <w:rPr>
          <w:color w:val="000000"/>
          <w:sz w:val="20"/>
          <w:szCs w:val="20"/>
        </w:rPr>
        <w:t>all of</w:t>
      </w:r>
      <w:proofErr w:type="gramEnd"/>
      <w:r w:rsidR="00A40CB5">
        <w:rPr>
          <w:color w:val="000000"/>
          <w:sz w:val="20"/>
          <w:szCs w:val="20"/>
        </w:rPr>
        <w:t xml:space="preserve"> the helpers</w:t>
      </w:r>
      <w:r w:rsidR="002606EE">
        <w:rPr>
          <w:color w:val="000000"/>
          <w:sz w:val="20"/>
          <w:szCs w:val="20"/>
        </w:rPr>
        <w:t>: Wayne and Linda Moon, Tammy Peffley, Phoebe Datson</w:t>
      </w:r>
      <w:r w:rsidR="003C7C37">
        <w:rPr>
          <w:color w:val="000000"/>
          <w:sz w:val="20"/>
          <w:szCs w:val="20"/>
        </w:rPr>
        <w:t xml:space="preserve">, Sharon and Lex Ward, and Mike Foster. </w:t>
      </w:r>
      <w:r w:rsidR="005801E3">
        <w:rPr>
          <w:color w:val="000000"/>
          <w:sz w:val="20"/>
          <w:szCs w:val="20"/>
        </w:rPr>
        <w:t>Kindergarten</w:t>
      </w:r>
      <w:r w:rsidR="00F27099">
        <w:rPr>
          <w:color w:val="000000"/>
          <w:sz w:val="20"/>
          <w:szCs w:val="20"/>
        </w:rPr>
        <w:t xml:space="preserve"> </w:t>
      </w:r>
      <w:r w:rsidR="005801E3">
        <w:rPr>
          <w:color w:val="000000"/>
          <w:sz w:val="20"/>
          <w:szCs w:val="20"/>
        </w:rPr>
        <w:t xml:space="preserve">Day Camp </w:t>
      </w:r>
      <w:r w:rsidR="00F27099">
        <w:rPr>
          <w:color w:val="000000"/>
          <w:sz w:val="20"/>
          <w:szCs w:val="20"/>
        </w:rPr>
        <w:t xml:space="preserve">could not be </w:t>
      </w:r>
      <w:r w:rsidR="005801E3">
        <w:rPr>
          <w:color w:val="000000"/>
          <w:sz w:val="20"/>
          <w:szCs w:val="20"/>
        </w:rPr>
        <w:t>without volunteers</w:t>
      </w:r>
      <w:r w:rsidR="008F17E5">
        <w:rPr>
          <w:color w:val="000000"/>
          <w:sz w:val="20"/>
          <w:szCs w:val="20"/>
        </w:rPr>
        <w:t>!</w:t>
      </w:r>
    </w:p>
    <w:p w14:paraId="10D3693E" w14:textId="4C318A1B" w:rsidR="004A1790" w:rsidRPr="00D27335" w:rsidRDefault="004A1790" w:rsidP="00D466BF">
      <w:pPr>
        <w:spacing w:line="276" w:lineRule="auto"/>
        <w:rPr>
          <w:color w:val="000000"/>
          <w:sz w:val="20"/>
          <w:szCs w:val="20"/>
        </w:rPr>
      </w:pPr>
    </w:p>
    <w:p w14:paraId="7FB38EC1" w14:textId="04A20DB3" w:rsidR="00885A50" w:rsidRPr="00257FB4" w:rsidRDefault="008F17E5" w:rsidP="006D7470">
      <w:pPr>
        <w:spacing w:line="276" w:lineRule="auto"/>
        <w:rPr>
          <w:color w:val="000000"/>
          <w:sz w:val="20"/>
          <w:szCs w:val="20"/>
        </w:rPr>
      </w:pPr>
      <w:r>
        <w:rPr>
          <w:rFonts w:ascii="Lucida Handwriting" w:hAnsi="Lucida Handwriting"/>
          <w:b/>
          <w:bCs/>
          <w:color w:val="000000"/>
          <w:sz w:val="20"/>
          <w:szCs w:val="20"/>
        </w:rPr>
        <w:t>Fall Program -</w:t>
      </w:r>
      <w:r w:rsidR="00D27335" w:rsidRPr="00D27335">
        <w:rPr>
          <w:color w:val="000000"/>
          <w:sz w:val="20"/>
          <w:szCs w:val="20"/>
        </w:rPr>
        <w:t xml:space="preserve"> </w:t>
      </w:r>
      <w:r w:rsidR="006D7470" w:rsidRPr="006D7470">
        <w:rPr>
          <w:color w:val="000000"/>
          <w:sz w:val="20"/>
          <w:szCs w:val="20"/>
        </w:rPr>
        <w:t xml:space="preserve">It is hard to believe that </w:t>
      </w:r>
      <w:r w:rsidR="006D7470">
        <w:rPr>
          <w:color w:val="000000"/>
          <w:sz w:val="20"/>
          <w:szCs w:val="20"/>
        </w:rPr>
        <w:t>summer</w:t>
      </w:r>
      <w:r w:rsidR="006D7470" w:rsidRPr="006D7470">
        <w:rPr>
          <w:color w:val="000000"/>
          <w:sz w:val="20"/>
          <w:szCs w:val="20"/>
        </w:rPr>
        <w:t xml:space="preserve"> is </w:t>
      </w:r>
      <w:r w:rsidR="006D7470">
        <w:rPr>
          <w:color w:val="000000"/>
          <w:sz w:val="20"/>
          <w:szCs w:val="20"/>
        </w:rPr>
        <w:t>halfway</w:t>
      </w:r>
      <w:r w:rsidR="006D7470" w:rsidRPr="006D7470">
        <w:rPr>
          <w:color w:val="000000"/>
          <w:sz w:val="20"/>
          <w:szCs w:val="20"/>
        </w:rPr>
        <w:t xml:space="preserve"> </w:t>
      </w:r>
      <w:r w:rsidR="005065D2" w:rsidRPr="006D7470">
        <w:rPr>
          <w:color w:val="000000"/>
          <w:sz w:val="20"/>
          <w:szCs w:val="20"/>
        </w:rPr>
        <w:t>over,</w:t>
      </w:r>
      <w:r w:rsidR="006D7470" w:rsidRPr="006D7470">
        <w:rPr>
          <w:color w:val="000000"/>
          <w:sz w:val="20"/>
          <w:szCs w:val="20"/>
        </w:rPr>
        <w:t xml:space="preserve"> and </w:t>
      </w:r>
      <w:r w:rsidR="005065D2">
        <w:rPr>
          <w:color w:val="000000"/>
          <w:sz w:val="20"/>
          <w:szCs w:val="20"/>
        </w:rPr>
        <w:t>s</w:t>
      </w:r>
      <w:r w:rsidR="006D7470" w:rsidRPr="006D7470">
        <w:rPr>
          <w:color w:val="000000"/>
          <w:sz w:val="20"/>
          <w:szCs w:val="20"/>
        </w:rPr>
        <w:t>chool</w:t>
      </w:r>
      <w:r w:rsidR="006D7470">
        <w:rPr>
          <w:color w:val="000000"/>
          <w:sz w:val="20"/>
          <w:szCs w:val="20"/>
        </w:rPr>
        <w:t xml:space="preserve"> </w:t>
      </w:r>
      <w:r w:rsidR="006D7470" w:rsidRPr="006D7470">
        <w:rPr>
          <w:color w:val="000000"/>
          <w:sz w:val="20"/>
          <w:szCs w:val="20"/>
        </w:rPr>
        <w:t xml:space="preserve">will </w:t>
      </w:r>
      <w:r w:rsidR="005065D2" w:rsidRPr="006D7470">
        <w:rPr>
          <w:color w:val="000000"/>
          <w:sz w:val="20"/>
          <w:szCs w:val="20"/>
        </w:rPr>
        <w:t>start</w:t>
      </w:r>
      <w:r w:rsidR="006D7470" w:rsidRPr="006D7470">
        <w:rPr>
          <w:color w:val="000000"/>
          <w:sz w:val="20"/>
          <w:szCs w:val="20"/>
        </w:rPr>
        <w:t xml:space="preserve"> soon. More</w:t>
      </w:r>
      <w:r w:rsidR="006D7470">
        <w:rPr>
          <w:color w:val="000000"/>
          <w:sz w:val="20"/>
          <w:szCs w:val="20"/>
        </w:rPr>
        <w:t xml:space="preserve"> </w:t>
      </w:r>
      <w:r w:rsidR="006D7470" w:rsidRPr="006D7470">
        <w:rPr>
          <w:color w:val="000000"/>
          <w:sz w:val="20"/>
          <w:szCs w:val="20"/>
        </w:rPr>
        <w:t>information concerning our Fall Kick-off in August will be</w:t>
      </w:r>
      <w:r w:rsidR="006D7470">
        <w:rPr>
          <w:color w:val="000000"/>
          <w:sz w:val="20"/>
          <w:szCs w:val="20"/>
        </w:rPr>
        <w:t xml:space="preserve"> </w:t>
      </w:r>
      <w:r w:rsidR="006D7470" w:rsidRPr="006D7470">
        <w:rPr>
          <w:color w:val="000000"/>
          <w:sz w:val="20"/>
          <w:szCs w:val="20"/>
        </w:rPr>
        <w:t>coming. We will have Wednesday nights starting with supper at</w:t>
      </w:r>
      <w:r w:rsidR="006D7470">
        <w:rPr>
          <w:color w:val="000000"/>
          <w:sz w:val="20"/>
          <w:szCs w:val="20"/>
        </w:rPr>
        <w:t xml:space="preserve"> 6:30 PM</w:t>
      </w:r>
      <w:r w:rsidR="006D7470" w:rsidRPr="006D7470">
        <w:rPr>
          <w:color w:val="000000"/>
          <w:sz w:val="20"/>
          <w:szCs w:val="20"/>
        </w:rPr>
        <w:t xml:space="preserve"> and ending at</w:t>
      </w:r>
      <w:r w:rsidR="006D7470">
        <w:rPr>
          <w:color w:val="000000"/>
          <w:sz w:val="20"/>
          <w:szCs w:val="20"/>
        </w:rPr>
        <w:t xml:space="preserve"> 8:00 PM</w:t>
      </w:r>
      <w:r w:rsidR="006D7470" w:rsidRPr="006D7470">
        <w:rPr>
          <w:color w:val="000000"/>
          <w:sz w:val="20"/>
          <w:szCs w:val="20"/>
        </w:rPr>
        <w:t>. We will be studying Ephesians 6</w:t>
      </w:r>
      <w:r w:rsidR="005065D2">
        <w:rPr>
          <w:color w:val="000000"/>
          <w:sz w:val="20"/>
          <w:szCs w:val="20"/>
        </w:rPr>
        <w:t>, s</w:t>
      </w:r>
      <w:r w:rsidR="006D7470" w:rsidRPr="006D7470">
        <w:rPr>
          <w:color w:val="000000"/>
          <w:sz w:val="20"/>
          <w:szCs w:val="20"/>
        </w:rPr>
        <w:t>tarting off with Children obey your parents</w:t>
      </w:r>
      <w:r w:rsidR="006D7470">
        <w:rPr>
          <w:color w:val="000000"/>
          <w:sz w:val="20"/>
          <w:szCs w:val="20"/>
        </w:rPr>
        <w:t xml:space="preserve"> </w:t>
      </w:r>
      <w:r w:rsidR="006D7470" w:rsidRPr="006D7470">
        <w:rPr>
          <w:color w:val="000000"/>
          <w:sz w:val="20"/>
          <w:szCs w:val="20"/>
        </w:rPr>
        <w:t>and ending it with the Armor of God.</w:t>
      </w:r>
    </w:p>
    <w:p w14:paraId="2B44F682" w14:textId="691DC3D9" w:rsidR="00015188" w:rsidRDefault="00B31860" w:rsidP="00F96146">
      <w:pPr>
        <w:spacing w:line="276" w:lineRule="auto"/>
        <w:rPr>
          <w:bCs/>
          <w:color w:val="000000"/>
          <w:sz w:val="20"/>
          <w:szCs w:val="20"/>
        </w:rPr>
      </w:pPr>
      <w:r>
        <w:rPr>
          <w:bCs/>
          <w:noProof/>
          <w:color w:val="000000"/>
          <w:sz w:val="20"/>
          <w:szCs w:val="20"/>
        </w:rPr>
        <w:drawing>
          <wp:anchor distT="0" distB="0" distL="114300" distR="114300" simplePos="0" relativeHeight="251658251" behindDoc="0" locked="0" layoutInCell="1" allowOverlap="1" wp14:anchorId="4CB6F02F" wp14:editId="58B059C6">
            <wp:simplePos x="0" y="0"/>
            <wp:positionH relativeFrom="column">
              <wp:align>right</wp:align>
            </wp:positionH>
            <wp:positionV relativeFrom="paragraph">
              <wp:posOffset>56515</wp:posOffset>
            </wp:positionV>
            <wp:extent cx="3314700" cy="2533650"/>
            <wp:effectExtent l="0" t="0" r="0" b="0"/>
            <wp:wrapNone/>
            <wp:docPr id="1725240510" name="Picture 4">
              <a:extLst xmlns:a="http://schemas.openxmlformats.org/drawingml/2006/main">
                <a:ext uri="{FF2B5EF4-FFF2-40B4-BE49-F238E27FC236}">
                  <a16:creationId xmlns:a16="http://schemas.microsoft.com/office/drawing/2014/main" id="{9681FEB0-1694-4C3E-B66F-00100CED19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240510" name="Picture 1725240510"/>
                    <pic:cNvPicPr/>
                  </pic:nvPicPr>
                  <pic:blipFill rotWithShape="1">
                    <a:blip r:embed="rId17" cstate="print">
                      <a:extLst>
                        <a:ext uri="{28A0092B-C50C-407E-A947-70E740481C1C}">
                          <a14:useLocalDpi xmlns:a14="http://schemas.microsoft.com/office/drawing/2010/main" val="0"/>
                        </a:ext>
                      </a:extLst>
                    </a:blip>
                    <a:srcRect t="3085" b="4022"/>
                    <a:stretch>
                      <a:fillRect/>
                    </a:stretch>
                  </pic:blipFill>
                  <pic:spPr bwMode="auto">
                    <a:xfrm>
                      <a:off x="0" y="0"/>
                      <a:ext cx="3314700" cy="25336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E3E7E33" w14:textId="32C1DDCF" w:rsidR="00257AF8" w:rsidRDefault="00257AF8" w:rsidP="00F96146">
      <w:pPr>
        <w:spacing w:line="276" w:lineRule="auto"/>
        <w:rPr>
          <w:bCs/>
          <w:color w:val="000000"/>
          <w:sz w:val="20"/>
          <w:szCs w:val="20"/>
        </w:rPr>
      </w:pPr>
    </w:p>
    <w:p w14:paraId="6D2FE029" w14:textId="77777777" w:rsidR="00257AF8" w:rsidRDefault="00257AF8" w:rsidP="00F96146">
      <w:pPr>
        <w:spacing w:line="276" w:lineRule="auto"/>
        <w:rPr>
          <w:bCs/>
          <w:color w:val="000000"/>
          <w:sz w:val="20"/>
          <w:szCs w:val="20"/>
        </w:rPr>
      </w:pPr>
    </w:p>
    <w:p w14:paraId="76B9F875" w14:textId="77777777" w:rsidR="00257AF8" w:rsidRDefault="00257AF8" w:rsidP="00F96146">
      <w:pPr>
        <w:spacing w:line="276" w:lineRule="auto"/>
        <w:rPr>
          <w:bCs/>
          <w:color w:val="000000"/>
          <w:sz w:val="20"/>
          <w:szCs w:val="20"/>
        </w:rPr>
      </w:pPr>
    </w:p>
    <w:p w14:paraId="0640D779" w14:textId="77777777" w:rsidR="00257AF8" w:rsidRDefault="00257AF8" w:rsidP="00F96146">
      <w:pPr>
        <w:spacing w:line="276" w:lineRule="auto"/>
        <w:rPr>
          <w:bCs/>
          <w:color w:val="000000"/>
          <w:sz w:val="20"/>
          <w:szCs w:val="20"/>
        </w:rPr>
      </w:pPr>
    </w:p>
    <w:p w14:paraId="3892CF82" w14:textId="77777777" w:rsidR="00257AF8" w:rsidRDefault="00257AF8" w:rsidP="00F96146">
      <w:pPr>
        <w:spacing w:line="276" w:lineRule="auto"/>
        <w:rPr>
          <w:bCs/>
          <w:color w:val="000000"/>
          <w:sz w:val="20"/>
          <w:szCs w:val="20"/>
        </w:rPr>
      </w:pPr>
    </w:p>
    <w:p w14:paraId="7EEBCF2F" w14:textId="77777777" w:rsidR="00257AF8" w:rsidRDefault="00257AF8" w:rsidP="00F96146">
      <w:pPr>
        <w:spacing w:line="276" w:lineRule="auto"/>
        <w:rPr>
          <w:bCs/>
          <w:color w:val="000000"/>
          <w:sz w:val="20"/>
          <w:szCs w:val="20"/>
        </w:rPr>
      </w:pPr>
    </w:p>
    <w:p w14:paraId="18A41671" w14:textId="77777777" w:rsidR="00257AF8" w:rsidRDefault="00257AF8" w:rsidP="00F96146">
      <w:pPr>
        <w:spacing w:line="276" w:lineRule="auto"/>
        <w:rPr>
          <w:bCs/>
          <w:color w:val="000000"/>
          <w:sz w:val="20"/>
          <w:szCs w:val="20"/>
        </w:rPr>
      </w:pPr>
    </w:p>
    <w:p w14:paraId="44F82AB4" w14:textId="77777777" w:rsidR="00257AF8" w:rsidRDefault="00257AF8" w:rsidP="00F96146">
      <w:pPr>
        <w:spacing w:line="276" w:lineRule="auto"/>
        <w:rPr>
          <w:bCs/>
          <w:color w:val="000000"/>
          <w:sz w:val="20"/>
          <w:szCs w:val="20"/>
        </w:rPr>
      </w:pPr>
    </w:p>
    <w:p w14:paraId="423F755D" w14:textId="77777777" w:rsidR="00B476FA" w:rsidRDefault="00B476FA" w:rsidP="00620608">
      <w:pPr>
        <w:shd w:val="clear" w:color="auto" w:fill="FFFFFF"/>
        <w:rPr>
          <w:color w:val="000000"/>
          <w:sz w:val="10"/>
          <w:szCs w:val="10"/>
        </w:rPr>
      </w:pPr>
    </w:p>
    <w:p w14:paraId="17E0B72B" w14:textId="77777777" w:rsidR="00B476FA" w:rsidRDefault="00B476FA" w:rsidP="00620608">
      <w:pPr>
        <w:shd w:val="clear" w:color="auto" w:fill="FFFFFF"/>
        <w:rPr>
          <w:color w:val="000000"/>
          <w:sz w:val="10"/>
          <w:szCs w:val="10"/>
        </w:rPr>
      </w:pPr>
    </w:p>
    <w:p w14:paraId="79248435" w14:textId="77777777" w:rsidR="00B476FA" w:rsidRDefault="00B476FA" w:rsidP="00620608">
      <w:pPr>
        <w:shd w:val="clear" w:color="auto" w:fill="FFFFFF"/>
        <w:rPr>
          <w:color w:val="000000"/>
          <w:sz w:val="10"/>
          <w:szCs w:val="10"/>
        </w:rPr>
      </w:pPr>
    </w:p>
    <w:p w14:paraId="1A2447E9" w14:textId="77777777" w:rsidR="00B476FA" w:rsidRDefault="00B476FA" w:rsidP="00620608">
      <w:pPr>
        <w:shd w:val="clear" w:color="auto" w:fill="FFFFFF"/>
        <w:rPr>
          <w:color w:val="000000"/>
          <w:sz w:val="10"/>
          <w:szCs w:val="10"/>
        </w:rPr>
      </w:pPr>
    </w:p>
    <w:p w14:paraId="79701E20" w14:textId="77777777" w:rsidR="00E57F3B" w:rsidRDefault="00E57F3B" w:rsidP="00620608">
      <w:pPr>
        <w:shd w:val="clear" w:color="auto" w:fill="FFFFFF"/>
        <w:rPr>
          <w:color w:val="000000"/>
          <w:sz w:val="10"/>
          <w:szCs w:val="10"/>
        </w:rPr>
      </w:pPr>
    </w:p>
    <w:p w14:paraId="141B78FA" w14:textId="77777777" w:rsidR="00E57F3B" w:rsidRDefault="00E57F3B" w:rsidP="00620608">
      <w:pPr>
        <w:shd w:val="clear" w:color="auto" w:fill="FFFFFF"/>
        <w:rPr>
          <w:color w:val="000000"/>
          <w:sz w:val="10"/>
          <w:szCs w:val="10"/>
        </w:rPr>
      </w:pPr>
    </w:p>
    <w:p w14:paraId="067D5D62" w14:textId="77777777" w:rsidR="00E57F3B" w:rsidRDefault="00E57F3B" w:rsidP="00620608">
      <w:pPr>
        <w:shd w:val="clear" w:color="auto" w:fill="FFFFFF"/>
        <w:rPr>
          <w:color w:val="000000"/>
          <w:sz w:val="10"/>
          <w:szCs w:val="10"/>
        </w:rPr>
      </w:pPr>
    </w:p>
    <w:p w14:paraId="0C1120DB" w14:textId="77777777" w:rsidR="00E57F3B" w:rsidRDefault="00E57F3B" w:rsidP="00620608">
      <w:pPr>
        <w:shd w:val="clear" w:color="auto" w:fill="FFFFFF"/>
        <w:rPr>
          <w:color w:val="000000"/>
          <w:sz w:val="10"/>
          <w:szCs w:val="10"/>
        </w:rPr>
      </w:pPr>
    </w:p>
    <w:p w14:paraId="3D7578C4" w14:textId="77777777" w:rsidR="00E57F3B" w:rsidRDefault="00E57F3B" w:rsidP="00620608">
      <w:pPr>
        <w:shd w:val="clear" w:color="auto" w:fill="FFFFFF"/>
        <w:rPr>
          <w:color w:val="000000"/>
          <w:sz w:val="10"/>
          <w:szCs w:val="10"/>
        </w:rPr>
      </w:pPr>
    </w:p>
    <w:p w14:paraId="3F5B33EE" w14:textId="77777777" w:rsidR="00E57F3B" w:rsidRDefault="00E57F3B" w:rsidP="00620608">
      <w:pPr>
        <w:shd w:val="clear" w:color="auto" w:fill="FFFFFF"/>
        <w:rPr>
          <w:color w:val="000000"/>
          <w:sz w:val="10"/>
          <w:szCs w:val="10"/>
        </w:rPr>
      </w:pPr>
    </w:p>
    <w:p w14:paraId="4DA3F0E3" w14:textId="77777777" w:rsidR="00E57F3B" w:rsidRDefault="00E57F3B" w:rsidP="00620608">
      <w:pPr>
        <w:shd w:val="clear" w:color="auto" w:fill="FFFFFF"/>
        <w:rPr>
          <w:color w:val="000000"/>
          <w:sz w:val="10"/>
          <w:szCs w:val="10"/>
        </w:rPr>
      </w:pPr>
    </w:p>
    <w:p w14:paraId="00A6B93B" w14:textId="77777777" w:rsidR="00E57F3B" w:rsidRDefault="00E57F3B" w:rsidP="00620608">
      <w:pPr>
        <w:shd w:val="clear" w:color="auto" w:fill="FFFFFF"/>
        <w:rPr>
          <w:color w:val="000000"/>
          <w:sz w:val="10"/>
          <w:szCs w:val="10"/>
        </w:rPr>
      </w:pPr>
    </w:p>
    <w:p w14:paraId="47680362" w14:textId="77777777" w:rsidR="00E57F3B" w:rsidRDefault="00E57F3B" w:rsidP="00620608">
      <w:pPr>
        <w:shd w:val="clear" w:color="auto" w:fill="FFFFFF"/>
        <w:rPr>
          <w:color w:val="000000"/>
          <w:sz w:val="10"/>
          <w:szCs w:val="10"/>
        </w:rPr>
      </w:pPr>
    </w:p>
    <w:p w14:paraId="22D2EB23" w14:textId="77777777" w:rsidR="00E57F3B" w:rsidRDefault="00E57F3B" w:rsidP="00620608">
      <w:pPr>
        <w:shd w:val="clear" w:color="auto" w:fill="FFFFFF"/>
        <w:rPr>
          <w:color w:val="000000"/>
          <w:sz w:val="10"/>
          <w:szCs w:val="10"/>
        </w:rPr>
      </w:pPr>
    </w:p>
    <w:p w14:paraId="5C4BA04B" w14:textId="77777777" w:rsidR="006F253F" w:rsidRDefault="006F253F" w:rsidP="00077706">
      <w:pPr>
        <w:shd w:val="clear" w:color="auto" w:fill="FFFFFF"/>
        <w:rPr>
          <w:rFonts w:ascii="Lucida Handwriting" w:hAnsi="Lucida Handwriting"/>
          <w:b/>
          <w:sz w:val="18"/>
          <w:szCs w:val="18"/>
          <w:u w:val="single"/>
        </w:rPr>
      </w:pPr>
    </w:p>
    <w:p w14:paraId="34E8BF93" w14:textId="5CA7C311" w:rsidR="006F253F" w:rsidRDefault="006F253F" w:rsidP="00077706">
      <w:pPr>
        <w:shd w:val="clear" w:color="auto" w:fill="FFFFFF"/>
        <w:rPr>
          <w:rFonts w:ascii="Lucida Handwriting" w:hAnsi="Lucida Handwriting"/>
          <w:b/>
          <w:sz w:val="18"/>
          <w:szCs w:val="18"/>
          <w:u w:val="single"/>
        </w:rPr>
      </w:pPr>
      <w:r w:rsidRPr="008E42B5">
        <w:rPr>
          <w:noProof/>
          <w:color w:val="000000"/>
          <w:sz w:val="22"/>
          <w:szCs w:val="20"/>
        </w:rPr>
        <w:drawing>
          <wp:anchor distT="0" distB="0" distL="114300" distR="114300" simplePos="0" relativeHeight="251658240" behindDoc="1" locked="0" layoutInCell="1" allowOverlap="1" wp14:anchorId="69176241" wp14:editId="03C79978">
            <wp:simplePos x="0" y="0"/>
            <wp:positionH relativeFrom="margin">
              <wp:posOffset>3923665</wp:posOffset>
            </wp:positionH>
            <wp:positionV relativeFrom="paragraph">
              <wp:posOffset>8890</wp:posOffset>
            </wp:positionV>
            <wp:extent cx="2695575" cy="1618615"/>
            <wp:effectExtent l="0" t="0" r="9525" b="635"/>
            <wp:wrapThrough wrapText="bothSides">
              <wp:wrapPolygon edited="0">
                <wp:start x="0" y="0"/>
                <wp:lineTo x="0" y="21354"/>
                <wp:lineTo x="21524" y="21354"/>
                <wp:lineTo x="21524" y="0"/>
                <wp:lineTo x="0" y="0"/>
              </wp:wrapPolygon>
            </wp:wrapThrough>
            <wp:docPr id="926" name="Picture 926" descr="Giveaway">
              <a:extLst xmlns:a="http://schemas.openxmlformats.org/drawingml/2006/main">
                <a:ext uri="{FF2B5EF4-FFF2-40B4-BE49-F238E27FC236}">
                  <a16:creationId xmlns:a16="http://schemas.microsoft.com/office/drawing/2014/main" id="{5F3409DA-05BF-4153-BD6D-808734A03B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 descr="Giveawa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95575" cy="1618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C3465F" w14:textId="1E4BCA97" w:rsidR="006F253F" w:rsidRDefault="006F253F" w:rsidP="00077706">
      <w:pPr>
        <w:shd w:val="clear" w:color="auto" w:fill="FFFFFF"/>
        <w:rPr>
          <w:rFonts w:ascii="Lucida Handwriting" w:hAnsi="Lucida Handwriting"/>
          <w:b/>
          <w:sz w:val="18"/>
          <w:szCs w:val="18"/>
          <w:u w:val="single"/>
        </w:rPr>
      </w:pPr>
    </w:p>
    <w:p w14:paraId="5D72D038" w14:textId="77777777" w:rsidR="006F253F" w:rsidRDefault="006F253F" w:rsidP="00077706">
      <w:pPr>
        <w:shd w:val="clear" w:color="auto" w:fill="FFFFFF"/>
        <w:rPr>
          <w:rFonts w:ascii="Lucida Handwriting" w:hAnsi="Lucida Handwriting"/>
          <w:b/>
          <w:sz w:val="18"/>
          <w:szCs w:val="18"/>
          <w:u w:val="single"/>
        </w:rPr>
      </w:pPr>
    </w:p>
    <w:p w14:paraId="6F7A874A" w14:textId="3A6DF53D" w:rsidR="006F253F" w:rsidRDefault="006F253F" w:rsidP="00077706">
      <w:pPr>
        <w:shd w:val="clear" w:color="auto" w:fill="FFFFFF"/>
        <w:rPr>
          <w:rFonts w:ascii="Lucida Handwriting" w:hAnsi="Lucida Handwriting"/>
          <w:b/>
          <w:sz w:val="18"/>
          <w:szCs w:val="18"/>
          <w:u w:val="single"/>
        </w:rPr>
      </w:pPr>
    </w:p>
    <w:p w14:paraId="3B7E3EB9" w14:textId="77777777" w:rsidR="006F253F" w:rsidRDefault="006F253F" w:rsidP="00077706">
      <w:pPr>
        <w:shd w:val="clear" w:color="auto" w:fill="FFFFFF"/>
        <w:rPr>
          <w:rFonts w:ascii="Lucida Handwriting" w:hAnsi="Lucida Handwriting"/>
          <w:b/>
          <w:sz w:val="18"/>
          <w:szCs w:val="18"/>
          <w:u w:val="single"/>
        </w:rPr>
      </w:pPr>
    </w:p>
    <w:p w14:paraId="2A5794F9" w14:textId="77777777" w:rsidR="006F253F" w:rsidRDefault="006F253F" w:rsidP="00077706">
      <w:pPr>
        <w:shd w:val="clear" w:color="auto" w:fill="FFFFFF"/>
        <w:rPr>
          <w:rFonts w:ascii="Lucida Handwriting" w:hAnsi="Lucida Handwriting"/>
          <w:b/>
          <w:sz w:val="18"/>
          <w:szCs w:val="18"/>
          <w:u w:val="single"/>
        </w:rPr>
      </w:pPr>
    </w:p>
    <w:p w14:paraId="3F4A45AA" w14:textId="7014F15E" w:rsidR="006F253F" w:rsidRDefault="006F253F" w:rsidP="00077706">
      <w:pPr>
        <w:shd w:val="clear" w:color="auto" w:fill="FFFFFF"/>
        <w:rPr>
          <w:rFonts w:ascii="Lucida Handwriting" w:hAnsi="Lucida Handwriting"/>
          <w:b/>
          <w:sz w:val="18"/>
          <w:szCs w:val="18"/>
          <w:u w:val="single"/>
        </w:rPr>
      </w:pPr>
    </w:p>
    <w:p w14:paraId="29191977" w14:textId="77777777" w:rsidR="006F253F" w:rsidRDefault="006F253F" w:rsidP="00077706">
      <w:pPr>
        <w:shd w:val="clear" w:color="auto" w:fill="FFFFFF"/>
        <w:rPr>
          <w:rFonts w:ascii="Lucida Handwriting" w:hAnsi="Lucida Handwriting"/>
          <w:b/>
          <w:sz w:val="18"/>
          <w:szCs w:val="18"/>
          <w:u w:val="single"/>
        </w:rPr>
      </w:pPr>
    </w:p>
    <w:p w14:paraId="716DB0DA" w14:textId="40329975" w:rsidR="006F253F" w:rsidRDefault="006F253F" w:rsidP="00077706">
      <w:pPr>
        <w:shd w:val="clear" w:color="auto" w:fill="FFFFFF"/>
        <w:rPr>
          <w:rFonts w:ascii="Lucida Handwriting" w:hAnsi="Lucida Handwriting"/>
          <w:b/>
          <w:sz w:val="18"/>
          <w:szCs w:val="18"/>
          <w:u w:val="single"/>
        </w:rPr>
      </w:pPr>
    </w:p>
    <w:p w14:paraId="1C5DE738" w14:textId="77777777" w:rsidR="006F253F" w:rsidRDefault="006F253F" w:rsidP="00077706">
      <w:pPr>
        <w:shd w:val="clear" w:color="auto" w:fill="FFFFFF"/>
        <w:rPr>
          <w:rFonts w:ascii="Lucida Handwriting" w:hAnsi="Lucida Handwriting"/>
          <w:b/>
          <w:sz w:val="18"/>
          <w:szCs w:val="18"/>
          <w:u w:val="single"/>
        </w:rPr>
      </w:pPr>
    </w:p>
    <w:p w14:paraId="05A4A28B" w14:textId="5EF8A32F" w:rsidR="006F253F" w:rsidRDefault="006F253F" w:rsidP="00077706">
      <w:pPr>
        <w:shd w:val="clear" w:color="auto" w:fill="FFFFFF"/>
        <w:rPr>
          <w:rFonts w:ascii="Lucida Handwriting" w:hAnsi="Lucida Handwriting"/>
          <w:b/>
          <w:sz w:val="18"/>
          <w:szCs w:val="18"/>
          <w:u w:val="single"/>
        </w:rPr>
      </w:pPr>
    </w:p>
    <w:p w14:paraId="76C397B6" w14:textId="77777777" w:rsidR="006809E6" w:rsidRPr="006809E6" w:rsidRDefault="009B4530" w:rsidP="00077706">
      <w:pPr>
        <w:shd w:val="clear" w:color="auto" w:fill="FFFFFF"/>
        <w:rPr>
          <w:color w:val="000000"/>
          <w:sz w:val="10"/>
          <w:szCs w:val="10"/>
          <w:shd w:val="clear" w:color="auto" w:fill="FFFFFF"/>
        </w:rPr>
      </w:pPr>
      <w:r>
        <w:rPr>
          <w:rFonts w:ascii="Lucida Handwriting" w:hAnsi="Lucida Handwriting"/>
          <w:b/>
          <w:sz w:val="18"/>
          <w:szCs w:val="18"/>
          <w:u w:val="single"/>
        </w:rPr>
        <w:t>2026 UPCOM</w:t>
      </w:r>
      <w:r w:rsidR="00AB5B00">
        <w:rPr>
          <w:rFonts w:ascii="Lucida Handwriting" w:hAnsi="Lucida Handwriting"/>
          <w:b/>
          <w:sz w:val="18"/>
          <w:szCs w:val="18"/>
          <w:u w:val="single"/>
        </w:rPr>
        <w:t>ING EVENTS</w:t>
      </w:r>
      <w:r w:rsidR="00D97014" w:rsidRPr="001854FD">
        <w:rPr>
          <w:color w:val="000000"/>
          <w:sz w:val="18"/>
          <w:szCs w:val="18"/>
          <w:shd w:val="clear" w:color="auto" w:fill="FFFFFF"/>
        </w:rPr>
        <w:br/>
      </w:r>
    </w:p>
    <w:p w14:paraId="711BAE19" w14:textId="3F1A8095" w:rsidR="00D97014" w:rsidRPr="001854FD" w:rsidRDefault="00D97014" w:rsidP="00077706">
      <w:pPr>
        <w:shd w:val="clear" w:color="auto" w:fill="FFFFFF"/>
        <w:rPr>
          <w:color w:val="000000"/>
          <w:sz w:val="18"/>
          <w:szCs w:val="18"/>
          <w:shd w:val="clear" w:color="auto" w:fill="FFFFFF"/>
        </w:rPr>
      </w:pPr>
      <w:r w:rsidRPr="001854FD">
        <w:rPr>
          <w:color w:val="000000"/>
          <w:sz w:val="18"/>
          <w:szCs w:val="18"/>
          <w:shd w:val="clear" w:color="auto" w:fill="FFFFFF"/>
        </w:rPr>
        <w:t>July 6–7 — 2nd–3rd Grade</w:t>
      </w:r>
    </w:p>
    <w:p w14:paraId="41006B0C" w14:textId="77777777" w:rsidR="00F8285F" w:rsidRDefault="00D97014" w:rsidP="00F8285F">
      <w:pPr>
        <w:pStyle w:val="NoSpacing"/>
        <w:spacing w:line="276" w:lineRule="auto"/>
        <w:rPr>
          <w:rFonts w:ascii="Times New Roman" w:hAnsi="Times New Roman"/>
          <w:color w:val="000000"/>
          <w:sz w:val="18"/>
          <w:szCs w:val="18"/>
          <w:shd w:val="clear" w:color="auto" w:fill="FFFFFF"/>
        </w:rPr>
      </w:pPr>
      <w:r w:rsidRPr="001854FD">
        <w:rPr>
          <w:rFonts w:ascii="Times New Roman" w:hAnsi="Times New Roman"/>
          <w:color w:val="000000"/>
          <w:sz w:val="18"/>
          <w:szCs w:val="18"/>
          <w:shd w:val="clear" w:color="auto" w:fill="FFFFFF"/>
        </w:rPr>
        <w:t>July 21–24 — Bible Basketball</w:t>
      </w:r>
      <w:r w:rsidRPr="001854FD">
        <w:rPr>
          <w:rFonts w:ascii="Times New Roman" w:hAnsi="Times New Roman"/>
          <w:color w:val="000000"/>
          <w:sz w:val="18"/>
          <w:szCs w:val="18"/>
          <w:shd w:val="clear" w:color="auto" w:fill="FFFFFF"/>
        </w:rPr>
        <w:br/>
        <w:t>Aug 19 — Wednesday Night Kickoff</w:t>
      </w:r>
      <w:r w:rsidRPr="001854FD">
        <w:rPr>
          <w:rFonts w:ascii="Times New Roman" w:hAnsi="Times New Roman"/>
          <w:color w:val="000000"/>
          <w:sz w:val="18"/>
          <w:szCs w:val="18"/>
          <w:shd w:val="clear" w:color="auto" w:fill="FFFFFF"/>
        </w:rPr>
        <w:br/>
        <w:t>Sep 30 — See You at the Pole</w:t>
      </w:r>
      <w:r w:rsidRPr="001854FD">
        <w:rPr>
          <w:rFonts w:ascii="Times New Roman" w:hAnsi="Times New Roman"/>
          <w:color w:val="000000"/>
          <w:sz w:val="18"/>
          <w:szCs w:val="18"/>
          <w:shd w:val="clear" w:color="auto" w:fill="FFFFFF"/>
        </w:rPr>
        <w:br/>
        <w:t>Oct 4 — Hayrack Ride</w:t>
      </w:r>
      <w:r w:rsidRPr="001854FD">
        <w:rPr>
          <w:rFonts w:ascii="Times New Roman" w:hAnsi="Times New Roman"/>
          <w:color w:val="000000"/>
          <w:sz w:val="18"/>
          <w:szCs w:val="18"/>
          <w:shd w:val="clear" w:color="auto" w:fill="FFFFFF"/>
        </w:rPr>
        <w:br/>
        <w:t>Oct 25 — Trunk or Treat</w:t>
      </w:r>
    </w:p>
    <w:p w14:paraId="12B871D0" w14:textId="77777777" w:rsidR="004108FA" w:rsidRPr="00B63D36" w:rsidRDefault="004108FA" w:rsidP="00F8285F">
      <w:pPr>
        <w:pStyle w:val="NoSpacing"/>
        <w:spacing w:line="276" w:lineRule="auto"/>
        <w:rPr>
          <w:rFonts w:ascii="Times New Roman" w:hAnsi="Times New Roman"/>
          <w:color w:val="000000"/>
          <w:sz w:val="20"/>
          <w:szCs w:val="20"/>
          <w:shd w:val="clear" w:color="auto" w:fill="FFFFFF"/>
        </w:rPr>
      </w:pPr>
    </w:p>
    <w:p w14:paraId="7EE5EDE3" w14:textId="514EB027" w:rsidR="00542293" w:rsidRDefault="00BD2A00" w:rsidP="00542293">
      <w:pPr>
        <w:pStyle w:val="NoSpacing"/>
        <w:spacing w:line="276" w:lineRule="auto"/>
        <w:rPr>
          <w:rFonts w:ascii="Times New Roman" w:hAnsi="Times New Roman"/>
          <w:noProof/>
          <w:sz w:val="20"/>
          <w:szCs w:val="20"/>
        </w:rPr>
      </w:pPr>
      <w:r w:rsidRPr="00BD2A00">
        <w:rPr>
          <w:rFonts w:ascii="Lucida Handwriting" w:hAnsi="Lucida Handwriting"/>
          <w:b/>
          <w:bCs/>
          <w:color w:val="000000"/>
          <w:sz w:val="18"/>
          <w:szCs w:val="18"/>
          <w:u w:val="single"/>
          <w:shd w:val="clear" w:color="auto" w:fill="FFFFFF"/>
        </w:rPr>
        <w:t>RESOURCES</w:t>
      </w:r>
      <w:r>
        <w:rPr>
          <w:rFonts w:ascii="Lucida Handwriting" w:hAnsi="Lucida Handwriting"/>
          <w:b/>
          <w:bCs/>
          <w:color w:val="000000"/>
          <w:u w:val="single"/>
          <w:shd w:val="clear" w:color="auto" w:fill="FFFFFF"/>
        </w:rPr>
        <w:t>:</w:t>
      </w:r>
      <w:r w:rsidR="007E0E8A" w:rsidRPr="007E0E8A">
        <w:rPr>
          <w:rFonts w:ascii="Times New Roman" w:hAnsi="Times New Roman"/>
          <w:color w:val="000000"/>
          <w:sz w:val="18"/>
          <w:szCs w:val="18"/>
          <w:shd w:val="clear" w:color="auto" w:fill="FFFFFF"/>
        </w:rPr>
        <w:t xml:space="preserve"> </w:t>
      </w:r>
      <w:r w:rsidR="00931DB9" w:rsidRPr="00931DB9">
        <w:rPr>
          <w:rFonts w:ascii="Times New Roman" w:hAnsi="Times New Roman"/>
          <w:color w:val="000000"/>
          <w:sz w:val="18"/>
          <w:szCs w:val="18"/>
          <w:shd w:val="clear" w:color="auto" w:fill="FFFFFF"/>
        </w:rPr>
        <w:t>Our church’s website offers a variety of resources for families, including access to the Sunday curriculum and other valuable parenting tools. Be sure to check out the available links for guidance and support!</w:t>
      </w:r>
    </w:p>
    <w:p w14:paraId="0241CF11" w14:textId="77777777" w:rsidR="007A0DF2" w:rsidRPr="00B63D36" w:rsidRDefault="007A0DF2" w:rsidP="00542293">
      <w:pPr>
        <w:pStyle w:val="NoSpacing"/>
        <w:spacing w:line="276" w:lineRule="auto"/>
        <w:rPr>
          <w:rFonts w:ascii="Times New Roman" w:hAnsi="Times New Roman"/>
          <w:noProof/>
          <w:sz w:val="20"/>
          <w:szCs w:val="20"/>
        </w:rPr>
      </w:pPr>
    </w:p>
    <w:p w14:paraId="12881CD8" w14:textId="29DB60E1" w:rsidR="007A0DF2" w:rsidRDefault="000D1730" w:rsidP="00542293">
      <w:pPr>
        <w:pStyle w:val="NoSpacing"/>
        <w:spacing w:line="276" w:lineRule="auto"/>
        <w:rPr>
          <w:rFonts w:ascii="Times New Roman" w:hAnsi="Times New Roman"/>
          <w:color w:val="222222"/>
          <w:sz w:val="20"/>
          <w:szCs w:val="20"/>
        </w:rPr>
      </w:pPr>
      <w:r>
        <w:rPr>
          <w:rFonts w:ascii="Lucida Handwriting" w:hAnsi="Lucida Handwriting" w:cs="Arial"/>
          <w:b/>
          <w:bCs/>
          <w:color w:val="000000"/>
          <w:sz w:val="18"/>
          <w:szCs w:val="18"/>
          <w:u w:val="single"/>
        </w:rPr>
        <w:t>CAMP CYOKAMO</w:t>
      </w:r>
      <w:r w:rsidR="00EF452B">
        <w:rPr>
          <w:noProof/>
          <w:sz w:val="20"/>
          <w:szCs w:val="20"/>
        </w:rPr>
        <w:t xml:space="preserve"> </w:t>
      </w:r>
      <w:r w:rsidR="008B47C3" w:rsidRPr="00542293">
        <w:rPr>
          <w:rFonts w:ascii="Times New Roman" w:hAnsi="Times New Roman"/>
          <w:color w:val="222222"/>
          <w:sz w:val="20"/>
          <w:szCs w:val="20"/>
        </w:rPr>
        <w:t xml:space="preserve">This year at Camp </w:t>
      </w:r>
      <w:proofErr w:type="spellStart"/>
      <w:r w:rsidR="008B47C3" w:rsidRPr="00542293">
        <w:rPr>
          <w:rFonts w:ascii="Times New Roman" w:hAnsi="Times New Roman"/>
          <w:color w:val="222222"/>
          <w:sz w:val="20"/>
          <w:szCs w:val="20"/>
        </w:rPr>
        <w:t>Cyokamo</w:t>
      </w:r>
      <w:proofErr w:type="spellEnd"/>
      <w:r w:rsidR="008B47C3" w:rsidRPr="00542293">
        <w:rPr>
          <w:rFonts w:ascii="Times New Roman" w:hAnsi="Times New Roman"/>
          <w:color w:val="222222"/>
          <w:sz w:val="20"/>
          <w:szCs w:val="20"/>
        </w:rPr>
        <w:t>, our theme is </w:t>
      </w:r>
      <w:r w:rsidR="008B47C3" w:rsidRPr="00542293">
        <w:rPr>
          <w:rFonts w:ascii="Times New Roman" w:hAnsi="Times New Roman"/>
          <w:i/>
          <w:iCs/>
          <w:color w:val="222222"/>
          <w:sz w:val="20"/>
          <w:szCs w:val="20"/>
        </w:rPr>
        <w:t>The Wilderness Project</w:t>
      </w:r>
      <w:r w:rsidR="008B47C3" w:rsidRPr="00542293">
        <w:rPr>
          <w:rFonts w:ascii="Times New Roman" w:hAnsi="Times New Roman"/>
          <w:color w:val="222222"/>
          <w:sz w:val="20"/>
          <w:szCs w:val="20"/>
        </w:rPr>
        <w:t>, focusing on how God uses wilderness moments to grow our faith and teach us to trust Him. Students can sign up today at </w:t>
      </w:r>
      <w:hyperlink r:id="rId19" w:tgtFrame="_blank" w:history="1">
        <w:r w:rsidR="008B47C3" w:rsidRPr="00542293">
          <w:rPr>
            <w:rStyle w:val="Hyperlink"/>
            <w:rFonts w:ascii="Times New Roman" w:hAnsi="Times New Roman"/>
            <w:b/>
            <w:bCs/>
            <w:sz w:val="20"/>
            <w:szCs w:val="20"/>
          </w:rPr>
          <w:t>tyrochristian.org</w:t>
        </w:r>
      </w:hyperlink>
      <w:r w:rsidR="008B47C3" w:rsidRPr="00542293">
        <w:rPr>
          <w:rFonts w:ascii="Times New Roman" w:hAnsi="Times New Roman"/>
          <w:color w:val="222222"/>
          <w:sz w:val="20"/>
          <w:szCs w:val="20"/>
        </w:rPr>
        <w:t> or by scanning the QR code, where you can also find more information. We can’t wait for camp this summer!</w:t>
      </w:r>
    </w:p>
    <w:p w14:paraId="2876ED2D" w14:textId="77777777" w:rsidR="004435B2" w:rsidRPr="00B63D36" w:rsidRDefault="004435B2" w:rsidP="00542293">
      <w:pPr>
        <w:pStyle w:val="NoSpacing"/>
        <w:spacing w:line="276" w:lineRule="auto"/>
        <w:rPr>
          <w:rFonts w:ascii="Times New Roman" w:hAnsi="Times New Roman"/>
          <w:color w:val="222222"/>
          <w:sz w:val="20"/>
          <w:szCs w:val="20"/>
        </w:rPr>
      </w:pPr>
    </w:p>
    <w:p w14:paraId="29954F85" w14:textId="03BEADCC" w:rsidR="00B63D36" w:rsidRDefault="00620608" w:rsidP="00542293">
      <w:pPr>
        <w:pStyle w:val="NoSpacing"/>
        <w:spacing w:line="276" w:lineRule="auto"/>
        <w:rPr>
          <w:rFonts w:ascii="Times New Roman" w:hAnsi="Times New Roman"/>
          <w:color w:val="222222"/>
          <w:sz w:val="20"/>
          <w:szCs w:val="20"/>
        </w:rPr>
      </w:pPr>
      <w:r w:rsidRPr="00480482">
        <w:rPr>
          <w:rFonts w:ascii="Lucida Handwriting" w:hAnsi="Lucida Handwriting"/>
          <w:b/>
          <w:bCs/>
          <w:color w:val="222222"/>
          <w:sz w:val="20"/>
          <w:szCs w:val="20"/>
          <w:u w:val="single"/>
        </w:rPr>
        <w:t xml:space="preserve">VBS </w:t>
      </w:r>
      <w:r w:rsidR="00A937A1">
        <w:rPr>
          <w:rFonts w:ascii="Lucida Handwriting" w:hAnsi="Lucida Handwriting"/>
          <w:b/>
          <w:bCs/>
          <w:color w:val="222222"/>
          <w:sz w:val="20"/>
          <w:szCs w:val="20"/>
          <w:u w:val="single"/>
        </w:rPr>
        <w:t>APPRECIATION</w:t>
      </w:r>
      <w:r w:rsidR="002836F1">
        <w:rPr>
          <w:rFonts w:ascii="Lucida Handwriting" w:hAnsi="Lucida Handwriting"/>
          <w:color w:val="222222"/>
          <w:sz w:val="20"/>
          <w:szCs w:val="20"/>
        </w:rPr>
        <w:t xml:space="preserve">: </w:t>
      </w:r>
      <w:r w:rsidR="00B63D36" w:rsidRPr="00B63D36">
        <w:rPr>
          <w:rFonts w:ascii="Times New Roman" w:hAnsi="Times New Roman"/>
          <w:color w:val="222222"/>
          <w:sz w:val="20"/>
          <w:szCs w:val="20"/>
        </w:rPr>
        <w:t>Thank you to everyone who helped make VBS such an incredible week! Whether you served in front of students or behind the scenes, your time, energy, and willingness to serve made a lasting impact. Because of you, hundreds of kids had the opportunity to learn about Jesus, build friendships, and experience God's love in a fun and meaningful way. VBS truly takes the whole church working together, and I am so grateful for each of you. Thank you for investing in the next generation and for helping make this week a success!</w:t>
      </w:r>
    </w:p>
    <w:p w14:paraId="620D28DA" w14:textId="12353236" w:rsidR="00AE3E05" w:rsidRPr="00B63D36" w:rsidRDefault="00AE3E05" w:rsidP="00542293">
      <w:pPr>
        <w:pStyle w:val="NoSpacing"/>
        <w:spacing w:line="276" w:lineRule="auto"/>
        <w:rPr>
          <w:rFonts w:ascii="Times New Roman" w:hAnsi="Times New Roman"/>
          <w:color w:val="222222"/>
          <w:sz w:val="20"/>
          <w:szCs w:val="20"/>
        </w:rPr>
      </w:pPr>
    </w:p>
    <w:p w14:paraId="48B5F27B" w14:textId="055C704F" w:rsidR="00AE3E05" w:rsidRPr="00E57F3B" w:rsidRDefault="00E57F3B" w:rsidP="00542293">
      <w:pPr>
        <w:pStyle w:val="NoSpacing"/>
        <w:spacing w:line="276" w:lineRule="auto"/>
        <w:rPr>
          <w:rFonts w:ascii="Lucida Handwriting" w:hAnsi="Lucida Handwriting"/>
          <w:b/>
          <w:bCs/>
          <w:color w:val="222222"/>
          <w:sz w:val="18"/>
          <w:szCs w:val="18"/>
          <w:u w:val="single"/>
        </w:rPr>
      </w:pPr>
      <w:r w:rsidRPr="00E57F3B">
        <w:rPr>
          <w:rFonts w:ascii="Lucida Handwriting" w:hAnsi="Lucida Handwriting"/>
          <w:b/>
          <w:bCs/>
          <w:color w:val="222222"/>
          <w:sz w:val="18"/>
          <w:szCs w:val="18"/>
          <w:u w:val="single"/>
        </w:rPr>
        <w:t>BIBLE BASKETBALL CAMP:</w:t>
      </w:r>
    </w:p>
    <w:p w14:paraId="69BFECD0" w14:textId="64EE1C0D" w:rsidR="00E57F3B" w:rsidRDefault="003007FE" w:rsidP="00542293">
      <w:pPr>
        <w:pStyle w:val="NoSpacing"/>
        <w:spacing w:line="276" w:lineRule="auto"/>
        <w:rPr>
          <w:rFonts w:ascii="Times New Roman" w:hAnsi="Times New Roman"/>
          <w:color w:val="222222"/>
          <w:sz w:val="20"/>
          <w:szCs w:val="20"/>
        </w:rPr>
      </w:pPr>
      <w:r>
        <w:rPr>
          <w:rFonts w:ascii="Times New Roman" w:hAnsi="Times New Roman"/>
          <w:noProof/>
          <w:color w:val="222222"/>
          <w:sz w:val="20"/>
          <w:szCs w:val="20"/>
        </w:rPr>
        <w:drawing>
          <wp:anchor distT="0" distB="0" distL="114300" distR="114300" simplePos="0" relativeHeight="251658248" behindDoc="0" locked="0" layoutInCell="1" allowOverlap="1" wp14:anchorId="184C4A4D" wp14:editId="0D37830E">
            <wp:simplePos x="0" y="0"/>
            <wp:positionH relativeFrom="column">
              <wp:posOffset>2324100</wp:posOffset>
            </wp:positionH>
            <wp:positionV relativeFrom="paragraph">
              <wp:posOffset>585470</wp:posOffset>
            </wp:positionV>
            <wp:extent cx="933450" cy="933450"/>
            <wp:effectExtent l="0" t="0" r="0" b="0"/>
            <wp:wrapThrough wrapText="bothSides">
              <wp:wrapPolygon edited="0">
                <wp:start x="0" y="0"/>
                <wp:lineTo x="0" y="21159"/>
                <wp:lineTo x="21159" y="21159"/>
                <wp:lineTo x="21159" y="0"/>
                <wp:lineTo x="0" y="0"/>
              </wp:wrapPolygon>
            </wp:wrapThrough>
            <wp:docPr id="2140762938" name="Picture 6">
              <a:extLst xmlns:a="http://schemas.openxmlformats.org/drawingml/2006/main">
                <a:ext uri="{FF2B5EF4-FFF2-40B4-BE49-F238E27FC236}">
                  <a16:creationId xmlns:a16="http://schemas.microsoft.com/office/drawing/2014/main" id="{8C75A50D-BAFC-409F-B3E7-F5495F051A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62938" name="Picture 214076293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14:sizeRelH relativeFrom="margin">
              <wp14:pctWidth>0</wp14:pctWidth>
            </wp14:sizeRelH>
            <wp14:sizeRelV relativeFrom="margin">
              <wp14:pctHeight>0</wp14:pctHeight>
            </wp14:sizeRelV>
          </wp:anchor>
        </w:drawing>
      </w:r>
      <w:r w:rsidR="00B03C1C" w:rsidRPr="00B03C1C">
        <w:rPr>
          <w:rFonts w:ascii="Times New Roman" w:hAnsi="Times New Roman"/>
          <w:noProof/>
          <w:color w:val="222222"/>
          <w:sz w:val="20"/>
          <w:szCs w:val="20"/>
        </w:rPr>
        <w:t>Join us July 21–24 from 6:00–8:00 PM for Basketball Camp! Open to students entering 3rd–6th grade, this fun-filled camp will feature skill development, games, scrimmages, and competitions led by local athletes and coaches. Our goal is to help students grow in their basketball abilities while also encouraging them in their faith through mentorship, community, and learning about God.  Sign up at the QR code</w:t>
      </w:r>
      <w:r w:rsidR="00E57F3B" w:rsidRPr="00E57F3B">
        <w:rPr>
          <w:rFonts w:ascii="Times New Roman" w:hAnsi="Times New Roman"/>
          <w:color w:val="222222"/>
          <w:sz w:val="20"/>
          <w:szCs w:val="20"/>
        </w:rPr>
        <w:t>.</w:t>
      </w:r>
    </w:p>
    <w:p w14:paraId="17EFFECC" w14:textId="3AA53C32" w:rsidR="00E57F3B" w:rsidRDefault="00E57F3B" w:rsidP="00542293">
      <w:pPr>
        <w:pStyle w:val="NoSpacing"/>
        <w:spacing w:line="276" w:lineRule="auto"/>
        <w:rPr>
          <w:rFonts w:ascii="Times New Roman" w:hAnsi="Times New Roman"/>
          <w:color w:val="222222"/>
          <w:sz w:val="20"/>
          <w:szCs w:val="20"/>
        </w:rPr>
      </w:pPr>
    </w:p>
    <w:p w14:paraId="655AE524" w14:textId="77777777" w:rsidR="00E57F3B" w:rsidRDefault="00E57F3B" w:rsidP="00542293">
      <w:pPr>
        <w:pStyle w:val="NoSpacing"/>
        <w:spacing w:line="276" w:lineRule="auto"/>
        <w:rPr>
          <w:rFonts w:ascii="Times New Roman" w:hAnsi="Times New Roman"/>
          <w:color w:val="222222"/>
          <w:sz w:val="20"/>
          <w:szCs w:val="20"/>
        </w:rPr>
      </w:pPr>
    </w:p>
    <w:p w14:paraId="32C94125" w14:textId="77777777" w:rsidR="00E57F3B" w:rsidRDefault="00E57F3B" w:rsidP="00542293">
      <w:pPr>
        <w:pStyle w:val="NoSpacing"/>
        <w:spacing w:line="276" w:lineRule="auto"/>
        <w:rPr>
          <w:rFonts w:ascii="Times New Roman" w:hAnsi="Times New Roman"/>
          <w:color w:val="222222"/>
          <w:sz w:val="20"/>
          <w:szCs w:val="20"/>
        </w:rPr>
      </w:pPr>
    </w:p>
    <w:p w14:paraId="1DBFED1C" w14:textId="77777777" w:rsidR="00E57F3B" w:rsidRDefault="00E57F3B" w:rsidP="00542293">
      <w:pPr>
        <w:pStyle w:val="NoSpacing"/>
        <w:spacing w:line="276" w:lineRule="auto"/>
        <w:rPr>
          <w:rFonts w:ascii="Times New Roman" w:hAnsi="Times New Roman"/>
          <w:color w:val="222222"/>
          <w:sz w:val="20"/>
          <w:szCs w:val="20"/>
        </w:rPr>
      </w:pPr>
    </w:p>
    <w:p w14:paraId="5C6E02BB" w14:textId="77777777" w:rsidR="00015188" w:rsidRPr="0055760C" w:rsidRDefault="00015188" w:rsidP="004F09ED">
      <w:pPr>
        <w:pStyle w:val="NormalWeb"/>
        <w:shd w:val="clear" w:color="auto" w:fill="FFFFFF"/>
        <w:spacing w:before="0" w:beforeAutospacing="0" w:after="0" w:afterAutospacing="0"/>
        <w:rPr>
          <w:color w:val="222222"/>
          <w:sz w:val="8"/>
          <w:szCs w:val="8"/>
        </w:rPr>
      </w:pPr>
    </w:p>
    <w:p w14:paraId="43F0F909" w14:textId="16692C0D" w:rsidR="004F09ED" w:rsidRPr="00C13F08" w:rsidRDefault="004F09ED" w:rsidP="004F09ED">
      <w:pPr>
        <w:pStyle w:val="NormalWeb"/>
        <w:shd w:val="clear" w:color="auto" w:fill="FFFFFF"/>
        <w:spacing w:before="0" w:beforeAutospacing="0" w:after="0" w:afterAutospacing="0"/>
        <w:rPr>
          <w:color w:val="222222"/>
          <w:sz w:val="20"/>
          <w:szCs w:val="20"/>
        </w:rPr>
      </w:pPr>
    </w:p>
    <w:p w14:paraId="0E8E9FA5" w14:textId="08D73AC6" w:rsidR="004F09ED" w:rsidRDefault="004A0C65" w:rsidP="004F09ED">
      <w:pPr>
        <w:pStyle w:val="NoSpacing"/>
        <w:rPr>
          <w:rFonts w:ascii="Times New Roman" w:hAnsi="Times New Roman"/>
        </w:rPr>
      </w:pPr>
      <w:r>
        <w:rPr>
          <w:noProof/>
        </w:rPr>
        <w:lastRenderedPageBreak/>
        <w:drawing>
          <wp:anchor distT="0" distB="0" distL="114300" distR="114300" simplePos="0" relativeHeight="251658245" behindDoc="1" locked="0" layoutInCell="1" allowOverlap="1" wp14:anchorId="37217F60" wp14:editId="5CE2A755">
            <wp:simplePos x="0" y="0"/>
            <wp:positionH relativeFrom="margin">
              <wp:posOffset>11030</wp:posOffset>
            </wp:positionH>
            <wp:positionV relativeFrom="paragraph">
              <wp:posOffset>61595</wp:posOffset>
            </wp:positionV>
            <wp:extent cx="2085975" cy="624840"/>
            <wp:effectExtent l="0" t="0" r="0" b="3810"/>
            <wp:wrapTight wrapText="bothSides">
              <wp:wrapPolygon edited="0">
                <wp:start x="0" y="0"/>
                <wp:lineTo x="0" y="21073"/>
                <wp:lineTo x="21304" y="21073"/>
                <wp:lineTo x="21304" y="0"/>
                <wp:lineTo x="0" y="0"/>
              </wp:wrapPolygon>
            </wp:wrapTight>
            <wp:docPr id="924" name="Picture 924" descr="1">
              <a:extLst xmlns:a="http://schemas.openxmlformats.org/drawingml/2006/main">
                <a:ext uri="{FF2B5EF4-FFF2-40B4-BE49-F238E27FC236}">
                  <a16:creationId xmlns:a16="http://schemas.microsoft.com/office/drawing/2014/main" id="{FD6288A0-FBBF-48E7-AA83-35D6027BAD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descr="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85975" cy="624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8F3A76" w14:textId="77777777" w:rsidR="004F09ED" w:rsidRDefault="004F09ED" w:rsidP="004F09ED">
      <w:pPr>
        <w:pStyle w:val="NoSpacing"/>
        <w:rPr>
          <w:rFonts w:ascii="Lucida Handwriting" w:hAnsi="Lucida Handwriting"/>
          <w:b/>
          <w:sz w:val="21"/>
          <w:szCs w:val="21"/>
          <w:u w:val="single"/>
        </w:rPr>
      </w:pPr>
    </w:p>
    <w:p w14:paraId="61C27936" w14:textId="77777777" w:rsidR="004F09ED" w:rsidRDefault="004F09ED" w:rsidP="004F09ED">
      <w:pPr>
        <w:pStyle w:val="NoSpacing"/>
        <w:rPr>
          <w:rFonts w:ascii="Lucida Handwriting" w:hAnsi="Lucida Handwriting"/>
          <w:b/>
          <w:sz w:val="21"/>
          <w:szCs w:val="21"/>
          <w:u w:val="single"/>
        </w:rPr>
      </w:pPr>
    </w:p>
    <w:p w14:paraId="3C2DB1C8" w14:textId="070FB43E" w:rsidR="00620608" w:rsidRDefault="00620608" w:rsidP="00C42C5F">
      <w:pPr>
        <w:pStyle w:val="NoSpacing"/>
        <w:rPr>
          <w:rFonts w:ascii="Lucida Handwriting" w:hAnsi="Lucida Handwriting"/>
          <w:b/>
          <w:sz w:val="24"/>
          <w:szCs w:val="24"/>
          <w:u w:val="single"/>
        </w:rPr>
      </w:pPr>
    </w:p>
    <w:p w14:paraId="4762E78B" w14:textId="72D04D2D" w:rsidR="00A60F41" w:rsidRPr="00C42C5F" w:rsidRDefault="004F09ED" w:rsidP="00C42C5F">
      <w:pPr>
        <w:pStyle w:val="NoSpacing"/>
        <w:rPr>
          <w:rFonts w:ascii="Lucida Handwriting" w:hAnsi="Lucida Handwriting"/>
          <w:b/>
          <w:sz w:val="24"/>
          <w:szCs w:val="24"/>
          <w:u w:val="single"/>
        </w:rPr>
      </w:pPr>
      <w:r w:rsidRPr="00C42C5F">
        <w:rPr>
          <w:rFonts w:ascii="Lucida Handwriting" w:hAnsi="Lucida Handwriting"/>
          <w:b/>
          <w:sz w:val="24"/>
          <w:szCs w:val="24"/>
          <w:u w:val="single"/>
        </w:rPr>
        <w:t>Hello, parents and friends of Tyro Teens!</w:t>
      </w:r>
    </w:p>
    <w:p w14:paraId="4B52E9F8" w14:textId="2535689A" w:rsidR="002B2F42" w:rsidRDefault="0049428B" w:rsidP="00877313">
      <w:pPr>
        <w:pStyle w:val="NormalWeb"/>
        <w:spacing w:before="0" w:beforeAutospacing="0" w:after="0" w:afterAutospacing="0"/>
        <w:rPr>
          <w:color w:val="000000"/>
          <w:sz w:val="22"/>
          <w:szCs w:val="22"/>
        </w:rPr>
      </w:pPr>
      <w:r>
        <w:rPr>
          <w:color w:val="000000"/>
          <w:sz w:val="22"/>
          <w:szCs w:val="22"/>
        </w:rPr>
        <w:t xml:space="preserve">   </w:t>
      </w:r>
      <w:r w:rsidR="000C285F">
        <w:rPr>
          <w:color w:val="000000"/>
          <w:sz w:val="22"/>
          <w:szCs w:val="22"/>
        </w:rPr>
        <w:t>We are, as is usual</w:t>
      </w:r>
      <w:r w:rsidR="005B5051">
        <w:rPr>
          <w:color w:val="000000"/>
          <w:sz w:val="22"/>
          <w:szCs w:val="22"/>
        </w:rPr>
        <w:t xml:space="preserve"> this time of year, on location at </w:t>
      </w:r>
      <w:proofErr w:type="spellStart"/>
      <w:r w:rsidR="005B5051">
        <w:rPr>
          <w:color w:val="000000"/>
          <w:sz w:val="22"/>
          <w:szCs w:val="22"/>
        </w:rPr>
        <w:t>Cyokamo</w:t>
      </w:r>
      <w:proofErr w:type="spellEnd"/>
      <w:r w:rsidR="005B5051">
        <w:rPr>
          <w:color w:val="000000"/>
          <w:sz w:val="22"/>
          <w:szCs w:val="22"/>
        </w:rPr>
        <w:t xml:space="preserve"> Christian Camp. It is </w:t>
      </w:r>
      <w:r>
        <w:rPr>
          <w:color w:val="000000"/>
          <w:sz w:val="22"/>
          <w:szCs w:val="22"/>
        </w:rPr>
        <w:t>squarely</w:t>
      </w:r>
      <w:r w:rsidR="005B5051">
        <w:rPr>
          <w:color w:val="000000"/>
          <w:sz w:val="22"/>
          <w:szCs w:val="22"/>
        </w:rPr>
        <w:t xml:space="preserve"> in the middle of a two-week stretch at camp with </w:t>
      </w:r>
      <w:r>
        <w:rPr>
          <w:color w:val="000000"/>
          <w:sz w:val="22"/>
          <w:szCs w:val="22"/>
        </w:rPr>
        <w:t>teenagers, first with Senior High</w:t>
      </w:r>
      <w:r w:rsidR="009A4A10">
        <w:rPr>
          <w:color w:val="000000"/>
          <w:sz w:val="22"/>
          <w:szCs w:val="22"/>
        </w:rPr>
        <w:t xml:space="preserve"> students, and now with Junior High Students. One of the things that I love about </w:t>
      </w:r>
      <w:proofErr w:type="gramStart"/>
      <w:r w:rsidR="009A4A10">
        <w:rPr>
          <w:color w:val="000000"/>
          <w:sz w:val="22"/>
          <w:szCs w:val="22"/>
        </w:rPr>
        <w:t>camp</w:t>
      </w:r>
      <w:proofErr w:type="gramEnd"/>
      <w:r w:rsidR="009A4A10">
        <w:rPr>
          <w:color w:val="000000"/>
          <w:sz w:val="22"/>
          <w:szCs w:val="22"/>
        </w:rPr>
        <w:t xml:space="preserve"> is that we get to hang out with the kids and have real conversations with them without the pressure of time being such a burden</w:t>
      </w:r>
      <w:r w:rsidR="00AC0802">
        <w:rPr>
          <w:color w:val="000000"/>
          <w:sz w:val="22"/>
          <w:szCs w:val="22"/>
        </w:rPr>
        <w:t xml:space="preserve">. We’re here, in the middle of nowhere, Missouri, and there are scheduled </w:t>
      </w:r>
      <w:r w:rsidR="00796D41">
        <w:rPr>
          <w:color w:val="000000"/>
          <w:sz w:val="22"/>
          <w:szCs w:val="22"/>
        </w:rPr>
        <w:t>downtime</w:t>
      </w:r>
      <w:r w:rsidR="00AC0802">
        <w:rPr>
          <w:color w:val="000000"/>
          <w:sz w:val="22"/>
          <w:szCs w:val="22"/>
        </w:rPr>
        <w:t xml:space="preserve"> </w:t>
      </w:r>
      <w:r w:rsidR="00DD4F94">
        <w:rPr>
          <w:color w:val="000000"/>
          <w:sz w:val="22"/>
          <w:szCs w:val="22"/>
        </w:rPr>
        <w:t xml:space="preserve">portions of the day where we get to have free time with the students. The conversations that come out of those moments can sometimes be more profitable than the </w:t>
      </w:r>
      <w:r w:rsidR="00796D41">
        <w:rPr>
          <w:color w:val="000000"/>
          <w:sz w:val="22"/>
          <w:szCs w:val="22"/>
        </w:rPr>
        <w:t>conversations</w:t>
      </w:r>
      <w:r w:rsidR="00DD4F94">
        <w:rPr>
          <w:color w:val="000000"/>
          <w:sz w:val="22"/>
          <w:szCs w:val="22"/>
        </w:rPr>
        <w:t xml:space="preserve"> we have after </w:t>
      </w:r>
      <w:r w:rsidR="00C67263">
        <w:rPr>
          <w:color w:val="000000"/>
          <w:sz w:val="22"/>
          <w:szCs w:val="22"/>
        </w:rPr>
        <w:t>a message because they are so unstructured, and because everyone has their guards down.</w:t>
      </w:r>
    </w:p>
    <w:p w14:paraId="425BC791" w14:textId="68111D47" w:rsidR="00C67263" w:rsidRDefault="00C67263" w:rsidP="00877313">
      <w:pPr>
        <w:pStyle w:val="NormalWeb"/>
        <w:spacing w:before="0" w:beforeAutospacing="0" w:after="0" w:afterAutospacing="0"/>
        <w:rPr>
          <w:color w:val="000000"/>
          <w:sz w:val="22"/>
          <w:szCs w:val="22"/>
        </w:rPr>
      </w:pPr>
      <w:r>
        <w:rPr>
          <w:color w:val="000000"/>
          <w:sz w:val="22"/>
          <w:szCs w:val="22"/>
        </w:rPr>
        <w:t xml:space="preserve">   It’s always been interesting</w:t>
      </w:r>
      <w:r w:rsidR="00B27D3B">
        <w:rPr>
          <w:color w:val="000000"/>
          <w:sz w:val="22"/>
          <w:szCs w:val="22"/>
        </w:rPr>
        <w:t xml:space="preserve"> to me how the Holy Spirit moves. Who’s to say</w:t>
      </w:r>
      <w:r w:rsidR="00FC1DE9">
        <w:rPr>
          <w:color w:val="000000"/>
          <w:sz w:val="22"/>
          <w:szCs w:val="22"/>
        </w:rPr>
        <w:t xml:space="preserve"> that the next great revival won’t originate with Junior High students at a small camp in the middle of nowhere, Missouri</w:t>
      </w:r>
      <w:r w:rsidR="00796D41">
        <w:rPr>
          <w:color w:val="000000"/>
          <w:sz w:val="22"/>
          <w:szCs w:val="22"/>
        </w:rPr>
        <w:t>?</w:t>
      </w:r>
      <w:r w:rsidR="00FC1DE9">
        <w:rPr>
          <w:color w:val="000000"/>
          <w:sz w:val="22"/>
          <w:szCs w:val="22"/>
        </w:rPr>
        <w:t xml:space="preserve"> MAY GOD BE PRAISED</w:t>
      </w:r>
      <w:r w:rsidR="00796D41">
        <w:rPr>
          <w:color w:val="000000"/>
          <w:sz w:val="22"/>
          <w:szCs w:val="22"/>
        </w:rPr>
        <w:t>!!!!</w:t>
      </w:r>
    </w:p>
    <w:p w14:paraId="16B12951" w14:textId="77777777" w:rsidR="00877313" w:rsidRDefault="00877313" w:rsidP="00877313">
      <w:pPr>
        <w:pStyle w:val="NormalWeb"/>
        <w:spacing w:before="0" w:beforeAutospacing="0" w:after="0" w:afterAutospacing="0"/>
        <w:rPr>
          <w:color w:val="000000"/>
          <w:sz w:val="22"/>
          <w:szCs w:val="22"/>
        </w:rPr>
      </w:pPr>
    </w:p>
    <w:p w14:paraId="22556E79" w14:textId="6F6B051D" w:rsidR="00562C50" w:rsidRDefault="00796D41" w:rsidP="00562C50">
      <w:pPr>
        <w:pStyle w:val="NormalWeb"/>
        <w:spacing w:before="0" w:beforeAutospacing="0" w:after="0" w:afterAutospacing="0"/>
        <w:rPr>
          <w:b/>
          <w:bCs/>
          <w:color w:val="000000"/>
          <w:sz w:val="26"/>
          <w:szCs w:val="26"/>
          <w:u w:val="single"/>
        </w:rPr>
      </w:pPr>
      <w:r>
        <w:rPr>
          <w:b/>
          <w:bCs/>
          <w:color w:val="000000"/>
          <w:sz w:val="26"/>
          <w:szCs w:val="26"/>
          <w:u w:val="single"/>
        </w:rPr>
        <w:t>CIY</w:t>
      </w:r>
    </w:p>
    <w:p w14:paraId="0EE700CC" w14:textId="4EC30052" w:rsidR="00474765" w:rsidRDefault="00796D41" w:rsidP="00562C50">
      <w:pPr>
        <w:pStyle w:val="NormalWeb"/>
        <w:spacing w:before="0" w:beforeAutospacing="0" w:after="0" w:afterAutospacing="0"/>
        <w:rPr>
          <w:color w:val="000000"/>
          <w:sz w:val="26"/>
          <w:szCs w:val="26"/>
        </w:rPr>
      </w:pPr>
      <w:r>
        <w:rPr>
          <w:color w:val="000000"/>
          <w:sz w:val="26"/>
          <w:szCs w:val="26"/>
        </w:rPr>
        <w:t xml:space="preserve">   Parents, if you haven’t already</w:t>
      </w:r>
      <w:r w:rsidR="00A31538">
        <w:rPr>
          <w:color w:val="000000"/>
          <w:sz w:val="26"/>
          <w:szCs w:val="26"/>
        </w:rPr>
        <w:t xml:space="preserve"> gotten your forms filled out, please follow the links below. One will take you to a video that will tell you how to fill out the form, and the other is the form itself</w:t>
      </w:r>
      <w:r w:rsidR="00DF44C6">
        <w:rPr>
          <w:color w:val="000000"/>
          <w:sz w:val="26"/>
          <w:szCs w:val="26"/>
        </w:rPr>
        <w:t>.</w:t>
      </w:r>
    </w:p>
    <w:p w14:paraId="710CCB67" w14:textId="07D2E1DC" w:rsidR="00DF44C6" w:rsidRDefault="00DF44C6" w:rsidP="00562C50">
      <w:pPr>
        <w:pStyle w:val="NormalWeb"/>
        <w:spacing w:before="0" w:beforeAutospacing="0" w:after="0" w:afterAutospacing="0"/>
        <w:rPr>
          <w:color w:val="000000"/>
          <w:sz w:val="26"/>
          <w:szCs w:val="26"/>
        </w:rPr>
      </w:pPr>
    </w:p>
    <w:p w14:paraId="54B2948B" w14:textId="228A75C8" w:rsidR="00DF44C6" w:rsidRDefault="00171137" w:rsidP="00562C50">
      <w:pPr>
        <w:pStyle w:val="NormalWeb"/>
        <w:spacing w:before="0" w:beforeAutospacing="0" w:after="0" w:afterAutospacing="0"/>
        <w:rPr>
          <w:color w:val="000000"/>
          <w:sz w:val="26"/>
          <w:szCs w:val="26"/>
        </w:rPr>
      </w:pPr>
      <w:r>
        <w:rPr>
          <w:noProof/>
          <w:color w:val="000000"/>
          <w:sz w:val="26"/>
          <w:szCs w:val="26"/>
        </w:rPr>
        <w:drawing>
          <wp:anchor distT="0" distB="0" distL="114300" distR="114300" simplePos="0" relativeHeight="251658249" behindDoc="0" locked="0" layoutInCell="1" allowOverlap="1" wp14:anchorId="6DA42ABE" wp14:editId="4138C840">
            <wp:simplePos x="0" y="0"/>
            <wp:positionH relativeFrom="margin">
              <wp:posOffset>219075</wp:posOffset>
            </wp:positionH>
            <wp:positionV relativeFrom="paragraph">
              <wp:posOffset>13970</wp:posOffset>
            </wp:positionV>
            <wp:extent cx="1219200" cy="1219200"/>
            <wp:effectExtent l="0" t="0" r="0" b="0"/>
            <wp:wrapNone/>
            <wp:docPr id="1083442459" name="Picture 2">
              <a:extLst xmlns:a="http://schemas.openxmlformats.org/drawingml/2006/main">
                <a:ext uri="{FF2B5EF4-FFF2-40B4-BE49-F238E27FC236}">
                  <a16:creationId xmlns:a16="http://schemas.microsoft.com/office/drawing/2014/main" id="{04EAECE0-7D6A-401F-BE54-E9168544DB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42459" name="Picture 108344245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sz w:val="26"/>
          <w:szCs w:val="26"/>
        </w:rPr>
        <w:drawing>
          <wp:anchor distT="0" distB="0" distL="114300" distR="114300" simplePos="0" relativeHeight="251658250" behindDoc="0" locked="0" layoutInCell="1" allowOverlap="1" wp14:anchorId="2E2201A7" wp14:editId="34D54B2E">
            <wp:simplePos x="0" y="0"/>
            <wp:positionH relativeFrom="margin">
              <wp:posOffset>1581150</wp:posOffset>
            </wp:positionH>
            <wp:positionV relativeFrom="paragraph">
              <wp:posOffset>13970</wp:posOffset>
            </wp:positionV>
            <wp:extent cx="1209675" cy="1209675"/>
            <wp:effectExtent l="0" t="0" r="9525" b="9525"/>
            <wp:wrapNone/>
            <wp:docPr id="1670684868" name="Picture 3">
              <a:extLst xmlns:a="http://schemas.openxmlformats.org/drawingml/2006/main">
                <a:ext uri="{FF2B5EF4-FFF2-40B4-BE49-F238E27FC236}">
                  <a16:creationId xmlns:a16="http://schemas.microsoft.com/office/drawing/2014/main" id="{A8E06C02-CAB1-4633-8A99-D36285521D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84868" name="Picture 167068486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14:sizeRelH relativeFrom="margin">
              <wp14:pctWidth>0</wp14:pctWidth>
            </wp14:sizeRelH>
            <wp14:sizeRelV relativeFrom="margin">
              <wp14:pctHeight>0</wp14:pctHeight>
            </wp14:sizeRelV>
          </wp:anchor>
        </w:drawing>
      </w:r>
    </w:p>
    <w:p w14:paraId="3A1FB95B" w14:textId="5933520E" w:rsidR="00DF44C6" w:rsidRDefault="00DF44C6" w:rsidP="00562C50">
      <w:pPr>
        <w:pStyle w:val="NormalWeb"/>
        <w:spacing w:before="0" w:beforeAutospacing="0" w:after="0" w:afterAutospacing="0"/>
        <w:rPr>
          <w:color w:val="000000"/>
          <w:sz w:val="26"/>
          <w:szCs w:val="26"/>
        </w:rPr>
      </w:pPr>
    </w:p>
    <w:p w14:paraId="74131FFF" w14:textId="77777777" w:rsidR="00DF44C6" w:rsidRDefault="00DF44C6" w:rsidP="00562C50">
      <w:pPr>
        <w:pStyle w:val="NormalWeb"/>
        <w:spacing w:before="0" w:beforeAutospacing="0" w:after="0" w:afterAutospacing="0"/>
        <w:rPr>
          <w:color w:val="000000"/>
          <w:sz w:val="26"/>
          <w:szCs w:val="26"/>
        </w:rPr>
      </w:pPr>
    </w:p>
    <w:p w14:paraId="76E6138B" w14:textId="77777777" w:rsidR="00DF44C6" w:rsidRDefault="00DF44C6" w:rsidP="00562C50">
      <w:pPr>
        <w:pStyle w:val="NormalWeb"/>
        <w:spacing w:before="0" w:beforeAutospacing="0" w:after="0" w:afterAutospacing="0"/>
        <w:rPr>
          <w:color w:val="000000"/>
          <w:sz w:val="26"/>
          <w:szCs w:val="26"/>
        </w:rPr>
      </w:pPr>
    </w:p>
    <w:p w14:paraId="5BE3DE65" w14:textId="77777777" w:rsidR="00DF44C6" w:rsidRDefault="00DF44C6" w:rsidP="00562C50">
      <w:pPr>
        <w:pStyle w:val="NormalWeb"/>
        <w:spacing w:before="0" w:beforeAutospacing="0" w:after="0" w:afterAutospacing="0"/>
        <w:rPr>
          <w:color w:val="000000"/>
          <w:sz w:val="26"/>
          <w:szCs w:val="26"/>
        </w:rPr>
      </w:pPr>
    </w:p>
    <w:p w14:paraId="22825F0A" w14:textId="77777777" w:rsidR="00DF44C6" w:rsidRDefault="00DF44C6" w:rsidP="00562C50">
      <w:pPr>
        <w:pStyle w:val="NormalWeb"/>
        <w:spacing w:before="0" w:beforeAutospacing="0" w:after="0" w:afterAutospacing="0"/>
        <w:rPr>
          <w:color w:val="000000"/>
          <w:sz w:val="26"/>
          <w:szCs w:val="26"/>
        </w:rPr>
      </w:pPr>
    </w:p>
    <w:p w14:paraId="48953071" w14:textId="77777777" w:rsidR="00DF44C6" w:rsidRPr="00562C50" w:rsidRDefault="00DF44C6" w:rsidP="00562C50">
      <w:pPr>
        <w:pStyle w:val="NormalWeb"/>
        <w:spacing w:before="0" w:beforeAutospacing="0" w:after="0" w:afterAutospacing="0"/>
        <w:rPr>
          <w:b/>
          <w:bCs/>
          <w:color w:val="000000"/>
          <w:sz w:val="26"/>
          <w:szCs w:val="26"/>
          <w:u w:val="single"/>
        </w:rPr>
      </w:pPr>
    </w:p>
    <w:p w14:paraId="63D23CB8" w14:textId="487FFE0B" w:rsidR="002310CC" w:rsidRDefault="00813ACF" w:rsidP="000F36F8">
      <w:pPr>
        <w:pStyle w:val="NormalWeb"/>
        <w:spacing w:before="0" w:beforeAutospacing="0" w:after="0" w:afterAutospacing="0"/>
        <w:rPr>
          <w:color w:val="000000"/>
          <w:sz w:val="26"/>
          <w:szCs w:val="26"/>
        </w:rPr>
      </w:pPr>
      <w:r>
        <w:rPr>
          <w:color w:val="000000"/>
          <w:sz w:val="26"/>
          <w:szCs w:val="26"/>
        </w:rPr>
        <w:t>Be sure to get these forms filled out!</w:t>
      </w:r>
    </w:p>
    <w:p w14:paraId="00F0EFB5" w14:textId="77777777" w:rsidR="002310CC" w:rsidRPr="00813ACF" w:rsidRDefault="002310CC" w:rsidP="000F36F8">
      <w:pPr>
        <w:pStyle w:val="NormalWeb"/>
        <w:spacing w:before="0" w:beforeAutospacing="0" w:after="0" w:afterAutospacing="0"/>
        <w:rPr>
          <w:color w:val="000000"/>
          <w:sz w:val="26"/>
          <w:szCs w:val="26"/>
        </w:rPr>
      </w:pPr>
    </w:p>
    <w:p w14:paraId="26BFFBD2" w14:textId="5C9ABE97" w:rsidR="008A220D" w:rsidRDefault="002310CC" w:rsidP="008A220D">
      <w:pPr>
        <w:pStyle w:val="NormalWeb"/>
        <w:spacing w:before="0" w:beforeAutospacing="0" w:after="0" w:afterAutospacing="0"/>
        <w:rPr>
          <w:b/>
          <w:bCs/>
          <w:color w:val="000000"/>
          <w:sz w:val="26"/>
          <w:szCs w:val="26"/>
          <w:u w:val="single"/>
        </w:rPr>
      </w:pPr>
      <w:r>
        <w:rPr>
          <w:b/>
          <w:bCs/>
          <w:color w:val="000000"/>
          <w:sz w:val="26"/>
          <w:szCs w:val="26"/>
          <w:u w:val="single"/>
        </w:rPr>
        <w:t>CIY Worship Night</w:t>
      </w:r>
    </w:p>
    <w:p w14:paraId="4D930571" w14:textId="08AEFC06" w:rsidR="0095079F" w:rsidRPr="0095079F" w:rsidRDefault="0095079F" w:rsidP="008A220D">
      <w:pPr>
        <w:pStyle w:val="NormalWeb"/>
        <w:spacing w:before="0" w:beforeAutospacing="0" w:after="0" w:afterAutospacing="0"/>
        <w:rPr>
          <w:color w:val="000000"/>
          <w:sz w:val="26"/>
          <w:szCs w:val="26"/>
        </w:rPr>
      </w:pPr>
      <w:r>
        <w:rPr>
          <w:color w:val="000000"/>
          <w:sz w:val="26"/>
          <w:szCs w:val="26"/>
        </w:rPr>
        <w:t xml:space="preserve">   Everyone is invited to join us for a worship night in the </w:t>
      </w:r>
      <w:r w:rsidR="00C44A4E">
        <w:rPr>
          <w:color w:val="000000"/>
          <w:sz w:val="26"/>
          <w:szCs w:val="26"/>
        </w:rPr>
        <w:t>T</w:t>
      </w:r>
      <w:r>
        <w:rPr>
          <w:color w:val="000000"/>
          <w:sz w:val="26"/>
          <w:szCs w:val="26"/>
        </w:rPr>
        <w:t>een Building on July 1</w:t>
      </w:r>
      <w:r w:rsidRPr="0095079F">
        <w:rPr>
          <w:color w:val="000000"/>
          <w:sz w:val="26"/>
          <w:szCs w:val="26"/>
          <w:vertAlign w:val="superscript"/>
        </w:rPr>
        <w:t>st</w:t>
      </w:r>
      <w:r>
        <w:rPr>
          <w:color w:val="000000"/>
          <w:sz w:val="26"/>
          <w:szCs w:val="26"/>
        </w:rPr>
        <w:t xml:space="preserve">. This will be an opportunity to pray over our students and over the things they will be encountering while we are in Lincoln. Please take some time to join us as we sing, pray, and have fellowship with those students and adults going to </w:t>
      </w:r>
      <w:r w:rsidR="00C44A4E">
        <w:rPr>
          <w:color w:val="000000"/>
          <w:sz w:val="26"/>
          <w:szCs w:val="26"/>
        </w:rPr>
        <w:t>Nebraska July 6</w:t>
      </w:r>
      <w:r w:rsidR="00C44A4E" w:rsidRPr="00C44A4E">
        <w:rPr>
          <w:color w:val="000000"/>
          <w:sz w:val="26"/>
          <w:szCs w:val="26"/>
          <w:vertAlign w:val="superscript"/>
        </w:rPr>
        <w:t>th</w:t>
      </w:r>
      <w:r w:rsidR="00C44A4E">
        <w:rPr>
          <w:color w:val="000000"/>
          <w:sz w:val="26"/>
          <w:szCs w:val="26"/>
        </w:rPr>
        <w:t>-10</w:t>
      </w:r>
      <w:r w:rsidR="00C44A4E" w:rsidRPr="00C44A4E">
        <w:rPr>
          <w:color w:val="000000"/>
          <w:sz w:val="26"/>
          <w:szCs w:val="26"/>
          <w:vertAlign w:val="superscript"/>
        </w:rPr>
        <w:t>th</w:t>
      </w:r>
      <w:r w:rsidR="00C44A4E">
        <w:rPr>
          <w:color w:val="000000"/>
          <w:sz w:val="26"/>
          <w:szCs w:val="26"/>
        </w:rPr>
        <w:t>.</w:t>
      </w:r>
    </w:p>
    <w:p w14:paraId="4EB5A71C" w14:textId="77777777" w:rsidR="001D4A97" w:rsidRDefault="001D4A97" w:rsidP="000C07CD">
      <w:pPr>
        <w:pStyle w:val="NormalWeb"/>
        <w:spacing w:before="0" w:beforeAutospacing="0" w:after="0" w:afterAutospacing="0"/>
        <w:rPr>
          <w:color w:val="000000"/>
          <w:sz w:val="22"/>
          <w:szCs w:val="22"/>
        </w:rPr>
      </w:pPr>
    </w:p>
    <w:p w14:paraId="48276899" w14:textId="77777777" w:rsidR="006809E6" w:rsidRDefault="006809E6" w:rsidP="000C07CD">
      <w:pPr>
        <w:pStyle w:val="NormalWeb"/>
        <w:spacing w:before="0" w:beforeAutospacing="0" w:after="0" w:afterAutospacing="0"/>
        <w:rPr>
          <w:color w:val="000000"/>
          <w:sz w:val="22"/>
          <w:szCs w:val="22"/>
        </w:rPr>
      </w:pPr>
    </w:p>
    <w:p w14:paraId="1E33AA57" w14:textId="77777777" w:rsidR="006809E6" w:rsidRPr="001C7774" w:rsidRDefault="006809E6" w:rsidP="000C07CD">
      <w:pPr>
        <w:pStyle w:val="NormalWeb"/>
        <w:spacing w:before="0" w:beforeAutospacing="0" w:after="0" w:afterAutospacing="0"/>
        <w:rPr>
          <w:color w:val="000000"/>
          <w:sz w:val="10"/>
          <w:szCs w:val="10"/>
        </w:rPr>
      </w:pPr>
    </w:p>
    <w:p w14:paraId="05C58D19" w14:textId="5935A4E0" w:rsidR="0051642C" w:rsidRDefault="004F09ED" w:rsidP="0051642C">
      <w:pPr>
        <w:pStyle w:val="NoSpacing"/>
        <w:ind w:right="-180"/>
        <w:jc w:val="center"/>
        <w:rPr>
          <w:rFonts w:ascii="Curlz MT" w:hAnsi="Curlz MT"/>
          <w:b/>
          <w:bCs/>
          <w:sz w:val="24"/>
          <w:szCs w:val="24"/>
        </w:rPr>
      </w:pPr>
      <w:r>
        <w:rPr>
          <w:rFonts w:ascii="Curlz MT" w:hAnsi="Curlz MT"/>
          <w:b/>
          <w:bCs/>
          <w:sz w:val="32"/>
          <w:u w:val="single"/>
        </w:rPr>
        <w:t>P</w:t>
      </w:r>
      <w:r w:rsidRPr="00122E6C">
        <w:rPr>
          <w:rFonts w:ascii="Curlz MT" w:hAnsi="Curlz MT"/>
          <w:b/>
          <w:bCs/>
          <w:sz w:val="32"/>
          <w:u w:val="single"/>
        </w:rPr>
        <w:t xml:space="preserve">RESCHOOL </w:t>
      </w:r>
      <w:r w:rsidR="0016314D">
        <w:rPr>
          <w:rFonts w:ascii="Curlz MT" w:hAnsi="Curlz MT"/>
          <w:b/>
          <w:bCs/>
          <w:sz w:val="32"/>
          <w:u w:val="single"/>
        </w:rPr>
        <w:t>JU</w:t>
      </w:r>
      <w:r w:rsidR="00765CC0">
        <w:rPr>
          <w:rFonts w:ascii="Curlz MT" w:hAnsi="Curlz MT"/>
          <w:b/>
          <w:bCs/>
          <w:sz w:val="32"/>
          <w:u w:val="single"/>
        </w:rPr>
        <w:t>LY</w:t>
      </w:r>
      <w:r w:rsidR="00B21AC9">
        <w:rPr>
          <w:rFonts w:ascii="Curlz MT" w:hAnsi="Curlz MT"/>
          <w:b/>
          <w:bCs/>
          <w:sz w:val="32"/>
          <w:u w:val="single"/>
        </w:rPr>
        <w:t xml:space="preserve"> </w:t>
      </w:r>
      <w:r>
        <w:rPr>
          <w:rFonts w:ascii="Curlz MT" w:hAnsi="Curlz MT"/>
          <w:b/>
          <w:bCs/>
          <w:sz w:val="32"/>
          <w:u w:val="single"/>
        </w:rPr>
        <w:t>BIRTHDAYS</w:t>
      </w:r>
    </w:p>
    <w:p w14:paraId="7C6935A4" w14:textId="1E7F3EDE" w:rsidR="00295A83" w:rsidRPr="00295A83" w:rsidRDefault="00295A83" w:rsidP="002A6B80">
      <w:pPr>
        <w:pStyle w:val="NoSpacing"/>
        <w:ind w:right="-180" w:firstLine="720"/>
        <w:rPr>
          <w:rFonts w:ascii="Times New Roman" w:hAnsi="Times New Roman"/>
          <w:sz w:val="24"/>
          <w:szCs w:val="24"/>
        </w:rPr>
      </w:pPr>
      <w:r>
        <w:rPr>
          <w:rFonts w:ascii="Times New Roman" w:hAnsi="Times New Roman"/>
          <w:sz w:val="24"/>
          <w:szCs w:val="24"/>
        </w:rPr>
        <w:t>0</w:t>
      </w:r>
      <w:r w:rsidRPr="00295A83">
        <w:rPr>
          <w:rFonts w:ascii="Times New Roman" w:hAnsi="Times New Roman"/>
          <w:sz w:val="24"/>
          <w:szCs w:val="24"/>
        </w:rPr>
        <w:t>7 Chancee Dupuis</w:t>
      </w:r>
      <w:r>
        <w:rPr>
          <w:rFonts w:ascii="Times New Roman" w:hAnsi="Times New Roman"/>
          <w:sz w:val="24"/>
          <w:szCs w:val="24"/>
        </w:rPr>
        <w:tab/>
      </w:r>
      <w:r w:rsidRPr="00295A83">
        <w:rPr>
          <w:rFonts w:ascii="Times New Roman" w:hAnsi="Times New Roman"/>
          <w:sz w:val="24"/>
          <w:szCs w:val="24"/>
        </w:rPr>
        <w:t>21 Myles Foster</w:t>
      </w:r>
    </w:p>
    <w:p w14:paraId="6B3BC80B" w14:textId="3AAE5D5B" w:rsidR="00295A83" w:rsidRPr="00295A83" w:rsidRDefault="00295A83" w:rsidP="002A6B80">
      <w:pPr>
        <w:pStyle w:val="NoSpacing"/>
        <w:ind w:right="-180" w:firstLine="720"/>
        <w:rPr>
          <w:rFonts w:ascii="Times New Roman" w:hAnsi="Times New Roman"/>
          <w:sz w:val="24"/>
          <w:szCs w:val="24"/>
        </w:rPr>
      </w:pPr>
      <w:r w:rsidRPr="00295A83">
        <w:rPr>
          <w:rFonts w:ascii="Times New Roman" w:hAnsi="Times New Roman"/>
          <w:sz w:val="24"/>
          <w:szCs w:val="24"/>
        </w:rPr>
        <w:t xml:space="preserve">12 Molly Clark </w:t>
      </w:r>
      <w:r w:rsidR="002A6B80">
        <w:rPr>
          <w:rFonts w:ascii="Times New Roman" w:hAnsi="Times New Roman"/>
          <w:sz w:val="24"/>
          <w:szCs w:val="24"/>
        </w:rPr>
        <w:tab/>
      </w:r>
      <w:r w:rsidRPr="00295A83">
        <w:rPr>
          <w:rFonts w:ascii="Times New Roman" w:hAnsi="Times New Roman"/>
          <w:sz w:val="24"/>
          <w:szCs w:val="24"/>
        </w:rPr>
        <w:t>26 Kaislee Dougherty</w:t>
      </w:r>
    </w:p>
    <w:p w14:paraId="6F763B50" w14:textId="7870F45B" w:rsidR="00295A83" w:rsidRPr="00295A83" w:rsidRDefault="00295A83" w:rsidP="002A6B80">
      <w:pPr>
        <w:pStyle w:val="NoSpacing"/>
        <w:ind w:right="-180" w:firstLine="720"/>
        <w:rPr>
          <w:rFonts w:ascii="Times New Roman" w:hAnsi="Times New Roman"/>
          <w:sz w:val="24"/>
          <w:szCs w:val="24"/>
        </w:rPr>
      </w:pPr>
      <w:r w:rsidRPr="00295A83">
        <w:rPr>
          <w:rFonts w:ascii="Times New Roman" w:hAnsi="Times New Roman"/>
          <w:sz w:val="24"/>
          <w:szCs w:val="24"/>
        </w:rPr>
        <w:t xml:space="preserve">16 Kyler Reed </w:t>
      </w:r>
      <w:r w:rsidR="002A6B80">
        <w:rPr>
          <w:rFonts w:ascii="Times New Roman" w:hAnsi="Times New Roman"/>
          <w:sz w:val="24"/>
          <w:szCs w:val="24"/>
        </w:rPr>
        <w:tab/>
      </w:r>
      <w:r w:rsidRPr="00295A83">
        <w:rPr>
          <w:rFonts w:ascii="Times New Roman" w:hAnsi="Times New Roman"/>
          <w:sz w:val="24"/>
          <w:szCs w:val="24"/>
        </w:rPr>
        <w:t>28 Jessi Snelson</w:t>
      </w:r>
    </w:p>
    <w:p w14:paraId="25CE6CDE" w14:textId="71D7C1B3" w:rsidR="00295A83" w:rsidRPr="00295A83" w:rsidRDefault="00295A83" w:rsidP="002A6B80">
      <w:pPr>
        <w:pStyle w:val="NoSpacing"/>
        <w:ind w:right="-180" w:firstLine="720"/>
        <w:rPr>
          <w:rFonts w:ascii="Times New Roman" w:hAnsi="Times New Roman"/>
          <w:sz w:val="24"/>
          <w:szCs w:val="24"/>
        </w:rPr>
      </w:pPr>
      <w:r w:rsidRPr="00295A83">
        <w:rPr>
          <w:rFonts w:ascii="Times New Roman" w:hAnsi="Times New Roman"/>
          <w:sz w:val="24"/>
          <w:szCs w:val="24"/>
        </w:rPr>
        <w:t xml:space="preserve">18 Beau Brake </w:t>
      </w:r>
      <w:r w:rsidR="002A6B80">
        <w:rPr>
          <w:rFonts w:ascii="Times New Roman" w:hAnsi="Times New Roman"/>
          <w:sz w:val="24"/>
          <w:szCs w:val="24"/>
        </w:rPr>
        <w:tab/>
      </w:r>
      <w:r w:rsidRPr="00295A83">
        <w:rPr>
          <w:rFonts w:ascii="Times New Roman" w:hAnsi="Times New Roman"/>
          <w:sz w:val="24"/>
          <w:szCs w:val="24"/>
        </w:rPr>
        <w:t>28 Charli Brake</w:t>
      </w:r>
    </w:p>
    <w:p w14:paraId="36576516" w14:textId="419FF98D" w:rsidR="00516C35" w:rsidRDefault="00295A83" w:rsidP="002A6B80">
      <w:pPr>
        <w:pStyle w:val="NoSpacing"/>
        <w:ind w:right="-180" w:firstLine="720"/>
        <w:rPr>
          <w:rFonts w:ascii="Times New Roman" w:hAnsi="Times New Roman"/>
          <w:sz w:val="24"/>
          <w:szCs w:val="24"/>
        </w:rPr>
      </w:pPr>
      <w:r w:rsidRPr="00295A83">
        <w:rPr>
          <w:rFonts w:ascii="Times New Roman" w:hAnsi="Times New Roman"/>
          <w:sz w:val="24"/>
          <w:szCs w:val="24"/>
        </w:rPr>
        <w:t xml:space="preserve">18 Josie Snelson </w:t>
      </w:r>
      <w:r w:rsidR="002A6B80">
        <w:rPr>
          <w:rFonts w:ascii="Times New Roman" w:hAnsi="Times New Roman"/>
          <w:sz w:val="24"/>
          <w:szCs w:val="24"/>
        </w:rPr>
        <w:tab/>
      </w:r>
      <w:r w:rsidRPr="00295A83">
        <w:rPr>
          <w:rFonts w:ascii="Times New Roman" w:hAnsi="Times New Roman"/>
          <w:sz w:val="24"/>
          <w:szCs w:val="24"/>
        </w:rPr>
        <w:t>31 Poppy Buck</w:t>
      </w:r>
      <w:r w:rsidR="00516C35">
        <w:rPr>
          <w:noProof/>
        </w:rPr>
        <w:drawing>
          <wp:anchor distT="0" distB="0" distL="114300" distR="114300" simplePos="0" relativeHeight="251658241" behindDoc="1" locked="0" layoutInCell="1" allowOverlap="1" wp14:anchorId="41E85977" wp14:editId="23C511BC">
            <wp:simplePos x="0" y="0"/>
            <wp:positionH relativeFrom="margin">
              <wp:posOffset>3684905</wp:posOffset>
            </wp:positionH>
            <wp:positionV relativeFrom="paragraph">
              <wp:posOffset>233045</wp:posOffset>
            </wp:positionV>
            <wp:extent cx="3128010" cy="1918335"/>
            <wp:effectExtent l="0" t="0" r="0" b="5715"/>
            <wp:wrapTight wrapText="bothSides">
              <wp:wrapPolygon edited="0">
                <wp:start x="0" y="0"/>
                <wp:lineTo x="0" y="21450"/>
                <wp:lineTo x="21442" y="21450"/>
                <wp:lineTo x="21442" y="0"/>
                <wp:lineTo x="0" y="0"/>
              </wp:wrapPolygon>
            </wp:wrapTight>
            <wp:docPr id="999" name="Picture 999" descr="birthday-balloon-graphics-145822-1622274">
              <a:extLst xmlns:a="http://schemas.openxmlformats.org/drawingml/2006/main">
                <a:ext uri="{FF2B5EF4-FFF2-40B4-BE49-F238E27FC236}">
                  <a16:creationId xmlns:a16="http://schemas.microsoft.com/office/drawing/2014/main" id="{A8FE0178-332B-49ED-955A-A2DDF5A65F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 descr="birthday-balloon-graphics-145822-1622274"/>
                    <pic:cNvPicPr>
                      <a:picLocks noChangeAspect="1" noChangeArrowheads="1"/>
                    </pic:cNvPicPr>
                  </pic:nvPicPr>
                  <pic:blipFill>
                    <a:blip r:embed="rId24" cstate="print">
                      <a:extLst>
                        <a:ext uri="{28A0092B-C50C-407E-A947-70E740481C1C}">
                          <a14:useLocalDpi xmlns:a14="http://schemas.microsoft.com/office/drawing/2010/main" val="0"/>
                        </a:ext>
                      </a:extLst>
                    </a:blip>
                    <a:srcRect t="22984" b="35468"/>
                    <a:stretch>
                      <a:fillRect/>
                    </a:stretch>
                  </pic:blipFill>
                  <pic:spPr bwMode="auto">
                    <a:xfrm>
                      <a:off x="0" y="0"/>
                      <a:ext cx="3128010" cy="1918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BF60C4" w14:textId="77777777" w:rsidR="00516C35" w:rsidRPr="00966E93" w:rsidRDefault="00516C35" w:rsidP="00966E93">
      <w:pPr>
        <w:pStyle w:val="NoSpacing"/>
        <w:ind w:right="-180" w:firstLine="720"/>
        <w:rPr>
          <w:rFonts w:ascii="Curlz MT" w:hAnsi="Curlz MT"/>
          <w:b/>
          <w:bCs/>
          <w:sz w:val="24"/>
          <w:szCs w:val="24"/>
        </w:rPr>
      </w:pPr>
    </w:p>
    <w:p w14:paraId="4C3B6AD7" w14:textId="350D1069" w:rsidR="004F09ED" w:rsidRPr="001B259D" w:rsidRDefault="004F09ED" w:rsidP="00B21AC9">
      <w:pPr>
        <w:shd w:val="clear" w:color="auto" w:fill="FFFFFF"/>
        <w:jc w:val="center"/>
        <w:rPr>
          <w:rFonts w:ascii="Lucida Calligraphy" w:hAnsi="Lucida Calligraphy" w:cs="Calibri"/>
          <w:b/>
          <w:u w:val="single"/>
        </w:rPr>
      </w:pPr>
      <w:r w:rsidRPr="001B259D">
        <w:rPr>
          <w:rFonts w:ascii="Lucida Calligraphy" w:hAnsi="Lucida Calligraphy" w:cs="Calibri"/>
          <w:b/>
          <w:u w:val="single"/>
        </w:rPr>
        <w:t>1</w:t>
      </w:r>
      <w:r w:rsidRPr="001B259D">
        <w:rPr>
          <w:rFonts w:ascii="Lucida Calligraphy" w:hAnsi="Lucida Calligraphy" w:cs="Calibri"/>
          <w:b/>
          <w:u w:val="single"/>
          <w:vertAlign w:val="superscript"/>
        </w:rPr>
        <w:t>st</w:t>
      </w:r>
      <w:r w:rsidRPr="001B259D">
        <w:rPr>
          <w:rFonts w:ascii="Lucida Calligraphy" w:hAnsi="Lucida Calligraphy" w:cs="Calibri"/>
          <w:b/>
          <w:u w:val="single"/>
        </w:rPr>
        <w:t>-6</w:t>
      </w:r>
      <w:r w:rsidRPr="001B259D">
        <w:rPr>
          <w:rFonts w:ascii="Lucida Calligraphy" w:hAnsi="Lucida Calligraphy" w:cs="Calibri"/>
          <w:b/>
          <w:u w:val="single"/>
          <w:vertAlign w:val="superscript"/>
        </w:rPr>
        <w:t>th</w:t>
      </w:r>
      <w:r w:rsidRPr="001B259D">
        <w:rPr>
          <w:rFonts w:ascii="Lucida Calligraphy" w:hAnsi="Lucida Calligraphy" w:cs="Calibri"/>
          <w:b/>
          <w:u w:val="single"/>
        </w:rPr>
        <w:t xml:space="preserve"> GRADE </w:t>
      </w:r>
      <w:r w:rsidR="0016314D">
        <w:rPr>
          <w:rFonts w:ascii="Lucida Calligraphy" w:hAnsi="Lucida Calligraphy" w:cs="Calibri"/>
          <w:b/>
          <w:u w:val="single"/>
        </w:rPr>
        <w:t>JU</w:t>
      </w:r>
      <w:r w:rsidR="00765CC0">
        <w:rPr>
          <w:rFonts w:ascii="Lucida Calligraphy" w:hAnsi="Lucida Calligraphy" w:cs="Calibri"/>
          <w:b/>
          <w:u w:val="single"/>
        </w:rPr>
        <w:t>LY</w:t>
      </w:r>
      <w:r w:rsidR="00486239">
        <w:rPr>
          <w:rFonts w:ascii="Lucida Calligraphy" w:hAnsi="Lucida Calligraphy" w:cs="Calibri"/>
          <w:b/>
          <w:u w:val="single"/>
        </w:rPr>
        <w:t xml:space="preserve"> </w:t>
      </w:r>
      <w:r w:rsidRPr="001B259D">
        <w:rPr>
          <w:rFonts w:ascii="Lucida Calligraphy" w:hAnsi="Lucida Calligraphy" w:cs="Calibri"/>
          <w:b/>
          <w:u w:val="single"/>
        </w:rPr>
        <w:t>BIRTHDAYS</w:t>
      </w:r>
    </w:p>
    <w:p w14:paraId="40BF9F94" w14:textId="27F861C6" w:rsidR="003D4EAE" w:rsidRDefault="00CF7555" w:rsidP="00E41945">
      <w:pPr>
        <w:pStyle w:val="NoSpacing"/>
        <w:ind w:left="360" w:firstLine="360"/>
        <w:rPr>
          <w:rFonts w:ascii="Times New Roman" w:hAnsi="Times New Roman"/>
          <w:sz w:val="24"/>
          <w:szCs w:val="24"/>
        </w:rPr>
      </w:pPr>
      <w:r>
        <w:rPr>
          <w:rFonts w:ascii="Times New Roman" w:hAnsi="Times New Roman"/>
          <w:sz w:val="24"/>
          <w:szCs w:val="24"/>
        </w:rPr>
        <w:t>03 David Barton</w:t>
      </w:r>
      <w:r w:rsidR="003D4EAE">
        <w:rPr>
          <w:rFonts w:ascii="Times New Roman" w:hAnsi="Times New Roman"/>
          <w:sz w:val="24"/>
          <w:szCs w:val="24"/>
        </w:rPr>
        <w:tab/>
        <w:t>15 Christopher LaForte</w:t>
      </w:r>
    </w:p>
    <w:p w14:paraId="1F317615" w14:textId="3D30230B" w:rsidR="004A7B0E" w:rsidRDefault="00CF7555" w:rsidP="00E41945">
      <w:pPr>
        <w:pStyle w:val="NoSpacing"/>
        <w:ind w:left="360" w:firstLine="360"/>
        <w:rPr>
          <w:rFonts w:ascii="Times New Roman" w:hAnsi="Times New Roman"/>
          <w:sz w:val="24"/>
          <w:szCs w:val="24"/>
        </w:rPr>
      </w:pPr>
      <w:r>
        <w:rPr>
          <w:rFonts w:ascii="Times New Roman" w:hAnsi="Times New Roman"/>
          <w:sz w:val="24"/>
          <w:szCs w:val="24"/>
        </w:rPr>
        <w:t>03 Hudson Heater</w:t>
      </w:r>
      <w:r w:rsidR="00FD60BE">
        <w:rPr>
          <w:rFonts w:ascii="Times New Roman" w:hAnsi="Times New Roman"/>
          <w:sz w:val="24"/>
          <w:szCs w:val="24"/>
        </w:rPr>
        <w:tab/>
      </w:r>
      <w:r w:rsidR="00BA658E">
        <w:rPr>
          <w:rFonts w:ascii="Times New Roman" w:hAnsi="Times New Roman"/>
          <w:sz w:val="24"/>
          <w:szCs w:val="24"/>
        </w:rPr>
        <w:t xml:space="preserve"> </w:t>
      </w:r>
      <w:r w:rsidR="001E1185">
        <w:rPr>
          <w:rFonts w:ascii="Times New Roman" w:hAnsi="Times New Roman"/>
          <w:sz w:val="24"/>
          <w:szCs w:val="24"/>
        </w:rPr>
        <w:t>15 Nova Ward</w:t>
      </w:r>
    </w:p>
    <w:p w14:paraId="02F44501" w14:textId="620E62EE" w:rsidR="00E41F42" w:rsidRDefault="00CF7555" w:rsidP="00E41945">
      <w:pPr>
        <w:pStyle w:val="NoSpacing"/>
        <w:ind w:left="360" w:firstLine="360"/>
        <w:rPr>
          <w:rFonts w:ascii="Times New Roman" w:hAnsi="Times New Roman"/>
          <w:sz w:val="24"/>
          <w:szCs w:val="24"/>
        </w:rPr>
      </w:pPr>
      <w:r>
        <w:rPr>
          <w:rFonts w:ascii="Times New Roman" w:hAnsi="Times New Roman"/>
          <w:sz w:val="24"/>
          <w:szCs w:val="24"/>
        </w:rPr>
        <w:t>03 Harper Cranor</w:t>
      </w:r>
      <w:r w:rsidR="00345DBC">
        <w:rPr>
          <w:rFonts w:ascii="Times New Roman" w:hAnsi="Times New Roman"/>
          <w:sz w:val="24"/>
          <w:szCs w:val="24"/>
        </w:rPr>
        <w:tab/>
      </w:r>
      <w:r w:rsidR="001E1185">
        <w:rPr>
          <w:rFonts w:ascii="Times New Roman" w:hAnsi="Times New Roman"/>
          <w:sz w:val="24"/>
          <w:szCs w:val="24"/>
        </w:rPr>
        <w:t>20 Jayden Brant</w:t>
      </w:r>
    </w:p>
    <w:p w14:paraId="79E81254" w14:textId="6AEDCAE2" w:rsidR="0065715D" w:rsidRDefault="00FD60BE" w:rsidP="00B21AC9">
      <w:pPr>
        <w:pStyle w:val="NoSpacing"/>
        <w:rPr>
          <w:rFonts w:ascii="Times New Roman" w:hAnsi="Times New Roman"/>
          <w:sz w:val="24"/>
          <w:szCs w:val="24"/>
        </w:rPr>
      </w:pPr>
      <w:r>
        <w:rPr>
          <w:rFonts w:ascii="Times New Roman" w:hAnsi="Times New Roman"/>
          <w:sz w:val="24"/>
          <w:szCs w:val="24"/>
        </w:rPr>
        <w:tab/>
      </w:r>
      <w:r w:rsidR="00CF7555">
        <w:rPr>
          <w:rFonts w:ascii="Times New Roman" w:hAnsi="Times New Roman"/>
          <w:sz w:val="24"/>
          <w:szCs w:val="24"/>
        </w:rPr>
        <w:t>03 Jaxson Cranor</w:t>
      </w:r>
      <w:r>
        <w:rPr>
          <w:rFonts w:ascii="Times New Roman" w:hAnsi="Times New Roman"/>
          <w:sz w:val="24"/>
          <w:szCs w:val="24"/>
        </w:rPr>
        <w:tab/>
      </w:r>
      <w:r w:rsidR="001E1185">
        <w:rPr>
          <w:rFonts w:ascii="Times New Roman" w:hAnsi="Times New Roman"/>
          <w:sz w:val="24"/>
          <w:szCs w:val="24"/>
        </w:rPr>
        <w:t>24 Ava Fitzsimmons</w:t>
      </w:r>
    </w:p>
    <w:p w14:paraId="23D0BEDD" w14:textId="5A7DA92E" w:rsidR="00487F87" w:rsidRDefault="00487F87" w:rsidP="00B21AC9">
      <w:pPr>
        <w:pStyle w:val="NoSpacing"/>
        <w:rPr>
          <w:rFonts w:ascii="Times New Roman" w:hAnsi="Times New Roman"/>
          <w:sz w:val="24"/>
          <w:szCs w:val="24"/>
        </w:rPr>
      </w:pPr>
      <w:r>
        <w:rPr>
          <w:rFonts w:ascii="Times New Roman" w:hAnsi="Times New Roman"/>
          <w:sz w:val="24"/>
          <w:szCs w:val="24"/>
        </w:rPr>
        <w:tab/>
      </w:r>
      <w:r w:rsidR="00CF7555">
        <w:rPr>
          <w:rFonts w:ascii="Times New Roman" w:hAnsi="Times New Roman"/>
          <w:sz w:val="24"/>
          <w:szCs w:val="24"/>
        </w:rPr>
        <w:t>08 Sable Oliver</w:t>
      </w:r>
      <w:r w:rsidR="0041541A">
        <w:rPr>
          <w:rFonts w:ascii="Times New Roman" w:hAnsi="Times New Roman"/>
          <w:sz w:val="24"/>
          <w:szCs w:val="24"/>
        </w:rPr>
        <w:tab/>
      </w:r>
      <w:r w:rsidR="001E1185">
        <w:rPr>
          <w:rFonts w:ascii="Times New Roman" w:hAnsi="Times New Roman"/>
          <w:sz w:val="24"/>
          <w:szCs w:val="24"/>
        </w:rPr>
        <w:t>25 Ezekias Betts</w:t>
      </w:r>
    </w:p>
    <w:p w14:paraId="5C2C6B55" w14:textId="0F5FA53F" w:rsidR="00983E95" w:rsidRDefault="00983E95" w:rsidP="00B21AC9">
      <w:pPr>
        <w:pStyle w:val="NoSpacing"/>
        <w:rPr>
          <w:rFonts w:ascii="Times New Roman" w:hAnsi="Times New Roman"/>
          <w:sz w:val="24"/>
          <w:szCs w:val="24"/>
        </w:rPr>
      </w:pPr>
      <w:r>
        <w:rPr>
          <w:rFonts w:ascii="Times New Roman" w:hAnsi="Times New Roman"/>
          <w:sz w:val="24"/>
          <w:szCs w:val="24"/>
        </w:rPr>
        <w:tab/>
      </w:r>
      <w:r w:rsidR="00CF7555">
        <w:rPr>
          <w:rFonts w:ascii="Times New Roman" w:hAnsi="Times New Roman"/>
          <w:sz w:val="24"/>
          <w:szCs w:val="24"/>
        </w:rPr>
        <w:t>10 Sirinity Foster</w:t>
      </w:r>
      <w:r w:rsidR="001E1185">
        <w:rPr>
          <w:rFonts w:ascii="Times New Roman" w:hAnsi="Times New Roman"/>
          <w:sz w:val="24"/>
          <w:szCs w:val="24"/>
        </w:rPr>
        <w:tab/>
        <w:t>31 Addy Pyle</w:t>
      </w:r>
    </w:p>
    <w:p w14:paraId="58DB94AE" w14:textId="54CE97B7" w:rsidR="007F7EC3" w:rsidRDefault="007F7EC3" w:rsidP="00B21AC9">
      <w:pPr>
        <w:pStyle w:val="NoSpacing"/>
        <w:rPr>
          <w:rFonts w:ascii="Times New Roman" w:hAnsi="Times New Roman"/>
          <w:sz w:val="24"/>
          <w:szCs w:val="24"/>
        </w:rPr>
      </w:pPr>
      <w:r>
        <w:rPr>
          <w:rFonts w:ascii="Times New Roman" w:hAnsi="Times New Roman"/>
          <w:sz w:val="24"/>
          <w:szCs w:val="24"/>
        </w:rPr>
        <w:tab/>
      </w:r>
    </w:p>
    <w:p w14:paraId="204DD6D6" w14:textId="43531471" w:rsidR="00516C35" w:rsidRDefault="00516C35" w:rsidP="00B21AC9">
      <w:pPr>
        <w:pStyle w:val="NoSpacing"/>
        <w:rPr>
          <w:rFonts w:ascii="Lucida Calligraphy" w:hAnsi="Lucida Calligraphy"/>
          <w:b/>
          <w:u w:val="single"/>
        </w:rPr>
      </w:pPr>
    </w:p>
    <w:p w14:paraId="14A3ED94" w14:textId="31A32BC9" w:rsidR="004F09ED" w:rsidRPr="001B259D" w:rsidRDefault="004F09ED" w:rsidP="004F09ED">
      <w:pPr>
        <w:pStyle w:val="NoSpacing"/>
        <w:ind w:left="720"/>
        <w:rPr>
          <w:rFonts w:ascii="Lucida Calligraphy" w:hAnsi="Lucida Calligraphy"/>
          <w:b/>
          <w:sz w:val="24"/>
          <w:szCs w:val="24"/>
          <w:u w:val="single"/>
        </w:rPr>
      </w:pPr>
      <w:r w:rsidRPr="001B259D">
        <w:rPr>
          <w:rFonts w:ascii="Lucida Calligraphy" w:hAnsi="Lucida Calligraphy"/>
          <w:b/>
          <w:sz w:val="24"/>
          <w:szCs w:val="24"/>
          <w:u w:val="single"/>
        </w:rPr>
        <w:t xml:space="preserve">TEEN </w:t>
      </w:r>
      <w:r w:rsidR="0016314D">
        <w:rPr>
          <w:rFonts w:ascii="Lucida Calligraphy" w:hAnsi="Lucida Calligraphy"/>
          <w:b/>
          <w:sz w:val="24"/>
          <w:szCs w:val="24"/>
          <w:u w:val="single"/>
        </w:rPr>
        <w:t>JU</w:t>
      </w:r>
      <w:r w:rsidR="00765CC0">
        <w:rPr>
          <w:rFonts w:ascii="Lucida Calligraphy" w:hAnsi="Lucida Calligraphy"/>
          <w:b/>
          <w:sz w:val="24"/>
          <w:szCs w:val="24"/>
          <w:u w:val="single"/>
        </w:rPr>
        <w:t>LY</w:t>
      </w:r>
      <w:r w:rsidR="00B21AC9" w:rsidRPr="001B259D">
        <w:rPr>
          <w:rFonts w:ascii="Lucida Calligraphy" w:hAnsi="Lucida Calligraphy"/>
          <w:b/>
          <w:sz w:val="24"/>
          <w:szCs w:val="24"/>
          <w:u w:val="single"/>
        </w:rPr>
        <w:t xml:space="preserve"> </w:t>
      </w:r>
      <w:r w:rsidRPr="001B259D">
        <w:rPr>
          <w:rFonts w:ascii="Lucida Calligraphy" w:hAnsi="Lucida Calligraphy"/>
          <w:b/>
          <w:sz w:val="24"/>
          <w:szCs w:val="24"/>
          <w:u w:val="single"/>
        </w:rPr>
        <w:t>BIRTHDAYS</w:t>
      </w:r>
    </w:p>
    <w:p w14:paraId="274C2CA2" w14:textId="740B5A15" w:rsidR="00EE4D3C" w:rsidRDefault="00EE4D3C" w:rsidP="00A53B06">
      <w:pPr>
        <w:ind w:left="720"/>
      </w:pPr>
      <w:r>
        <w:t>04 Molleigh Kaminska</w:t>
      </w:r>
      <w:r w:rsidR="00787DB7">
        <w:t xml:space="preserve"> 09 Barak Eden</w:t>
      </w:r>
    </w:p>
    <w:p w14:paraId="335D4A94" w14:textId="776B7493" w:rsidR="005A3283" w:rsidRDefault="005A3283" w:rsidP="00A53B06">
      <w:pPr>
        <w:ind w:left="720"/>
      </w:pPr>
      <w:r>
        <w:t>0</w:t>
      </w:r>
      <w:r w:rsidR="008273BC">
        <w:t>8 Callie Furnas</w:t>
      </w:r>
      <w:proofErr w:type="gramStart"/>
      <w:r w:rsidR="00042043">
        <w:tab/>
      </w:r>
      <w:r w:rsidR="00787DB7">
        <w:t xml:space="preserve">  16</w:t>
      </w:r>
      <w:proofErr w:type="gramEnd"/>
      <w:r w:rsidR="00787DB7">
        <w:t xml:space="preserve"> Bryleigh Rigdon</w:t>
      </w:r>
      <w:r w:rsidR="00042043">
        <w:t xml:space="preserve"> </w:t>
      </w:r>
    </w:p>
    <w:p w14:paraId="7AB61580" w14:textId="4CCA37FD" w:rsidR="00787DB7" w:rsidRDefault="005E059D" w:rsidP="00787DB7">
      <w:pPr>
        <w:ind w:left="720"/>
      </w:pPr>
      <w:r>
        <w:t>0</w:t>
      </w:r>
      <w:r w:rsidR="00B150BF">
        <w:t>8 Jayl</w:t>
      </w:r>
      <w:r w:rsidR="00487F87">
        <w:t>yn Cotton</w:t>
      </w:r>
      <w:proofErr w:type="gramStart"/>
      <w:r w:rsidR="00E23B77">
        <w:tab/>
      </w:r>
      <w:r w:rsidR="00787DB7">
        <w:t xml:space="preserve">  29</w:t>
      </w:r>
      <w:proofErr w:type="gramEnd"/>
      <w:r w:rsidR="00787DB7">
        <w:t xml:space="preserve"> Olivia Chiartano </w:t>
      </w:r>
    </w:p>
    <w:p w14:paraId="3B8A95C6" w14:textId="4370292B" w:rsidR="00787DB7" w:rsidRDefault="00787DB7" w:rsidP="00A53B06">
      <w:pPr>
        <w:ind w:firstLine="720"/>
      </w:pPr>
      <w:r w:rsidRPr="00D3727E">
        <w:rPr>
          <w:noProof/>
          <w:sz w:val="10"/>
          <w:szCs w:val="10"/>
        </w:rPr>
        <w:drawing>
          <wp:anchor distT="0" distB="0" distL="114300" distR="114300" simplePos="0" relativeHeight="251658242" behindDoc="1" locked="0" layoutInCell="1" allowOverlap="1" wp14:anchorId="34602C0E" wp14:editId="5D5AEBA1">
            <wp:simplePos x="0" y="0"/>
            <wp:positionH relativeFrom="column">
              <wp:posOffset>447675</wp:posOffset>
            </wp:positionH>
            <wp:positionV relativeFrom="paragraph">
              <wp:posOffset>212725</wp:posOffset>
            </wp:positionV>
            <wp:extent cx="2842260" cy="1890395"/>
            <wp:effectExtent l="0" t="0" r="0" b="0"/>
            <wp:wrapTight wrapText="bothSides">
              <wp:wrapPolygon edited="0">
                <wp:start x="0" y="0"/>
                <wp:lineTo x="0" y="21332"/>
                <wp:lineTo x="21426" y="21332"/>
                <wp:lineTo x="21426" y="0"/>
                <wp:lineTo x="0" y="0"/>
              </wp:wrapPolygon>
            </wp:wrapTight>
            <wp:docPr id="536674573" name="Picture 1">
              <a:extLst xmlns:a="http://schemas.openxmlformats.org/drawingml/2006/main">
                <a:ext uri="{FF2B5EF4-FFF2-40B4-BE49-F238E27FC236}">
                  <a16:creationId xmlns:a16="http://schemas.microsoft.com/office/drawing/2014/main" id="{C118C8A6-8D24-4F88-A61B-9472026F18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74573"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42260" cy="1890395"/>
                    </a:xfrm>
                    <a:prstGeom prst="rect">
                      <a:avLst/>
                    </a:prstGeom>
                  </pic:spPr>
                </pic:pic>
              </a:graphicData>
            </a:graphic>
            <wp14:sizeRelH relativeFrom="margin">
              <wp14:pctWidth>0</wp14:pctWidth>
            </wp14:sizeRelH>
            <wp14:sizeRelV relativeFrom="margin">
              <wp14:pctHeight>0</wp14:pctHeight>
            </wp14:sizeRelV>
          </wp:anchor>
        </w:drawing>
      </w:r>
    </w:p>
    <w:p w14:paraId="309EF617" w14:textId="4C13F9B7" w:rsidR="00E7135C" w:rsidRDefault="004D1573" w:rsidP="00F04637">
      <w:pPr>
        <w:ind w:firstLine="720"/>
      </w:pPr>
      <w:r>
        <w:tab/>
      </w:r>
    </w:p>
    <w:p w14:paraId="2D9CD642" w14:textId="5F5F09DA" w:rsidR="00805F68" w:rsidRPr="00805F68" w:rsidRDefault="00805F68" w:rsidP="00805F68">
      <w:pPr>
        <w:pStyle w:val="NoSpacing"/>
        <w:ind w:left="720"/>
        <w:rPr>
          <w:rFonts w:ascii="Lucida Calligraphy" w:hAnsi="Lucida Calligraphy"/>
          <w:b/>
          <w:sz w:val="20"/>
          <w:szCs w:val="20"/>
          <w:u w:val="single"/>
        </w:rPr>
      </w:pPr>
      <w:r w:rsidRPr="00805F68">
        <w:rPr>
          <w:rFonts w:ascii="Lucida Calligraphy" w:hAnsi="Lucida Calligraphy"/>
          <w:b/>
          <w:sz w:val="20"/>
          <w:szCs w:val="20"/>
          <w:u w:val="single"/>
        </w:rPr>
        <w:t xml:space="preserve">YOUNG ADULT </w:t>
      </w:r>
      <w:r w:rsidR="0016314D">
        <w:rPr>
          <w:rFonts w:ascii="Lucida Calligraphy" w:hAnsi="Lucida Calligraphy"/>
          <w:b/>
          <w:sz w:val="20"/>
          <w:szCs w:val="20"/>
          <w:u w:val="single"/>
        </w:rPr>
        <w:t>JU</w:t>
      </w:r>
      <w:r w:rsidR="00C55698">
        <w:rPr>
          <w:rFonts w:ascii="Lucida Calligraphy" w:hAnsi="Lucida Calligraphy"/>
          <w:b/>
          <w:sz w:val="20"/>
          <w:szCs w:val="20"/>
          <w:u w:val="single"/>
        </w:rPr>
        <w:t>LY</w:t>
      </w:r>
      <w:r w:rsidRPr="00805F68">
        <w:rPr>
          <w:rFonts w:ascii="Lucida Calligraphy" w:hAnsi="Lucida Calligraphy"/>
          <w:b/>
          <w:sz w:val="20"/>
          <w:szCs w:val="20"/>
          <w:u w:val="single"/>
        </w:rPr>
        <w:t xml:space="preserve"> BIRTHDAYS</w:t>
      </w:r>
    </w:p>
    <w:p w14:paraId="4943BF1D" w14:textId="653B4424" w:rsidR="00336390" w:rsidRDefault="00805F68" w:rsidP="00722E6B">
      <w:r>
        <w:tab/>
      </w:r>
      <w:r w:rsidR="00BA273F">
        <w:t>0</w:t>
      </w:r>
      <w:r w:rsidR="00C034BF">
        <w:t>5 Heide Blackert</w:t>
      </w:r>
      <w:r w:rsidR="00FA791F">
        <w:tab/>
      </w:r>
      <w:r w:rsidR="003437A5">
        <w:t>2</w:t>
      </w:r>
      <w:r w:rsidR="00E55776">
        <w:t>8 Kolbi Wheat</w:t>
      </w:r>
    </w:p>
    <w:p w14:paraId="553F6636" w14:textId="5390E3A1" w:rsidR="00CC6A45" w:rsidRDefault="00722E6B" w:rsidP="00E55776">
      <w:r>
        <w:tab/>
      </w:r>
      <w:r w:rsidR="00E55776">
        <w:t>20 Taylor Allen</w:t>
      </w:r>
      <w:r w:rsidR="00E55776">
        <w:tab/>
      </w:r>
      <w:r w:rsidR="00116481">
        <w:t>2</w:t>
      </w:r>
      <w:r w:rsidR="00E55776">
        <w:t>8 Audra Heady</w:t>
      </w:r>
      <w:r w:rsidR="00D67735">
        <w:t xml:space="preserve"> </w:t>
      </w:r>
    </w:p>
    <w:p w14:paraId="5321749C" w14:textId="11B94B15" w:rsidR="00CC6A45" w:rsidRDefault="00CC6A45" w:rsidP="004A0C65">
      <w:pPr>
        <w:shd w:val="clear" w:color="auto" w:fill="FFFFFF"/>
      </w:pPr>
      <w:r>
        <w:tab/>
      </w:r>
    </w:p>
    <w:p w14:paraId="175A8218" w14:textId="77777777" w:rsidR="006809E6" w:rsidRDefault="006809E6" w:rsidP="004A0C65">
      <w:pPr>
        <w:shd w:val="clear" w:color="auto" w:fill="FFFFFF"/>
      </w:pPr>
    </w:p>
    <w:p w14:paraId="0448DBB3" w14:textId="77777777" w:rsidR="006809E6" w:rsidRDefault="006809E6" w:rsidP="004A0C65">
      <w:pPr>
        <w:shd w:val="clear" w:color="auto" w:fill="FFFFFF"/>
      </w:pPr>
    </w:p>
    <w:p w14:paraId="45B9C48F" w14:textId="04DC0FDB" w:rsidR="006526E1" w:rsidRDefault="004A0C65" w:rsidP="004A0C65">
      <w:pPr>
        <w:shd w:val="clear" w:color="auto" w:fill="FFFFFF"/>
        <w:ind w:firstLine="720"/>
        <w:rPr>
          <w:b/>
          <w:sz w:val="28"/>
          <w:szCs w:val="28"/>
        </w:rPr>
      </w:pPr>
      <w:r>
        <w:t xml:space="preserve">    </w:t>
      </w:r>
      <w:r w:rsidR="003B5B37" w:rsidRPr="001B259D">
        <w:rPr>
          <w:b/>
          <w:sz w:val="28"/>
          <w:szCs w:val="28"/>
        </w:rPr>
        <w:t>HAPPY BIRTHDAY TO ALL</w:t>
      </w:r>
      <w:r w:rsidR="00787DB7">
        <w:rPr>
          <w:b/>
          <w:sz w:val="28"/>
          <w:szCs w:val="28"/>
        </w:rPr>
        <w:t>!</w:t>
      </w:r>
    </w:p>
    <w:p w14:paraId="3A732C6E" w14:textId="77777777" w:rsidR="00787DB7" w:rsidRDefault="00787DB7" w:rsidP="00146F47">
      <w:pPr>
        <w:shd w:val="clear" w:color="auto" w:fill="FFFFFF"/>
        <w:rPr>
          <w:rFonts w:ascii="Lucida Calligraphy" w:hAnsi="Lucida Calligraphy"/>
          <w:b/>
          <w:sz w:val="16"/>
          <w:szCs w:val="16"/>
        </w:rPr>
      </w:pPr>
    </w:p>
    <w:p w14:paraId="0D780CE0" w14:textId="77777777" w:rsidR="00787DB7" w:rsidRDefault="00787DB7" w:rsidP="00146F47">
      <w:pPr>
        <w:shd w:val="clear" w:color="auto" w:fill="FFFFFF"/>
        <w:rPr>
          <w:rFonts w:ascii="Lucida Calligraphy" w:hAnsi="Lucida Calligraphy"/>
          <w:b/>
          <w:sz w:val="16"/>
          <w:szCs w:val="16"/>
        </w:rPr>
      </w:pPr>
    </w:p>
    <w:p w14:paraId="016B1A49" w14:textId="77777777" w:rsidR="00787DB7" w:rsidRDefault="00787DB7" w:rsidP="00146F47">
      <w:pPr>
        <w:shd w:val="clear" w:color="auto" w:fill="FFFFFF"/>
        <w:rPr>
          <w:rFonts w:ascii="Lucida Calligraphy" w:hAnsi="Lucida Calligraphy"/>
          <w:b/>
          <w:sz w:val="16"/>
          <w:szCs w:val="16"/>
        </w:rPr>
      </w:pPr>
    </w:p>
    <w:p w14:paraId="76B6017B" w14:textId="0D535367" w:rsidR="004F09ED" w:rsidRPr="00251BFD" w:rsidRDefault="004F09ED" w:rsidP="004F09ED">
      <w:pPr>
        <w:pStyle w:val="NoSpacing"/>
        <w:rPr>
          <w:rFonts w:ascii="Comic Sans MS" w:hAnsi="Comic Sans MS"/>
          <w:b/>
          <w:sz w:val="28"/>
          <w:szCs w:val="28"/>
          <w:u w:val="single"/>
        </w:rPr>
      </w:pPr>
      <w:r w:rsidRPr="00251BFD">
        <w:rPr>
          <w:rFonts w:ascii="Comic Sans MS" w:hAnsi="Comic Sans MS"/>
          <w:b/>
          <w:sz w:val="28"/>
          <w:szCs w:val="28"/>
          <w:u w:val="single"/>
        </w:rPr>
        <w:lastRenderedPageBreak/>
        <w:t>TCC JOY NEWS</w:t>
      </w:r>
    </w:p>
    <w:p w14:paraId="73F0456E" w14:textId="19FEC6FD" w:rsidR="004F09ED" w:rsidRPr="003C09FF" w:rsidRDefault="004F09ED" w:rsidP="004F09ED">
      <w:pPr>
        <w:shd w:val="clear" w:color="auto" w:fill="FFFFFF"/>
        <w:rPr>
          <w:rFonts w:ascii="Arial" w:hAnsi="Arial" w:cs="Arial"/>
          <w:b/>
          <w:sz w:val="28"/>
          <w:szCs w:val="28"/>
        </w:rPr>
      </w:pPr>
      <w:r>
        <w:rPr>
          <w:rFonts w:ascii="Arial" w:hAnsi="Arial" w:cs="Arial"/>
          <w:b/>
          <w:sz w:val="28"/>
          <w:szCs w:val="28"/>
        </w:rPr>
        <w:t>Hey JOY Groupers</w:t>
      </w:r>
      <w:r w:rsidRPr="006A1A1B">
        <w:rPr>
          <w:rFonts w:ascii="Arial" w:hAnsi="Arial" w:cs="Arial"/>
          <w:b/>
          <w:sz w:val="28"/>
          <w:szCs w:val="28"/>
        </w:rPr>
        <w:t>!</w:t>
      </w:r>
    </w:p>
    <w:p w14:paraId="63A48FA2" w14:textId="2EDDA28F" w:rsidR="004F09ED" w:rsidRPr="00B21AC9" w:rsidRDefault="001A6A3F" w:rsidP="004F09ED">
      <w:pPr>
        <w:shd w:val="clear" w:color="auto" w:fill="FFFFFF"/>
        <w:rPr>
          <w:b/>
          <w:u w:val="single"/>
        </w:rPr>
      </w:pPr>
      <w:r>
        <w:rPr>
          <w:b/>
          <w:u w:val="single"/>
        </w:rPr>
        <w:t>SEE YOU IN THE FALL!!</w:t>
      </w:r>
    </w:p>
    <w:p w14:paraId="3B2731AA" w14:textId="5272E014" w:rsidR="004F09ED" w:rsidRDefault="004F09ED" w:rsidP="004F09ED">
      <w:pPr>
        <w:shd w:val="clear" w:color="auto" w:fill="FFFFFF"/>
      </w:pPr>
      <w:r w:rsidRPr="00B21AC9">
        <w:t xml:space="preserve"> </w:t>
      </w:r>
      <w:r w:rsidR="00A95FC8">
        <w:t xml:space="preserve">  </w:t>
      </w:r>
      <w:r w:rsidR="00C46B81">
        <w:t>Our</w:t>
      </w:r>
      <w:r w:rsidR="00221260">
        <w:t xml:space="preserve"> May </w:t>
      </w:r>
      <w:r w:rsidR="00C46B81">
        <w:t>l</w:t>
      </w:r>
      <w:r w:rsidR="00221260">
        <w:t>unch</w:t>
      </w:r>
      <w:r w:rsidR="003E3D63">
        <w:t xml:space="preserve"> was our last lunch until September</w:t>
      </w:r>
      <w:r w:rsidR="00F86C51">
        <w:t>! We look forward to seeing you all after the summer!</w:t>
      </w:r>
    </w:p>
    <w:p w14:paraId="7975A725" w14:textId="4D84EE1A" w:rsidR="003C09FF" w:rsidRPr="003C09FF" w:rsidRDefault="00A95FC8" w:rsidP="004F09ED">
      <w:pPr>
        <w:shd w:val="clear" w:color="auto" w:fill="FFFFFF"/>
      </w:pPr>
      <w:r>
        <w:t xml:space="preserve">  </w:t>
      </w:r>
    </w:p>
    <w:p w14:paraId="3DAD3353" w14:textId="0B9B08AF" w:rsidR="000C3811" w:rsidRDefault="003C09FF" w:rsidP="000C3811">
      <w:pPr>
        <w:shd w:val="clear" w:color="auto" w:fill="FFFFFF"/>
        <w:rPr>
          <w:b/>
          <w:u w:val="single"/>
        </w:rPr>
      </w:pPr>
      <w:r>
        <w:rPr>
          <w:b/>
          <w:u w:val="single"/>
        </w:rPr>
        <w:t xml:space="preserve">MISSISSIPPI RIVER CRUISE </w:t>
      </w:r>
      <w:r w:rsidR="00D8790B">
        <w:rPr>
          <w:b/>
          <w:u w:val="single"/>
        </w:rPr>
        <w:t>ITINERARY</w:t>
      </w:r>
    </w:p>
    <w:p w14:paraId="62ACCE60" w14:textId="2289EF7F" w:rsidR="003C09FF" w:rsidRPr="000C3811" w:rsidRDefault="006537D3" w:rsidP="000C3811">
      <w:pPr>
        <w:shd w:val="clear" w:color="auto" w:fill="FFFFFF"/>
        <w:rPr>
          <w:b/>
          <w:u w:val="single"/>
        </w:rPr>
      </w:pPr>
      <w:r>
        <w:rPr>
          <w:rFonts w:ascii="Arial" w:hAnsi="Arial" w:cs="Arial"/>
          <w:b/>
          <w:bCs/>
          <w:color w:val="000000"/>
          <w:sz w:val="20"/>
          <w:szCs w:val="20"/>
        </w:rPr>
        <w:t>Ty</w:t>
      </w:r>
      <w:r w:rsidR="003C09FF" w:rsidRPr="003C09FF">
        <w:rPr>
          <w:rFonts w:ascii="Arial" w:hAnsi="Arial" w:cs="Arial"/>
          <w:b/>
          <w:bCs/>
          <w:color w:val="000000"/>
          <w:sz w:val="20"/>
          <w:szCs w:val="20"/>
        </w:rPr>
        <w:t>ro Christian Church JOY Group Jul 27- Aug 1st</w:t>
      </w:r>
    </w:p>
    <w:p w14:paraId="1A762320" w14:textId="2659BBAF"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b/>
          <w:bCs/>
          <w:color w:val="000000"/>
          <w:sz w:val="18"/>
          <w:szCs w:val="18"/>
        </w:rPr>
        <w:t>Itinerary:</w:t>
      </w:r>
    </w:p>
    <w:p w14:paraId="412E4BD5" w14:textId="48644E3A"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Monday, July 27 (L,</w:t>
      </w:r>
      <w:r w:rsidR="00B46518">
        <w:rPr>
          <w:rFonts w:ascii="Arial" w:hAnsi="Arial" w:cs="Arial"/>
          <w:color w:val="000000"/>
          <w:sz w:val="18"/>
          <w:szCs w:val="18"/>
        </w:rPr>
        <w:t xml:space="preserve"> </w:t>
      </w:r>
      <w:r w:rsidRPr="003C09FF">
        <w:rPr>
          <w:rFonts w:ascii="Arial" w:hAnsi="Arial" w:cs="Arial"/>
          <w:color w:val="000000"/>
          <w:sz w:val="18"/>
          <w:szCs w:val="18"/>
        </w:rPr>
        <w:t>D)</w:t>
      </w:r>
    </w:p>
    <w:p w14:paraId="281FEF9D" w14:textId="1ACB9A46"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Travel to St. Joseph, MO</w:t>
      </w:r>
    </w:p>
    <w:p w14:paraId="6C382D94" w14:textId="6CFDA09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Welcome lunch in St. Joseph</w:t>
      </w:r>
    </w:p>
    <w:p w14:paraId="423974E9" w14:textId="44E11DE4"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Tour the Pony Express Museum, Pony School &amp; Patee House</w:t>
      </w:r>
    </w:p>
    <w:p w14:paraId="3146E916" w14:textId="5286EB18"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Overnight stay at the Drury Inn &amp; Suites</w:t>
      </w:r>
    </w:p>
    <w:p w14:paraId="32DBF15C" w14:textId="44914585" w:rsidR="003C09FF" w:rsidRP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000000"/>
          <w:sz w:val="18"/>
          <w:szCs w:val="18"/>
        </w:rPr>
        <w:t>§ Dinner at the Frederick Inn</w:t>
      </w:r>
      <w:r w:rsidRPr="003C09FF">
        <w:rPr>
          <w:rFonts w:ascii="Arial" w:hAnsi="Arial" w:cs="Arial"/>
          <w:color w:val="222222"/>
          <w:sz w:val="18"/>
          <w:szCs w:val="18"/>
        </w:rPr>
        <w:br/>
      </w:r>
    </w:p>
    <w:p w14:paraId="3AC727A5" w14:textId="5BCC89B3"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Tuesday, July 28 (B,</w:t>
      </w:r>
      <w:r w:rsidR="00B46518">
        <w:rPr>
          <w:rFonts w:ascii="Arial" w:hAnsi="Arial" w:cs="Arial"/>
          <w:color w:val="000000"/>
          <w:sz w:val="18"/>
          <w:szCs w:val="18"/>
        </w:rPr>
        <w:t xml:space="preserve"> </w:t>
      </w:r>
      <w:r w:rsidRPr="003C09FF">
        <w:rPr>
          <w:rFonts w:ascii="Arial" w:hAnsi="Arial" w:cs="Arial"/>
          <w:color w:val="000000"/>
          <w:sz w:val="18"/>
          <w:szCs w:val="18"/>
        </w:rPr>
        <w:t>L,</w:t>
      </w:r>
      <w:r w:rsidR="00CE1BF1">
        <w:rPr>
          <w:rFonts w:ascii="Arial" w:hAnsi="Arial" w:cs="Arial"/>
          <w:color w:val="000000"/>
          <w:sz w:val="18"/>
          <w:szCs w:val="18"/>
        </w:rPr>
        <w:t xml:space="preserve"> </w:t>
      </w:r>
      <w:r w:rsidRPr="003C09FF">
        <w:rPr>
          <w:rFonts w:ascii="Arial" w:hAnsi="Arial" w:cs="Arial"/>
          <w:color w:val="000000"/>
          <w:sz w:val="18"/>
          <w:szCs w:val="18"/>
        </w:rPr>
        <w:t>D)</w:t>
      </w:r>
    </w:p>
    <w:p w14:paraId="0548BAE3"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Breakfast at the hotel</w:t>
      </w:r>
    </w:p>
    <w:p w14:paraId="5236570D"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Travel to Hannibal, MO</w:t>
      </w:r>
    </w:p>
    <w:p w14:paraId="09B67D98"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Lunch at Becky Thatcher’s Cafe</w:t>
      </w:r>
    </w:p>
    <w:p w14:paraId="3E2ABEFE" w14:textId="77777777" w:rsidR="006E0BA3"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xml:space="preserve">§ Trolley Tour of Hannibal, Mark Twain Boyhood Home &amp; </w:t>
      </w:r>
    </w:p>
    <w:p w14:paraId="38FCEAF7" w14:textId="4922F47A" w:rsidR="003C09FF" w:rsidRPr="003C09FF" w:rsidRDefault="006E0BA3" w:rsidP="003C09FF">
      <w:pPr>
        <w:pStyle w:val="NormalWeb"/>
        <w:shd w:val="clear" w:color="auto" w:fill="FFFFFF"/>
        <w:spacing w:before="0" w:beforeAutospacing="0" w:after="0" w:afterAutospacing="0"/>
        <w:rPr>
          <w:rFonts w:ascii="Arial" w:hAnsi="Arial" w:cs="Arial"/>
          <w:color w:val="222222"/>
          <w:sz w:val="18"/>
          <w:szCs w:val="18"/>
        </w:rPr>
      </w:pPr>
      <w:r>
        <w:rPr>
          <w:rFonts w:ascii="Arial" w:hAnsi="Arial" w:cs="Arial"/>
          <w:color w:val="000000"/>
          <w:sz w:val="18"/>
          <w:szCs w:val="18"/>
        </w:rPr>
        <w:t xml:space="preserve">   </w:t>
      </w:r>
      <w:r w:rsidR="003C09FF" w:rsidRPr="003C09FF">
        <w:rPr>
          <w:rFonts w:ascii="Arial" w:hAnsi="Arial" w:cs="Arial"/>
          <w:color w:val="000000"/>
          <w:sz w:val="18"/>
          <w:szCs w:val="18"/>
        </w:rPr>
        <w:t>Museum</w:t>
      </w:r>
    </w:p>
    <w:p w14:paraId="59CEC8CA"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Overnight at the Best Western Riverfront</w:t>
      </w:r>
    </w:p>
    <w:p w14:paraId="48A121BF" w14:textId="6252E03B" w:rsidR="003C09FF" w:rsidRP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000000"/>
          <w:sz w:val="18"/>
          <w:szCs w:val="18"/>
        </w:rPr>
        <w:t>§ Dinner Cruise on the Mark Twain Riverboat</w:t>
      </w:r>
      <w:r w:rsidRPr="003C09FF">
        <w:rPr>
          <w:rFonts w:ascii="Arial" w:hAnsi="Arial" w:cs="Arial"/>
          <w:color w:val="222222"/>
          <w:sz w:val="18"/>
          <w:szCs w:val="18"/>
        </w:rPr>
        <w:br/>
      </w:r>
    </w:p>
    <w:p w14:paraId="68986BE2" w14:textId="4562B092"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Wednesday, July 29 (B,</w:t>
      </w:r>
      <w:r w:rsidR="00B46518">
        <w:rPr>
          <w:rFonts w:ascii="Arial" w:hAnsi="Arial" w:cs="Arial"/>
          <w:color w:val="000000"/>
          <w:sz w:val="18"/>
          <w:szCs w:val="18"/>
        </w:rPr>
        <w:t xml:space="preserve"> </w:t>
      </w:r>
      <w:r w:rsidRPr="003C09FF">
        <w:rPr>
          <w:rFonts w:ascii="Arial" w:hAnsi="Arial" w:cs="Arial"/>
          <w:color w:val="000000"/>
          <w:sz w:val="18"/>
          <w:szCs w:val="18"/>
        </w:rPr>
        <w:t>D)</w:t>
      </w:r>
    </w:p>
    <w:p w14:paraId="3A6FB297"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Breakfast at the hotel</w:t>
      </w:r>
    </w:p>
    <w:p w14:paraId="6A231D80" w14:textId="028E62DE"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Visit the John Deere Pavilion</w:t>
      </w:r>
    </w:p>
    <w:p w14:paraId="602F9EC0"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Lunch (on own) and shopping in Downtown Moline</w:t>
      </w:r>
    </w:p>
    <w:p w14:paraId="1DEA1121" w14:textId="2AD01BC4"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Tour the Buffalo Bill Museum</w:t>
      </w:r>
    </w:p>
    <w:p w14:paraId="379FEF9D" w14:textId="7AD0AA24"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Overnight at the Hyatt Place East Moline</w:t>
      </w:r>
    </w:p>
    <w:p w14:paraId="6B7A8EC6" w14:textId="2F373F01" w:rsidR="003C09FF" w:rsidRP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000000"/>
          <w:sz w:val="18"/>
          <w:szCs w:val="18"/>
        </w:rPr>
        <w:t>§ Dinner at the Hyatt</w:t>
      </w:r>
      <w:r w:rsidRPr="003C09FF">
        <w:rPr>
          <w:rFonts w:ascii="Arial" w:hAnsi="Arial" w:cs="Arial"/>
          <w:color w:val="222222"/>
          <w:sz w:val="18"/>
          <w:szCs w:val="18"/>
        </w:rPr>
        <w:br/>
      </w:r>
    </w:p>
    <w:p w14:paraId="57C42ECD" w14:textId="237CABEB"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Thursday, July 30 (B,</w:t>
      </w:r>
      <w:r w:rsidR="00B46518">
        <w:rPr>
          <w:rFonts w:ascii="Arial" w:hAnsi="Arial" w:cs="Arial"/>
          <w:color w:val="000000"/>
          <w:sz w:val="18"/>
          <w:szCs w:val="18"/>
        </w:rPr>
        <w:t xml:space="preserve"> </w:t>
      </w:r>
      <w:r w:rsidRPr="003C09FF">
        <w:rPr>
          <w:rFonts w:ascii="Arial" w:hAnsi="Arial" w:cs="Arial"/>
          <w:color w:val="000000"/>
          <w:sz w:val="18"/>
          <w:szCs w:val="18"/>
        </w:rPr>
        <w:t>L,</w:t>
      </w:r>
      <w:r w:rsidR="00CE1BF1">
        <w:rPr>
          <w:rFonts w:ascii="Arial" w:hAnsi="Arial" w:cs="Arial"/>
          <w:color w:val="000000"/>
          <w:sz w:val="18"/>
          <w:szCs w:val="18"/>
        </w:rPr>
        <w:t xml:space="preserve"> </w:t>
      </w:r>
      <w:r w:rsidRPr="003C09FF">
        <w:rPr>
          <w:rFonts w:ascii="Arial" w:hAnsi="Arial" w:cs="Arial"/>
          <w:color w:val="000000"/>
          <w:sz w:val="18"/>
          <w:szCs w:val="18"/>
        </w:rPr>
        <w:t>D)</w:t>
      </w:r>
    </w:p>
    <w:p w14:paraId="1C444578"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Breakfast at the hotel</w:t>
      </w:r>
    </w:p>
    <w:p w14:paraId="634E2E20" w14:textId="77777777" w:rsidR="00993D48"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xml:space="preserve">§ Full Two-Day Cruise on the Upper Mississippi to include all </w:t>
      </w:r>
    </w:p>
    <w:p w14:paraId="590A9142" w14:textId="1E6104D4" w:rsidR="00993D48" w:rsidRDefault="00993D48" w:rsidP="003C09FF">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 xml:space="preserve">   </w:t>
      </w:r>
      <w:r w:rsidR="003C09FF" w:rsidRPr="003C09FF">
        <w:rPr>
          <w:rFonts w:ascii="Arial" w:hAnsi="Arial" w:cs="Arial"/>
          <w:color w:val="000000"/>
          <w:sz w:val="18"/>
          <w:szCs w:val="18"/>
        </w:rPr>
        <w:t>meals &amp; snacks onboard the</w:t>
      </w:r>
      <w:r>
        <w:rPr>
          <w:rFonts w:ascii="Arial" w:hAnsi="Arial" w:cs="Arial"/>
          <w:color w:val="222222"/>
          <w:sz w:val="18"/>
          <w:szCs w:val="18"/>
        </w:rPr>
        <w:t xml:space="preserve"> </w:t>
      </w:r>
      <w:r w:rsidR="003C09FF" w:rsidRPr="003C09FF">
        <w:rPr>
          <w:rFonts w:ascii="Arial" w:hAnsi="Arial" w:cs="Arial"/>
          <w:color w:val="000000"/>
          <w:sz w:val="18"/>
          <w:szCs w:val="18"/>
        </w:rPr>
        <w:t xml:space="preserve">Riverboat Twilight, overnighting in </w:t>
      </w:r>
    </w:p>
    <w:p w14:paraId="1610ABD8" w14:textId="4EB0CBA8" w:rsidR="003C09FF" w:rsidRPr="003C09FF" w:rsidRDefault="00993D48" w:rsidP="003C09FF">
      <w:pPr>
        <w:pStyle w:val="NormalWeb"/>
        <w:shd w:val="clear" w:color="auto" w:fill="FFFFFF"/>
        <w:spacing w:before="0" w:beforeAutospacing="0" w:after="0" w:afterAutospacing="0"/>
        <w:rPr>
          <w:rFonts w:ascii="Arial" w:hAnsi="Arial" w:cs="Arial"/>
          <w:color w:val="222222"/>
          <w:sz w:val="18"/>
          <w:szCs w:val="18"/>
        </w:rPr>
      </w:pPr>
      <w:r>
        <w:rPr>
          <w:rFonts w:ascii="Arial" w:hAnsi="Arial" w:cs="Arial"/>
          <w:color w:val="000000"/>
          <w:sz w:val="18"/>
          <w:szCs w:val="18"/>
        </w:rPr>
        <w:t xml:space="preserve">   </w:t>
      </w:r>
      <w:r w:rsidR="003C09FF" w:rsidRPr="003C09FF">
        <w:rPr>
          <w:rFonts w:ascii="Arial" w:hAnsi="Arial" w:cs="Arial"/>
          <w:color w:val="000000"/>
          <w:sz w:val="18"/>
          <w:szCs w:val="18"/>
        </w:rPr>
        <w:t>Dubuque, IA</w:t>
      </w:r>
    </w:p>
    <w:p w14:paraId="634BA6FD" w14:textId="1DC2EC7C" w:rsidR="003C09FF" w:rsidRPr="003C09FF" w:rsidRDefault="003C09FF" w:rsidP="003C09FF">
      <w:pPr>
        <w:pStyle w:val="NormalWeb"/>
        <w:shd w:val="clear" w:color="auto" w:fill="FFFFFF"/>
        <w:spacing w:before="0" w:beforeAutospacing="0" w:after="0" w:afterAutospacing="0"/>
        <w:rPr>
          <w:rFonts w:ascii="Arial" w:hAnsi="Arial" w:cs="Arial"/>
          <w:color w:val="222222"/>
          <w:sz w:val="12"/>
          <w:szCs w:val="12"/>
        </w:rPr>
      </w:pPr>
      <w:r w:rsidRPr="003C09FF">
        <w:rPr>
          <w:rFonts w:ascii="Arial" w:hAnsi="Arial" w:cs="Arial"/>
          <w:color w:val="000000"/>
          <w:sz w:val="18"/>
          <w:szCs w:val="18"/>
        </w:rPr>
        <w:t>§ Overnight in Dubuque</w:t>
      </w:r>
      <w:r w:rsidRPr="003C09FF">
        <w:rPr>
          <w:rFonts w:ascii="Arial" w:hAnsi="Arial" w:cs="Arial"/>
          <w:color w:val="222222"/>
          <w:sz w:val="18"/>
          <w:szCs w:val="18"/>
        </w:rPr>
        <w:br/>
      </w:r>
    </w:p>
    <w:p w14:paraId="685230EB" w14:textId="67A54CE0"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Friday, July 31 (B,</w:t>
      </w:r>
      <w:r w:rsidR="00B46518">
        <w:rPr>
          <w:rFonts w:ascii="Arial" w:hAnsi="Arial" w:cs="Arial"/>
          <w:color w:val="000000"/>
          <w:sz w:val="18"/>
          <w:szCs w:val="18"/>
        </w:rPr>
        <w:t xml:space="preserve"> </w:t>
      </w:r>
      <w:r w:rsidRPr="003C09FF">
        <w:rPr>
          <w:rFonts w:ascii="Arial" w:hAnsi="Arial" w:cs="Arial"/>
          <w:color w:val="000000"/>
          <w:sz w:val="18"/>
          <w:szCs w:val="18"/>
        </w:rPr>
        <w:t>L,</w:t>
      </w:r>
      <w:r w:rsidR="00CE1BF1">
        <w:rPr>
          <w:rFonts w:ascii="Arial" w:hAnsi="Arial" w:cs="Arial"/>
          <w:color w:val="000000"/>
          <w:sz w:val="18"/>
          <w:szCs w:val="18"/>
        </w:rPr>
        <w:t xml:space="preserve"> </w:t>
      </w:r>
      <w:r w:rsidRPr="003C09FF">
        <w:rPr>
          <w:rFonts w:ascii="Arial" w:hAnsi="Arial" w:cs="Arial"/>
          <w:color w:val="000000"/>
          <w:sz w:val="18"/>
          <w:szCs w:val="18"/>
        </w:rPr>
        <w:t>D)</w:t>
      </w:r>
    </w:p>
    <w:p w14:paraId="0655AA8B" w14:textId="77777777" w:rsidR="006E0BA3"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xml:space="preserve">§ Return Cruise (full day) to include all meals &amp; snacks onboard </w:t>
      </w:r>
    </w:p>
    <w:p w14:paraId="342B8EA0" w14:textId="1C133D64" w:rsidR="003C09FF" w:rsidRPr="003C09FF" w:rsidRDefault="006E0BA3" w:rsidP="003C09FF">
      <w:pPr>
        <w:pStyle w:val="NormalWeb"/>
        <w:shd w:val="clear" w:color="auto" w:fill="FFFFFF"/>
        <w:spacing w:before="0" w:beforeAutospacing="0" w:after="0" w:afterAutospacing="0"/>
        <w:rPr>
          <w:rFonts w:ascii="Arial" w:hAnsi="Arial" w:cs="Arial"/>
          <w:color w:val="222222"/>
          <w:sz w:val="18"/>
          <w:szCs w:val="18"/>
        </w:rPr>
      </w:pPr>
      <w:r>
        <w:rPr>
          <w:rFonts w:ascii="Arial" w:hAnsi="Arial" w:cs="Arial"/>
          <w:color w:val="000000"/>
          <w:sz w:val="18"/>
          <w:szCs w:val="18"/>
        </w:rPr>
        <w:t xml:space="preserve">   </w:t>
      </w:r>
      <w:r w:rsidR="003C09FF" w:rsidRPr="003C09FF">
        <w:rPr>
          <w:rFonts w:ascii="Arial" w:hAnsi="Arial" w:cs="Arial"/>
          <w:color w:val="000000"/>
          <w:sz w:val="18"/>
          <w:szCs w:val="18"/>
        </w:rPr>
        <w:t>the Twilight</w:t>
      </w:r>
    </w:p>
    <w:p w14:paraId="618815F0" w14:textId="7B6DBE77" w:rsidR="00E46877" w:rsidRPr="0063375A"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Overnight at the Hyatt Place East Moline</w:t>
      </w:r>
    </w:p>
    <w:p w14:paraId="760E8FD3" w14:textId="77777777" w:rsidR="00E46877" w:rsidRPr="003C09FF" w:rsidRDefault="00E46877" w:rsidP="003C09FF">
      <w:pPr>
        <w:pStyle w:val="NormalWeb"/>
        <w:shd w:val="clear" w:color="auto" w:fill="FFFFFF"/>
        <w:spacing w:before="0" w:beforeAutospacing="0" w:after="0" w:afterAutospacing="0"/>
        <w:rPr>
          <w:rFonts w:ascii="Arial" w:hAnsi="Arial" w:cs="Arial"/>
          <w:color w:val="222222"/>
          <w:sz w:val="12"/>
          <w:szCs w:val="12"/>
        </w:rPr>
      </w:pPr>
    </w:p>
    <w:p w14:paraId="2DD705F4" w14:textId="48F5AA7D"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Saturday, August 1 (B,</w:t>
      </w:r>
      <w:r w:rsidR="00B46518">
        <w:rPr>
          <w:rFonts w:ascii="Arial" w:hAnsi="Arial" w:cs="Arial"/>
          <w:color w:val="000000"/>
          <w:sz w:val="18"/>
          <w:szCs w:val="18"/>
        </w:rPr>
        <w:t xml:space="preserve"> </w:t>
      </w:r>
      <w:r w:rsidRPr="003C09FF">
        <w:rPr>
          <w:rFonts w:ascii="Arial" w:hAnsi="Arial" w:cs="Arial"/>
          <w:color w:val="000000"/>
          <w:sz w:val="18"/>
          <w:szCs w:val="18"/>
        </w:rPr>
        <w:t>L)</w:t>
      </w:r>
    </w:p>
    <w:p w14:paraId="2D0C1CE9"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Breakfast at the hotel</w:t>
      </w:r>
    </w:p>
    <w:p w14:paraId="44BDE41F" w14:textId="77777777"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 Lunch at the Machine Shed</w:t>
      </w:r>
    </w:p>
    <w:p w14:paraId="557184D0" w14:textId="77777777" w:rsidR="006E0BA3" w:rsidRDefault="003C09FF" w:rsidP="003C09FF">
      <w:pPr>
        <w:pStyle w:val="NormalWeb"/>
        <w:shd w:val="clear" w:color="auto" w:fill="FFFFFF"/>
        <w:spacing w:before="0" w:beforeAutospacing="0" w:after="0" w:afterAutospacing="0"/>
        <w:rPr>
          <w:rFonts w:ascii="Arial" w:hAnsi="Arial" w:cs="Arial"/>
          <w:color w:val="000000"/>
          <w:sz w:val="18"/>
          <w:szCs w:val="18"/>
        </w:rPr>
      </w:pPr>
      <w:r w:rsidRPr="003C09FF">
        <w:rPr>
          <w:rFonts w:ascii="Arial" w:hAnsi="Arial" w:cs="Arial"/>
          <w:color w:val="000000"/>
          <w:sz w:val="18"/>
          <w:szCs w:val="18"/>
        </w:rPr>
        <w:t xml:space="preserve">§ Return home with many great memories to share with friends, </w:t>
      </w:r>
    </w:p>
    <w:p w14:paraId="4EA3AA46" w14:textId="506E62B8" w:rsidR="003C09FF" w:rsidRPr="003C09FF" w:rsidRDefault="006E0BA3" w:rsidP="003C09FF">
      <w:pPr>
        <w:pStyle w:val="NormalWeb"/>
        <w:shd w:val="clear" w:color="auto" w:fill="FFFFFF"/>
        <w:spacing w:before="0" w:beforeAutospacing="0" w:after="0" w:afterAutospacing="0"/>
        <w:rPr>
          <w:rFonts w:ascii="Arial" w:hAnsi="Arial" w:cs="Arial"/>
          <w:color w:val="222222"/>
          <w:sz w:val="12"/>
          <w:szCs w:val="12"/>
        </w:rPr>
      </w:pPr>
      <w:r>
        <w:rPr>
          <w:rFonts w:ascii="Arial" w:hAnsi="Arial" w:cs="Arial"/>
          <w:color w:val="000000"/>
          <w:sz w:val="18"/>
          <w:szCs w:val="18"/>
        </w:rPr>
        <w:t xml:space="preserve">   </w:t>
      </w:r>
      <w:r w:rsidR="003C09FF" w:rsidRPr="003C09FF">
        <w:rPr>
          <w:rFonts w:ascii="Arial" w:hAnsi="Arial" w:cs="Arial"/>
          <w:color w:val="000000"/>
          <w:sz w:val="18"/>
          <w:szCs w:val="18"/>
        </w:rPr>
        <w:t>old &amp; new alike</w:t>
      </w:r>
      <w:r w:rsidR="003C09FF" w:rsidRPr="003C09FF">
        <w:rPr>
          <w:rFonts w:ascii="Arial" w:hAnsi="Arial" w:cs="Arial"/>
          <w:color w:val="222222"/>
          <w:sz w:val="18"/>
          <w:szCs w:val="18"/>
        </w:rPr>
        <w:br/>
      </w:r>
    </w:p>
    <w:p w14:paraId="52FCB80C" w14:textId="3CAC4DBB" w:rsidR="003C09FF" w:rsidRPr="003C09FF" w:rsidRDefault="003C09FF" w:rsidP="003C09FF">
      <w:pPr>
        <w:pStyle w:val="NormalWeb"/>
        <w:shd w:val="clear" w:color="auto" w:fill="FFFFFF"/>
        <w:spacing w:before="0" w:beforeAutospacing="0" w:after="0" w:afterAutospacing="0"/>
        <w:rPr>
          <w:rFonts w:ascii="Arial" w:hAnsi="Arial" w:cs="Arial"/>
          <w:color w:val="222222"/>
          <w:sz w:val="18"/>
          <w:szCs w:val="18"/>
        </w:rPr>
      </w:pPr>
      <w:r w:rsidRPr="003C09FF">
        <w:rPr>
          <w:rFonts w:ascii="Arial" w:hAnsi="Arial" w:cs="Arial"/>
          <w:color w:val="000000"/>
          <w:sz w:val="18"/>
          <w:szCs w:val="18"/>
        </w:rPr>
        <w:t>Inclusions: 5 nights lodging, 15 meals (5 breakfasts, 5 lunches, 5 dinners), all admissions &amp; sightseeing as listed, luggage handling at the hotels, all taxes &amp; meal gratuities.</w:t>
      </w:r>
      <w:r w:rsidRPr="003C09FF">
        <w:rPr>
          <w:rFonts w:ascii="Arial" w:hAnsi="Arial" w:cs="Arial"/>
          <w:color w:val="222222"/>
          <w:sz w:val="18"/>
          <w:szCs w:val="18"/>
        </w:rPr>
        <w:br/>
      </w:r>
    </w:p>
    <w:p w14:paraId="442D8864" w14:textId="22847E63" w:rsidR="003C09FF" w:rsidRDefault="003C09FF" w:rsidP="003C09FF">
      <w:pPr>
        <w:pStyle w:val="NormalWeb"/>
        <w:shd w:val="clear" w:color="auto" w:fill="FFFFFF"/>
        <w:spacing w:before="0" w:beforeAutospacing="0" w:after="0" w:afterAutospacing="0"/>
        <w:rPr>
          <w:rFonts w:ascii="Arial" w:hAnsi="Arial" w:cs="Arial"/>
          <w:color w:val="222222"/>
          <w:sz w:val="36"/>
          <w:szCs w:val="36"/>
        </w:rPr>
      </w:pPr>
      <w:r w:rsidRPr="003C09FF">
        <w:rPr>
          <w:rFonts w:ascii="Arial" w:hAnsi="Arial" w:cs="Arial"/>
          <w:color w:val="000000"/>
          <w:sz w:val="18"/>
          <w:szCs w:val="18"/>
        </w:rPr>
        <w:t>Policy &amp; Pricing: Based on a minimum of 40 paid persons:</w:t>
      </w:r>
      <w:r w:rsidRPr="003C09FF">
        <w:rPr>
          <w:rFonts w:ascii="Arial" w:hAnsi="Arial" w:cs="Arial"/>
          <w:color w:val="000000"/>
          <w:sz w:val="18"/>
          <w:szCs w:val="18"/>
        </w:rPr>
        <w:br/>
      </w:r>
      <w:proofErr w:type="spellStart"/>
      <w:r w:rsidRPr="003C09FF">
        <w:rPr>
          <w:rFonts w:ascii="Arial" w:hAnsi="Arial" w:cs="Arial"/>
          <w:color w:val="000000"/>
          <w:sz w:val="18"/>
          <w:szCs w:val="18"/>
        </w:rPr>
        <w:t>Sgl</w:t>
      </w:r>
      <w:proofErr w:type="spellEnd"/>
      <w:r w:rsidRPr="003C09FF">
        <w:rPr>
          <w:rFonts w:ascii="Arial" w:hAnsi="Arial" w:cs="Arial"/>
          <w:color w:val="000000"/>
          <w:sz w:val="18"/>
          <w:szCs w:val="18"/>
        </w:rPr>
        <w:t xml:space="preserve">: $1879 </w:t>
      </w:r>
      <w:proofErr w:type="spellStart"/>
      <w:r w:rsidRPr="003C09FF">
        <w:rPr>
          <w:rFonts w:ascii="Arial" w:hAnsi="Arial" w:cs="Arial"/>
          <w:color w:val="000000"/>
          <w:sz w:val="18"/>
          <w:szCs w:val="18"/>
        </w:rPr>
        <w:t>Dbl</w:t>
      </w:r>
      <w:proofErr w:type="spellEnd"/>
      <w:r w:rsidRPr="003C09FF">
        <w:rPr>
          <w:rFonts w:ascii="Arial" w:hAnsi="Arial" w:cs="Arial"/>
          <w:color w:val="000000"/>
          <w:sz w:val="18"/>
          <w:szCs w:val="18"/>
        </w:rPr>
        <w:t xml:space="preserve">: $1589 </w:t>
      </w:r>
      <w:proofErr w:type="spellStart"/>
      <w:r w:rsidRPr="003C09FF">
        <w:rPr>
          <w:rFonts w:ascii="Arial" w:hAnsi="Arial" w:cs="Arial"/>
          <w:color w:val="000000"/>
          <w:sz w:val="18"/>
          <w:szCs w:val="18"/>
        </w:rPr>
        <w:t>Tpl</w:t>
      </w:r>
      <w:proofErr w:type="spellEnd"/>
      <w:r w:rsidRPr="003C09FF">
        <w:rPr>
          <w:rFonts w:ascii="Arial" w:hAnsi="Arial" w:cs="Arial"/>
          <w:color w:val="000000"/>
          <w:sz w:val="18"/>
          <w:szCs w:val="18"/>
        </w:rPr>
        <w:t>: $1469</w:t>
      </w:r>
    </w:p>
    <w:p w14:paraId="691DC627" w14:textId="77C581E0" w:rsidR="003C09FF" w:rsidRPr="00B50BA7" w:rsidRDefault="003C09FF" w:rsidP="004F09ED">
      <w:pPr>
        <w:shd w:val="clear" w:color="auto" w:fill="FFFFFF"/>
        <w:rPr>
          <w:sz w:val="20"/>
          <w:szCs w:val="20"/>
        </w:rPr>
      </w:pPr>
    </w:p>
    <w:p w14:paraId="66A0229A" w14:textId="4B586E7A" w:rsidR="00AA5B64" w:rsidRDefault="00B21AC9" w:rsidP="00E46877">
      <w:pPr>
        <w:shd w:val="clear" w:color="auto" w:fill="FFFFFF"/>
        <w:rPr>
          <w:bCs/>
          <w:i/>
        </w:rPr>
      </w:pPr>
      <w:r>
        <w:rPr>
          <w:b/>
          <w:i/>
          <w:u w:val="single"/>
        </w:rPr>
        <w:t>Enjoy</w:t>
      </w:r>
      <w:r w:rsidR="004F09ED" w:rsidRPr="00B21AC9">
        <w:rPr>
          <w:b/>
          <w:i/>
          <w:u w:val="single"/>
        </w:rPr>
        <w:t xml:space="preserve"> thought</w:t>
      </w:r>
      <w:r>
        <w:rPr>
          <w:b/>
          <w:i/>
          <w:u w:val="single"/>
        </w:rPr>
        <w:t>s</w:t>
      </w:r>
      <w:r w:rsidR="004F09ED" w:rsidRPr="00B21AC9">
        <w:rPr>
          <w:b/>
          <w:i/>
          <w:u w:val="single"/>
        </w:rPr>
        <w:t xml:space="preserve"> by Gloria from past JOY Group Newsletters…</w:t>
      </w:r>
      <w:r w:rsidR="000C6536" w:rsidRPr="00B21AC9">
        <w:rPr>
          <w:bCs/>
          <w:i/>
        </w:rPr>
        <w:t xml:space="preserve"> </w:t>
      </w:r>
    </w:p>
    <w:p w14:paraId="40E3D3FD" w14:textId="77777777" w:rsidR="0085273A" w:rsidRPr="00E46877" w:rsidRDefault="0085273A" w:rsidP="00E46877">
      <w:pPr>
        <w:shd w:val="clear" w:color="auto" w:fill="FFFFFF"/>
        <w:rPr>
          <w:bCs/>
          <w:i/>
        </w:rPr>
      </w:pPr>
    </w:p>
    <w:p w14:paraId="5AF9886A" w14:textId="63704F54" w:rsidR="0002138B" w:rsidRDefault="0006063F" w:rsidP="004F09ED">
      <w:pPr>
        <w:tabs>
          <w:tab w:val="left" w:pos="1524"/>
        </w:tabs>
      </w:pPr>
      <w:r>
        <w:t>“</w:t>
      </w:r>
      <w:r w:rsidR="00FF11AA" w:rsidRPr="00FF11AA">
        <w:t>Whatever you dislike</w:t>
      </w:r>
      <w:r w:rsidR="006B4FB1">
        <w:t xml:space="preserve"> in another person, take care to correct yourself.</w:t>
      </w:r>
      <w:r>
        <w:t>” – Thomas</w:t>
      </w:r>
      <w:r w:rsidR="006B4FB1">
        <w:t xml:space="preserve"> Sprat</w:t>
      </w:r>
    </w:p>
    <w:p w14:paraId="5FA6351F" w14:textId="77777777" w:rsidR="006B4FB1" w:rsidRPr="00A95FC8" w:rsidRDefault="006B4FB1" w:rsidP="004F09ED">
      <w:pPr>
        <w:tabs>
          <w:tab w:val="left" w:pos="1524"/>
        </w:tabs>
        <w:rPr>
          <w:sz w:val="10"/>
          <w:szCs w:val="10"/>
        </w:rPr>
      </w:pPr>
    </w:p>
    <w:p w14:paraId="35F2ADEF" w14:textId="3E7218EF" w:rsidR="00283DB5" w:rsidRDefault="006B4FB1" w:rsidP="004F09ED">
      <w:pPr>
        <w:tabs>
          <w:tab w:val="left" w:pos="1524"/>
        </w:tabs>
      </w:pPr>
      <w:r>
        <w:rPr>
          <w:i/>
          <w:iCs/>
        </w:rPr>
        <w:t xml:space="preserve">“Why do you look at the speck of sawdust in your brother’s eye and pay no attention to the plank in your own eye?” </w:t>
      </w:r>
      <w:r w:rsidR="0006063F" w:rsidRPr="0006063F">
        <w:t>–</w:t>
      </w:r>
      <w:r w:rsidRPr="0006063F">
        <w:t xml:space="preserve"> Matthew</w:t>
      </w:r>
      <w:r w:rsidR="0006063F" w:rsidRPr="0006063F">
        <w:t xml:space="preserve"> 7:3</w:t>
      </w:r>
    </w:p>
    <w:p w14:paraId="3670C4E7" w14:textId="77777777" w:rsidR="0063375A" w:rsidRDefault="0063375A" w:rsidP="004F09ED">
      <w:pPr>
        <w:tabs>
          <w:tab w:val="left" w:pos="1524"/>
        </w:tabs>
      </w:pPr>
    </w:p>
    <w:p w14:paraId="0CDEA636" w14:textId="77777777" w:rsidR="0006143B" w:rsidRDefault="0006143B" w:rsidP="004F09ED">
      <w:pPr>
        <w:tabs>
          <w:tab w:val="left" w:pos="1524"/>
        </w:tabs>
      </w:pPr>
    </w:p>
    <w:p w14:paraId="6C314DBD" w14:textId="77777777" w:rsidR="0085273A" w:rsidRDefault="0085273A" w:rsidP="004F09ED">
      <w:pPr>
        <w:tabs>
          <w:tab w:val="left" w:pos="1524"/>
        </w:tabs>
        <w:rPr>
          <w:sz w:val="10"/>
          <w:szCs w:val="10"/>
        </w:rPr>
      </w:pPr>
    </w:p>
    <w:p w14:paraId="77DC0EE0" w14:textId="77777777" w:rsidR="00C63A8C" w:rsidRPr="0006143B" w:rsidRDefault="00C63A8C" w:rsidP="004F09ED">
      <w:pPr>
        <w:tabs>
          <w:tab w:val="left" w:pos="1524"/>
        </w:tabs>
        <w:rPr>
          <w:sz w:val="10"/>
          <w:szCs w:val="10"/>
        </w:rPr>
      </w:pPr>
    </w:p>
    <w:p w14:paraId="7EFD6E07" w14:textId="71173032" w:rsidR="00C8532D" w:rsidRDefault="004F09ED" w:rsidP="004F09ED">
      <w:pPr>
        <w:shd w:val="clear" w:color="auto" w:fill="FFFFFF"/>
        <w:rPr>
          <w:b/>
          <w:u w:val="single"/>
        </w:rPr>
      </w:pPr>
      <w:r w:rsidRPr="00B21AC9">
        <w:rPr>
          <w:b/>
          <w:u w:val="single"/>
        </w:rPr>
        <w:t>WOMEN’S QUILTING CLASS</w:t>
      </w:r>
    </w:p>
    <w:p w14:paraId="2FAE740B" w14:textId="2ED25164" w:rsidR="004F09ED" w:rsidRPr="00B21AC9" w:rsidRDefault="004F09ED" w:rsidP="004F09ED">
      <w:pPr>
        <w:shd w:val="clear" w:color="auto" w:fill="FFFFFF"/>
        <w:rPr>
          <w:b/>
          <w:u w:val="single"/>
        </w:rPr>
      </w:pPr>
      <w:r w:rsidRPr="00B21AC9">
        <w:rPr>
          <w:b/>
          <w:u w:val="single"/>
        </w:rPr>
        <w:t>AND BLANKET BLESSINGS:</w:t>
      </w:r>
    </w:p>
    <w:p w14:paraId="4B646635" w14:textId="279F335D" w:rsidR="00676B38" w:rsidRPr="00287FDA" w:rsidRDefault="004F09ED" w:rsidP="002E1E22">
      <w:pPr>
        <w:shd w:val="clear" w:color="auto" w:fill="FFFFFF"/>
      </w:pPr>
      <w:r w:rsidRPr="00B21AC9">
        <w:t xml:space="preserve">  Hey, ladies! </w:t>
      </w:r>
      <w:r w:rsidR="00F044E4">
        <w:t xml:space="preserve">Our last meeting </w:t>
      </w:r>
      <w:r w:rsidR="00EA3329">
        <w:t>was last month</w:t>
      </w:r>
      <w:r w:rsidR="00287FDA">
        <w:t>,</w:t>
      </w:r>
      <w:r w:rsidR="00B14182">
        <w:t xml:space="preserve"> and </w:t>
      </w:r>
      <w:r w:rsidR="00EA3329">
        <w:t>now,</w:t>
      </w:r>
      <w:r w:rsidR="00B14182">
        <w:t xml:space="preserve"> we will break for the summer and come back in the Fall!</w:t>
      </w:r>
      <w:r w:rsidRPr="00B21AC9">
        <w:t xml:space="preserve"> Quilters can work on their projects, and the Blanket Blessings ladies can work on those projects; there is always plenty to do. Ladies, </w:t>
      </w:r>
      <w:r w:rsidR="00EA3329">
        <w:t xml:space="preserve">we </w:t>
      </w:r>
      <w:r w:rsidR="00676B38">
        <w:t>look forward to seeing you in the Fall!!</w:t>
      </w:r>
      <w:r w:rsidRPr="00B21AC9">
        <w:t> If you have any questions, contact Denise Theiss at 620-205-9533!</w:t>
      </w:r>
    </w:p>
    <w:p w14:paraId="290E5CA0" w14:textId="77777777" w:rsidR="006E5068" w:rsidRPr="00E46877" w:rsidRDefault="006E5068" w:rsidP="00E000A0">
      <w:pPr>
        <w:shd w:val="clear" w:color="auto" w:fill="FFFFFF"/>
        <w:rPr>
          <w:rFonts w:ascii="Lucida Calligraphy" w:hAnsi="Lucida Calligraphy"/>
          <w:b/>
          <w:u w:val="single"/>
        </w:rPr>
      </w:pPr>
    </w:p>
    <w:p w14:paraId="06F450D9" w14:textId="4DCCC0B4" w:rsidR="00240690" w:rsidRPr="00B21AC9" w:rsidRDefault="0016314D" w:rsidP="003C09FF">
      <w:pPr>
        <w:shd w:val="clear" w:color="auto" w:fill="FFFFFF"/>
        <w:jc w:val="center"/>
        <w:rPr>
          <w:rFonts w:ascii="Lucida Calligraphy" w:hAnsi="Lucida Calligraphy"/>
          <w:b/>
          <w:sz w:val="28"/>
          <w:szCs w:val="28"/>
          <w:u w:val="single"/>
        </w:rPr>
      </w:pPr>
      <w:r>
        <w:rPr>
          <w:rFonts w:ascii="Lucida Calligraphy" w:hAnsi="Lucida Calligraphy"/>
          <w:b/>
          <w:sz w:val="28"/>
          <w:szCs w:val="28"/>
          <w:u w:val="single"/>
        </w:rPr>
        <w:t>Ju</w:t>
      </w:r>
      <w:r w:rsidR="00765CC0">
        <w:rPr>
          <w:rFonts w:ascii="Lucida Calligraphy" w:hAnsi="Lucida Calligraphy"/>
          <w:b/>
          <w:sz w:val="28"/>
          <w:szCs w:val="28"/>
          <w:u w:val="single"/>
        </w:rPr>
        <w:t>ly</w:t>
      </w:r>
      <w:r w:rsidR="00486239">
        <w:rPr>
          <w:rFonts w:ascii="Lucida Calligraphy" w:hAnsi="Lucida Calligraphy"/>
          <w:b/>
          <w:sz w:val="28"/>
          <w:szCs w:val="28"/>
          <w:u w:val="single"/>
        </w:rPr>
        <w:t xml:space="preserve"> </w:t>
      </w:r>
      <w:r w:rsidR="00B21AC9">
        <w:rPr>
          <w:rFonts w:ascii="Lucida Calligraphy" w:hAnsi="Lucida Calligraphy"/>
          <w:b/>
          <w:sz w:val="28"/>
          <w:szCs w:val="28"/>
          <w:u w:val="single"/>
        </w:rPr>
        <w:t>Birthdays</w:t>
      </w:r>
    </w:p>
    <w:p w14:paraId="3D12F63A" w14:textId="37062145" w:rsidR="003C09FF" w:rsidRDefault="00E66B2B" w:rsidP="00E66B2B">
      <w:pPr>
        <w:shd w:val="clear" w:color="auto" w:fill="FFFFFF"/>
        <w:ind w:left="720" w:hanging="720"/>
        <w:rPr>
          <w:bCs/>
          <w:sz w:val="22"/>
          <w:szCs w:val="22"/>
        </w:rPr>
      </w:pPr>
      <w:r>
        <w:rPr>
          <w:bCs/>
          <w:sz w:val="20"/>
          <w:szCs w:val="20"/>
        </w:rPr>
        <w:t xml:space="preserve">        </w:t>
      </w:r>
      <w:r w:rsidR="000F55F3">
        <w:rPr>
          <w:bCs/>
          <w:sz w:val="20"/>
          <w:szCs w:val="20"/>
        </w:rPr>
        <w:t xml:space="preserve">   </w:t>
      </w:r>
      <w:r w:rsidR="00197336">
        <w:rPr>
          <w:bCs/>
          <w:sz w:val="20"/>
          <w:szCs w:val="20"/>
        </w:rPr>
        <w:t xml:space="preserve"> </w:t>
      </w:r>
      <w:r w:rsidR="000F55F3">
        <w:rPr>
          <w:bCs/>
          <w:sz w:val="20"/>
          <w:szCs w:val="20"/>
        </w:rPr>
        <w:t xml:space="preserve"> </w:t>
      </w:r>
      <w:r>
        <w:rPr>
          <w:bCs/>
          <w:sz w:val="20"/>
          <w:szCs w:val="20"/>
        </w:rPr>
        <w:t xml:space="preserve"> </w:t>
      </w:r>
      <w:r w:rsidR="0088650A">
        <w:t>0</w:t>
      </w:r>
      <w:r w:rsidR="005C3C60">
        <w:t>2 Darren Brake</w:t>
      </w:r>
      <w:r w:rsidR="004265D3">
        <w:rPr>
          <w:bCs/>
          <w:sz w:val="22"/>
          <w:szCs w:val="22"/>
        </w:rPr>
        <w:tab/>
      </w:r>
      <w:r w:rsidR="003E2D1E">
        <w:rPr>
          <w:bCs/>
          <w:sz w:val="22"/>
          <w:szCs w:val="22"/>
        </w:rPr>
        <w:t>15</w:t>
      </w:r>
      <w:r w:rsidR="00195FE6">
        <w:rPr>
          <w:bCs/>
          <w:sz w:val="22"/>
          <w:szCs w:val="22"/>
        </w:rPr>
        <w:t xml:space="preserve"> Patty Cron</w:t>
      </w:r>
    </w:p>
    <w:p w14:paraId="3B2F089F" w14:textId="2C0AF8F0" w:rsidR="009228AF" w:rsidRDefault="009228AF" w:rsidP="00E66B2B">
      <w:pPr>
        <w:shd w:val="clear" w:color="auto" w:fill="FFFFFF"/>
        <w:ind w:left="720" w:hanging="720"/>
        <w:rPr>
          <w:bCs/>
          <w:sz w:val="22"/>
          <w:szCs w:val="22"/>
        </w:rPr>
      </w:pPr>
      <w:r>
        <w:rPr>
          <w:bCs/>
          <w:sz w:val="22"/>
          <w:szCs w:val="22"/>
        </w:rPr>
        <w:tab/>
        <w:t>04 Tim Rice</w:t>
      </w:r>
      <w:r w:rsidR="003E2D1E">
        <w:rPr>
          <w:bCs/>
          <w:sz w:val="22"/>
          <w:szCs w:val="22"/>
        </w:rPr>
        <w:tab/>
      </w:r>
      <w:r w:rsidR="003E2D1E">
        <w:rPr>
          <w:bCs/>
          <w:sz w:val="22"/>
          <w:szCs w:val="22"/>
        </w:rPr>
        <w:tab/>
        <w:t>16 Kylee Stallsmith</w:t>
      </w:r>
    </w:p>
    <w:p w14:paraId="2D871D26" w14:textId="185B435B" w:rsidR="00AB15FE" w:rsidRDefault="00AB15FE" w:rsidP="00E66B2B">
      <w:pPr>
        <w:shd w:val="clear" w:color="auto" w:fill="FFFFFF"/>
        <w:ind w:left="720" w:hanging="720"/>
        <w:rPr>
          <w:bCs/>
          <w:sz w:val="22"/>
          <w:szCs w:val="22"/>
        </w:rPr>
      </w:pPr>
      <w:r>
        <w:rPr>
          <w:bCs/>
          <w:sz w:val="22"/>
          <w:szCs w:val="22"/>
        </w:rPr>
        <w:tab/>
        <w:t>04 Mark Grant</w:t>
      </w:r>
      <w:r w:rsidR="003A0B90">
        <w:rPr>
          <w:bCs/>
          <w:sz w:val="22"/>
          <w:szCs w:val="22"/>
        </w:rPr>
        <w:tab/>
      </w:r>
      <w:r w:rsidR="003A0B90">
        <w:rPr>
          <w:bCs/>
          <w:sz w:val="22"/>
          <w:szCs w:val="22"/>
        </w:rPr>
        <w:tab/>
        <w:t xml:space="preserve">20 </w:t>
      </w:r>
      <w:r w:rsidR="003E2D1E">
        <w:rPr>
          <w:bCs/>
          <w:sz w:val="22"/>
          <w:szCs w:val="22"/>
        </w:rPr>
        <w:t>Debbie Wright</w:t>
      </w:r>
    </w:p>
    <w:p w14:paraId="15B5F760" w14:textId="60CB095C" w:rsidR="002D31C7" w:rsidRDefault="002D31C7" w:rsidP="00E66B2B">
      <w:pPr>
        <w:shd w:val="clear" w:color="auto" w:fill="FFFFFF"/>
        <w:ind w:left="720" w:hanging="720"/>
        <w:rPr>
          <w:bCs/>
          <w:sz w:val="22"/>
          <w:szCs w:val="22"/>
        </w:rPr>
      </w:pPr>
      <w:r>
        <w:rPr>
          <w:bCs/>
          <w:sz w:val="22"/>
          <w:szCs w:val="22"/>
        </w:rPr>
        <w:tab/>
        <w:t>05 Chrissy Nunneley</w:t>
      </w:r>
      <w:r w:rsidR="00576DC1">
        <w:rPr>
          <w:bCs/>
          <w:sz w:val="22"/>
          <w:szCs w:val="22"/>
        </w:rPr>
        <w:tab/>
      </w:r>
      <w:r w:rsidR="003A0B90">
        <w:rPr>
          <w:bCs/>
          <w:sz w:val="22"/>
          <w:szCs w:val="22"/>
        </w:rPr>
        <w:t>21 Becky Lemos</w:t>
      </w:r>
    </w:p>
    <w:p w14:paraId="76EEA6D4" w14:textId="0577A21B" w:rsidR="005C25D0" w:rsidRDefault="005C25D0" w:rsidP="00E66B2B">
      <w:pPr>
        <w:shd w:val="clear" w:color="auto" w:fill="FFFFFF"/>
        <w:ind w:left="720" w:hanging="720"/>
        <w:rPr>
          <w:bCs/>
          <w:sz w:val="22"/>
          <w:szCs w:val="22"/>
        </w:rPr>
      </w:pPr>
      <w:r>
        <w:rPr>
          <w:bCs/>
          <w:sz w:val="22"/>
          <w:szCs w:val="22"/>
        </w:rPr>
        <w:tab/>
        <w:t>06 David Olson</w:t>
      </w:r>
      <w:r w:rsidR="003A0B90">
        <w:rPr>
          <w:bCs/>
          <w:sz w:val="22"/>
          <w:szCs w:val="22"/>
        </w:rPr>
        <w:tab/>
      </w:r>
      <w:r w:rsidR="003A0B90">
        <w:rPr>
          <w:bCs/>
          <w:sz w:val="22"/>
          <w:szCs w:val="22"/>
        </w:rPr>
        <w:tab/>
        <w:t>25 Van Ward</w:t>
      </w:r>
    </w:p>
    <w:p w14:paraId="25D6E9D7" w14:textId="646B57F1" w:rsidR="006050F5" w:rsidRDefault="006050F5" w:rsidP="00E66B2B">
      <w:pPr>
        <w:shd w:val="clear" w:color="auto" w:fill="FFFFFF"/>
        <w:ind w:left="720" w:hanging="720"/>
        <w:rPr>
          <w:bCs/>
          <w:sz w:val="22"/>
          <w:szCs w:val="22"/>
        </w:rPr>
      </w:pPr>
      <w:r>
        <w:rPr>
          <w:bCs/>
          <w:sz w:val="22"/>
          <w:szCs w:val="22"/>
        </w:rPr>
        <w:tab/>
      </w:r>
      <w:r w:rsidR="0088650A">
        <w:rPr>
          <w:bCs/>
          <w:sz w:val="22"/>
          <w:szCs w:val="22"/>
        </w:rPr>
        <w:t>06</w:t>
      </w:r>
      <w:r w:rsidR="002956F4">
        <w:rPr>
          <w:bCs/>
          <w:sz w:val="22"/>
          <w:szCs w:val="22"/>
        </w:rPr>
        <w:t xml:space="preserve"> Pat George-Kno</w:t>
      </w:r>
      <w:r w:rsidR="00AB15FE">
        <w:rPr>
          <w:bCs/>
          <w:sz w:val="22"/>
          <w:szCs w:val="22"/>
        </w:rPr>
        <w:t>x</w:t>
      </w:r>
      <w:r w:rsidR="00DC07AE">
        <w:rPr>
          <w:bCs/>
          <w:sz w:val="22"/>
          <w:szCs w:val="22"/>
        </w:rPr>
        <w:tab/>
      </w:r>
      <w:r w:rsidR="003000BD">
        <w:rPr>
          <w:bCs/>
          <w:sz w:val="22"/>
          <w:szCs w:val="22"/>
        </w:rPr>
        <w:t>25 Tammy Rodgers</w:t>
      </w:r>
      <w:r w:rsidR="00DA243B">
        <w:rPr>
          <w:bCs/>
          <w:sz w:val="22"/>
          <w:szCs w:val="22"/>
        </w:rPr>
        <w:t xml:space="preserve"> </w:t>
      </w:r>
    </w:p>
    <w:p w14:paraId="52008B8C" w14:textId="501757A7" w:rsidR="00576DC1" w:rsidRDefault="00576DC1" w:rsidP="00E66B2B">
      <w:pPr>
        <w:shd w:val="clear" w:color="auto" w:fill="FFFFFF"/>
        <w:ind w:left="720" w:hanging="720"/>
        <w:rPr>
          <w:bCs/>
          <w:sz w:val="22"/>
          <w:szCs w:val="22"/>
        </w:rPr>
      </w:pPr>
      <w:r>
        <w:rPr>
          <w:bCs/>
          <w:sz w:val="22"/>
          <w:szCs w:val="22"/>
        </w:rPr>
        <w:tab/>
        <w:t>07 Sharon Ward</w:t>
      </w:r>
      <w:r w:rsidR="00195FE6">
        <w:rPr>
          <w:bCs/>
          <w:sz w:val="22"/>
          <w:szCs w:val="22"/>
        </w:rPr>
        <w:tab/>
        <w:t>27 Helen Johnson</w:t>
      </w:r>
    </w:p>
    <w:p w14:paraId="5CEE18B8" w14:textId="77777777" w:rsidR="00195FE6" w:rsidRDefault="00895527" w:rsidP="00E66B2B">
      <w:pPr>
        <w:shd w:val="clear" w:color="auto" w:fill="FFFFFF"/>
        <w:ind w:left="720" w:hanging="720"/>
        <w:rPr>
          <w:bCs/>
          <w:sz w:val="22"/>
          <w:szCs w:val="22"/>
        </w:rPr>
      </w:pPr>
      <w:r>
        <w:rPr>
          <w:bCs/>
          <w:sz w:val="22"/>
          <w:szCs w:val="22"/>
        </w:rPr>
        <w:tab/>
      </w:r>
      <w:r w:rsidR="00D04BB2">
        <w:rPr>
          <w:bCs/>
          <w:sz w:val="22"/>
          <w:szCs w:val="22"/>
        </w:rPr>
        <w:t>0</w:t>
      </w:r>
      <w:r w:rsidR="00AB15FE">
        <w:rPr>
          <w:bCs/>
          <w:sz w:val="22"/>
          <w:szCs w:val="22"/>
        </w:rPr>
        <w:t>8 Cara Gulick</w:t>
      </w:r>
      <w:r w:rsidR="00D04BB2">
        <w:rPr>
          <w:bCs/>
          <w:sz w:val="22"/>
          <w:szCs w:val="22"/>
        </w:rPr>
        <w:tab/>
      </w:r>
      <w:r>
        <w:rPr>
          <w:bCs/>
          <w:sz w:val="22"/>
          <w:szCs w:val="22"/>
        </w:rPr>
        <w:tab/>
      </w:r>
      <w:r w:rsidR="00195FE6">
        <w:rPr>
          <w:bCs/>
          <w:sz w:val="22"/>
          <w:szCs w:val="22"/>
        </w:rPr>
        <w:t>28 Gina Kelley</w:t>
      </w:r>
    </w:p>
    <w:p w14:paraId="636852E6" w14:textId="77777777" w:rsidR="00195FE6" w:rsidRDefault="007D3AFB" w:rsidP="00195FE6">
      <w:pPr>
        <w:shd w:val="clear" w:color="auto" w:fill="FFFFFF"/>
        <w:ind w:left="720" w:hanging="720"/>
        <w:rPr>
          <w:bCs/>
          <w:sz w:val="22"/>
          <w:szCs w:val="22"/>
        </w:rPr>
      </w:pPr>
      <w:r>
        <w:rPr>
          <w:bCs/>
          <w:sz w:val="22"/>
          <w:szCs w:val="22"/>
        </w:rPr>
        <w:tab/>
      </w:r>
      <w:r w:rsidR="00D04BB2">
        <w:rPr>
          <w:bCs/>
          <w:sz w:val="22"/>
          <w:szCs w:val="22"/>
        </w:rPr>
        <w:t>1</w:t>
      </w:r>
      <w:r w:rsidR="003000BD">
        <w:rPr>
          <w:bCs/>
          <w:sz w:val="22"/>
          <w:szCs w:val="22"/>
        </w:rPr>
        <w:t>2 Aaron Robins</w:t>
      </w:r>
      <w:r w:rsidR="00D04BB2">
        <w:rPr>
          <w:bCs/>
          <w:sz w:val="22"/>
          <w:szCs w:val="22"/>
        </w:rPr>
        <w:tab/>
      </w:r>
    </w:p>
    <w:p w14:paraId="076A23A0" w14:textId="569D162B" w:rsidR="00E66B2B" w:rsidRPr="005F0297" w:rsidRDefault="003C09FF" w:rsidP="00195FE6">
      <w:pPr>
        <w:shd w:val="clear" w:color="auto" w:fill="FFFFFF"/>
        <w:ind w:left="720" w:hanging="720"/>
        <w:rPr>
          <w:bCs/>
          <w:sz w:val="22"/>
          <w:szCs w:val="22"/>
        </w:rPr>
      </w:pPr>
      <w:r>
        <w:rPr>
          <w:bCs/>
          <w:sz w:val="22"/>
          <w:szCs w:val="22"/>
        </w:rPr>
        <w:tab/>
        <w:t xml:space="preserve">  </w:t>
      </w:r>
    </w:p>
    <w:p w14:paraId="0DE57863" w14:textId="48B4F50A" w:rsidR="00E66B2B" w:rsidRPr="001B259D" w:rsidRDefault="00E66B2B" w:rsidP="00E66B2B">
      <w:pPr>
        <w:shd w:val="clear" w:color="auto" w:fill="FFFFFF"/>
        <w:rPr>
          <w:sz w:val="28"/>
          <w:szCs w:val="28"/>
        </w:rPr>
      </w:pPr>
      <w:r w:rsidRPr="00444655">
        <w:rPr>
          <w:sz w:val="20"/>
          <w:szCs w:val="20"/>
        </w:rPr>
        <w:tab/>
      </w:r>
      <w:r w:rsidRPr="001B259D">
        <w:rPr>
          <w:b/>
          <w:sz w:val="28"/>
          <w:szCs w:val="28"/>
        </w:rPr>
        <w:t xml:space="preserve"> HAPPY BIRTHDAY TO ALL!</w:t>
      </w:r>
    </w:p>
    <w:p w14:paraId="2151FD45" w14:textId="77777777" w:rsidR="00722015" w:rsidRDefault="00722015" w:rsidP="001760B4">
      <w:pPr>
        <w:shd w:val="clear" w:color="auto" w:fill="FFFFFF"/>
        <w:rPr>
          <w:b/>
          <w:sz w:val="20"/>
          <w:szCs w:val="20"/>
        </w:rPr>
      </w:pPr>
    </w:p>
    <w:p w14:paraId="0B766EC6" w14:textId="25687A0E" w:rsidR="008F4393" w:rsidRPr="00E629E4" w:rsidRDefault="003B5B37" w:rsidP="00E629E4">
      <w:pPr>
        <w:shd w:val="clear" w:color="auto" w:fill="FFFFFF"/>
        <w:rPr>
          <w:rFonts w:ascii="Lucida Calligraphy" w:hAnsi="Lucida Calligraphy"/>
          <w:b/>
          <w:sz w:val="28"/>
          <w:szCs w:val="28"/>
          <w:u w:val="single"/>
        </w:rPr>
      </w:pPr>
      <w:r>
        <w:rPr>
          <w:b/>
          <w:sz w:val="20"/>
          <w:szCs w:val="20"/>
        </w:rPr>
        <w:t xml:space="preserve">              </w:t>
      </w:r>
      <w:r w:rsidR="005E32C6">
        <w:rPr>
          <w:b/>
          <w:sz w:val="20"/>
          <w:szCs w:val="20"/>
        </w:rPr>
        <w:t xml:space="preserve">    </w:t>
      </w:r>
      <w:r>
        <w:rPr>
          <w:b/>
          <w:sz w:val="20"/>
          <w:szCs w:val="20"/>
        </w:rPr>
        <w:t xml:space="preserve">   </w:t>
      </w:r>
      <w:r w:rsidR="0016314D">
        <w:rPr>
          <w:rFonts w:ascii="Lucida Calligraphy" w:hAnsi="Lucida Calligraphy"/>
          <w:b/>
          <w:sz w:val="28"/>
          <w:szCs w:val="28"/>
          <w:u w:val="single"/>
        </w:rPr>
        <w:t>Ju</w:t>
      </w:r>
      <w:r w:rsidR="00765CC0">
        <w:rPr>
          <w:rFonts w:ascii="Lucida Calligraphy" w:hAnsi="Lucida Calligraphy"/>
          <w:b/>
          <w:sz w:val="28"/>
          <w:szCs w:val="28"/>
          <w:u w:val="single"/>
        </w:rPr>
        <w:t>ly</w:t>
      </w:r>
      <w:r w:rsidR="00897869">
        <w:rPr>
          <w:rFonts w:ascii="Lucida Calligraphy" w:hAnsi="Lucida Calligraphy"/>
          <w:b/>
          <w:sz w:val="28"/>
          <w:szCs w:val="28"/>
          <w:u w:val="single"/>
        </w:rPr>
        <w:t xml:space="preserve"> </w:t>
      </w:r>
      <w:r w:rsidR="00B21AC9">
        <w:rPr>
          <w:rFonts w:ascii="Lucida Calligraphy" w:hAnsi="Lucida Calligraphy"/>
          <w:b/>
          <w:sz w:val="28"/>
          <w:szCs w:val="28"/>
          <w:u w:val="single"/>
        </w:rPr>
        <w:t>Anniversarie</w:t>
      </w:r>
      <w:r w:rsidRPr="003B5B37">
        <w:rPr>
          <w:rFonts w:ascii="Lucida Calligraphy" w:hAnsi="Lucida Calligraphy"/>
          <w:b/>
          <w:sz w:val="28"/>
          <w:szCs w:val="28"/>
          <w:u w:val="single"/>
        </w:rPr>
        <w:t xml:space="preserve">s </w:t>
      </w:r>
    </w:p>
    <w:p w14:paraId="2B8D8D56" w14:textId="3CB60FEC" w:rsidR="00E629E4" w:rsidRDefault="008F4393" w:rsidP="008F4393">
      <w:pPr>
        <w:tabs>
          <w:tab w:val="left" w:pos="720"/>
          <w:tab w:val="left" w:pos="1440"/>
          <w:tab w:val="center" w:pos="4680"/>
        </w:tabs>
        <w:jc w:val="both"/>
        <w:rPr>
          <w:sz w:val="28"/>
          <w:szCs w:val="28"/>
        </w:rPr>
      </w:pPr>
      <w:r>
        <w:rPr>
          <w:sz w:val="28"/>
          <w:szCs w:val="28"/>
        </w:rPr>
        <w:tab/>
      </w:r>
      <w:r w:rsidRPr="00D453EB">
        <w:rPr>
          <w:sz w:val="28"/>
          <w:szCs w:val="28"/>
        </w:rPr>
        <w:t>16</w:t>
      </w:r>
      <w:r w:rsidRPr="00D453EB">
        <w:rPr>
          <w:sz w:val="28"/>
          <w:szCs w:val="28"/>
        </w:rPr>
        <w:tab/>
        <w:t xml:space="preserve">Sid &amp; Virginia </w:t>
      </w:r>
      <w:proofErr w:type="spellStart"/>
      <w:r w:rsidRPr="00D453EB">
        <w:rPr>
          <w:sz w:val="28"/>
          <w:szCs w:val="28"/>
        </w:rPr>
        <w:t>Haffener</w:t>
      </w:r>
      <w:proofErr w:type="spellEnd"/>
    </w:p>
    <w:p w14:paraId="59845302" w14:textId="51996FE1" w:rsidR="008F4393" w:rsidRPr="00D453EB" w:rsidRDefault="00E629E4" w:rsidP="008F4393">
      <w:pPr>
        <w:tabs>
          <w:tab w:val="left" w:pos="720"/>
          <w:tab w:val="left" w:pos="1440"/>
          <w:tab w:val="center" w:pos="4680"/>
        </w:tabs>
        <w:jc w:val="both"/>
        <w:rPr>
          <w:sz w:val="28"/>
          <w:szCs w:val="28"/>
        </w:rPr>
      </w:pPr>
      <w:r>
        <w:rPr>
          <w:sz w:val="28"/>
          <w:szCs w:val="28"/>
        </w:rPr>
        <w:tab/>
        <w:t>24</w:t>
      </w:r>
      <w:r>
        <w:rPr>
          <w:sz w:val="28"/>
          <w:szCs w:val="28"/>
        </w:rPr>
        <w:tab/>
        <w:t>Perry &amp; Allison Daily</w:t>
      </w:r>
      <w:r w:rsidR="008F4393" w:rsidRPr="00D453EB">
        <w:rPr>
          <w:sz w:val="28"/>
          <w:szCs w:val="28"/>
        </w:rPr>
        <w:tab/>
      </w:r>
      <w:r w:rsidR="008F4393" w:rsidRPr="00D453EB">
        <w:rPr>
          <w:sz w:val="28"/>
          <w:szCs w:val="28"/>
        </w:rPr>
        <w:tab/>
      </w:r>
    </w:p>
    <w:p w14:paraId="44714C97" w14:textId="4F5E62AA" w:rsidR="008F4393" w:rsidRPr="00D453EB" w:rsidRDefault="008F4393" w:rsidP="008F4393">
      <w:pPr>
        <w:ind w:firstLine="720"/>
        <w:rPr>
          <w:sz w:val="28"/>
          <w:szCs w:val="28"/>
        </w:rPr>
      </w:pPr>
      <w:r w:rsidRPr="00D453EB">
        <w:rPr>
          <w:sz w:val="28"/>
          <w:szCs w:val="28"/>
        </w:rPr>
        <w:t>27</w:t>
      </w:r>
      <w:r w:rsidRPr="00D453EB">
        <w:rPr>
          <w:sz w:val="28"/>
          <w:szCs w:val="28"/>
        </w:rPr>
        <w:tab/>
        <w:t>Mike &amp; Brenda Frye</w:t>
      </w:r>
    </w:p>
    <w:p w14:paraId="49942707" w14:textId="77777777" w:rsidR="008F4393" w:rsidRPr="00D453EB" w:rsidRDefault="008F4393" w:rsidP="008F4393">
      <w:pPr>
        <w:ind w:firstLine="720"/>
        <w:rPr>
          <w:sz w:val="28"/>
          <w:szCs w:val="28"/>
        </w:rPr>
      </w:pPr>
      <w:r w:rsidRPr="00D453EB">
        <w:rPr>
          <w:sz w:val="28"/>
          <w:szCs w:val="28"/>
        </w:rPr>
        <w:t>27</w:t>
      </w:r>
      <w:r w:rsidRPr="00D453EB">
        <w:rPr>
          <w:sz w:val="28"/>
          <w:szCs w:val="28"/>
        </w:rPr>
        <w:tab/>
        <w:t>Terry &amp; Pam Frye</w:t>
      </w:r>
      <w:r w:rsidRPr="00D453EB">
        <w:rPr>
          <w:sz w:val="28"/>
          <w:szCs w:val="28"/>
        </w:rPr>
        <w:tab/>
        <w:t xml:space="preserve">      </w:t>
      </w:r>
    </w:p>
    <w:p w14:paraId="07078E23" w14:textId="1517B350" w:rsidR="004F1C94" w:rsidRPr="00444655" w:rsidRDefault="004F1C94" w:rsidP="00B25EFE">
      <w:pPr>
        <w:rPr>
          <w:i/>
          <w:sz w:val="20"/>
          <w:szCs w:val="20"/>
        </w:rPr>
      </w:pPr>
    </w:p>
    <w:p w14:paraId="0B6B6AAD" w14:textId="10A907C8" w:rsidR="00576C98" w:rsidRDefault="004F09ED" w:rsidP="00A95FC8">
      <w:pPr>
        <w:jc w:val="center"/>
        <w:rPr>
          <w:b/>
          <w:bCs/>
          <w:iCs/>
          <w:sz w:val="28"/>
          <w:szCs w:val="28"/>
        </w:rPr>
      </w:pPr>
      <w:r w:rsidRPr="00E66B2B">
        <w:rPr>
          <w:b/>
          <w:bCs/>
          <w:iCs/>
          <w:sz w:val="28"/>
          <w:szCs w:val="28"/>
        </w:rPr>
        <w:t>HAPPY ANNIVERSARY TO ALL!</w:t>
      </w:r>
    </w:p>
    <w:p w14:paraId="230D693D" w14:textId="73C5098E" w:rsidR="00F54401" w:rsidRDefault="00F54401" w:rsidP="00A95FC8">
      <w:pPr>
        <w:jc w:val="center"/>
        <w:rPr>
          <w:b/>
          <w:bCs/>
          <w:iCs/>
          <w:sz w:val="28"/>
          <w:szCs w:val="28"/>
        </w:rPr>
      </w:pPr>
    </w:p>
    <w:p w14:paraId="76D09F6E" w14:textId="300BFF53" w:rsidR="00F54401" w:rsidRDefault="00F54401" w:rsidP="00A95FC8">
      <w:pPr>
        <w:jc w:val="center"/>
        <w:rPr>
          <w:b/>
          <w:bCs/>
          <w:iCs/>
          <w:sz w:val="28"/>
          <w:szCs w:val="28"/>
        </w:rPr>
      </w:pPr>
      <w:r>
        <w:rPr>
          <w:b/>
          <w:bCs/>
          <w:iCs/>
          <w:noProof/>
          <w:sz w:val="28"/>
          <w:szCs w:val="28"/>
        </w:rPr>
        <w:drawing>
          <wp:anchor distT="0" distB="0" distL="114300" distR="114300" simplePos="0" relativeHeight="251658255" behindDoc="0" locked="0" layoutInCell="1" allowOverlap="1" wp14:anchorId="0DE1A858" wp14:editId="3A803A68">
            <wp:simplePos x="0" y="0"/>
            <wp:positionH relativeFrom="margin">
              <wp:align>right</wp:align>
            </wp:positionH>
            <wp:positionV relativeFrom="paragraph">
              <wp:posOffset>132080</wp:posOffset>
            </wp:positionV>
            <wp:extent cx="3314700" cy="3857625"/>
            <wp:effectExtent l="0" t="0" r="0" b="9525"/>
            <wp:wrapNone/>
            <wp:docPr id="1253437019" name="Picture 6">
              <a:extLst xmlns:a="http://schemas.openxmlformats.org/drawingml/2006/main">
                <a:ext uri="{FF2B5EF4-FFF2-40B4-BE49-F238E27FC236}">
                  <a16:creationId xmlns:a16="http://schemas.microsoft.com/office/drawing/2014/main" id="{27517604-AE45-4ABC-966D-EC209A0B26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437019" name="Picture 12534370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14700" cy="3857625"/>
                    </a:xfrm>
                    <a:prstGeom prst="rect">
                      <a:avLst/>
                    </a:prstGeom>
                  </pic:spPr>
                </pic:pic>
              </a:graphicData>
            </a:graphic>
            <wp14:sizeRelV relativeFrom="margin">
              <wp14:pctHeight>0</wp14:pctHeight>
            </wp14:sizeRelV>
          </wp:anchor>
        </w:drawing>
      </w:r>
    </w:p>
    <w:p w14:paraId="44C5C6FD" w14:textId="4C1A8277" w:rsidR="00F54401" w:rsidRPr="00A95FC8" w:rsidRDefault="00F54401" w:rsidP="00A95FC8">
      <w:pPr>
        <w:jc w:val="center"/>
        <w:rPr>
          <w:b/>
          <w:bCs/>
          <w:iCs/>
          <w:sz w:val="28"/>
          <w:szCs w:val="28"/>
        </w:rPr>
      </w:pPr>
    </w:p>
    <w:sectPr w:rsidR="00F54401" w:rsidRPr="00A95FC8" w:rsidSect="004B2393">
      <w:type w:val="continuous"/>
      <w:pgSz w:w="12240" w:h="15840" w:code="1"/>
      <w:pgMar w:top="180" w:right="720" w:bottom="27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3C8CB" w14:textId="77777777" w:rsidR="00330956" w:rsidRDefault="00330956">
      <w:r>
        <w:separator/>
      </w:r>
    </w:p>
  </w:endnote>
  <w:endnote w:type="continuationSeparator" w:id="0">
    <w:p w14:paraId="52A35AB4" w14:textId="77777777" w:rsidR="00330956" w:rsidRDefault="00330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Helvetica Neue">
    <w:altName w:val="Times New Roman"/>
    <w:charset w:val="00"/>
    <w:family w:val="roman"/>
    <w:pitch w:val="default"/>
  </w:font>
  <w:font w:name="Imprint MT Shadow">
    <w:panose1 w:val="04020605060303030202"/>
    <w:charset w:val="00"/>
    <w:family w:val="decorative"/>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urlz MT">
    <w:panose1 w:val="04040404050702020202"/>
    <w:charset w:val="00"/>
    <w:family w:val="decorative"/>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687" w:usb1="00000013" w:usb2="00000000" w:usb3="00000000" w:csb0="0000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9BFAC7" w14:textId="77777777" w:rsidR="00330956" w:rsidRDefault="00330956">
      <w:r>
        <w:separator/>
      </w:r>
    </w:p>
  </w:footnote>
  <w:footnote w:type="continuationSeparator" w:id="0">
    <w:p w14:paraId="3845D774" w14:textId="77777777" w:rsidR="00330956" w:rsidRDefault="003309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7248"/>
    <w:multiLevelType w:val="hybridMultilevel"/>
    <w:tmpl w:val="8D4AF0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E8532AB"/>
    <w:multiLevelType w:val="hybridMultilevel"/>
    <w:tmpl w:val="F8DA49C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41B1650"/>
    <w:multiLevelType w:val="hybridMultilevel"/>
    <w:tmpl w:val="71C61418"/>
    <w:lvl w:ilvl="0" w:tplc="5698977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6A5E72"/>
    <w:multiLevelType w:val="hybridMultilevel"/>
    <w:tmpl w:val="E5524110"/>
    <w:lvl w:ilvl="0" w:tplc="A2F0544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E44A7"/>
    <w:multiLevelType w:val="hybridMultilevel"/>
    <w:tmpl w:val="159C6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E5F5692"/>
    <w:multiLevelType w:val="hybridMultilevel"/>
    <w:tmpl w:val="B44A1872"/>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 w15:restartNumberingAfterBreak="0">
    <w:nsid w:val="1E95611A"/>
    <w:multiLevelType w:val="hybridMultilevel"/>
    <w:tmpl w:val="F90AAA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524AA4"/>
    <w:multiLevelType w:val="hybridMultilevel"/>
    <w:tmpl w:val="69A2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463A0"/>
    <w:multiLevelType w:val="hybridMultilevel"/>
    <w:tmpl w:val="71EC0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47D58"/>
    <w:multiLevelType w:val="multilevel"/>
    <w:tmpl w:val="F4588A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EB7541"/>
    <w:multiLevelType w:val="hybridMultilevel"/>
    <w:tmpl w:val="214CD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649041F"/>
    <w:multiLevelType w:val="hybridMultilevel"/>
    <w:tmpl w:val="73D4EF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982A84"/>
    <w:multiLevelType w:val="hybridMultilevel"/>
    <w:tmpl w:val="87C03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66BB4"/>
    <w:multiLevelType w:val="hybridMultilevel"/>
    <w:tmpl w:val="65AAB1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F481D08"/>
    <w:multiLevelType w:val="hybridMultilevel"/>
    <w:tmpl w:val="10CA8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056212C"/>
    <w:multiLevelType w:val="hybridMultilevel"/>
    <w:tmpl w:val="9858E1CC"/>
    <w:lvl w:ilvl="0" w:tplc="A2F0544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F216A"/>
    <w:multiLevelType w:val="hybridMultilevel"/>
    <w:tmpl w:val="490C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AE1DCF"/>
    <w:multiLevelType w:val="hybridMultilevel"/>
    <w:tmpl w:val="999C6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CC21EC"/>
    <w:multiLevelType w:val="hybridMultilevel"/>
    <w:tmpl w:val="005E7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082C77"/>
    <w:multiLevelType w:val="hybridMultilevel"/>
    <w:tmpl w:val="113A3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B3932AC"/>
    <w:multiLevelType w:val="hybridMultilevel"/>
    <w:tmpl w:val="AAB2028A"/>
    <w:lvl w:ilvl="0" w:tplc="D7E8974E">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6C6852"/>
    <w:multiLevelType w:val="hybridMultilevel"/>
    <w:tmpl w:val="C51A0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F6B5A"/>
    <w:multiLevelType w:val="hybridMultilevel"/>
    <w:tmpl w:val="5046E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223C3"/>
    <w:multiLevelType w:val="hybridMultilevel"/>
    <w:tmpl w:val="4B6A9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AC54C6"/>
    <w:multiLevelType w:val="hybridMultilevel"/>
    <w:tmpl w:val="4F4C7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C9418D"/>
    <w:multiLevelType w:val="hybridMultilevel"/>
    <w:tmpl w:val="F1EA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D56245"/>
    <w:multiLevelType w:val="hybridMultilevel"/>
    <w:tmpl w:val="6F1A9E4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D54FDD"/>
    <w:multiLevelType w:val="multilevel"/>
    <w:tmpl w:val="35404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6B2CC0"/>
    <w:multiLevelType w:val="hybridMultilevel"/>
    <w:tmpl w:val="CE5AD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E04122"/>
    <w:multiLevelType w:val="hybridMultilevel"/>
    <w:tmpl w:val="DD44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7A24AC"/>
    <w:multiLevelType w:val="hybridMultilevel"/>
    <w:tmpl w:val="36FCD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AF0A36"/>
    <w:multiLevelType w:val="multilevel"/>
    <w:tmpl w:val="EF3C8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B84E55"/>
    <w:multiLevelType w:val="hybridMultilevel"/>
    <w:tmpl w:val="D2B047DE"/>
    <w:lvl w:ilvl="0" w:tplc="38FEEF9C">
      <w:start w:val="1200"/>
      <w:numFmt w:val="bullet"/>
      <w:lvlText w:val="-"/>
      <w:lvlJc w:val="left"/>
      <w:pPr>
        <w:tabs>
          <w:tab w:val="num" w:pos="720"/>
        </w:tabs>
        <w:ind w:left="720" w:hanging="360"/>
      </w:pPr>
      <w:rPr>
        <w:rFonts w:ascii="Times New Roman" w:eastAsia="Times New Roman" w:hAnsi="Times New Roman" w:cs="Times New Roman"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D83E6A"/>
    <w:multiLevelType w:val="hybridMultilevel"/>
    <w:tmpl w:val="76CCD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66402A"/>
    <w:multiLevelType w:val="hybridMultilevel"/>
    <w:tmpl w:val="BF50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5215C9"/>
    <w:multiLevelType w:val="hybridMultilevel"/>
    <w:tmpl w:val="E46C8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EA23E7"/>
    <w:multiLevelType w:val="hybridMultilevel"/>
    <w:tmpl w:val="07EE6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697547"/>
    <w:multiLevelType w:val="hybridMultilevel"/>
    <w:tmpl w:val="4ACA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EC0B6A"/>
    <w:multiLevelType w:val="hybridMultilevel"/>
    <w:tmpl w:val="9C920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4360383"/>
    <w:multiLevelType w:val="hybridMultilevel"/>
    <w:tmpl w:val="D3AE7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E81ED5"/>
    <w:multiLevelType w:val="hybridMultilevel"/>
    <w:tmpl w:val="30708BD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D5459BF"/>
    <w:multiLevelType w:val="hybridMultilevel"/>
    <w:tmpl w:val="4C386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D8463D"/>
    <w:multiLevelType w:val="hybridMultilevel"/>
    <w:tmpl w:val="E41A7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66223960">
    <w:abstractNumId w:val="32"/>
  </w:num>
  <w:num w:numId="2" w16cid:durableId="1084913902">
    <w:abstractNumId w:val="6"/>
  </w:num>
  <w:num w:numId="3" w16cid:durableId="1092318573">
    <w:abstractNumId w:val="40"/>
  </w:num>
  <w:num w:numId="4" w16cid:durableId="1097943599">
    <w:abstractNumId w:val="5"/>
  </w:num>
  <w:num w:numId="5" w16cid:durableId="114952690">
    <w:abstractNumId w:val="42"/>
  </w:num>
  <w:num w:numId="6" w16cid:durableId="1172645196">
    <w:abstractNumId w:val="35"/>
  </w:num>
  <w:num w:numId="7" w16cid:durableId="121273644">
    <w:abstractNumId w:val="40"/>
  </w:num>
  <w:num w:numId="8" w16cid:durableId="1238396164">
    <w:abstractNumId w:val="27"/>
  </w:num>
  <w:num w:numId="9" w16cid:durableId="1248929718">
    <w:abstractNumId w:val="23"/>
  </w:num>
  <w:num w:numId="10" w16cid:durableId="1309821303">
    <w:abstractNumId w:val="9"/>
  </w:num>
  <w:num w:numId="11" w16cid:durableId="1358233916">
    <w:abstractNumId w:val="41"/>
  </w:num>
  <w:num w:numId="12" w16cid:durableId="1427572877">
    <w:abstractNumId w:val="22"/>
  </w:num>
  <w:num w:numId="13" w16cid:durableId="1444180529">
    <w:abstractNumId w:val="14"/>
  </w:num>
  <w:num w:numId="14" w16cid:durableId="1460683890">
    <w:abstractNumId w:val="0"/>
  </w:num>
  <w:num w:numId="15" w16cid:durableId="1615358601">
    <w:abstractNumId w:val="36"/>
  </w:num>
  <w:num w:numId="16" w16cid:durableId="1762679982">
    <w:abstractNumId w:val="37"/>
  </w:num>
  <w:num w:numId="17" w16cid:durableId="1879126104">
    <w:abstractNumId w:val="28"/>
  </w:num>
  <w:num w:numId="18" w16cid:durableId="1886406284">
    <w:abstractNumId w:val="26"/>
  </w:num>
  <w:num w:numId="19" w16cid:durableId="192351084">
    <w:abstractNumId w:val="13"/>
  </w:num>
  <w:num w:numId="20" w16cid:durableId="1953054768">
    <w:abstractNumId w:val="38"/>
  </w:num>
  <w:num w:numId="21" w16cid:durableId="1958756869">
    <w:abstractNumId w:val="25"/>
  </w:num>
  <w:num w:numId="22" w16cid:durableId="1959025746">
    <w:abstractNumId w:val="29"/>
  </w:num>
  <w:num w:numId="23" w16cid:durableId="2081975761">
    <w:abstractNumId w:val="17"/>
  </w:num>
  <w:num w:numId="24" w16cid:durableId="2095278441">
    <w:abstractNumId w:val="39"/>
  </w:num>
  <w:num w:numId="25" w16cid:durableId="2100907635">
    <w:abstractNumId w:val="20"/>
  </w:num>
  <w:num w:numId="26" w16cid:durableId="2118210187">
    <w:abstractNumId w:val="11"/>
  </w:num>
  <w:num w:numId="27" w16cid:durableId="2130782395">
    <w:abstractNumId w:val="34"/>
  </w:num>
  <w:num w:numId="28" w16cid:durableId="221066723">
    <w:abstractNumId w:val="21"/>
  </w:num>
  <w:num w:numId="29" w16cid:durableId="228809323">
    <w:abstractNumId w:val="12"/>
  </w:num>
  <w:num w:numId="30" w16cid:durableId="245724153">
    <w:abstractNumId w:val="15"/>
  </w:num>
  <w:num w:numId="31" w16cid:durableId="269700355">
    <w:abstractNumId w:val="16"/>
  </w:num>
  <w:num w:numId="32" w16cid:durableId="272440893">
    <w:abstractNumId w:val="31"/>
  </w:num>
  <w:num w:numId="33" w16cid:durableId="397825526">
    <w:abstractNumId w:val="1"/>
  </w:num>
  <w:num w:numId="34" w16cid:durableId="42943483">
    <w:abstractNumId w:val="3"/>
  </w:num>
  <w:num w:numId="35" w16cid:durableId="566261172">
    <w:abstractNumId w:val="4"/>
  </w:num>
  <w:num w:numId="36" w16cid:durableId="587230612">
    <w:abstractNumId w:val="7"/>
  </w:num>
  <w:num w:numId="37" w16cid:durableId="587232926">
    <w:abstractNumId w:val="30"/>
  </w:num>
  <w:num w:numId="38" w16cid:durableId="624506012">
    <w:abstractNumId w:val="33"/>
  </w:num>
  <w:num w:numId="39" w16cid:durableId="81225915">
    <w:abstractNumId w:val="10"/>
  </w:num>
  <w:num w:numId="40" w16cid:durableId="826438239">
    <w:abstractNumId w:val="24"/>
  </w:num>
  <w:num w:numId="41" w16cid:durableId="92677596">
    <w:abstractNumId w:val="2"/>
  </w:num>
  <w:num w:numId="42" w16cid:durableId="944271020">
    <w:abstractNumId w:val="8"/>
  </w:num>
  <w:num w:numId="43" w16cid:durableId="948464319">
    <w:abstractNumId w:val="18"/>
  </w:num>
  <w:num w:numId="44" w16cid:durableId="98173581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tzQ1NrAwNLKwNDRW0lEKTi0uzszPAykwNDKuBQBqZWEALgAAAA=="/>
  </w:docVars>
  <w:rsids>
    <w:rsidRoot w:val="00E30704"/>
    <w:rsid w:val="000005C7"/>
    <w:rsid w:val="0000086C"/>
    <w:rsid w:val="0000088D"/>
    <w:rsid w:val="000009DB"/>
    <w:rsid w:val="00001223"/>
    <w:rsid w:val="00002613"/>
    <w:rsid w:val="000026F5"/>
    <w:rsid w:val="00003054"/>
    <w:rsid w:val="0000370E"/>
    <w:rsid w:val="0000378E"/>
    <w:rsid w:val="000040E3"/>
    <w:rsid w:val="000047D7"/>
    <w:rsid w:val="00004A32"/>
    <w:rsid w:val="00004E02"/>
    <w:rsid w:val="000060DE"/>
    <w:rsid w:val="000063B5"/>
    <w:rsid w:val="00006992"/>
    <w:rsid w:val="0000749F"/>
    <w:rsid w:val="0000751D"/>
    <w:rsid w:val="0000754D"/>
    <w:rsid w:val="00007853"/>
    <w:rsid w:val="000103B1"/>
    <w:rsid w:val="000105DF"/>
    <w:rsid w:val="00010937"/>
    <w:rsid w:val="0001147F"/>
    <w:rsid w:val="000116A0"/>
    <w:rsid w:val="00011CF1"/>
    <w:rsid w:val="00011E43"/>
    <w:rsid w:val="0001209E"/>
    <w:rsid w:val="00012223"/>
    <w:rsid w:val="0001241F"/>
    <w:rsid w:val="00012C1E"/>
    <w:rsid w:val="00012C95"/>
    <w:rsid w:val="0001373F"/>
    <w:rsid w:val="00013F2F"/>
    <w:rsid w:val="00015188"/>
    <w:rsid w:val="000151D8"/>
    <w:rsid w:val="000158A0"/>
    <w:rsid w:val="00016522"/>
    <w:rsid w:val="000165FB"/>
    <w:rsid w:val="0001666D"/>
    <w:rsid w:val="00016AA7"/>
    <w:rsid w:val="00016E44"/>
    <w:rsid w:val="00017766"/>
    <w:rsid w:val="00017770"/>
    <w:rsid w:val="00020408"/>
    <w:rsid w:val="00020DDF"/>
    <w:rsid w:val="0002138B"/>
    <w:rsid w:val="00021563"/>
    <w:rsid w:val="000217CF"/>
    <w:rsid w:val="00021AFA"/>
    <w:rsid w:val="00021C8B"/>
    <w:rsid w:val="000228E7"/>
    <w:rsid w:val="0002368F"/>
    <w:rsid w:val="00023708"/>
    <w:rsid w:val="00023771"/>
    <w:rsid w:val="00023878"/>
    <w:rsid w:val="00023FBF"/>
    <w:rsid w:val="00024165"/>
    <w:rsid w:val="00024252"/>
    <w:rsid w:val="00024F17"/>
    <w:rsid w:val="00025178"/>
    <w:rsid w:val="00025419"/>
    <w:rsid w:val="0002639D"/>
    <w:rsid w:val="00026A0C"/>
    <w:rsid w:val="00026B96"/>
    <w:rsid w:val="000270C9"/>
    <w:rsid w:val="00027AC0"/>
    <w:rsid w:val="000303E1"/>
    <w:rsid w:val="00031216"/>
    <w:rsid w:val="000317C7"/>
    <w:rsid w:val="00031AB1"/>
    <w:rsid w:val="0003246F"/>
    <w:rsid w:val="00032514"/>
    <w:rsid w:val="00032622"/>
    <w:rsid w:val="00032C25"/>
    <w:rsid w:val="000331D6"/>
    <w:rsid w:val="000338FD"/>
    <w:rsid w:val="00033ACF"/>
    <w:rsid w:val="00034101"/>
    <w:rsid w:val="0003547B"/>
    <w:rsid w:val="00035A8F"/>
    <w:rsid w:val="00036B44"/>
    <w:rsid w:val="00036CB2"/>
    <w:rsid w:val="00037719"/>
    <w:rsid w:val="00037DDF"/>
    <w:rsid w:val="0004098D"/>
    <w:rsid w:val="00040B47"/>
    <w:rsid w:val="000414D5"/>
    <w:rsid w:val="00041EE0"/>
    <w:rsid w:val="00042043"/>
    <w:rsid w:val="000420B8"/>
    <w:rsid w:val="00042AB3"/>
    <w:rsid w:val="00042DAA"/>
    <w:rsid w:val="00042F25"/>
    <w:rsid w:val="00043A1B"/>
    <w:rsid w:val="00043A31"/>
    <w:rsid w:val="00043D84"/>
    <w:rsid w:val="000443B7"/>
    <w:rsid w:val="00044849"/>
    <w:rsid w:val="00044A3A"/>
    <w:rsid w:val="00045138"/>
    <w:rsid w:val="0004599A"/>
    <w:rsid w:val="00045A91"/>
    <w:rsid w:val="00045CD0"/>
    <w:rsid w:val="00046226"/>
    <w:rsid w:val="00046752"/>
    <w:rsid w:val="00046C7C"/>
    <w:rsid w:val="00047E5D"/>
    <w:rsid w:val="00050F27"/>
    <w:rsid w:val="000515FE"/>
    <w:rsid w:val="00051614"/>
    <w:rsid w:val="000528BA"/>
    <w:rsid w:val="00052914"/>
    <w:rsid w:val="00052B88"/>
    <w:rsid w:val="00052D6E"/>
    <w:rsid w:val="00053BD7"/>
    <w:rsid w:val="000545FC"/>
    <w:rsid w:val="00054E68"/>
    <w:rsid w:val="00056334"/>
    <w:rsid w:val="0005653C"/>
    <w:rsid w:val="00056764"/>
    <w:rsid w:val="00056CF8"/>
    <w:rsid w:val="00057326"/>
    <w:rsid w:val="0006063F"/>
    <w:rsid w:val="0006143B"/>
    <w:rsid w:val="00061D11"/>
    <w:rsid w:val="00062B9B"/>
    <w:rsid w:val="00062CF9"/>
    <w:rsid w:val="00063027"/>
    <w:rsid w:val="00063720"/>
    <w:rsid w:val="000639E5"/>
    <w:rsid w:val="0006447C"/>
    <w:rsid w:val="000644DB"/>
    <w:rsid w:val="00064DCE"/>
    <w:rsid w:val="00065339"/>
    <w:rsid w:val="000656E2"/>
    <w:rsid w:val="00065BA6"/>
    <w:rsid w:val="00065BBD"/>
    <w:rsid w:val="0006638B"/>
    <w:rsid w:val="00066EF0"/>
    <w:rsid w:val="0006766C"/>
    <w:rsid w:val="00067792"/>
    <w:rsid w:val="00067FB1"/>
    <w:rsid w:val="00070029"/>
    <w:rsid w:val="00070775"/>
    <w:rsid w:val="000713A2"/>
    <w:rsid w:val="000716D7"/>
    <w:rsid w:val="0007197B"/>
    <w:rsid w:val="00071C40"/>
    <w:rsid w:val="000725FC"/>
    <w:rsid w:val="00072746"/>
    <w:rsid w:val="0007297B"/>
    <w:rsid w:val="0007337D"/>
    <w:rsid w:val="00073401"/>
    <w:rsid w:val="0007567B"/>
    <w:rsid w:val="00077706"/>
    <w:rsid w:val="0007791E"/>
    <w:rsid w:val="00077C32"/>
    <w:rsid w:val="00077CFA"/>
    <w:rsid w:val="000801E0"/>
    <w:rsid w:val="000809B7"/>
    <w:rsid w:val="00080A1C"/>
    <w:rsid w:val="00081499"/>
    <w:rsid w:val="00082AF0"/>
    <w:rsid w:val="00082E48"/>
    <w:rsid w:val="0008396D"/>
    <w:rsid w:val="000840EB"/>
    <w:rsid w:val="00084AC3"/>
    <w:rsid w:val="00084F43"/>
    <w:rsid w:val="00085596"/>
    <w:rsid w:val="000856B9"/>
    <w:rsid w:val="000859C1"/>
    <w:rsid w:val="0008616B"/>
    <w:rsid w:val="0008630A"/>
    <w:rsid w:val="00086ADD"/>
    <w:rsid w:val="000879B1"/>
    <w:rsid w:val="00087E40"/>
    <w:rsid w:val="00090372"/>
    <w:rsid w:val="00090380"/>
    <w:rsid w:val="00090708"/>
    <w:rsid w:val="00091069"/>
    <w:rsid w:val="00091230"/>
    <w:rsid w:val="00091243"/>
    <w:rsid w:val="00091B0C"/>
    <w:rsid w:val="00091D81"/>
    <w:rsid w:val="0009374B"/>
    <w:rsid w:val="00093B89"/>
    <w:rsid w:val="00093EED"/>
    <w:rsid w:val="0009470D"/>
    <w:rsid w:val="00094A35"/>
    <w:rsid w:val="00094BAD"/>
    <w:rsid w:val="000956A9"/>
    <w:rsid w:val="00095AB7"/>
    <w:rsid w:val="00096133"/>
    <w:rsid w:val="00096F7A"/>
    <w:rsid w:val="000A0332"/>
    <w:rsid w:val="000A111F"/>
    <w:rsid w:val="000A1211"/>
    <w:rsid w:val="000A16FF"/>
    <w:rsid w:val="000A1B1F"/>
    <w:rsid w:val="000A212A"/>
    <w:rsid w:val="000A2F06"/>
    <w:rsid w:val="000A3946"/>
    <w:rsid w:val="000A3D34"/>
    <w:rsid w:val="000A3F64"/>
    <w:rsid w:val="000A41F5"/>
    <w:rsid w:val="000A4401"/>
    <w:rsid w:val="000A53CE"/>
    <w:rsid w:val="000A551D"/>
    <w:rsid w:val="000A55DB"/>
    <w:rsid w:val="000A59D2"/>
    <w:rsid w:val="000A5DB6"/>
    <w:rsid w:val="000A6290"/>
    <w:rsid w:val="000A63B7"/>
    <w:rsid w:val="000A6710"/>
    <w:rsid w:val="000A6BEB"/>
    <w:rsid w:val="000A6BFE"/>
    <w:rsid w:val="000A6C35"/>
    <w:rsid w:val="000A70CC"/>
    <w:rsid w:val="000A7533"/>
    <w:rsid w:val="000A7AD5"/>
    <w:rsid w:val="000A7C37"/>
    <w:rsid w:val="000B017B"/>
    <w:rsid w:val="000B06B8"/>
    <w:rsid w:val="000B08E0"/>
    <w:rsid w:val="000B0C75"/>
    <w:rsid w:val="000B156B"/>
    <w:rsid w:val="000B158C"/>
    <w:rsid w:val="000B15F0"/>
    <w:rsid w:val="000B27E6"/>
    <w:rsid w:val="000B2ACB"/>
    <w:rsid w:val="000B35BD"/>
    <w:rsid w:val="000B460C"/>
    <w:rsid w:val="000B467A"/>
    <w:rsid w:val="000B5427"/>
    <w:rsid w:val="000B5778"/>
    <w:rsid w:val="000B5781"/>
    <w:rsid w:val="000B5C85"/>
    <w:rsid w:val="000B5DDB"/>
    <w:rsid w:val="000B60BE"/>
    <w:rsid w:val="000B6E2A"/>
    <w:rsid w:val="000B6F04"/>
    <w:rsid w:val="000B6F30"/>
    <w:rsid w:val="000B7030"/>
    <w:rsid w:val="000B78A7"/>
    <w:rsid w:val="000C03FE"/>
    <w:rsid w:val="000C07CD"/>
    <w:rsid w:val="000C0A5C"/>
    <w:rsid w:val="000C0CF5"/>
    <w:rsid w:val="000C146C"/>
    <w:rsid w:val="000C16F7"/>
    <w:rsid w:val="000C1B01"/>
    <w:rsid w:val="000C1E6C"/>
    <w:rsid w:val="000C2265"/>
    <w:rsid w:val="000C2727"/>
    <w:rsid w:val="000C285F"/>
    <w:rsid w:val="000C29AB"/>
    <w:rsid w:val="000C2EAE"/>
    <w:rsid w:val="000C2F5D"/>
    <w:rsid w:val="000C2F67"/>
    <w:rsid w:val="000C3811"/>
    <w:rsid w:val="000C40BF"/>
    <w:rsid w:val="000C46A3"/>
    <w:rsid w:val="000C637D"/>
    <w:rsid w:val="000C6536"/>
    <w:rsid w:val="000C66E7"/>
    <w:rsid w:val="000C68A4"/>
    <w:rsid w:val="000C6A19"/>
    <w:rsid w:val="000C6C86"/>
    <w:rsid w:val="000C7337"/>
    <w:rsid w:val="000C7A0E"/>
    <w:rsid w:val="000C7C42"/>
    <w:rsid w:val="000C7E9E"/>
    <w:rsid w:val="000D15A8"/>
    <w:rsid w:val="000D1730"/>
    <w:rsid w:val="000D1F50"/>
    <w:rsid w:val="000D268F"/>
    <w:rsid w:val="000D2D3A"/>
    <w:rsid w:val="000D2D3B"/>
    <w:rsid w:val="000D34BF"/>
    <w:rsid w:val="000D3682"/>
    <w:rsid w:val="000D3A1D"/>
    <w:rsid w:val="000D3B65"/>
    <w:rsid w:val="000D3F83"/>
    <w:rsid w:val="000D40AA"/>
    <w:rsid w:val="000D40B9"/>
    <w:rsid w:val="000D40C5"/>
    <w:rsid w:val="000D4133"/>
    <w:rsid w:val="000D4390"/>
    <w:rsid w:val="000D46F7"/>
    <w:rsid w:val="000D5792"/>
    <w:rsid w:val="000D57CD"/>
    <w:rsid w:val="000D5B8E"/>
    <w:rsid w:val="000D5FF3"/>
    <w:rsid w:val="000D6200"/>
    <w:rsid w:val="000D6A34"/>
    <w:rsid w:val="000D74EC"/>
    <w:rsid w:val="000E010C"/>
    <w:rsid w:val="000E0F7D"/>
    <w:rsid w:val="000E1065"/>
    <w:rsid w:val="000E1385"/>
    <w:rsid w:val="000E1FD7"/>
    <w:rsid w:val="000E2116"/>
    <w:rsid w:val="000E2558"/>
    <w:rsid w:val="000E29BA"/>
    <w:rsid w:val="000E2DA4"/>
    <w:rsid w:val="000E3911"/>
    <w:rsid w:val="000E391A"/>
    <w:rsid w:val="000E3979"/>
    <w:rsid w:val="000E3A4C"/>
    <w:rsid w:val="000E3BAF"/>
    <w:rsid w:val="000E42AF"/>
    <w:rsid w:val="000E48FB"/>
    <w:rsid w:val="000E52DA"/>
    <w:rsid w:val="000E52F0"/>
    <w:rsid w:val="000E5779"/>
    <w:rsid w:val="000E5D2F"/>
    <w:rsid w:val="000E7200"/>
    <w:rsid w:val="000E7748"/>
    <w:rsid w:val="000F003E"/>
    <w:rsid w:val="000F045A"/>
    <w:rsid w:val="000F0F14"/>
    <w:rsid w:val="000F14CA"/>
    <w:rsid w:val="000F1A76"/>
    <w:rsid w:val="000F27B1"/>
    <w:rsid w:val="000F29B7"/>
    <w:rsid w:val="000F2BF6"/>
    <w:rsid w:val="000F2F34"/>
    <w:rsid w:val="000F3150"/>
    <w:rsid w:val="000F36F8"/>
    <w:rsid w:val="000F39A1"/>
    <w:rsid w:val="000F403D"/>
    <w:rsid w:val="000F40DF"/>
    <w:rsid w:val="000F45D8"/>
    <w:rsid w:val="000F4973"/>
    <w:rsid w:val="000F4F69"/>
    <w:rsid w:val="000F55D7"/>
    <w:rsid w:val="000F55F3"/>
    <w:rsid w:val="000F56E1"/>
    <w:rsid w:val="000F583D"/>
    <w:rsid w:val="000F5B25"/>
    <w:rsid w:val="000F5B50"/>
    <w:rsid w:val="000F5F9E"/>
    <w:rsid w:val="000F62A4"/>
    <w:rsid w:val="000F693F"/>
    <w:rsid w:val="000F6B73"/>
    <w:rsid w:val="00100135"/>
    <w:rsid w:val="00100CE2"/>
    <w:rsid w:val="001017F5"/>
    <w:rsid w:val="00101CA3"/>
    <w:rsid w:val="001022F5"/>
    <w:rsid w:val="00102747"/>
    <w:rsid w:val="001037A5"/>
    <w:rsid w:val="00103CB1"/>
    <w:rsid w:val="00104C0F"/>
    <w:rsid w:val="00104CBF"/>
    <w:rsid w:val="0010591F"/>
    <w:rsid w:val="00107A9B"/>
    <w:rsid w:val="00107C90"/>
    <w:rsid w:val="00107FBC"/>
    <w:rsid w:val="00110010"/>
    <w:rsid w:val="00110D6E"/>
    <w:rsid w:val="001120B3"/>
    <w:rsid w:val="00112ECA"/>
    <w:rsid w:val="00112F58"/>
    <w:rsid w:val="00113FE4"/>
    <w:rsid w:val="00114379"/>
    <w:rsid w:val="001146E1"/>
    <w:rsid w:val="001149EE"/>
    <w:rsid w:val="00114A0A"/>
    <w:rsid w:val="00115ECD"/>
    <w:rsid w:val="00116481"/>
    <w:rsid w:val="00116796"/>
    <w:rsid w:val="00116AC7"/>
    <w:rsid w:val="00117073"/>
    <w:rsid w:val="00120324"/>
    <w:rsid w:val="001219A1"/>
    <w:rsid w:val="001219A7"/>
    <w:rsid w:val="00122DC2"/>
    <w:rsid w:val="00122E6C"/>
    <w:rsid w:val="00123714"/>
    <w:rsid w:val="0012387A"/>
    <w:rsid w:val="001242BD"/>
    <w:rsid w:val="001243EA"/>
    <w:rsid w:val="001249CB"/>
    <w:rsid w:val="00124F77"/>
    <w:rsid w:val="0012511D"/>
    <w:rsid w:val="0012611C"/>
    <w:rsid w:val="001271CA"/>
    <w:rsid w:val="0012724B"/>
    <w:rsid w:val="001273BF"/>
    <w:rsid w:val="001277A6"/>
    <w:rsid w:val="00127FBF"/>
    <w:rsid w:val="0013002A"/>
    <w:rsid w:val="001304B9"/>
    <w:rsid w:val="00130D93"/>
    <w:rsid w:val="00130E72"/>
    <w:rsid w:val="00130FB0"/>
    <w:rsid w:val="00131820"/>
    <w:rsid w:val="001320A1"/>
    <w:rsid w:val="00132359"/>
    <w:rsid w:val="00132EE5"/>
    <w:rsid w:val="0013316B"/>
    <w:rsid w:val="001331FB"/>
    <w:rsid w:val="001334D6"/>
    <w:rsid w:val="00133515"/>
    <w:rsid w:val="00133A07"/>
    <w:rsid w:val="00133C44"/>
    <w:rsid w:val="001343AD"/>
    <w:rsid w:val="0013579F"/>
    <w:rsid w:val="00135C2A"/>
    <w:rsid w:val="00135DEA"/>
    <w:rsid w:val="00135E55"/>
    <w:rsid w:val="001367EF"/>
    <w:rsid w:val="00136887"/>
    <w:rsid w:val="00136D0B"/>
    <w:rsid w:val="0013730E"/>
    <w:rsid w:val="00137484"/>
    <w:rsid w:val="00137D3C"/>
    <w:rsid w:val="00137DAF"/>
    <w:rsid w:val="00140AA3"/>
    <w:rsid w:val="001410F2"/>
    <w:rsid w:val="0014152B"/>
    <w:rsid w:val="00141540"/>
    <w:rsid w:val="00141F1B"/>
    <w:rsid w:val="001422BD"/>
    <w:rsid w:val="00143473"/>
    <w:rsid w:val="00143741"/>
    <w:rsid w:val="0014384C"/>
    <w:rsid w:val="00143D2F"/>
    <w:rsid w:val="00144299"/>
    <w:rsid w:val="001444FC"/>
    <w:rsid w:val="001446A8"/>
    <w:rsid w:val="0014470B"/>
    <w:rsid w:val="00144B2C"/>
    <w:rsid w:val="00144C26"/>
    <w:rsid w:val="00145596"/>
    <w:rsid w:val="00145A00"/>
    <w:rsid w:val="00146434"/>
    <w:rsid w:val="001468D5"/>
    <w:rsid w:val="00146B62"/>
    <w:rsid w:val="00146BFE"/>
    <w:rsid w:val="00146F47"/>
    <w:rsid w:val="00147169"/>
    <w:rsid w:val="00150006"/>
    <w:rsid w:val="00150A7F"/>
    <w:rsid w:val="001516B0"/>
    <w:rsid w:val="0015170B"/>
    <w:rsid w:val="001525A5"/>
    <w:rsid w:val="0015402C"/>
    <w:rsid w:val="00154A7F"/>
    <w:rsid w:val="00154F11"/>
    <w:rsid w:val="0015582A"/>
    <w:rsid w:val="00155E82"/>
    <w:rsid w:val="001577B8"/>
    <w:rsid w:val="00157D46"/>
    <w:rsid w:val="00157DFF"/>
    <w:rsid w:val="00157E63"/>
    <w:rsid w:val="00160082"/>
    <w:rsid w:val="00161018"/>
    <w:rsid w:val="00162209"/>
    <w:rsid w:val="00162793"/>
    <w:rsid w:val="00162D3B"/>
    <w:rsid w:val="0016314D"/>
    <w:rsid w:val="001631E4"/>
    <w:rsid w:val="001634BD"/>
    <w:rsid w:val="001634FF"/>
    <w:rsid w:val="00164640"/>
    <w:rsid w:val="0016466D"/>
    <w:rsid w:val="00164A60"/>
    <w:rsid w:val="00164BBA"/>
    <w:rsid w:val="001655A5"/>
    <w:rsid w:val="00165C30"/>
    <w:rsid w:val="00165E5C"/>
    <w:rsid w:val="00166944"/>
    <w:rsid w:val="00166A35"/>
    <w:rsid w:val="00166CFB"/>
    <w:rsid w:val="00166DE8"/>
    <w:rsid w:val="00167E59"/>
    <w:rsid w:val="001700D5"/>
    <w:rsid w:val="001706A4"/>
    <w:rsid w:val="00170A2C"/>
    <w:rsid w:val="00171137"/>
    <w:rsid w:val="0017161C"/>
    <w:rsid w:val="00171E24"/>
    <w:rsid w:val="001732F2"/>
    <w:rsid w:val="00173A0D"/>
    <w:rsid w:val="00173B2E"/>
    <w:rsid w:val="00174293"/>
    <w:rsid w:val="00174893"/>
    <w:rsid w:val="00174A0F"/>
    <w:rsid w:val="00174FC9"/>
    <w:rsid w:val="00175141"/>
    <w:rsid w:val="00175BA7"/>
    <w:rsid w:val="00175E1C"/>
    <w:rsid w:val="001760B4"/>
    <w:rsid w:val="0017670C"/>
    <w:rsid w:val="00176EB3"/>
    <w:rsid w:val="00177146"/>
    <w:rsid w:val="00180226"/>
    <w:rsid w:val="001803E1"/>
    <w:rsid w:val="00180428"/>
    <w:rsid w:val="0018055E"/>
    <w:rsid w:val="00180757"/>
    <w:rsid w:val="00180B9D"/>
    <w:rsid w:val="00181228"/>
    <w:rsid w:val="00181542"/>
    <w:rsid w:val="00181EC7"/>
    <w:rsid w:val="00182423"/>
    <w:rsid w:val="00182D3E"/>
    <w:rsid w:val="00182F4C"/>
    <w:rsid w:val="00182F61"/>
    <w:rsid w:val="00183244"/>
    <w:rsid w:val="00183278"/>
    <w:rsid w:val="0018359B"/>
    <w:rsid w:val="00184C65"/>
    <w:rsid w:val="0018549E"/>
    <w:rsid w:val="001854FD"/>
    <w:rsid w:val="00185C5E"/>
    <w:rsid w:val="00186408"/>
    <w:rsid w:val="00186785"/>
    <w:rsid w:val="00186AC7"/>
    <w:rsid w:val="001872F7"/>
    <w:rsid w:val="0018741B"/>
    <w:rsid w:val="00187642"/>
    <w:rsid w:val="0018775B"/>
    <w:rsid w:val="00187F90"/>
    <w:rsid w:val="00190192"/>
    <w:rsid w:val="0019034D"/>
    <w:rsid w:val="00190379"/>
    <w:rsid w:val="001909F3"/>
    <w:rsid w:val="00190CFE"/>
    <w:rsid w:val="00191453"/>
    <w:rsid w:val="0019146B"/>
    <w:rsid w:val="001919BE"/>
    <w:rsid w:val="00191AD7"/>
    <w:rsid w:val="00192E8B"/>
    <w:rsid w:val="0019345B"/>
    <w:rsid w:val="00193604"/>
    <w:rsid w:val="001939B6"/>
    <w:rsid w:val="00193D75"/>
    <w:rsid w:val="00194576"/>
    <w:rsid w:val="00194F1C"/>
    <w:rsid w:val="0019544B"/>
    <w:rsid w:val="0019562D"/>
    <w:rsid w:val="00195922"/>
    <w:rsid w:val="00195C42"/>
    <w:rsid w:val="00195ED5"/>
    <w:rsid w:val="00195FE6"/>
    <w:rsid w:val="00196B40"/>
    <w:rsid w:val="001970B8"/>
    <w:rsid w:val="00197336"/>
    <w:rsid w:val="001973AF"/>
    <w:rsid w:val="001A0306"/>
    <w:rsid w:val="001A03B3"/>
    <w:rsid w:val="001A0B31"/>
    <w:rsid w:val="001A14FA"/>
    <w:rsid w:val="001A2C8B"/>
    <w:rsid w:val="001A3323"/>
    <w:rsid w:val="001A39A5"/>
    <w:rsid w:val="001A3D94"/>
    <w:rsid w:val="001A459C"/>
    <w:rsid w:val="001A476E"/>
    <w:rsid w:val="001A522A"/>
    <w:rsid w:val="001A5308"/>
    <w:rsid w:val="001A559B"/>
    <w:rsid w:val="001A584C"/>
    <w:rsid w:val="001A585A"/>
    <w:rsid w:val="001A5C61"/>
    <w:rsid w:val="001A6468"/>
    <w:rsid w:val="001A64DD"/>
    <w:rsid w:val="001A6A3F"/>
    <w:rsid w:val="001A6BA6"/>
    <w:rsid w:val="001A72D5"/>
    <w:rsid w:val="001A7579"/>
    <w:rsid w:val="001A7DCA"/>
    <w:rsid w:val="001B0575"/>
    <w:rsid w:val="001B0616"/>
    <w:rsid w:val="001B0CB8"/>
    <w:rsid w:val="001B0E86"/>
    <w:rsid w:val="001B1656"/>
    <w:rsid w:val="001B167F"/>
    <w:rsid w:val="001B176C"/>
    <w:rsid w:val="001B180A"/>
    <w:rsid w:val="001B193C"/>
    <w:rsid w:val="001B259D"/>
    <w:rsid w:val="001B2C62"/>
    <w:rsid w:val="001B2E85"/>
    <w:rsid w:val="001B319B"/>
    <w:rsid w:val="001B38FC"/>
    <w:rsid w:val="001B3A96"/>
    <w:rsid w:val="001B3DAF"/>
    <w:rsid w:val="001B3E72"/>
    <w:rsid w:val="001B4FE7"/>
    <w:rsid w:val="001B5AA0"/>
    <w:rsid w:val="001B5B88"/>
    <w:rsid w:val="001B60FA"/>
    <w:rsid w:val="001B62FB"/>
    <w:rsid w:val="001B6DFB"/>
    <w:rsid w:val="001B7150"/>
    <w:rsid w:val="001B733A"/>
    <w:rsid w:val="001B7817"/>
    <w:rsid w:val="001B79B0"/>
    <w:rsid w:val="001B7CE4"/>
    <w:rsid w:val="001C0650"/>
    <w:rsid w:val="001C0AA6"/>
    <w:rsid w:val="001C0F92"/>
    <w:rsid w:val="001C194B"/>
    <w:rsid w:val="001C1A07"/>
    <w:rsid w:val="001C1D7C"/>
    <w:rsid w:val="001C1EB2"/>
    <w:rsid w:val="001C24FD"/>
    <w:rsid w:val="001C263C"/>
    <w:rsid w:val="001C29FF"/>
    <w:rsid w:val="001C2A52"/>
    <w:rsid w:val="001C2DE1"/>
    <w:rsid w:val="001C2FF8"/>
    <w:rsid w:val="001C330E"/>
    <w:rsid w:val="001C37E1"/>
    <w:rsid w:val="001C3992"/>
    <w:rsid w:val="001C3B1E"/>
    <w:rsid w:val="001C42CB"/>
    <w:rsid w:val="001C4461"/>
    <w:rsid w:val="001C4606"/>
    <w:rsid w:val="001C4DCA"/>
    <w:rsid w:val="001C57F2"/>
    <w:rsid w:val="001C6563"/>
    <w:rsid w:val="001C6A77"/>
    <w:rsid w:val="001C6B06"/>
    <w:rsid w:val="001C6D62"/>
    <w:rsid w:val="001C7018"/>
    <w:rsid w:val="001C730F"/>
    <w:rsid w:val="001C7774"/>
    <w:rsid w:val="001C7A78"/>
    <w:rsid w:val="001C7D7A"/>
    <w:rsid w:val="001C7DB1"/>
    <w:rsid w:val="001D028D"/>
    <w:rsid w:val="001D0536"/>
    <w:rsid w:val="001D0B0E"/>
    <w:rsid w:val="001D0B2B"/>
    <w:rsid w:val="001D0DA5"/>
    <w:rsid w:val="001D0F49"/>
    <w:rsid w:val="001D143F"/>
    <w:rsid w:val="001D1922"/>
    <w:rsid w:val="001D1942"/>
    <w:rsid w:val="001D1BEC"/>
    <w:rsid w:val="001D1EFD"/>
    <w:rsid w:val="001D210F"/>
    <w:rsid w:val="001D222A"/>
    <w:rsid w:val="001D36A0"/>
    <w:rsid w:val="001D3B91"/>
    <w:rsid w:val="001D3E79"/>
    <w:rsid w:val="001D4A97"/>
    <w:rsid w:val="001D5E03"/>
    <w:rsid w:val="001D5F27"/>
    <w:rsid w:val="001D700C"/>
    <w:rsid w:val="001D77D8"/>
    <w:rsid w:val="001D77ED"/>
    <w:rsid w:val="001D7B60"/>
    <w:rsid w:val="001D7F06"/>
    <w:rsid w:val="001E01E0"/>
    <w:rsid w:val="001E0272"/>
    <w:rsid w:val="001E0799"/>
    <w:rsid w:val="001E112E"/>
    <w:rsid w:val="001E1185"/>
    <w:rsid w:val="001E1778"/>
    <w:rsid w:val="001E1BB0"/>
    <w:rsid w:val="001E1CE3"/>
    <w:rsid w:val="001E22F8"/>
    <w:rsid w:val="001E2EF6"/>
    <w:rsid w:val="001E35DC"/>
    <w:rsid w:val="001E4712"/>
    <w:rsid w:val="001E4C28"/>
    <w:rsid w:val="001E4C29"/>
    <w:rsid w:val="001E4DE8"/>
    <w:rsid w:val="001E5422"/>
    <w:rsid w:val="001E5844"/>
    <w:rsid w:val="001E5CA2"/>
    <w:rsid w:val="001E65B5"/>
    <w:rsid w:val="001E6F69"/>
    <w:rsid w:val="001E7CEB"/>
    <w:rsid w:val="001E7E0F"/>
    <w:rsid w:val="001E7F97"/>
    <w:rsid w:val="001F0C3B"/>
    <w:rsid w:val="001F1019"/>
    <w:rsid w:val="001F10F5"/>
    <w:rsid w:val="001F16A1"/>
    <w:rsid w:val="001F1921"/>
    <w:rsid w:val="001F19BF"/>
    <w:rsid w:val="001F1E65"/>
    <w:rsid w:val="001F2E16"/>
    <w:rsid w:val="001F2E4A"/>
    <w:rsid w:val="001F34BF"/>
    <w:rsid w:val="001F42C9"/>
    <w:rsid w:val="001F4458"/>
    <w:rsid w:val="001F4657"/>
    <w:rsid w:val="001F4C05"/>
    <w:rsid w:val="001F5233"/>
    <w:rsid w:val="001F53CE"/>
    <w:rsid w:val="001F57B6"/>
    <w:rsid w:val="001F5F93"/>
    <w:rsid w:val="001F5F9D"/>
    <w:rsid w:val="001F6A2D"/>
    <w:rsid w:val="001F7F09"/>
    <w:rsid w:val="00200066"/>
    <w:rsid w:val="002001B6"/>
    <w:rsid w:val="00200763"/>
    <w:rsid w:val="00201226"/>
    <w:rsid w:val="002017C0"/>
    <w:rsid w:val="002023F4"/>
    <w:rsid w:val="002025AE"/>
    <w:rsid w:val="00202BC5"/>
    <w:rsid w:val="00202BD3"/>
    <w:rsid w:val="00202BE7"/>
    <w:rsid w:val="00203343"/>
    <w:rsid w:val="00203A68"/>
    <w:rsid w:val="00203BAA"/>
    <w:rsid w:val="00203FB3"/>
    <w:rsid w:val="00205114"/>
    <w:rsid w:val="00205499"/>
    <w:rsid w:val="0020569D"/>
    <w:rsid w:val="00205945"/>
    <w:rsid w:val="00205BE7"/>
    <w:rsid w:val="00206346"/>
    <w:rsid w:val="00207455"/>
    <w:rsid w:val="002076AC"/>
    <w:rsid w:val="00207C36"/>
    <w:rsid w:val="00207E4F"/>
    <w:rsid w:val="00207F82"/>
    <w:rsid w:val="00211EC4"/>
    <w:rsid w:val="0021210A"/>
    <w:rsid w:val="0021297A"/>
    <w:rsid w:val="00212E99"/>
    <w:rsid w:val="00212EBA"/>
    <w:rsid w:val="00212F06"/>
    <w:rsid w:val="0021343C"/>
    <w:rsid w:val="002139E5"/>
    <w:rsid w:val="00213A33"/>
    <w:rsid w:val="00213F42"/>
    <w:rsid w:val="0021463F"/>
    <w:rsid w:val="00214C2E"/>
    <w:rsid w:val="0021556C"/>
    <w:rsid w:val="00215DA0"/>
    <w:rsid w:val="00215DAA"/>
    <w:rsid w:val="00215DD7"/>
    <w:rsid w:val="00216A0D"/>
    <w:rsid w:val="00216E8B"/>
    <w:rsid w:val="00216E9B"/>
    <w:rsid w:val="00217184"/>
    <w:rsid w:val="002173D9"/>
    <w:rsid w:val="00217451"/>
    <w:rsid w:val="002179AD"/>
    <w:rsid w:val="00217B90"/>
    <w:rsid w:val="00220078"/>
    <w:rsid w:val="00220079"/>
    <w:rsid w:val="00220251"/>
    <w:rsid w:val="00220496"/>
    <w:rsid w:val="002207AE"/>
    <w:rsid w:val="00220FDB"/>
    <w:rsid w:val="00221260"/>
    <w:rsid w:val="00221461"/>
    <w:rsid w:val="0022158E"/>
    <w:rsid w:val="00221962"/>
    <w:rsid w:val="00221A3D"/>
    <w:rsid w:val="00221CF1"/>
    <w:rsid w:val="00221DF8"/>
    <w:rsid w:val="002225F4"/>
    <w:rsid w:val="00222777"/>
    <w:rsid w:val="00223026"/>
    <w:rsid w:val="0022333B"/>
    <w:rsid w:val="0022351E"/>
    <w:rsid w:val="00224129"/>
    <w:rsid w:val="00224CC6"/>
    <w:rsid w:val="00224E5D"/>
    <w:rsid w:val="002250B9"/>
    <w:rsid w:val="0022511F"/>
    <w:rsid w:val="00225505"/>
    <w:rsid w:val="00225878"/>
    <w:rsid w:val="00225B17"/>
    <w:rsid w:val="00226602"/>
    <w:rsid w:val="002273D1"/>
    <w:rsid w:val="00227C5A"/>
    <w:rsid w:val="00230370"/>
    <w:rsid w:val="00230871"/>
    <w:rsid w:val="00230A0B"/>
    <w:rsid w:val="00230FB4"/>
    <w:rsid w:val="002310CC"/>
    <w:rsid w:val="002311A8"/>
    <w:rsid w:val="002326C8"/>
    <w:rsid w:val="00233452"/>
    <w:rsid w:val="002335B6"/>
    <w:rsid w:val="002335D2"/>
    <w:rsid w:val="0023376E"/>
    <w:rsid w:val="002337C9"/>
    <w:rsid w:val="0023440F"/>
    <w:rsid w:val="00234920"/>
    <w:rsid w:val="00234CA3"/>
    <w:rsid w:val="002351AA"/>
    <w:rsid w:val="0023591D"/>
    <w:rsid w:val="00235D0B"/>
    <w:rsid w:val="00236544"/>
    <w:rsid w:val="0023699D"/>
    <w:rsid w:val="0023753B"/>
    <w:rsid w:val="00237B22"/>
    <w:rsid w:val="00237D64"/>
    <w:rsid w:val="002402AF"/>
    <w:rsid w:val="00240598"/>
    <w:rsid w:val="00240690"/>
    <w:rsid w:val="00240842"/>
    <w:rsid w:val="00240D8C"/>
    <w:rsid w:val="00241674"/>
    <w:rsid w:val="002422A2"/>
    <w:rsid w:val="00242676"/>
    <w:rsid w:val="002429E1"/>
    <w:rsid w:val="00242DD1"/>
    <w:rsid w:val="002432DD"/>
    <w:rsid w:val="00243551"/>
    <w:rsid w:val="00243B7B"/>
    <w:rsid w:val="00244DDD"/>
    <w:rsid w:val="002450D2"/>
    <w:rsid w:val="00245433"/>
    <w:rsid w:val="00245A22"/>
    <w:rsid w:val="00245BDF"/>
    <w:rsid w:val="0024697E"/>
    <w:rsid w:val="00246D46"/>
    <w:rsid w:val="0024734F"/>
    <w:rsid w:val="00247690"/>
    <w:rsid w:val="00247947"/>
    <w:rsid w:val="00247D30"/>
    <w:rsid w:val="00247EA2"/>
    <w:rsid w:val="0025015C"/>
    <w:rsid w:val="00250FD8"/>
    <w:rsid w:val="00252428"/>
    <w:rsid w:val="002528B1"/>
    <w:rsid w:val="0025355A"/>
    <w:rsid w:val="002538BB"/>
    <w:rsid w:val="002541E9"/>
    <w:rsid w:val="002543BA"/>
    <w:rsid w:val="002543FE"/>
    <w:rsid w:val="002546FE"/>
    <w:rsid w:val="00254AE0"/>
    <w:rsid w:val="00254CF9"/>
    <w:rsid w:val="0025557B"/>
    <w:rsid w:val="00255906"/>
    <w:rsid w:val="00255D10"/>
    <w:rsid w:val="00256BCD"/>
    <w:rsid w:val="0025786D"/>
    <w:rsid w:val="00257AD2"/>
    <w:rsid w:val="00257AF8"/>
    <w:rsid w:val="00257B52"/>
    <w:rsid w:val="00257FB4"/>
    <w:rsid w:val="002606EE"/>
    <w:rsid w:val="00260B4D"/>
    <w:rsid w:val="002613CC"/>
    <w:rsid w:val="00261B4B"/>
    <w:rsid w:val="00261BE0"/>
    <w:rsid w:val="0026368C"/>
    <w:rsid w:val="00263DB8"/>
    <w:rsid w:val="00263EFD"/>
    <w:rsid w:val="00264293"/>
    <w:rsid w:val="002642DC"/>
    <w:rsid w:val="0026477B"/>
    <w:rsid w:val="002649B2"/>
    <w:rsid w:val="00264D1C"/>
    <w:rsid w:val="0026527B"/>
    <w:rsid w:val="00265371"/>
    <w:rsid w:val="00265B8A"/>
    <w:rsid w:val="00265BAD"/>
    <w:rsid w:val="00265E5A"/>
    <w:rsid w:val="002661D5"/>
    <w:rsid w:val="00266958"/>
    <w:rsid w:val="00267231"/>
    <w:rsid w:val="00270038"/>
    <w:rsid w:val="00270049"/>
    <w:rsid w:val="002707B2"/>
    <w:rsid w:val="002717C8"/>
    <w:rsid w:val="00271B88"/>
    <w:rsid w:val="00273633"/>
    <w:rsid w:val="00273A42"/>
    <w:rsid w:val="00273B26"/>
    <w:rsid w:val="00274415"/>
    <w:rsid w:val="002747E3"/>
    <w:rsid w:val="0027558C"/>
    <w:rsid w:val="0027682B"/>
    <w:rsid w:val="00276C8F"/>
    <w:rsid w:val="00277439"/>
    <w:rsid w:val="002802EA"/>
    <w:rsid w:val="00280696"/>
    <w:rsid w:val="00280B62"/>
    <w:rsid w:val="00280E90"/>
    <w:rsid w:val="00281056"/>
    <w:rsid w:val="00281185"/>
    <w:rsid w:val="002815FD"/>
    <w:rsid w:val="00281686"/>
    <w:rsid w:val="00282316"/>
    <w:rsid w:val="00282342"/>
    <w:rsid w:val="002824FF"/>
    <w:rsid w:val="002836F1"/>
    <w:rsid w:val="00283AA9"/>
    <w:rsid w:val="00283BC4"/>
    <w:rsid w:val="00283DB5"/>
    <w:rsid w:val="00284090"/>
    <w:rsid w:val="00284482"/>
    <w:rsid w:val="002846B0"/>
    <w:rsid w:val="00284BFE"/>
    <w:rsid w:val="002855DD"/>
    <w:rsid w:val="00285CF3"/>
    <w:rsid w:val="00285DEE"/>
    <w:rsid w:val="002860C2"/>
    <w:rsid w:val="00286165"/>
    <w:rsid w:val="00286651"/>
    <w:rsid w:val="00286E72"/>
    <w:rsid w:val="0028764C"/>
    <w:rsid w:val="00287BA1"/>
    <w:rsid w:val="00287FDA"/>
    <w:rsid w:val="0029007F"/>
    <w:rsid w:val="00290113"/>
    <w:rsid w:val="00290524"/>
    <w:rsid w:val="00290D21"/>
    <w:rsid w:val="002913AE"/>
    <w:rsid w:val="00291E58"/>
    <w:rsid w:val="00293367"/>
    <w:rsid w:val="0029391E"/>
    <w:rsid w:val="00293B30"/>
    <w:rsid w:val="00293D09"/>
    <w:rsid w:val="00294C7B"/>
    <w:rsid w:val="00294E7F"/>
    <w:rsid w:val="00294F69"/>
    <w:rsid w:val="00294F8C"/>
    <w:rsid w:val="002952A0"/>
    <w:rsid w:val="002955F3"/>
    <w:rsid w:val="002956F4"/>
    <w:rsid w:val="00295A83"/>
    <w:rsid w:val="0029661A"/>
    <w:rsid w:val="002967A8"/>
    <w:rsid w:val="002968F1"/>
    <w:rsid w:val="002968F6"/>
    <w:rsid w:val="002970A6"/>
    <w:rsid w:val="00297B8D"/>
    <w:rsid w:val="002A0B16"/>
    <w:rsid w:val="002A0EF6"/>
    <w:rsid w:val="002A14D1"/>
    <w:rsid w:val="002A199A"/>
    <w:rsid w:val="002A2593"/>
    <w:rsid w:val="002A28AC"/>
    <w:rsid w:val="002A3164"/>
    <w:rsid w:val="002A32E9"/>
    <w:rsid w:val="002A3EB8"/>
    <w:rsid w:val="002A437B"/>
    <w:rsid w:val="002A43D2"/>
    <w:rsid w:val="002A49C6"/>
    <w:rsid w:val="002A49E6"/>
    <w:rsid w:val="002A54B2"/>
    <w:rsid w:val="002A5664"/>
    <w:rsid w:val="002A5AE5"/>
    <w:rsid w:val="002A62A9"/>
    <w:rsid w:val="002A6376"/>
    <w:rsid w:val="002A667A"/>
    <w:rsid w:val="002A67C3"/>
    <w:rsid w:val="002A6B80"/>
    <w:rsid w:val="002A6D33"/>
    <w:rsid w:val="002A6D97"/>
    <w:rsid w:val="002A73BA"/>
    <w:rsid w:val="002A7486"/>
    <w:rsid w:val="002A790F"/>
    <w:rsid w:val="002B03A7"/>
    <w:rsid w:val="002B04E9"/>
    <w:rsid w:val="002B06D7"/>
    <w:rsid w:val="002B0D85"/>
    <w:rsid w:val="002B184C"/>
    <w:rsid w:val="002B1865"/>
    <w:rsid w:val="002B1CA6"/>
    <w:rsid w:val="002B1D08"/>
    <w:rsid w:val="002B1D5F"/>
    <w:rsid w:val="002B1D85"/>
    <w:rsid w:val="002B206A"/>
    <w:rsid w:val="002B2088"/>
    <w:rsid w:val="002B20F4"/>
    <w:rsid w:val="002B2460"/>
    <w:rsid w:val="002B2998"/>
    <w:rsid w:val="002B2B7E"/>
    <w:rsid w:val="002B2F42"/>
    <w:rsid w:val="002B3270"/>
    <w:rsid w:val="002B3DBA"/>
    <w:rsid w:val="002B42C6"/>
    <w:rsid w:val="002B52D0"/>
    <w:rsid w:val="002B55D5"/>
    <w:rsid w:val="002B5754"/>
    <w:rsid w:val="002B5AA3"/>
    <w:rsid w:val="002B60E7"/>
    <w:rsid w:val="002B68F9"/>
    <w:rsid w:val="002B7C0F"/>
    <w:rsid w:val="002C0333"/>
    <w:rsid w:val="002C275F"/>
    <w:rsid w:val="002C35FC"/>
    <w:rsid w:val="002C39C0"/>
    <w:rsid w:val="002C3A8E"/>
    <w:rsid w:val="002C441E"/>
    <w:rsid w:val="002C4C71"/>
    <w:rsid w:val="002C55E6"/>
    <w:rsid w:val="002C5646"/>
    <w:rsid w:val="002C66A7"/>
    <w:rsid w:val="002C6C12"/>
    <w:rsid w:val="002C6DD2"/>
    <w:rsid w:val="002C733D"/>
    <w:rsid w:val="002C7A76"/>
    <w:rsid w:val="002D0202"/>
    <w:rsid w:val="002D021C"/>
    <w:rsid w:val="002D04A1"/>
    <w:rsid w:val="002D07F3"/>
    <w:rsid w:val="002D106B"/>
    <w:rsid w:val="002D163C"/>
    <w:rsid w:val="002D16A6"/>
    <w:rsid w:val="002D186E"/>
    <w:rsid w:val="002D19D1"/>
    <w:rsid w:val="002D1CB2"/>
    <w:rsid w:val="002D2A7E"/>
    <w:rsid w:val="002D31C7"/>
    <w:rsid w:val="002D3488"/>
    <w:rsid w:val="002D3C1F"/>
    <w:rsid w:val="002D3FB3"/>
    <w:rsid w:val="002D47B7"/>
    <w:rsid w:val="002D497F"/>
    <w:rsid w:val="002D4DA1"/>
    <w:rsid w:val="002D4DEE"/>
    <w:rsid w:val="002D4E52"/>
    <w:rsid w:val="002D608C"/>
    <w:rsid w:val="002D6372"/>
    <w:rsid w:val="002D67DD"/>
    <w:rsid w:val="002D6DC3"/>
    <w:rsid w:val="002D6F8B"/>
    <w:rsid w:val="002D79E2"/>
    <w:rsid w:val="002D7DE4"/>
    <w:rsid w:val="002E07D0"/>
    <w:rsid w:val="002E0A81"/>
    <w:rsid w:val="002E109F"/>
    <w:rsid w:val="002E1E22"/>
    <w:rsid w:val="002E297F"/>
    <w:rsid w:val="002E315D"/>
    <w:rsid w:val="002E3286"/>
    <w:rsid w:val="002E3EE8"/>
    <w:rsid w:val="002E44A0"/>
    <w:rsid w:val="002E49A5"/>
    <w:rsid w:val="002E5312"/>
    <w:rsid w:val="002E5846"/>
    <w:rsid w:val="002E5F27"/>
    <w:rsid w:val="002E63F7"/>
    <w:rsid w:val="002E6B51"/>
    <w:rsid w:val="002E6F30"/>
    <w:rsid w:val="002E7EB3"/>
    <w:rsid w:val="002F0E5F"/>
    <w:rsid w:val="002F0F78"/>
    <w:rsid w:val="002F4390"/>
    <w:rsid w:val="002F4A21"/>
    <w:rsid w:val="002F4E80"/>
    <w:rsid w:val="002F51F0"/>
    <w:rsid w:val="002F58B5"/>
    <w:rsid w:val="002F5B14"/>
    <w:rsid w:val="002F6DB5"/>
    <w:rsid w:val="002F7799"/>
    <w:rsid w:val="002F79DF"/>
    <w:rsid w:val="003000BD"/>
    <w:rsid w:val="0030032C"/>
    <w:rsid w:val="003004AC"/>
    <w:rsid w:val="003007FE"/>
    <w:rsid w:val="00300A48"/>
    <w:rsid w:val="00300B25"/>
    <w:rsid w:val="00300BA4"/>
    <w:rsid w:val="00300DC0"/>
    <w:rsid w:val="00301515"/>
    <w:rsid w:val="00301851"/>
    <w:rsid w:val="00301F2B"/>
    <w:rsid w:val="00302281"/>
    <w:rsid w:val="00303322"/>
    <w:rsid w:val="0030336D"/>
    <w:rsid w:val="00305F16"/>
    <w:rsid w:val="00306110"/>
    <w:rsid w:val="0030675B"/>
    <w:rsid w:val="00306925"/>
    <w:rsid w:val="00307135"/>
    <w:rsid w:val="00307280"/>
    <w:rsid w:val="003079B0"/>
    <w:rsid w:val="00307AE2"/>
    <w:rsid w:val="00307C83"/>
    <w:rsid w:val="00307F67"/>
    <w:rsid w:val="003105B3"/>
    <w:rsid w:val="003106F8"/>
    <w:rsid w:val="00311094"/>
    <w:rsid w:val="003111A0"/>
    <w:rsid w:val="0031177A"/>
    <w:rsid w:val="00311E70"/>
    <w:rsid w:val="003129C8"/>
    <w:rsid w:val="0031335F"/>
    <w:rsid w:val="00313A19"/>
    <w:rsid w:val="0031401B"/>
    <w:rsid w:val="0031436C"/>
    <w:rsid w:val="003143E0"/>
    <w:rsid w:val="00314A7F"/>
    <w:rsid w:val="00314AC7"/>
    <w:rsid w:val="00314C5A"/>
    <w:rsid w:val="00314CAF"/>
    <w:rsid w:val="00314D89"/>
    <w:rsid w:val="00314F16"/>
    <w:rsid w:val="003159FE"/>
    <w:rsid w:val="003168EE"/>
    <w:rsid w:val="00316BD7"/>
    <w:rsid w:val="00316C2E"/>
    <w:rsid w:val="0031711A"/>
    <w:rsid w:val="003173E3"/>
    <w:rsid w:val="00317BC7"/>
    <w:rsid w:val="00317E89"/>
    <w:rsid w:val="00321459"/>
    <w:rsid w:val="00321566"/>
    <w:rsid w:val="0032160F"/>
    <w:rsid w:val="00321F20"/>
    <w:rsid w:val="00322911"/>
    <w:rsid w:val="003231BE"/>
    <w:rsid w:val="0032366F"/>
    <w:rsid w:val="00323955"/>
    <w:rsid w:val="0032400D"/>
    <w:rsid w:val="0032462A"/>
    <w:rsid w:val="00324BE6"/>
    <w:rsid w:val="00325118"/>
    <w:rsid w:val="0032528E"/>
    <w:rsid w:val="00326240"/>
    <w:rsid w:val="00327E02"/>
    <w:rsid w:val="00330118"/>
    <w:rsid w:val="00330627"/>
    <w:rsid w:val="00330956"/>
    <w:rsid w:val="003309EE"/>
    <w:rsid w:val="00330F44"/>
    <w:rsid w:val="003310E0"/>
    <w:rsid w:val="00331731"/>
    <w:rsid w:val="00331F1D"/>
    <w:rsid w:val="00332675"/>
    <w:rsid w:val="00332B2A"/>
    <w:rsid w:val="00332F28"/>
    <w:rsid w:val="003333C0"/>
    <w:rsid w:val="0033427D"/>
    <w:rsid w:val="00334635"/>
    <w:rsid w:val="00334AB5"/>
    <w:rsid w:val="0033507E"/>
    <w:rsid w:val="00335488"/>
    <w:rsid w:val="003358B4"/>
    <w:rsid w:val="00335D67"/>
    <w:rsid w:val="003362DE"/>
    <w:rsid w:val="00336390"/>
    <w:rsid w:val="00336974"/>
    <w:rsid w:val="00337135"/>
    <w:rsid w:val="003379D4"/>
    <w:rsid w:val="003404AC"/>
    <w:rsid w:val="00340742"/>
    <w:rsid w:val="00340CD8"/>
    <w:rsid w:val="00340F4C"/>
    <w:rsid w:val="00341165"/>
    <w:rsid w:val="0034169F"/>
    <w:rsid w:val="00341875"/>
    <w:rsid w:val="00341902"/>
    <w:rsid w:val="00342877"/>
    <w:rsid w:val="00342F84"/>
    <w:rsid w:val="003437A5"/>
    <w:rsid w:val="00343EC4"/>
    <w:rsid w:val="0034434D"/>
    <w:rsid w:val="00344914"/>
    <w:rsid w:val="00344E9E"/>
    <w:rsid w:val="003459B9"/>
    <w:rsid w:val="00345DBC"/>
    <w:rsid w:val="00345FA1"/>
    <w:rsid w:val="0034632F"/>
    <w:rsid w:val="00346A31"/>
    <w:rsid w:val="00346D77"/>
    <w:rsid w:val="00347B3B"/>
    <w:rsid w:val="00347E5E"/>
    <w:rsid w:val="003505E8"/>
    <w:rsid w:val="003506F1"/>
    <w:rsid w:val="00350ADD"/>
    <w:rsid w:val="00350B50"/>
    <w:rsid w:val="00350B8B"/>
    <w:rsid w:val="00350C25"/>
    <w:rsid w:val="00350FA0"/>
    <w:rsid w:val="00350FCC"/>
    <w:rsid w:val="003520F7"/>
    <w:rsid w:val="003522DF"/>
    <w:rsid w:val="003523C5"/>
    <w:rsid w:val="0035240C"/>
    <w:rsid w:val="00352616"/>
    <w:rsid w:val="00352831"/>
    <w:rsid w:val="00353DCD"/>
    <w:rsid w:val="00354538"/>
    <w:rsid w:val="0035565A"/>
    <w:rsid w:val="00355A0B"/>
    <w:rsid w:val="00355B50"/>
    <w:rsid w:val="00355F2F"/>
    <w:rsid w:val="00356DAF"/>
    <w:rsid w:val="00357125"/>
    <w:rsid w:val="00357227"/>
    <w:rsid w:val="00357741"/>
    <w:rsid w:val="00357E34"/>
    <w:rsid w:val="00357E9B"/>
    <w:rsid w:val="00360E51"/>
    <w:rsid w:val="00360F2C"/>
    <w:rsid w:val="00361314"/>
    <w:rsid w:val="00361AC8"/>
    <w:rsid w:val="00361CC1"/>
    <w:rsid w:val="00362106"/>
    <w:rsid w:val="003622E4"/>
    <w:rsid w:val="003624FE"/>
    <w:rsid w:val="00362549"/>
    <w:rsid w:val="00362E5F"/>
    <w:rsid w:val="00362EF4"/>
    <w:rsid w:val="00363C7B"/>
    <w:rsid w:val="0036489D"/>
    <w:rsid w:val="00364DAF"/>
    <w:rsid w:val="00365763"/>
    <w:rsid w:val="0036636A"/>
    <w:rsid w:val="00367545"/>
    <w:rsid w:val="003676E4"/>
    <w:rsid w:val="0037036F"/>
    <w:rsid w:val="003707DF"/>
    <w:rsid w:val="003707F4"/>
    <w:rsid w:val="00370EAD"/>
    <w:rsid w:val="00372998"/>
    <w:rsid w:val="00372F35"/>
    <w:rsid w:val="0037352C"/>
    <w:rsid w:val="00373AA9"/>
    <w:rsid w:val="00374216"/>
    <w:rsid w:val="0037492B"/>
    <w:rsid w:val="003763D5"/>
    <w:rsid w:val="00376DFF"/>
    <w:rsid w:val="00377030"/>
    <w:rsid w:val="00377B69"/>
    <w:rsid w:val="0038032C"/>
    <w:rsid w:val="00380C00"/>
    <w:rsid w:val="00381182"/>
    <w:rsid w:val="00381600"/>
    <w:rsid w:val="00382D0C"/>
    <w:rsid w:val="00383154"/>
    <w:rsid w:val="0038315B"/>
    <w:rsid w:val="003837A7"/>
    <w:rsid w:val="0038395D"/>
    <w:rsid w:val="003845CD"/>
    <w:rsid w:val="003854A0"/>
    <w:rsid w:val="0038649A"/>
    <w:rsid w:val="003877DC"/>
    <w:rsid w:val="00391E6C"/>
    <w:rsid w:val="00391EF3"/>
    <w:rsid w:val="00391FA3"/>
    <w:rsid w:val="0039216D"/>
    <w:rsid w:val="0039217E"/>
    <w:rsid w:val="00392299"/>
    <w:rsid w:val="00392B49"/>
    <w:rsid w:val="00392C9C"/>
    <w:rsid w:val="00393434"/>
    <w:rsid w:val="003936BC"/>
    <w:rsid w:val="003936BE"/>
    <w:rsid w:val="00393851"/>
    <w:rsid w:val="00393980"/>
    <w:rsid w:val="00394000"/>
    <w:rsid w:val="003941FD"/>
    <w:rsid w:val="00394450"/>
    <w:rsid w:val="00394554"/>
    <w:rsid w:val="003957B1"/>
    <w:rsid w:val="00395AE8"/>
    <w:rsid w:val="00395CFC"/>
    <w:rsid w:val="00396252"/>
    <w:rsid w:val="003966E7"/>
    <w:rsid w:val="003972C6"/>
    <w:rsid w:val="003975A0"/>
    <w:rsid w:val="003979CD"/>
    <w:rsid w:val="003A02E9"/>
    <w:rsid w:val="003A044F"/>
    <w:rsid w:val="003A06E1"/>
    <w:rsid w:val="003A095E"/>
    <w:rsid w:val="003A0B90"/>
    <w:rsid w:val="003A1457"/>
    <w:rsid w:val="003A1670"/>
    <w:rsid w:val="003A1874"/>
    <w:rsid w:val="003A18CE"/>
    <w:rsid w:val="003A1DAE"/>
    <w:rsid w:val="003A2282"/>
    <w:rsid w:val="003A2327"/>
    <w:rsid w:val="003A3449"/>
    <w:rsid w:val="003A34FE"/>
    <w:rsid w:val="003A3712"/>
    <w:rsid w:val="003A39B6"/>
    <w:rsid w:val="003A470C"/>
    <w:rsid w:val="003A5155"/>
    <w:rsid w:val="003A5321"/>
    <w:rsid w:val="003A5C27"/>
    <w:rsid w:val="003A61D7"/>
    <w:rsid w:val="003A7A2F"/>
    <w:rsid w:val="003A7C22"/>
    <w:rsid w:val="003B00EF"/>
    <w:rsid w:val="003B074A"/>
    <w:rsid w:val="003B0A22"/>
    <w:rsid w:val="003B10A8"/>
    <w:rsid w:val="003B39D0"/>
    <w:rsid w:val="003B3B16"/>
    <w:rsid w:val="003B5661"/>
    <w:rsid w:val="003B56B1"/>
    <w:rsid w:val="003B5A8D"/>
    <w:rsid w:val="003B5B37"/>
    <w:rsid w:val="003B5DF2"/>
    <w:rsid w:val="003B5E7C"/>
    <w:rsid w:val="003B64CC"/>
    <w:rsid w:val="003B6B21"/>
    <w:rsid w:val="003B733E"/>
    <w:rsid w:val="003B79E7"/>
    <w:rsid w:val="003B7A4D"/>
    <w:rsid w:val="003B7DD6"/>
    <w:rsid w:val="003C07A1"/>
    <w:rsid w:val="003C09FF"/>
    <w:rsid w:val="003C0E08"/>
    <w:rsid w:val="003C1044"/>
    <w:rsid w:val="003C1688"/>
    <w:rsid w:val="003C31DD"/>
    <w:rsid w:val="003C3486"/>
    <w:rsid w:val="003C43BE"/>
    <w:rsid w:val="003C5235"/>
    <w:rsid w:val="003C5E3E"/>
    <w:rsid w:val="003C61F5"/>
    <w:rsid w:val="003C629A"/>
    <w:rsid w:val="003C644E"/>
    <w:rsid w:val="003C6590"/>
    <w:rsid w:val="003C6D51"/>
    <w:rsid w:val="003C7C1E"/>
    <w:rsid w:val="003C7C37"/>
    <w:rsid w:val="003C7E3F"/>
    <w:rsid w:val="003C7ED8"/>
    <w:rsid w:val="003D0E44"/>
    <w:rsid w:val="003D1AEA"/>
    <w:rsid w:val="003D1DA9"/>
    <w:rsid w:val="003D2C7F"/>
    <w:rsid w:val="003D335C"/>
    <w:rsid w:val="003D361C"/>
    <w:rsid w:val="003D37A5"/>
    <w:rsid w:val="003D3893"/>
    <w:rsid w:val="003D472D"/>
    <w:rsid w:val="003D485B"/>
    <w:rsid w:val="003D4E41"/>
    <w:rsid w:val="003D4E6D"/>
    <w:rsid w:val="003D4EAE"/>
    <w:rsid w:val="003D4ED3"/>
    <w:rsid w:val="003D5CBC"/>
    <w:rsid w:val="003D6FEE"/>
    <w:rsid w:val="003D711A"/>
    <w:rsid w:val="003D7600"/>
    <w:rsid w:val="003D79CE"/>
    <w:rsid w:val="003D7DEB"/>
    <w:rsid w:val="003E0328"/>
    <w:rsid w:val="003E05C7"/>
    <w:rsid w:val="003E08B6"/>
    <w:rsid w:val="003E0EA5"/>
    <w:rsid w:val="003E1272"/>
    <w:rsid w:val="003E12CF"/>
    <w:rsid w:val="003E18D3"/>
    <w:rsid w:val="003E200F"/>
    <w:rsid w:val="003E2266"/>
    <w:rsid w:val="003E2579"/>
    <w:rsid w:val="003E28F8"/>
    <w:rsid w:val="003E2BA5"/>
    <w:rsid w:val="003E2C81"/>
    <w:rsid w:val="003E2D1E"/>
    <w:rsid w:val="003E30B1"/>
    <w:rsid w:val="003E3275"/>
    <w:rsid w:val="003E3D63"/>
    <w:rsid w:val="003E3E93"/>
    <w:rsid w:val="003E4115"/>
    <w:rsid w:val="003E4A9B"/>
    <w:rsid w:val="003E5978"/>
    <w:rsid w:val="003E5E1F"/>
    <w:rsid w:val="003E6085"/>
    <w:rsid w:val="003E69F8"/>
    <w:rsid w:val="003E6D0C"/>
    <w:rsid w:val="003E7B96"/>
    <w:rsid w:val="003E7E12"/>
    <w:rsid w:val="003F018E"/>
    <w:rsid w:val="003F047A"/>
    <w:rsid w:val="003F0550"/>
    <w:rsid w:val="003F05F6"/>
    <w:rsid w:val="003F10E1"/>
    <w:rsid w:val="003F1A1D"/>
    <w:rsid w:val="003F20C1"/>
    <w:rsid w:val="003F264D"/>
    <w:rsid w:val="003F3BDD"/>
    <w:rsid w:val="003F4AAF"/>
    <w:rsid w:val="003F4CA7"/>
    <w:rsid w:val="003F5152"/>
    <w:rsid w:val="003F51A7"/>
    <w:rsid w:val="003F5338"/>
    <w:rsid w:val="003F5BF2"/>
    <w:rsid w:val="003F61D5"/>
    <w:rsid w:val="003F695C"/>
    <w:rsid w:val="003F70C3"/>
    <w:rsid w:val="003F78BC"/>
    <w:rsid w:val="003F7C9A"/>
    <w:rsid w:val="00400097"/>
    <w:rsid w:val="004011AD"/>
    <w:rsid w:val="004029E3"/>
    <w:rsid w:val="00402FCA"/>
    <w:rsid w:val="00403284"/>
    <w:rsid w:val="00403372"/>
    <w:rsid w:val="00403B9A"/>
    <w:rsid w:val="00403FAF"/>
    <w:rsid w:val="00404325"/>
    <w:rsid w:val="0040447F"/>
    <w:rsid w:val="00405027"/>
    <w:rsid w:val="004051D4"/>
    <w:rsid w:val="00405BD5"/>
    <w:rsid w:val="004075B8"/>
    <w:rsid w:val="00407639"/>
    <w:rsid w:val="004078AE"/>
    <w:rsid w:val="004078CC"/>
    <w:rsid w:val="00407B21"/>
    <w:rsid w:val="00407D44"/>
    <w:rsid w:val="00407DB3"/>
    <w:rsid w:val="00410441"/>
    <w:rsid w:val="0041054C"/>
    <w:rsid w:val="004108FA"/>
    <w:rsid w:val="00410F04"/>
    <w:rsid w:val="00410F17"/>
    <w:rsid w:val="00411C2F"/>
    <w:rsid w:val="00411EF7"/>
    <w:rsid w:val="00412EA2"/>
    <w:rsid w:val="0041331E"/>
    <w:rsid w:val="004137F7"/>
    <w:rsid w:val="00413891"/>
    <w:rsid w:val="00413C04"/>
    <w:rsid w:val="00413EC6"/>
    <w:rsid w:val="0041458D"/>
    <w:rsid w:val="004146EB"/>
    <w:rsid w:val="00414E9A"/>
    <w:rsid w:val="0041541A"/>
    <w:rsid w:val="004158EE"/>
    <w:rsid w:val="0041596C"/>
    <w:rsid w:val="00415BA4"/>
    <w:rsid w:val="0041617B"/>
    <w:rsid w:val="0041661F"/>
    <w:rsid w:val="00416B52"/>
    <w:rsid w:val="004172D1"/>
    <w:rsid w:val="0041745F"/>
    <w:rsid w:val="00417CE7"/>
    <w:rsid w:val="00420559"/>
    <w:rsid w:val="00420FE9"/>
    <w:rsid w:val="00422147"/>
    <w:rsid w:val="00422352"/>
    <w:rsid w:val="00422BFF"/>
    <w:rsid w:val="00422C51"/>
    <w:rsid w:val="00423144"/>
    <w:rsid w:val="004235C8"/>
    <w:rsid w:val="004236FC"/>
    <w:rsid w:val="00424370"/>
    <w:rsid w:val="00424EB5"/>
    <w:rsid w:val="004251D9"/>
    <w:rsid w:val="00426559"/>
    <w:rsid w:val="004265D3"/>
    <w:rsid w:val="00426E23"/>
    <w:rsid w:val="00430165"/>
    <w:rsid w:val="0043195E"/>
    <w:rsid w:val="004319A7"/>
    <w:rsid w:val="00431AFB"/>
    <w:rsid w:val="00431CBB"/>
    <w:rsid w:val="0043244F"/>
    <w:rsid w:val="00432F25"/>
    <w:rsid w:val="0043330F"/>
    <w:rsid w:val="00433463"/>
    <w:rsid w:val="00433880"/>
    <w:rsid w:val="00433A85"/>
    <w:rsid w:val="00433C9C"/>
    <w:rsid w:val="00433EEB"/>
    <w:rsid w:val="0043417C"/>
    <w:rsid w:val="004357B6"/>
    <w:rsid w:val="004358C5"/>
    <w:rsid w:val="00435D97"/>
    <w:rsid w:val="00437071"/>
    <w:rsid w:val="00437573"/>
    <w:rsid w:val="00441877"/>
    <w:rsid w:val="004422B5"/>
    <w:rsid w:val="0044287E"/>
    <w:rsid w:val="00442E1D"/>
    <w:rsid w:val="004435B2"/>
    <w:rsid w:val="004436F8"/>
    <w:rsid w:val="00444655"/>
    <w:rsid w:val="00444A32"/>
    <w:rsid w:val="00444D7A"/>
    <w:rsid w:val="0044508E"/>
    <w:rsid w:val="004452D0"/>
    <w:rsid w:val="004463EC"/>
    <w:rsid w:val="0044657B"/>
    <w:rsid w:val="00446ED9"/>
    <w:rsid w:val="004476A2"/>
    <w:rsid w:val="004476A5"/>
    <w:rsid w:val="00447CB5"/>
    <w:rsid w:val="0045090A"/>
    <w:rsid w:val="00450BDB"/>
    <w:rsid w:val="00450F39"/>
    <w:rsid w:val="0045125F"/>
    <w:rsid w:val="00451AE1"/>
    <w:rsid w:val="004523A5"/>
    <w:rsid w:val="00452CDA"/>
    <w:rsid w:val="00452D55"/>
    <w:rsid w:val="004532D4"/>
    <w:rsid w:val="00453317"/>
    <w:rsid w:val="00453983"/>
    <w:rsid w:val="00454321"/>
    <w:rsid w:val="00454636"/>
    <w:rsid w:val="00454B7B"/>
    <w:rsid w:val="0045550C"/>
    <w:rsid w:val="0045662A"/>
    <w:rsid w:val="004568D1"/>
    <w:rsid w:val="0045691B"/>
    <w:rsid w:val="0045720E"/>
    <w:rsid w:val="004572CD"/>
    <w:rsid w:val="00457BC2"/>
    <w:rsid w:val="00457BF1"/>
    <w:rsid w:val="00457CB9"/>
    <w:rsid w:val="00457D43"/>
    <w:rsid w:val="004606B6"/>
    <w:rsid w:val="00460723"/>
    <w:rsid w:val="00461043"/>
    <w:rsid w:val="00461550"/>
    <w:rsid w:val="00461948"/>
    <w:rsid w:val="00461F74"/>
    <w:rsid w:val="004624CD"/>
    <w:rsid w:val="004626A4"/>
    <w:rsid w:val="004628F3"/>
    <w:rsid w:val="004629CC"/>
    <w:rsid w:val="00462B82"/>
    <w:rsid w:val="00462E67"/>
    <w:rsid w:val="004636BE"/>
    <w:rsid w:val="004637BA"/>
    <w:rsid w:val="00463A72"/>
    <w:rsid w:val="00463DFB"/>
    <w:rsid w:val="0046431F"/>
    <w:rsid w:val="00466F6D"/>
    <w:rsid w:val="00467687"/>
    <w:rsid w:val="00470532"/>
    <w:rsid w:val="00470541"/>
    <w:rsid w:val="004705CA"/>
    <w:rsid w:val="0047079E"/>
    <w:rsid w:val="004709A2"/>
    <w:rsid w:val="004712B0"/>
    <w:rsid w:val="00471D15"/>
    <w:rsid w:val="00472461"/>
    <w:rsid w:val="004725E4"/>
    <w:rsid w:val="00473DB5"/>
    <w:rsid w:val="0047417A"/>
    <w:rsid w:val="00474765"/>
    <w:rsid w:val="00474AE8"/>
    <w:rsid w:val="00474CF3"/>
    <w:rsid w:val="00474DAD"/>
    <w:rsid w:val="00474E4C"/>
    <w:rsid w:val="004751E2"/>
    <w:rsid w:val="00475F0B"/>
    <w:rsid w:val="00477106"/>
    <w:rsid w:val="00477642"/>
    <w:rsid w:val="004778BD"/>
    <w:rsid w:val="00477EA4"/>
    <w:rsid w:val="0048006F"/>
    <w:rsid w:val="00480482"/>
    <w:rsid w:val="00480BC1"/>
    <w:rsid w:val="0048127D"/>
    <w:rsid w:val="00481301"/>
    <w:rsid w:val="00481642"/>
    <w:rsid w:val="0048174D"/>
    <w:rsid w:val="00482785"/>
    <w:rsid w:val="00482834"/>
    <w:rsid w:val="00482C5E"/>
    <w:rsid w:val="00482DC8"/>
    <w:rsid w:val="00482F7F"/>
    <w:rsid w:val="00483626"/>
    <w:rsid w:val="0048369A"/>
    <w:rsid w:val="0048382A"/>
    <w:rsid w:val="00483B1F"/>
    <w:rsid w:val="004842C4"/>
    <w:rsid w:val="00484550"/>
    <w:rsid w:val="00484913"/>
    <w:rsid w:val="00485096"/>
    <w:rsid w:val="0048523B"/>
    <w:rsid w:val="004853AD"/>
    <w:rsid w:val="00485809"/>
    <w:rsid w:val="00485FE6"/>
    <w:rsid w:val="00486239"/>
    <w:rsid w:val="00487014"/>
    <w:rsid w:val="00487A69"/>
    <w:rsid w:val="00487ACF"/>
    <w:rsid w:val="00487F87"/>
    <w:rsid w:val="0049009B"/>
    <w:rsid w:val="00490330"/>
    <w:rsid w:val="0049077E"/>
    <w:rsid w:val="0049084E"/>
    <w:rsid w:val="004909E1"/>
    <w:rsid w:val="0049174F"/>
    <w:rsid w:val="0049196D"/>
    <w:rsid w:val="00491A47"/>
    <w:rsid w:val="00492408"/>
    <w:rsid w:val="00492A05"/>
    <w:rsid w:val="0049428B"/>
    <w:rsid w:val="00494C1D"/>
    <w:rsid w:val="00494E77"/>
    <w:rsid w:val="00495E4F"/>
    <w:rsid w:val="00496066"/>
    <w:rsid w:val="00496095"/>
    <w:rsid w:val="00496403"/>
    <w:rsid w:val="004966E8"/>
    <w:rsid w:val="00496773"/>
    <w:rsid w:val="0049696B"/>
    <w:rsid w:val="00496A03"/>
    <w:rsid w:val="00497396"/>
    <w:rsid w:val="0049794E"/>
    <w:rsid w:val="004979D6"/>
    <w:rsid w:val="00497A34"/>
    <w:rsid w:val="004A016B"/>
    <w:rsid w:val="004A0573"/>
    <w:rsid w:val="004A0A5C"/>
    <w:rsid w:val="004A0C65"/>
    <w:rsid w:val="004A0F3A"/>
    <w:rsid w:val="004A101F"/>
    <w:rsid w:val="004A1790"/>
    <w:rsid w:val="004A1F48"/>
    <w:rsid w:val="004A20DF"/>
    <w:rsid w:val="004A2276"/>
    <w:rsid w:val="004A291B"/>
    <w:rsid w:val="004A2D09"/>
    <w:rsid w:val="004A314D"/>
    <w:rsid w:val="004A31EA"/>
    <w:rsid w:val="004A32E1"/>
    <w:rsid w:val="004A3625"/>
    <w:rsid w:val="004A37BE"/>
    <w:rsid w:val="004A39E0"/>
    <w:rsid w:val="004A44FC"/>
    <w:rsid w:val="004A4D5A"/>
    <w:rsid w:val="004A54FD"/>
    <w:rsid w:val="004A572D"/>
    <w:rsid w:val="004A6458"/>
    <w:rsid w:val="004A6557"/>
    <w:rsid w:val="004A6A0D"/>
    <w:rsid w:val="004A74B9"/>
    <w:rsid w:val="004A7B0E"/>
    <w:rsid w:val="004B0CD6"/>
    <w:rsid w:val="004B0FC4"/>
    <w:rsid w:val="004B126C"/>
    <w:rsid w:val="004B1E0C"/>
    <w:rsid w:val="004B2393"/>
    <w:rsid w:val="004B2632"/>
    <w:rsid w:val="004B2AFE"/>
    <w:rsid w:val="004B2BFB"/>
    <w:rsid w:val="004B2C24"/>
    <w:rsid w:val="004B36A8"/>
    <w:rsid w:val="004B4370"/>
    <w:rsid w:val="004B4590"/>
    <w:rsid w:val="004B5014"/>
    <w:rsid w:val="004B5138"/>
    <w:rsid w:val="004B55DC"/>
    <w:rsid w:val="004B5F61"/>
    <w:rsid w:val="004B6083"/>
    <w:rsid w:val="004B6094"/>
    <w:rsid w:val="004B7131"/>
    <w:rsid w:val="004B7DA3"/>
    <w:rsid w:val="004C04AB"/>
    <w:rsid w:val="004C12A3"/>
    <w:rsid w:val="004C2B61"/>
    <w:rsid w:val="004C2CA4"/>
    <w:rsid w:val="004C2F46"/>
    <w:rsid w:val="004C31C8"/>
    <w:rsid w:val="004C31DA"/>
    <w:rsid w:val="004C3454"/>
    <w:rsid w:val="004C3464"/>
    <w:rsid w:val="004C3A4E"/>
    <w:rsid w:val="004C4303"/>
    <w:rsid w:val="004C4350"/>
    <w:rsid w:val="004C43CC"/>
    <w:rsid w:val="004C4419"/>
    <w:rsid w:val="004C4DBB"/>
    <w:rsid w:val="004C58EB"/>
    <w:rsid w:val="004C606B"/>
    <w:rsid w:val="004C6234"/>
    <w:rsid w:val="004C6DCD"/>
    <w:rsid w:val="004C720D"/>
    <w:rsid w:val="004C728E"/>
    <w:rsid w:val="004C7D84"/>
    <w:rsid w:val="004D0025"/>
    <w:rsid w:val="004D047F"/>
    <w:rsid w:val="004D093C"/>
    <w:rsid w:val="004D0C2E"/>
    <w:rsid w:val="004D0CB8"/>
    <w:rsid w:val="004D1227"/>
    <w:rsid w:val="004D1573"/>
    <w:rsid w:val="004D1CA1"/>
    <w:rsid w:val="004D2873"/>
    <w:rsid w:val="004D301A"/>
    <w:rsid w:val="004D3627"/>
    <w:rsid w:val="004D38BE"/>
    <w:rsid w:val="004D399C"/>
    <w:rsid w:val="004D39FB"/>
    <w:rsid w:val="004D3D07"/>
    <w:rsid w:val="004D3E2B"/>
    <w:rsid w:val="004D40BD"/>
    <w:rsid w:val="004D487F"/>
    <w:rsid w:val="004D52EE"/>
    <w:rsid w:val="004D5DB3"/>
    <w:rsid w:val="004D6CC4"/>
    <w:rsid w:val="004D6F50"/>
    <w:rsid w:val="004D7DF7"/>
    <w:rsid w:val="004E0600"/>
    <w:rsid w:val="004E08B7"/>
    <w:rsid w:val="004E13E5"/>
    <w:rsid w:val="004E16CA"/>
    <w:rsid w:val="004E2249"/>
    <w:rsid w:val="004E2CEC"/>
    <w:rsid w:val="004E31B7"/>
    <w:rsid w:val="004E4FFA"/>
    <w:rsid w:val="004E542B"/>
    <w:rsid w:val="004E5A4A"/>
    <w:rsid w:val="004E5C86"/>
    <w:rsid w:val="004E6040"/>
    <w:rsid w:val="004E6FDC"/>
    <w:rsid w:val="004E7103"/>
    <w:rsid w:val="004E7A81"/>
    <w:rsid w:val="004E7BA5"/>
    <w:rsid w:val="004F05A9"/>
    <w:rsid w:val="004F09ED"/>
    <w:rsid w:val="004F11CC"/>
    <w:rsid w:val="004F1C94"/>
    <w:rsid w:val="004F26C9"/>
    <w:rsid w:val="004F3F24"/>
    <w:rsid w:val="004F4510"/>
    <w:rsid w:val="004F4B55"/>
    <w:rsid w:val="004F50C4"/>
    <w:rsid w:val="004F5DF8"/>
    <w:rsid w:val="004F5F06"/>
    <w:rsid w:val="004F6613"/>
    <w:rsid w:val="004F6D9C"/>
    <w:rsid w:val="004F7FCD"/>
    <w:rsid w:val="0050038D"/>
    <w:rsid w:val="00500811"/>
    <w:rsid w:val="00501661"/>
    <w:rsid w:val="0050215B"/>
    <w:rsid w:val="0050271B"/>
    <w:rsid w:val="0050274A"/>
    <w:rsid w:val="00502922"/>
    <w:rsid w:val="005038F5"/>
    <w:rsid w:val="00503C0B"/>
    <w:rsid w:val="00504088"/>
    <w:rsid w:val="00504799"/>
    <w:rsid w:val="005047A0"/>
    <w:rsid w:val="00505135"/>
    <w:rsid w:val="00505589"/>
    <w:rsid w:val="005063B5"/>
    <w:rsid w:val="005065D2"/>
    <w:rsid w:val="0050741E"/>
    <w:rsid w:val="00507A38"/>
    <w:rsid w:val="00507C4D"/>
    <w:rsid w:val="00510798"/>
    <w:rsid w:val="00510DC7"/>
    <w:rsid w:val="00511679"/>
    <w:rsid w:val="00512871"/>
    <w:rsid w:val="005129A9"/>
    <w:rsid w:val="005135C7"/>
    <w:rsid w:val="005140D1"/>
    <w:rsid w:val="005157D8"/>
    <w:rsid w:val="00515A53"/>
    <w:rsid w:val="005160B7"/>
    <w:rsid w:val="0051642C"/>
    <w:rsid w:val="0051644D"/>
    <w:rsid w:val="005165DC"/>
    <w:rsid w:val="00516C35"/>
    <w:rsid w:val="00516E27"/>
    <w:rsid w:val="0051703C"/>
    <w:rsid w:val="00517093"/>
    <w:rsid w:val="00517522"/>
    <w:rsid w:val="00520192"/>
    <w:rsid w:val="00520BDE"/>
    <w:rsid w:val="00521510"/>
    <w:rsid w:val="0052191F"/>
    <w:rsid w:val="00521FE7"/>
    <w:rsid w:val="005223A6"/>
    <w:rsid w:val="0052262D"/>
    <w:rsid w:val="0052354A"/>
    <w:rsid w:val="005237D2"/>
    <w:rsid w:val="00523F57"/>
    <w:rsid w:val="005240D1"/>
    <w:rsid w:val="0052524F"/>
    <w:rsid w:val="0052538D"/>
    <w:rsid w:val="0052626A"/>
    <w:rsid w:val="00526CDE"/>
    <w:rsid w:val="005278B8"/>
    <w:rsid w:val="00527B34"/>
    <w:rsid w:val="00527B6A"/>
    <w:rsid w:val="00530B75"/>
    <w:rsid w:val="00530DBD"/>
    <w:rsid w:val="00530EA7"/>
    <w:rsid w:val="0053197C"/>
    <w:rsid w:val="00531BF3"/>
    <w:rsid w:val="00531EEA"/>
    <w:rsid w:val="005323A8"/>
    <w:rsid w:val="00532980"/>
    <w:rsid w:val="00533A55"/>
    <w:rsid w:val="00535AF2"/>
    <w:rsid w:val="00536484"/>
    <w:rsid w:val="005365FD"/>
    <w:rsid w:val="00537269"/>
    <w:rsid w:val="005375F8"/>
    <w:rsid w:val="005376D7"/>
    <w:rsid w:val="00540247"/>
    <w:rsid w:val="00540465"/>
    <w:rsid w:val="00541347"/>
    <w:rsid w:val="00541354"/>
    <w:rsid w:val="00541361"/>
    <w:rsid w:val="00541A00"/>
    <w:rsid w:val="00541B79"/>
    <w:rsid w:val="00541E07"/>
    <w:rsid w:val="00542293"/>
    <w:rsid w:val="005423CA"/>
    <w:rsid w:val="005425F4"/>
    <w:rsid w:val="00542C63"/>
    <w:rsid w:val="00542CA6"/>
    <w:rsid w:val="005431B4"/>
    <w:rsid w:val="005433DD"/>
    <w:rsid w:val="0054351D"/>
    <w:rsid w:val="00543D44"/>
    <w:rsid w:val="00547212"/>
    <w:rsid w:val="00547787"/>
    <w:rsid w:val="005477C5"/>
    <w:rsid w:val="00547E88"/>
    <w:rsid w:val="00550957"/>
    <w:rsid w:val="00551292"/>
    <w:rsid w:val="005512C9"/>
    <w:rsid w:val="0055152E"/>
    <w:rsid w:val="005523BA"/>
    <w:rsid w:val="005524A6"/>
    <w:rsid w:val="0055286A"/>
    <w:rsid w:val="00552D20"/>
    <w:rsid w:val="00553E30"/>
    <w:rsid w:val="00553ED2"/>
    <w:rsid w:val="00554566"/>
    <w:rsid w:val="00555D0F"/>
    <w:rsid w:val="00555EBB"/>
    <w:rsid w:val="0055760C"/>
    <w:rsid w:val="005576CB"/>
    <w:rsid w:val="00557B46"/>
    <w:rsid w:val="00560626"/>
    <w:rsid w:val="00561D7B"/>
    <w:rsid w:val="0056231E"/>
    <w:rsid w:val="00562A54"/>
    <w:rsid w:val="00562B89"/>
    <w:rsid w:val="00562C50"/>
    <w:rsid w:val="00562FC0"/>
    <w:rsid w:val="00564D02"/>
    <w:rsid w:val="00565091"/>
    <w:rsid w:val="00566756"/>
    <w:rsid w:val="00566CAF"/>
    <w:rsid w:val="00567032"/>
    <w:rsid w:val="005670AA"/>
    <w:rsid w:val="005704CA"/>
    <w:rsid w:val="0057078E"/>
    <w:rsid w:val="00570816"/>
    <w:rsid w:val="0057094D"/>
    <w:rsid w:val="00570D59"/>
    <w:rsid w:val="00570D90"/>
    <w:rsid w:val="005714A2"/>
    <w:rsid w:val="005714B2"/>
    <w:rsid w:val="005716F6"/>
    <w:rsid w:val="0057267D"/>
    <w:rsid w:val="00572C71"/>
    <w:rsid w:val="00572E7C"/>
    <w:rsid w:val="00574049"/>
    <w:rsid w:val="005741D1"/>
    <w:rsid w:val="00574884"/>
    <w:rsid w:val="005748CB"/>
    <w:rsid w:val="00574E30"/>
    <w:rsid w:val="005751A7"/>
    <w:rsid w:val="005762C3"/>
    <w:rsid w:val="00576C98"/>
    <w:rsid w:val="00576DC1"/>
    <w:rsid w:val="0057700A"/>
    <w:rsid w:val="005801E3"/>
    <w:rsid w:val="00580304"/>
    <w:rsid w:val="005807FA"/>
    <w:rsid w:val="0058097F"/>
    <w:rsid w:val="0058168A"/>
    <w:rsid w:val="005817D4"/>
    <w:rsid w:val="00581BF2"/>
    <w:rsid w:val="00581C13"/>
    <w:rsid w:val="00581C1C"/>
    <w:rsid w:val="00581E03"/>
    <w:rsid w:val="00582C2B"/>
    <w:rsid w:val="00582D34"/>
    <w:rsid w:val="00583254"/>
    <w:rsid w:val="0058376A"/>
    <w:rsid w:val="00583EEB"/>
    <w:rsid w:val="005842A3"/>
    <w:rsid w:val="00584312"/>
    <w:rsid w:val="00584439"/>
    <w:rsid w:val="0058483C"/>
    <w:rsid w:val="00584D6C"/>
    <w:rsid w:val="0058522F"/>
    <w:rsid w:val="00585235"/>
    <w:rsid w:val="00585625"/>
    <w:rsid w:val="005858E9"/>
    <w:rsid w:val="00585E10"/>
    <w:rsid w:val="00586D9D"/>
    <w:rsid w:val="00586DE1"/>
    <w:rsid w:val="00586FFD"/>
    <w:rsid w:val="005875F9"/>
    <w:rsid w:val="00587AA8"/>
    <w:rsid w:val="00587CA1"/>
    <w:rsid w:val="00590E02"/>
    <w:rsid w:val="00590F5C"/>
    <w:rsid w:val="0059271A"/>
    <w:rsid w:val="00592EB0"/>
    <w:rsid w:val="0059374E"/>
    <w:rsid w:val="0059409F"/>
    <w:rsid w:val="00594A0E"/>
    <w:rsid w:val="00594CB8"/>
    <w:rsid w:val="00595297"/>
    <w:rsid w:val="00595688"/>
    <w:rsid w:val="005956AE"/>
    <w:rsid w:val="00596342"/>
    <w:rsid w:val="005963C7"/>
    <w:rsid w:val="005964FC"/>
    <w:rsid w:val="005975AD"/>
    <w:rsid w:val="005A0462"/>
    <w:rsid w:val="005A05C3"/>
    <w:rsid w:val="005A06F7"/>
    <w:rsid w:val="005A0F69"/>
    <w:rsid w:val="005A1C9B"/>
    <w:rsid w:val="005A1E73"/>
    <w:rsid w:val="005A21CF"/>
    <w:rsid w:val="005A2C86"/>
    <w:rsid w:val="005A3283"/>
    <w:rsid w:val="005A3341"/>
    <w:rsid w:val="005A3E03"/>
    <w:rsid w:val="005A3E2D"/>
    <w:rsid w:val="005A41FC"/>
    <w:rsid w:val="005A4C70"/>
    <w:rsid w:val="005A58A9"/>
    <w:rsid w:val="005A75B1"/>
    <w:rsid w:val="005A75CC"/>
    <w:rsid w:val="005B0775"/>
    <w:rsid w:val="005B0875"/>
    <w:rsid w:val="005B140A"/>
    <w:rsid w:val="005B1756"/>
    <w:rsid w:val="005B18C5"/>
    <w:rsid w:val="005B1C9D"/>
    <w:rsid w:val="005B1D03"/>
    <w:rsid w:val="005B3682"/>
    <w:rsid w:val="005B41C0"/>
    <w:rsid w:val="005B4449"/>
    <w:rsid w:val="005B4468"/>
    <w:rsid w:val="005B4AD5"/>
    <w:rsid w:val="005B4C77"/>
    <w:rsid w:val="005B5051"/>
    <w:rsid w:val="005B51B7"/>
    <w:rsid w:val="005B5687"/>
    <w:rsid w:val="005B5A44"/>
    <w:rsid w:val="005B5BC4"/>
    <w:rsid w:val="005B68F7"/>
    <w:rsid w:val="005B6E29"/>
    <w:rsid w:val="005B73FD"/>
    <w:rsid w:val="005B7A01"/>
    <w:rsid w:val="005C0185"/>
    <w:rsid w:val="005C1A46"/>
    <w:rsid w:val="005C1D48"/>
    <w:rsid w:val="005C1DDF"/>
    <w:rsid w:val="005C25D0"/>
    <w:rsid w:val="005C2A1D"/>
    <w:rsid w:val="005C31FF"/>
    <w:rsid w:val="005C363B"/>
    <w:rsid w:val="005C3A0E"/>
    <w:rsid w:val="005C3C60"/>
    <w:rsid w:val="005C41FB"/>
    <w:rsid w:val="005C434A"/>
    <w:rsid w:val="005C47E8"/>
    <w:rsid w:val="005C4A1A"/>
    <w:rsid w:val="005C5A44"/>
    <w:rsid w:val="005C68D6"/>
    <w:rsid w:val="005C7312"/>
    <w:rsid w:val="005C7DD8"/>
    <w:rsid w:val="005D00D1"/>
    <w:rsid w:val="005D02B6"/>
    <w:rsid w:val="005D10E6"/>
    <w:rsid w:val="005D132F"/>
    <w:rsid w:val="005D2097"/>
    <w:rsid w:val="005D2578"/>
    <w:rsid w:val="005D2C81"/>
    <w:rsid w:val="005D3787"/>
    <w:rsid w:val="005D37FD"/>
    <w:rsid w:val="005D3CB9"/>
    <w:rsid w:val="005D3EC4"/>
    <w:rsid w:val="005D3ECD"/>
    <w:rsid w:val="005D3FEB"/>
    <w:rsid w:val="005D429F"/>
    <w:rsid w:val="005D475D"/>
    <w:rsid w:val="005D4F15"/>
    <w:rsid w:val="005D5E8C"/>
    <w:rsid w:val="005D67C6"/>
    <w:rsid w:val="005D6ECD"/>
    <w:rsid w:val="005D70C1"/>
    <w:rsid w:val="005D7E3D"/>
    <w:rsid w:val="005D7F18"/>
    <w:rsid w:val="005E059D"/>
    <w:rsid w:val="005E089E"/>
    <w:rsid w:val="005E09B5"/>
    <w:rsid w:val="005E174A"/>
    <w:rsid w:val="005E299F"/>
    <w:rsid w:val="005E2E26"/>
    <w:rsid w:val="005E32C6"/>
    <w:rsid w:val="005E34CC"/>
    <w:rsid w:val="005E3886"/>
    <w:rsid w:val="005E38E5"/>
    <w:rsid w:val="005E390B"/>
    <w:rsid w:val="005E4070"/>
    <w:rsid w:val="005E4278"/>
    <w:rsid w:val="005E4615"/>
    <w:rsid w:val="005E4DDD"/>
    <w:rsid w:val="005E50A9"/>
    <w:rsid w:val="005E5274"/>
    <w:rsid w:val="005E5AEB"/>
    <w:rsid w:val="005E5BAD"/>
    <w:rsid w:val="005E6570"/>
    <w:rsid w:val="005E72C8"/>
    <w:rsid w:val="005E7413"/>
    <w:rsid w:val="005E7A1B"/>
    <w:rsid w:val="005E7CD1"/>
    <w:rsid w:val="005F0297"/>
    <w:rsid w:val="005F0462"/>
    <w:rsid w:val="005F04D7"/>
    <w:rsid w:val="005F0948"/>
    <w:rsid w:val="005F173F"/>
    <w:rsid w:val="005F2204"/>
    <w:rsid w:val="005F2398"/>
    <w:rsid w:val="005F242A"/>
    <w:rsid w:val="005F28EF"/>
    <w:rsid w:val="005F2EC7"/>
    <w:rsid w:val="005F3199"/>
    <w:rsid w:val="005F3A96"/>
    <w:rsid w:val="005F4F99"/>
    <w:rsid w:val="005F68EF"/>
    <w:rsid w:val="005F71C6"/>
    <w:rsid w:val="00600AAC"/>
    <w:rsid w:val="0060113A"/>
    <w:rsid w:val="00602647"/>
    <w:rsid w:val="00603862"/>
    <w:rsid w:val="006038E7"/>
    <w:rsid w:val="0060416E"/>
    <w:rsid w:val="006042B1"/>
    <w:rsid w:val="0060454A"/>
    <w:rsid w:val="00604557"/>
    <w:rsid w:val="00604AFA"/>
    <w:rsid w:val="006050F5"/>
    <w:rsid w:val="00605201"/>
    <w:rsid w:val="006059BB"/>
    <w:rsid w:val="00605D8E"/>
    <w:rsid w:val="006068BE"/>
    <w:rsid w:val="00606D8E"/>
    <w:rsid w:val="00607243"/>
    <w:rsid w:val="00607905"/>
    <w:rsid w:val="0061000F"/>
    <w:rsid w:val="0061023F"/>
    <w:rsid w:val="0061061E"/>
    <w:rsid w:val="00610E1A"/>
    <w:rsid w:val="00611791"/>
    <w:rsid w:val="00611F2A"/>
    <w:rsid w:val="0061212B"/>
    <w:rsid w:val="0061218F"/>
    <w:rsid w:val="00612C39"/>
    <w:rsid w:val="00612C61"/>
    <w:rsid w:val="00612EB6"/>
    <w:rsid w:val="00612EC8"/>
    <w:rsid w:val="0061347A"/>
    <w:rsid w:val="00613BA9"/>
    <w:rsid w:val="006142C4"/>
    <w:rsid w:val="0061437E"/>
    <w:rsid w:val="006149D7"/>
    <w:rsid w:val="00614E30"/>
    <w:rsid w:val="0061504E"/>
    <w:rsid w:val="00615B7E"/>
    <w:rsid w:val="006168EE"/>
    <w:rsid w:val="00616DBC"/>
    <w:rsid w:val="0061716B"/>
    <w:rsid w:val="006177A0"/>
    <w:rsid w:val="00620608"/>
    <w:rsid w:val="00620F3E"/>
    <w:rsid w:val="006213AE"/>
    <w:rsid w:val="00621832"/>
    <w:rsid w:val="006228AA"/>
    <w:rsid w:val="006229B0"/>
    <w:rsid w:val="00622A4F"/>
    <w:rsid w:val="00622B5A"/>
    <w:rsid w:val="00623617"/>
    <w:rsid w:val="00623ADE"/>
    <w:rsid w:val="0062480A"/>
    <w:rsid w:val="00624826"/>
    <w:rsid w:val="00624949"/>
    <w:rsid w:val="00624DC9"/>
    <w:rsid w:val="00625120"/>
    <w:rsid w:val="00625251"/>
    <w:rsid w:val="00625D59"/>
    <w:rsid w:val="006260DF"/>
    <w:rsid w:val="0062675D"/>
    <w:rsid w:val="006273D8"/>
    <w:rsid w:val="006276BE"/>
    <w:rsid w:val="00627C0A"/>
    <w:rsid w:val="00627C9F"/>
    <w:rsid w:val="00630047"/>
    <w:rsid w:val="00630376"/>
    <w:rsid w:val="006309E2"/>
    <w:rsid w:val="00630D4A"/>
    <w:rsid w:val="00631283"/>
    <w:rsid w:val="006312D9"/>
    <w:rsid w:val="00631DFA"/>
    <w:rsid w:val="00632897"/>
    <w:rsid w:val="006328ED"/>
    <w:rsid w:val="006329AA"/>
    <w:rsid w:val="00633539"/>
    <w:rsid w:val="0063375A"/>
    <w:rsid w:val="00633BAA"/>
    <w:rsid w:val="0063448F"/>
    <w:rsid w:val="00635B3D"/>
    <w:rsid w:val="0063663E"/>
    <w:rsid w:val="00637602"/>
    <w:rsid w:val="006376AD"/>
    <w:rsid w:val="006377E6"/>
    <w:rsid w:val="00640C18"/>
    <w:rsid w:val="00640EA6"/>
    <w:rsid w:val="006416AA"/>
    <w:rsid w:val="00641E18"/>
    <w:rsid w:val="006421FB"/>
    <w:rsid w:val="006428A5"/>
    <w:rsid w:val="00642B49"/>
    <w:rsid w:val="00642C24"/>
    <w:rsid w:val="00642F06"/>
    <w:rsid w:val="00643218"/>
    <w:rsid w:val="0064331C"/>
    <w:rsid w:val="006437CE"/>
    <w:rsid w:val="0064384C"/>
    <w:rsid w:val="006451A2"/>
    <w:rsid w:val="0064539B"/>
    <w:rsid w:val="0064541D"/>
    <w:rsid w:val="0064571B"/>
    <w:rsid w:val="00645F81"/>
    <w:rsid w:val="0064698D"/>
    <w:rsid w:val="00647114"/>
    <w:rsid w:val="00647222"/>
    <w:rsid w:val="00647562"/>
    <w:rsid w:val="00647BC1"/>
    <w:rsid w:val="00650164"/>
    <w:rsid w:val="00650334"/>
    <w:rsid w:val="006506BF"/>
    <w:rsid w:val="006508E0"/>
    <w:rsid w:val="00650F6A"/>
    <w:rsid w:val="0065156C"/>
    <w:rsid w:val="00651C53"/>
    <w:rsid w:val="00651F44"/>
    <w:rsid w:val="00651F8E"/>
    <w:rsid w:val="00652538"/>
    <w:rsid w:val="006526E1"/>
    <w:rsid w:val="006526F2"/>
    <w:rsid w:val="00652C40"/>
    <w:rsid w:val="00652E4F"/>
    <w:rsid w:val="006530D0"/>
    <w:rsid w:val="006534DA"/>
    <w:rsid w:val="006537D3"/>
    <w:rsid w:val="006542B7"/>
    <w:rsid w:val="00654564"/>
    <w:rsid w:val="0065464B"/>
    <w:rsid w:val="0065485F"/>
    <w:rsid w:val="0065492C"/>
    <w:rsid w:val="00654AD5"/>
    <w:rsid w:val="00654F1B"/>
    <w:rsid w:val="00655605"/>
    <w:rsid w:val="00656C63"/>
    <w:rsid w:val="00656F4A"/>
    <w:rsid w:val="00656F8B"/>
    <w:rsid w:val="00657009"/>
    <w:rsid w:val="0065715D"/>
    <w:rsid w:val="00657302"/>
    <w:rsid w:val="00657322"/>
    <w:rsid w:val="00657983"/>
    <w:rsid w:val="006604BA"/>
    <w:rsid w:val="00660688"/>
    <w:rsid w:val="0066068D"/>
    <w:rsid w:val="0066072A"/>
    <w:rsid w:val="00660ED9"/>
    <w:rsid w:val="00661470"/>
    <w:rsid w:val="00661DA7"/>
    <w:rsid w:val="006620DB"/>
    <w:rsid w:val="00662557"/>
    <w:rsid w:val="006625AB"/>
    <w:rsid w:val="006626D7"/>
    <w:rsid w:val="00662964"/>
    <w:rsid w:val="00663047"/>
    <w:rsid w:val="0066385D"/>
    <w:rsid w:val="00663C8D"/>
    <w:rsid w:val="00663D21"/>
    <w:rsid w:val="0066404B"/>
    <w:rsid w:val="00664244"/>
    <w:rsid w:val="006644F9"/>
    <w:rsid w:val="006646E8"/>
    <w:rsid w:val="00665354"/>
    <w:rsid w:val="006658A2"/>
    <w:rsid w:val="006659C4"/>
    <w:rsid w:val="00666DEA"/>
    <w:rsid w:val="00667E97"/>
    <w:rsid w:val="00667F86"/>
    <w:rsid w:val="00672CF4"/>
    <w:rsid w:val="0067331E"/>
    <w:rsid w:val="0067374F"/>
    <w:rsid w:val="00673987"/>
    <w:rsid w:val="006739FF"/>
    <w:rsid w:val="00675418"/>
    <w:rsid w:val="00676422"/>
    <w:rsid w:val="00676B38"/>
    <w:rsid w:val="00676D83"/>
    <w:rsid w:val="00676FB8"/>
    <w:rsid w:val="00677651"/>
    <w:rsid w:val="006776AD"/>
    <w:rsid w:val="00677872"/>
    <w:rsid w:val="006801AE"/>
    <w:rsid w:val="006802C0"/>
    <w:rsid w:val="006809E6"/>
    <w:rsid w:val="00680B79"/>
    <w:rsid w:val="00681475"/>
    <w:rsid w:val="00681918"/>
    <w:rsid w:val="00681993"/>
    <w:rsid w:val="00681A13"/>
    <w:rsid w:val="00681C6D"/>
    <w:rsid w:val="00681D32"/>
    <w:rsid w:val="00681F93"/>
    <w:rsid w:val="0068373D"/>
    <w:rsid w:val="00683D0E"/>
    <w:rsid w:val="00683FE0"/>
    <w:rsid w:val="006849A4"/>
    <w:rsid w:val="00684C26"/>
    <w:rsid w:val="00684CC7"/>
    <w:rsid w:val="00684E8D"/>
    <w:rsid w:val="00685A20"/>
    <w:rsid w:val="00685B48"/>
    <w:rsid w:val="00685FD3"/>
    <w:rsid w:val="00686584"/>
    <w:rsid w:val="00687169"/>
    <w:rsid w:val="0069041C"/>
    <w:rsid w:val="006915EB"/>
    <w:rsid w:val="006917E5"/>
    <w:rsid w:val="00691961"/>
    <w:rsid w:val="0069235E"/>
    <w:rsid w:val="00692718"/>
    <w:rsid w:val="00692D39"/>
    <w:rsid w:val="00693097"/>
    <w:rsid w:val="006931CB"/>
    <w:rsid w:val="0069329C"/>
    <w:rsid w:val="00693446"/>
    <w:rsid w:val="006934A1"/>
    <w:rsid w:val="006938B8"/>
    <w:rsid w:val="006939E0"/>
    <w:rsid w:val="0069487A"/>
    <w:rsid w:val="00694B96"/>
    <w:rsid w:val="00695199"/>
    <w:rsid w:val="00695265"/>
    <w:rsid w:val="0069526A"/>
    <w:rsid w:val="006954A6"/>
    <w:rsid w:val="00695AA6"/>
    <w:rsid w:val="00696263"/>
    <w:rsid w:val="0069747C"/>
    <w:rsid w:val="006A0D47"/>
    <w:rsid w:val="006A1296"/>
    <w:rsid w:val="006A185D"/>
    <w:rsid w:val="006A1A1B"/>
    <w:rsid w:val="006A23EB"/>
    <w:rsid w:val="006A2743"/>
    <w:rsid w:val="006A2878"/>
    <w:rsid w:val="006A331C"/>
    <w:rsid w:val="006A412D"/>
    <w:rsid w:val="006A44BA"/>
    <w:rsid w:val="006A4A1C"/>
    <w:rsid w:val="006A4C5C"/>
    <w:rsid w:val="006A5382"/>
    <w:rsid w:val="006A59B2"/>
    <w:rsid w:val="006A5CA1"/>
    <w:rsid w:val="006A5CFF"/>
    <w:rsid w:val="006A6271"/>
    <w:rsid w:val="006A65FB"/>
    <w:rsid w:val="006A6C7B"/>
    <w:rsid w:val="006A71DE"/>
    <w:rsid w:val="006A7252"/>
    <w:rsid w:val="006B002B"/>
    <w:rsid w:val="006B007E"/>
    <w:rsid w:val="006B0553"/>
    <w:rsid w:val="006B074E"/>
    <w:rsid w:val="006B187B"/>
    <w:rsid w:val="006B1D0D"/>
    <w:rsid w:val="006B20A0"/>
    <w:rsid w:val="006B2143"/>
    <w:rsid w:val="006B2146"/>
    <w:rsid w:val="006B280F"/>
    <w:rsid w:val="006B2FBB"/>
    <w:rsid w:val="006B3231"/>
    <w:rsid w:val="006B3BBE"/>
    <w:rsid w:val="006B463B"/>
    <w:rsid w:val="006B46A5"/>
    <w:rsid w:val="006B4D12"/>
    <w:rsid w:val="006B4EFE"/>
    <w:rsid w:val="006B4FB1"/>
    <w:rsid w:val="006B510E"/>
    <w:rsid w:val="006B563C"/>
    <w:rsid w:val="006B5695"/>
    <w:rsid w:val="006B587C"/>
    <w:rsid w:val="006B5B0D"/>
    <w:rsid w:val="006B6136"/>
    <w:rsid w:val="006B6465"/>
    <w:rsid w:val="006B6A96"/>
    <w:rsid w:val="006B6BB4"/>
    <w:rsid w:val="006B7C6C"/>
    <w:rsid w:val="006B7C81"/>
    <w:rsid w:val="006B7F81"/>
    <w:rsid w:val="006C0A94"/>
    <w:rsid w:val="006C0F54"/>
    <w:rsid w:val="006C1F92"/>
    <w:rsid w:val="006C207C"/>
    <w:rsid w:val="006C2774"/>
    <w:rsid w:val="006C282B"/>
    <w:rsid w:val="006C28CA"/>
    <w:rsid w:val="006C302B"/>
    <w:rsid w:val="006C3488"/>
    <w:rsid w:val="006C3F70"/>
    <w:rsid w:val="006C46B3"/>
    <w:rsid w:val="006C53D3"/>
    <w:rsid w:val="006C5697"/>
    <w:rsid w:val="006C60C9"/>
    <w:rsid w:val="006C6B70"/>
    <w:rsid w:val="006C6E68"/>
    <w:rsid w:val="006C78A3"/>
    <w:rsid w:val="006D0432"/>
    <w:rsid w:val="006D0C5A"/>
    <w:rsid w:val="006D0FA5"/>
    <w:rsid w:val="006D238D"/>
    <w:rsid w:val="006D245C"/>
    <w:rsid w:val="006D257C"/>
    <w:rsid w:val="006D2878"/>
    <w:rsid w:val="006D3078"/>
    <w:rsid w:val="006D347F"/>
    <w:rsid w:val="006D3B20"/>
    <w:rsid w:val="006D3B8B"/>
    <w:rsid w:val="006D4356"/>
    <w:rsid w:val="006D56CE"/>
    <w:rsid w:val="006D5D47"/>
    <w:rsid w:val="006D6564"/>
    <w:rsid w:val="006D65C9"/>
    <w:rsid w:val="006D72E1"/>
    <w:rsid w:val="006D744C"/>
    <w:rsid w:val="006D7470"/>
    <w:rsid w:val="006E0529"/>
    <w:rsid w:val="006E0B23"/>
    <w:rsid w:val="006E0BA3"/>
    <w:rsid w:val="006E0CB2"/>
    <w:rsid w:val="006E12AF"/>
    <w:rsid w:val="006E16D7"/>
    <w:rsid w:val="006E17C0"/>
    <w:rsid w:val="006E1876"/>
    <w:rsid w:val="006E2D3D"/>
    <w:rsid w:val="006E2E8A"/>
    <w:rsid w:val="006E4EBA"/>
    <w:rsid w:val="006E5068"/>
    <w:rsid w:val="006E513A"/>
    <w:rsid w:val="006E5AC8"/>
    <w:rsid w:val="006E6366"/>
    <w:rsid w:val="006E6A72"/>
    <w:rsid w:val="006E6D6F"/>
    <w:rsid w:val="006E726F"/>
    <w:rsid w:val="006E7D8E"/>
    <w:rsid w:val="006F0F83"/>
    <w:rsid w:val="006F0F86"/>
    <w:rsid w:val="006F11BC"/>
    <w:rsid w:val="006F253F"/>
    <w:rsid w:val="006F3C4F"/>
    <w:rsid w:val="006F3DC1"/>
    <w:rsid w:val="006F58C7"/>
    <w:rsid w:val="006F5A04"/>
    <w:rsid w:val="006F5F86"/>
    <w:rsid w:val="006F672F"/>
    <w:rsid w:val="006F73D9"/>
    <w:rsid w:val="006F771B"/>
    <w:rsid w:val="006F7A0A"/>
    <w:rsid w:val="006F7E14"/>
    <w:rsid w:val="0070131C"/>
    <w:rsid w:val="00701E01"/>
    <w:rsid w:val="007022DE"/>
    <w:rsid w:val="0070248C"/>
    <w:rsid w:val="00702613"/>
    <w:rsid w:val="00702618"/>
    <w:rsid w:val="00702757"/>
    <w:rsid w:val="00702960"/>
    <w:rsid w:val="00702F32"/>
    <w:rsid w:val="00703162"/>
    <w:rsid w:val="007036D1"/>
    <w:rsid w:val="0070428F"/>
    <w:rsid w:val="0070475E"/>
    <w:rsid w:val="00704EE2"/>
    <w:rsid w:val="00705358"/>
    <w:rsid w:val="007057D0"/>
    <w:rsid w:val="00705887"/>
    <w:rsid w:val="00705DBE"/>
    <w:rsid w:val="00705FC4"/>
    <w:rsid w:val="00706155"/>
    <w:rsid w:val="00706FF6"/>
    <w:rsid w:val="007074EF"/>
    <w:rsid w:val="0071067F"/>
    <w:rsid w:val="0071195E"/>
    <w:rsid w:val="007135AC"/>
    <w:rsid w:val="00713A4E"/>
    <w:rsid w:val="00714446"/>
    <w:rsid w:val="00714543"/>
    <w:rsid w:val="007145C4"/>
    <w:rsid w:val="00714938"/>
    <w:rsid w:val="00714B9F"/>
    <w:rsid w:val="00715374"/>
    <w:rsid w:val="00715485"/>
    <w:rsid w:val="007154CD"/>
    <w:rsid w:val="007154EC"/>
    <w:rsid w:val="007162B7"/>
    <w:rsid w:val="007171FA"/>
    <w:rsid w:val="00720716"/>
    <w:rsid w:val="00720C6B"/>
    <w:rsid w:val="00720E40"/>
    <w:rsid w:val="00721325"/>
    <w:rsid w:val="00721711"/>
    <w:rsid w:val="00721A7A"/>
    <w:rsid w:val="00722015"/>
    <w:rsid w:val="00722102"/>
    <w:rsid w:val="00722335"/>
    <w:rsid w:val="007227B1"/>
    <w:rsid w:val="00722BDB"/>
    <w:rsid w:val="00722E6B"/>
    <w:rsid w:val="00722ED7"/>
    <w:rsid w:val="007237F5"/>
    <w:rsid w:val="00723936"/>
    <w:rsid w:val="00723E34"/>
    <w:rsid w:val="0072495A"/>
    <w:rsid w:val="007250E3"/>
    <w:rsid w:val="00725639"/>
    <w:rsid w:val="00725CAC"/>
    <w:rsid w:val="00726D0E"/>
    <w:rsid w:val="00726F38"/>
    <w:rsid w:val="00727BDE"/>
    <w:rsid w:val="00730027"/>
    <w:rsid w:val="00730CCB"/>
    <w:rsid w:val="00731149"/>
    <w:rsid w:val="00731173"/>
    <w:rsid w:val="00731564"/>
    <w:rsid w:val="00732762"/>
    <w:rsid w:val="0073294A"/>
    <w:rsid w:val="00732E47"/>
    <w:rsid w:val="00732F83"/>
    <w:rsid w:val="00733D8E"/>
    <w:rsid w:val="00733DFF"/>
    <w:rsid w:val="0073448F"/>
    <w:rsid w:val="007346CB"/>
    <w:rsid w:val="00734955"/>
    <w:rsid w:val="00735522"/>
    <w:rsid w:val="00735BEB"/>
    <w:rsid w:val="0073722A"/>
    <w:rsid w:val="00740161"/>
    <w:rsid w:val="00740E9D"/>
    <w:rsid w:val="0074172E"/>
    <w:rsid w:val="007418F7"/>
    <w:rsid w:val="00741EAA"/>
    <w:rsid w:val="00742018"/>
    <w:rsid w:val="007421B0"/>
    <w:rsid w:val="00742401"/>
    <w:rsid w:val="0074383E"/>
    <w:rsid w:val="00743E6E"/>
    <w:rsid w:val="007451DD"/>
    <w:rsid w:val="00745807"/>
    <w:rsid w:val="00745C75"/>
    <w:rsid w:val="00745E03"/>
    <w:rsid w:val="007466C2"/>
    <w:rsid w:val="007470A2"/>
    <w:rsid w:val="00747A0A"/>
    <w:rsid w:val="00750101"/>
    <w:rsid w:val="00750A7A"/>
    <w:rsid w:val="00751154"/>
    <w:rsid w:val="007511A3"/>
    <w:rsid w:val="00751950"/>
    <w:rsid w:val="00751D6F"/>
    <w:rsid w:val="00751E6B"/>
    <w:rsid w:val="007528A2"/>
    <w:rsid w:val="00752F64"/>
    <w:rsid w:val="0075351B"/>
    <w:rsid w:val="00753ABD"/>
    <w:rsid w:val="0075400E"/>
    <w:rsid w:val="00754BD1"/>
    <w:rsid w:val="007550CF"/>
    <w:rsid w:val="0075524E"/>
    <w:rsid w:val="007556CF"/>
    <w:rsid w:val="00756CBA"/>
    <w:rsid w:val="0075713A"/>
    <w:rsid w:val="007571D5"/>
    <w:rsid w:val="007574E4"/>
    <w:rsid w:val="007576E9"/>
    <w:rsid w:val="00757A2D"/>
    <w:rsid w:val="00757ED5"/>
    <w:rsid w:val="0076049A"/>
    <w:rsid w:val="00760B4B"/>
    <w:rsid w:val="00760E01"/>
    <w:rsid w:val="007613AE"/>
    <w:rsid w:val="00761BCF"/>
    <w:rsid w:val="00761CA9"/>
    <w:rsid w:val="00762526"/>
    <w:rsid w:val="007637B7"/>
    <w:rsid w:val="00763DF7"/>
    <w:rsid w:val="0076415F"/>
    <w:rsid w:val="007652C5"/>
    <w:rsid w:val="007659DE"/>
    <w:rsid w:val="00765CC0"/>
    <w:rsid w:val="007660B0"/>
    <w:rsid w:val="00766697"/>
    <w:rsid w:val="00766768"/>
    <w:rsid w:val="007675A7"/>
    <w:rsid w:val="00767607"/>
    <w:rsid w:val="00767BE5"/>
    <w:rsid w:val="00770750"/>
    <w:rsid w:val="00770AC6"/>
    <w:rsid w:val="00770EC2"/>
    <w:rsid w:val="007717E3"/>
    <w:rsid w:val="007726D2"/>
    <w:rsid w:val="0077276F"/>
    <w:rsid w:val="00772859"/>
    <w:rsid w:val="0077287E"/>
    <w:rsid w:val="007734C3"/>
    <w:rsid w:val="00773F99"/>
    <w:rsid w:val="0077439F"/>
    <w:rsid w:val="00774E7E"/>
    <w:rsid w:val="00774F83"/>
    <w:rsid w:val="0077511A"/>
    <w:rsid w:val="007755BA"/>
    <w:rsid w:val="00775BB9"/>
    <w:rsid w:val="00775F41"/>
    <w:rsid w:val="00776D51"/>
    <w:rsid w:val="00777F8B"/>
    <w:rsid w:val="00780325"/>
    <w:rsid w:val="007803E8"/>
    <w:rsid w:val="00781751"/>
    <w:rsid w:val="00781FC1"/>
    <w:rsid w:val="00782288"/>
    <w:rsid w:val="007822BB"/>
    <w:rsid w:val="0078269C"/>
    <w:rsid w:val="007837D5"/>
    <w:rsid w:val="00785055"/>
    <w:rsid w:val="00785441"/>
    <w:rsid w:val="007855CC"/>
    <w:rsid w:val="0078606E"/>
    <w:rsid w:val="0078753A"/>
    <w:rsid w:val="00787926"/>
    <w:rsid w:val="00787DB7"/>
    <w:rsid w:val="00787FC5"/>
    <w:rsid w:val="007901B7"/>
    <w:rsid w:val="007901E4"/>
    <w:rsid w:val="0079052B"/>
    <w:rsid w:val="007908A7"/>
    <w:rsid w:val="00790EA3"/>
    <w:rsid w:val="00790FCD"/>
    <w:rsid w:val="0079177A"/>
    <w:rsid w:val="00792BD4"/>
    <w:rsid w:val="00792F41"/>
    <w:rsid w:val="007942CC"/>
    <w:rsid w:val="00794768"/>
    <w:rsid w:val="00794972"/>
    <w:rsid w:val="007959E6"/>
    <w:rsid w:val="00795BAF"/>
    <w:rsid w:val="007966C3"/>
    <w:rsid w:val="00796D41"/>
    <w:rsid w:val="007978BF"/>
    <w:rsid w:val="00797B87"/>
    <w:rsid w:val="00797D00"/>
    <w:rsid w:val="007A04F2"/>
    <w:rsid w:val="007A0537"/>
    <w:rsid w:val="007A09BA"/>
    <w:rsid w:val="007A0A7D"/>
    <w:rsid w:val="007A0D2B"/>
    <w:rsid w:val="007A0DF2"/>
    <w:rsid w:val="007A1226"/>
    <w:rsid w:val="007A16C1"/>
    <w:rsid w:val="007A1728"/>
    <w:rsid w:val="007A195D"/>
    <w:rsid w:val="007A1C44"/>
    <w:rsid w:val="007A1F29"/>
    <w:rsid w:val="007A1FB9"/>
    <w:rsid w:val="007A2256"/>
    <w:rsid w:val="007A25E1"/>
    <w:rsid w:val="007A279F"/>
    <w:rsid w:val="007A359D"/>
    <w:rsid w:val="007A3848"/>
    <w:rsid w:val="007A422B"/>
    <w:rsid w:val="007A449F"/>
    <w:rsid w:val="007A5276"/>
    <w:rsid w:val="007A5368"/>
    <w:rsid w:val="007A5ADA"/>
    <w:rsid w:val="007A5DEA"/>
    <w:rsid w:val="007A62CE"/>
    <w:rsid w:val="007A6372"/>
    <w:rsid w:val="007A644C"/>
    <w:rsid w:val="007A64EB"/>
    <w:rsid w:val="007A69D5"/>
    <w:rsid w:val="007A737A"/>
    <w:rsid w:val="007A7648"/>
    <w:rsid w:val="007B0ADA"/>
    <w:rsid w:val="007B114A"/>
    <w:rsid w:val="007B1308"/>
    <w:rsid w:val="007B198D"/>
    <w:rsid w:val="007B1E0B"/>
    <w:rsid w:val="007B2CC1"/>
    <w:rsid w:val="007B2DC8"/>
    <w:rsid w:val="007B304C"/>
    <w:rsid w:val="007B353A"/>
    <w:rsid w:val="007B39DD"/>
    <w:rsid w:val="007B3D64"/>
    <w:rsid w:val="007B3DD0"/>
    <w:rsid w:val="007B4398"/>
    <w:rsid w:val="007B4E11"/>
    <w:rsid w:val="007B6B1F"/>
    <w:rsid w:val="007B759A"/>
    <w:rsid w:val="007C0312"/>
    <w:rsid w:val="007C031A"/>
    <w:rsid w:val="007C0451"/>
    <w:rsid w:val="007C05AD"/>
    <w:rsid w:val="007C078A"/>
    <w:rsid w:val="007C095B"/>
    <w:rsid w:val="007C0CF7"/>
    <w:rsid w:val="007C105E"/>
    <w:rsid w:val="007C10DE"/>
    <w:rsid w:val="007C121E"/>
    <w:rsid w:val="007C1949"/>
    <w:rsid w:val="007C2374"/>
    <w:rsid w:val="007C2FD8"/>
    <w:rsid w:val="007C4086"/>
    <w:rsid w:val="007C525A"/>
    <w:rsid w:val="007C6861"/>
    <w:rsid w:val="007C693C"/>
    <w:rsid w:val="007C7778"/>
    <w:rsid w:val="007D030B"/>
    <w:rsid w:val="007D0C67"/>
    <w:rsid w:val="007D189B"/>
    <w:rsid w:val="007D18AF"/>
    <w:rsid w:val="007D1D7D"/>
    <w:rsid w:val="007D24E1"/>
    <w:rsid w:val="007D31C0"/>
    <w:rsid w:val="007D3AFB"/>
    <w:rsid w:val="007D3B06"/>
    <w:rsid w:val="007D3DE2"/>
    <w:rsid w:val="007D4B56"/>
    <w:rsid w:val="007D5B3D"/>
    <w:rsid w:val="007D5C13"/>
    <w:rsid w:val="007D5E44"/>
    <w:rsid w:val="007D602C"/>
    <w:rsid w:val="007D65AC"/>
    <w:rsid w:val="007D6F2E"/>
    <w:rsid w:val="007D7426"/>
    <w:rsid w:val="007D78C6"/>
    <w:rsid w:val="007D7D76"/>
    <w:rsid w:val="007E0306"/>
    <w:rsid w:val="007E03B6"/>
    <w:rsid w:val="007E0E1A"/>
    <w:rsid w:val="007E0E8A"/>
    <w:rsid w:val="007E0F37"/>
    <w:rsid w:val="007E1260"/>
    <w:rsid w:val="007E1A8E"/>
    <w:rsid w:val="007E1DF1"/>
    <w:rsid w:val="007E2274"/>
    <w:rsid w:val="007E2A63"/>
    <w:rsid w:val="007E2ACE"/>
    <w:rsid w:val="007E2BB3"/>
    <w:rsid w:val="007E2EFC"/>
    <w:rsid w:val="007E3746"/>
    <w:rsid w:val="007E39A9"/>
    <w:rsid w:val="007E4387"/>
    <w:rsid w:val="007E44D5"/>
    <w:rsid w:val="007E4BDF"/>
    <w:rsid w:val="007E4DBA"/>
    <w:rsid w:val="007E5540"/>
    <w:rsid w:val="007E5B72"/>
    <w:rsid w:val="007E5D62"/>
    <w:rsid w:val="007E5EA6"/>
    <w:rsid w:val="007E5EDE"/>
    <w:rsid w:val="007E707A"/>
    <w:rsid w:val="007E7134"/>
    <w:rsid w:val="007E73CB"/>
    <w:rsid w:val="007E7FB0"/>
    <w:rsid w:val="007F12DD"/>
    <w:rsid w:val="007F1315"/>
    <w:rsid w:val="007F1846"/>
    <w:rsid w:val="007F1862"/>
    <w:rsid w:val="007F19EC"/>
    <w:rsid w:val="007F1C5F"/>
    <w:rsid w:val="007F236C"/>
    <w:rsid w:val="007F2A29"/>
    <w:rsid w:val="007F2A36"/>
    <w:rsid w:val="007F2B50"/>
    <w:rsid w:val="007F369E"/>
    <w:rsid w:val="007F45BA"/>
    <w:rsid w:val="007F4898"/>
    <w:rsid w:val="007F4D88"/>
    <w:rsid w:val="007F4FD6"/>
    <w:rsid w:val="007F50A4"/>
    <w:rsid w:val="007F54BE"/>
    <w:rsid w:val="007F5CB0"/>
    <w:rsid w:val="007F63A5"/>
    <w:rsid w:val="007F7409"/>
    <w:rsid w:val="007F7B39"/>
    <w:rsid w:val="007F7C31"/>
    <w:rsid w:val="007F7EC3"/>
    <w:rsid w:val="00800A12"/>
    <w:rsid w:val="00800FA1"/>
    <w:rsid w:val="00801A27"/>
    <w:rsid w:val="008025BC"/>
    <w:rsid w:val="008030AC"/>
    <w:rsid w:val="00803108"/>
    <w:rsid w:val="008032A0"/>
    <w:rsid w:val="0080383A"/>
    <w:rsid w:val="00803AF0"/>
    <w:rsid w:val="00804245"/>
    <w:rsid w:val="008043AD"/>
    <w:rsid w:val="00804BF0"/>
    <w:rsid w:val="00805153"/>
    <w:rsid w:val="008055D1"/>
    <w:rsid w:val="00805C3C"/>
    <w:rsid w:val="00805E18"/>
    <w:rsid w:val="00805F68"/>
    <w:rsid w:val="008063F2"/>
    <w:rsid w:val="00806798"/>
    <w:rsid w:val="008075D7"/>
    <w:rsid w:val="00807D20"/>
    <w:rsid w:val="00810B7C"/>
    <w:rsid w:val="008111F0"/>
    <w:rsid w:val="0081172E"/>
    <w:rsid w:val="00812804"/>
    <w:rsid w:val="0081281B"/>
    <w:rsid w:val="0081285B"/>
    <w:rsid w:val="00813ACF"/>
    <w:rsid w:val="00813C3F"/>
    <w:rsid w:val="008152ED"/>
    <w:rsid w:val="0081564E"/>
    <w:rsid w:val="00815651"/>
    <w:rsid w:val="00815D01"/>
    <w:rsid w:val="00816109"/>
    <w:rsid w:val="008169B7"/>
    <w:rsid w:val="00816DBF"/>
    <w:rsid w:val="008170AC"/>
    <w:rsid w:val="0081728B"/>
    <w:rsid w:val="00820247"/>
    <w:rsid w:val="00820258"/>
    <w:rsid w:val="0082193D"/>
    <w:rsid w:val="00822B7C"/>
    <w:rsid w:val="00823539"/>
    <w:rsid w:val="00823836"/>
    <w:rsid w:val="00823AC0"/>
    <w:rsid w:val="00824017"/>
    <w:rsid w:val="008240B5"/>
    <w:rsid w:val="0082451B"/>
    <w:rsid w:val="008246EB"/>
    <w:rsid w:val="008247F4"/>
    <w:rsid w:val="00824835"/>
    <w:rsid w:val="00824F27"/>
    <w:rsid w:val="00825211"/>
    <w:rsid w:val="00825954"/>
    <w:rsid w:val="00825CA2"/>
    <w:rsid w:val="00825D9A"/>
    <w:rsid w:val="00825E89"/>
    <w:rsid w:val="008260A5"/>
    <w:rsid w:val="00826858"/>
    <w:rsid w:val="008271EB"/>
    <w:rsid w:val="008273BC"/>
    <w:rsid w:val="00827465"/>
    <w:rsid w:val="00827942"/>
    <w:rsid w:val="0083272E"/>
    <w:rsid w:val="00832E81"/>
    <w:rsid w:val="008330A7"/>
    <w:rsid w:val="0083381E"/>
    <w:rsid w:val="00833B67"/>
    <w:rsid w:val="00833D81"/>
    <w:rsid w:val="00833F05"/>
    <w:rsid w:val="00833F15"/>
    <w:rsid w:val="00833FF9"/>
    <w:rsid w:val="0083500A"/>
    <w:rsid w:val="008358AC"/>
    <w:rsid w:val="00835F36"/>
    <w:rsid w:val="00837720"/>
    <w:rsid w:val="00837B59"/>
    <w:rsid w:val="008401BB"/>
    <w:rsid w:val="008402B6"/>
    <w:rsid w:val="00840566"/>
    <w:rsid w:val="008406A0"/>
    <w:rsid w:val="008414B1"/>
    <w:rsid w:val="00841815"/>
    <w:rsid w:val="00842288"/>
    <w:rsid w:val="00842D28"/>
    <w:rsid w:val="008433C3"/>
    <w:rsid w:val="008435BA"/>
    <w:rsid w:val="008436E5"/>
    <w:rsid w:val="008439E5"/>
    <w:rsid w:val="00844101"/>
    <w:rsid w:val="0084413C"/>
    <w:rsid w:val="008443E9"/>
    <w:rsid w:val="008447A2"/>
    <w:rsid w:val="00845079"/>
    <w:rsid w:val="00845301"/>
    <w:rsid w:val="008455B1"/>
    <w:rsid w:val="008459D0"/>
    <w:rsid w:val="00845AEF"/>
    <w:rsid w:val="00846190"/>
    <w:rsid w:val="0084669F"/>
    <w:rsid w:val="008469DB"/>
    <w:rsid w:val="00846C1D"/>
    <w:rsid w:val="008479E3"/>
    <w:rsid w:val="00847D86"/>
    <w:rsid w:val="00847E65"/>
    <w:rsid w:val="00847FEF"/>
    <w:rsid w:val="008500DB"/>
    <w:rsid w:val="008502B9"/>
    <w:rsid w:val="00850C10"/>
    <w:rsid w:val="00851032"/>
    <w:rsid w:val="00851272"/>
    <w:rsid w:val="0085195D"/>
    <w:rsid w:val="008522E3"/>
    <w:rsid w:val="0085271E"/>
    <w:rsid w:val="0085273A"/>
    <w:rsid w:val="00852A3E"/>
    <w:rsid w:val="00852C8E"/>
    <w:rsid w:val="00853E01"/>
    <w:rsid w:val="00854054"/>
    <w:rsid w:val="00855705"/>
    <w:rsid w:val="00855933"/>
    <w:rsid w:val="0085636F"/>
    <w:rsid w:val="008568ED"/>
    <w:rsid w:val="00856E77"/>
    <w:rsid w:val="00856F12"/>
    <w:rsid w:val="00857966"/>
    <w:rsid w:val="00860173"/>
    <w:rsid w:val="008603FB"/>
    <w:rsid w:val="008605CC"/>
    <w:rsid w:val="00860982"/>
    <w:rsid w:val="00861B3C"/>
    <w:rsid w:val="00861B55"/>
    <w:rsid w:val="00861E44"/>
    <w:rsid w:val="00861F26"/>
    <w:rsid w:val="008627BB"/>
    <w:rsid w:val="00863197"/>
    <w:rsid w:val="008638DB"/>
    <w:rsid w:val="00863F90"/>
    <w:rsid w:val="00865B8C"/>
    <w:rsid w:val="00866796"/>
    <w:rsid w:val="008669DF"/>
    <w:rsid w:val="0086746E"/>
    <w:rsid w:val="008676FC"/>
    <w:rsid w:val="008677AD"/>
    <w:rsid w:val="0086782E"/>
    <w:rsid w:val="00867BE9"/>
    <w:rsid w:val="00867C26"/>
    <w:rsid w:val="00870207"/>
    <w:rsid w:val="0087169D"/>
    <w:rsid w:val="00871807"/>
    <w:rsid w:val="00871D9A"/>
    <w:rsid w:val="008728F4"/>
    <w:rsid w:val="008729AE"/>
    <w:rsid w:val="00872B86"/>
    <w:rsid w:val="0087309F"/>
    <w:rsid w:val="00873438"/>
    <w:rsid w:val="00873F32"/>
    <w:rsid w:val="008749BA"/>
    <w:rsid w:val="00876007"/>
    <w:rsid w:val="008769E8"/>
    <w:rsid w:val="00876E81"/>
    <w:rsid w:val="00877313"/>
    <w:rsid w:val="00880260"/>
    <w:rsid w:val="0088102B"/>
    <w:rsid w:val="00882F79"/>
    <w:rsid w:val="008831E6"/>
    <w:rsid w:val="00883C19"/>
    <w:rsid w:val="00883EB0"/>
    <w:rsid w:val="00883FF8"/>
    <w:rsid w:val="00884557"/>
    <w:rsid w:val="008854CB"/>
    <w:rsid w:val="00885A50"/>
    <w:rsid w:val="00885B24"/>
    <w:rsid w:val="00885D3F"/>
    <w:rsid w:val="0088650A"/>
    <w:rsid w:val="00887596"/>
    <w:rsid w:val="0088775B"/>
    <w:rsid w:val="00887F8A"/>
    <w:rsid w:val="008902C8"/>
    <w:rsid w:val="00890AE2"/>
    <w:rsid w:val="008911D6"/>
    <w:rsid w:val="00891ADE"/>
    <w:rsid w:val="00891DF1"/>
    <w:rsid w:val="0089256F"/>
    <w:rsid w:val="0089262D"/>
    <w:rsid w:val="00892F41"/>
    <w:rsid w:val="00893A18"/>
    <w:rsid w:val="00893A61"/>
    <w:rsid w:val="00893EC4"/>
    <w:rsid w:val="00894152"/>
    <w:rsid w:val="00894173"/>
    <w:rsid w:val="00894D2E"/>
    <w:rsid w:val="00894FB9"/>
    <w:rsid w:val="008952EB"/>
    <w:rsid w:val="00895527"/>
    <w:rsid w:val="0089580F"/>
    <w:rsid w:val="00895D8A"/>
    <w:rsid w:val="00895E71"/>
    <w:rsid w:val="008961AA"/>
    <w:rsid w:val="00896674"/>
    <w:rsid w:val="00896850"/>
    <w:rsid w:val="00896B50"/>
    <w:rsid w:val="00896F99"/>
    <w:rsid w:val="00897505"/>
    <w:rsid w:val="00897611"/>
    <w:rsid w:val="00897869"/>
    <w:rsid w:val="00897C69"/>
    <w:rsid w:val="008A0926"/>
    <w:rsid w:val="008A1835"/>
    <w:rsid w:val="008A1899"/>
    <w:rsid w:val="008A1D68"/>
    <w:rsid w:val="008A220D"/>
    <w:rsid w:val="008A2AB0"/>
    <w:rsid w:val="008A361F"/>
    <w:rsid w:val="008A3B82"/>
    <w:rsid w:val="008A4004"/>
    <w:rsid w:val="008A440E"/>
    <w:rsid w:val="008A4541"/>
    <w:rsid w:val="008A46A1"/>
    <w:rsid w:val="008A54A7"/>
    <w:rsid w:val="008A54A9"/>
    <w:rsid w:val="008A5945"/>
    <w:rsid w:val="008A59FA"/>
    <w:rsid w:val="008A5AC6"/>
    <w:rsid w:val="008A5C7A"/>
    <w:rsid w:val="008A67AC"/>
    <w:rsid w:val="008A6BC8"/>
    <w:rsid w:val="008A6FC6"/>
    <w:rsid w:val="008B0ED8"/>
    <w:rsid w:val="008B1379"/>
    <w:rsid w:val="008B17E8"/>
    <w:rsid w:val="008B1AD5"/>
    <w:rsid w:val="008B215D"/>
    <w:rsid w:val="008B2C37"/>
    <w:rsid w:val="008B367B"/>
    <w:rsid w:val="008B3791"/>
    <w:rsid w:val="008B3ACF"/>
    <w:rsid w:val="008B450C"/>
    <w:rsid w:val="008B46BE"/>
    <w:rsid w:val="008B4734"/>
    <w:rsid w:val="008B47C3"/>
    <w:rsid w:val="008B6B16"/>
    <w:rsid w:val="008B6C05"/>
    <w:rsid w:val="008B756B"/>
    <w:rsid w:val="008B7764"/>
    <w:rsid w:val="008B7F12"/>
    <w:rsid w:val="008B7FE7"/>
    <w:rsid w:val="008C0303"/>
    <w:rsid w:val="008C03E2"/>
    <w:rsid w:val="008C067B"/>
    <w:rsid w:val="008C086E"/>
    <w:rsid w:val="008C0C95"/>
    <w:rsid w:val="008C1215"/>
    <w:rsid w:val="008C1A79"/>
    <w:rsid w:val="008C1E7A"/>
    <w:rsid w:val="008C238F"/>
    <w:rsid w:val="008C2738"/>
    <w:rsid w:val="008C2B55"/>
    <w:rsid w:val="008C32CB"/>
    <w:rsid w:val="008C35FB"/>
    <w:rsid w:val="008C3BE2"/>
    <w:rsid w:val="008C42BC"/>
    <w:rsid w:val="008C52AB"/>
    <w:rsid w:val="008C62A9"/>
    <w:rsid w:val="008C65CA"/>
    <w:rsid w:val="008C671B"/>
    <w:rsid w:val="008C74C2"/>
    <w:rsid w:val="008C7828"/>
    <w:rsid w:val="008C7A98"/>
    <w:rsid w:val="008D0AE1"/>
    <w:rsid w:val="008D0B47"/>
    <w:rsid w:val="008D1914"/>
    <w:rsid w:val="008D22BB"/>
    <w:rsid w:val="008D2BFD"/>
    <w:rsid w:val="008D3DE7"/>
    <w:rsid w:val="008D3E34"/>
    <w:rsid w:val="008D44D3"/>
    <w:rsid w:val="008D4693"/>
    <w:rsid w:val="008D4720"/>
    <w:rsid w:val="008D4FF5"/>
    <w:rsid w:val="008D65B5"/>
    <w:rsid w:val="008D7415"/>
    <w:rsid w:val="008D74E5"/>
    <w:rsid w:val="008D766E"/>
    <w:rsid w:val="008D790E"/>
    <w:rsid w:val="008E000C"/>
    <w:rsid w:val="008E0341"/>
    <w:rsid w:val="008E03DC"/>
    <w:rsid w:val="008E03E1"/>
    <w:rsid w:val="008E1788"/>
    <w:rsid w:val="008E208A"/>
    <w:rsid w:val="008E2801"/>
    <w:rsid w:val="008E291F"/>
    <w:rsid w:val="008E2F8F"/>
    <w:rsid w:val="008E385A"/>
    <w:rsid w:val="008E3A46"/>
    <w:rsid w:val="008E41ED"/>
    <w:rsid w:val="008E422E"/>
    <w:rsid w:val="008E458E"/>
    <w:rsid w:val="008E4A3F"/>
    <w:rsid w:val="008E4CCE"/>
    <w:rsid w:val="008E4E0A"/>
    <w:rsid w:val="008E504E"/>
    <w:rsid w:val="008E5168"/>
    <w:rsid w:val="008E58C4"/>
    <w:rsid w:val="008E5D3C"/>
    <w:rsid w:val="008E5D95"/>
    <w:rsid w:val="008E60C6"/>
    <w:rsid w:val="008E6B5C"/>
    <w:rsid w:val="008E78E1"/>
    <w:rsid w:val="008E7D9C"/>
    <w:rsid w:val="008F0B4B"/>
    <w:rsid w:val="008F0CBB"/>
    <w:rsid w:val="008F17E5"/>
    <w:rsid w:val="008F1EE5"/>
    <w:rsid w:val="008F2BE5"/>
    <w:rsid w:val="008F2F30"/>
    <w:rsid w:val="008F2F3D"/>
    <w:rsid w:val="008F3371"/>
    <w:rsid w:val="008F421F"/>
    <w:rsid w:val="008F4393"/>
    <w:rsid w:val="008F4610"/>
    <w:rsid w:val="008F4CEB"/>
    <w:rsid w:val="008F52D1"/>
    <w:rsid w:val="008F5C93"/>
    <w:rsid w:val="008F6026"/>
    <w:rsid w:val="008F6B5A"/>
    <w:rsid w:val="008F6EC0"/>
    <w:rsid w:val="008F78A2"/>
    <w:rsid w:val="009000D8"/>
    <w:rsid w:val="00900751"/>
    <w:rsid w:val="00900B45"/>
    <w:rsid w:val="00900CAD"/>
    <w:rsid w:val="00900E3F"/>
    <w:rsid w:val="00901327"/>
    <w:rsid w:val="009015A5"/>
    <w:rsid w:val="00902ABC"/>
    <w:rsid w:val="0090336A"/>
    <w:rsid w:val="00903C2C"/>
    <w:rsid w:val="0090477B"/>
    <w:rsid w:val="009047C8"/>
    <w:rsid w:val="00904D51"/>
    <w:rsid w:val="00905790"/>
    <w:rsid w:val="00905843"/>
    <w:rsid w:val="0090672E"/>
    <w:rsid w:val="009067F8"/>
    <w:rsid w:val="00906EA7"/>
    <w:rsid w:val="009071AC"/>
    <w:rsid w:val="00907200"/>
    <w:rsid w:val="0090727F"/>
    <w:rsid w:val="009072AC"/>
    <w:rsid w:val="0090796B"/>
    <w:rsid w:val="00910293"/>
    <w:rsid w:val="009107E6"/>
    <w:rsid w:val="00910F29"/>
    <w:rsid w:val="00911417"/>
    <w:rsid w:val="00912534"/>
    <w:rsid w:val="00913968"/>
    <w:rsid w:val="00913A1D"/>
    <w:rsid w:val="00913B3F"/>
    <w:rsid w:val="009144A0"/>
    <w:rsid w:val="009147F6"/>
    <w:rsid w:val="00914E4D"/>
    <w:rsid w:val="00914FD9"/>
    <w:rsid w:val="009152E7"/>
    <w:rsid w:val="0091532C"/>
    <w:rsid w:val="00915B1B"/>
    <w:rsid w:val="00917194"/>
    <w:rsid w:val="009174F1"/>
    <w:rsid w:val="00917610"/>
    <w:rsid w:val="00917BD4"/>
    <w:rsid w:val="00917C95"/>
    <w:rsid w:val="00920465"/>
    <w:rsid w:val="0092080D"/>
    <w:rsid w:val="00920BDA"/>
    <w:rsid w:val="00920D71"/>
    <w:rsid w:val="00920E78"/>
    <w:rsid w:val="0092129D"/>
    <w:rsid w:val="0092137F"/>
    <w:rsid w:val="00921545"/>
    <w:rsid w:val="009228AF"/>
    <w:rsid w:val="009229FE"/>
    <w:rsid w:val="00922FA4"/>
    <w:rsid w:val="009231FF"/>
    <w:rsid w:val="00923BE1"/>
    <w:rsid w:val="00924B4E"/>
    <w:rsid w:val="00925793"/>
    <w:rsid w:val="00925843"/>
    <w:rsid w:val="00925D12"/>
    <w:rsid w:val="00925F7E"/>
    <w:rsid w:val="009262DF"/>
    <w:rsid w:val="00926343"/>
    <w:rsid w:val="0092682A"/>
    <w:rsid w:val="00927845"/>
    <w:rsid w:val="00927D00"/>
    <w:rsid w:val="00930936"/>
    <w:rsid w:val="00930D8D"/>
    <w:rsid w:val="00930E03"/>
    <w:rsid w:val="0093125F"/>
    <w:rsid w:val="00931277"/>
    <w:rsid w:val="00931CA2"/>
    <w:rsid w:val="00931DB9"/>
    <w:rsid w:val="0093237D"/>
    <w:rsid w:val="0093277B"/>
    <w:rsid w:val="0093281F"/>
    <w:rsid w:val="009328F7"/>
    <w:rsid w:val="00932C67"/>
    <w:rsid w:val="00933772"/>
    <w:rsid w:val="00934315"/>
    <w:rsid w:val="0093469B"/>
    <w:rsid w:val="00934B16"/>
    <w:rsid w:val="0093527C"/>
    <w:rsid w:val="00935FC8"/>
    <w:rsid w:val="009364C5"/>
    <w:rsid w:val="00936624"/>
    <w:rsid w:val="00936E2A"/>
    <w:rsid w:val="009370C8"/>
    <w:rsid w:val="0093768D"/>
    <w:rsid w:val="00937A6D"/>
    <w:rsid w:val="00937CBA"/>
    <w:rsid w:val="00940099"/>
    <w:rsid w:val="00940C24"/>
    <w:rsid w:val="009413D2"/>
    <w:rsid w:val="00941510"/>
    <w:rsid w:val="00941545"/>
    <w:rsid w:val="009415CD"/>
    <w:rsid w:val="009417A0"/>
    <w:rsid w:val="00941889"/>
    <w:rsid w:val="00941FCC"/>
    <w:rsid w:val="00942263"/>
    <w:rsid w:val="00942453"/>
    <w:rsid w:val="00942756"/>
    <w:rsid w:val="00942BFE"/>
    <w:rsid w:val="00942CFF"/>
    <w:rsid w:val="009430BF"/>
    <w:rsid w:val="009434C9"/>
    <w:rsid w:val="00943ED4"/>
    <w:rsid w:val="00943F2F"/>
    <w:rsid w:val="00944010"/>
    <w:rsid w:val="0094449A"/>
    <w:rsid w:val="009444B8"/>
    <w:rsid w:val="00944E76"/>
    <w:rsid w:val="00945590"/>
    <w:rsid w:val="009457DE"/>
    <w:rsid w:val="00945F6F"/>
    <w:rsid w:val="00946DE8"/>
    <w:rsid w:val="009470D0"/>
    <w:rsid w:val="009471F0"/>
    <w:rsid w:val="00947386"/>
    <w:rsid w:val="00950674"/>
    <w:rsid w:val="0095079F"/>
    <w:rsid w:val="00950D6B"/>
    <w:rsid w:val="00950E3F"/>
    <w:rsid w:val="009512E1"/>
    <w:rsid w:val="00951B87"/>
    <w:rsid w:val="00952068"/>
    <w:rsid w:val="00952CBA"/>
    <w:rsid w:val="00952F37"/>
    <w:rsid w:val="0095301E"/>
    <w:rsid w:val="00953B49"/>
    <w:rsid w:val="009543AF"/>
    <w:rsid w:val="00955661"/>
    <w:rsid w:val="00956124"/>
    <w:rsid w:val="00956363"/>
    <w:rsid w:val="0095653E"/>
    <w:rsid w:val="009569AA"/>
    <w:rsid w:val="00956E7C"/>
    <w:rsid w:val="0096060A"/>
    <w:rsid w:val="009607C2"/>
    <w:rsid w:val="009607DC"/>
    <w:rsid w:val="009609F4"/>
    <w:rsid w:val="00960FA4"/>
    <w:rsid w:val="009614D2"/>
    <w:rsid w:val="009633BD"/>
    <w:rsid w:val="009634C2"/>
    <w:rsid w:val="00963781"/>
    <w:rsid w:val="0096502F"/>
    <w:rsid w:val="00965D18"/>
    <w:rsid w:val="00965F7E"/>
    <w:rsid w:val="0096664A"/>
    <w:rsid w:val="00966E93"/>
    <w:rsid w:val="009673D5"/>
    <w:rsid w:val="00967C3D"/>
    <w:rsid w:val="00970458"/>
    <w:rsid w:val="0097163E"/>
    <w:rsid w:val="009718D4"/>
    <w:rsid w:val="00971A30"/>
    <w:rsid w:val="00971B8A"/>
    <w:rsid w:val="00972E13"/>
    <w:rsid w:val="00972E49"/>
    <w:rsid w:val="009737C1"/>
    <w:rsid w:val="00973BE9"/>
    <w:rsid w:val="00974171"/>
    <w:rsid w:val="00974649"/>
    <w:rsid w:val="00974838"/>
    <w:rsid w:val="00974D7B"/>
    <w:rsid w:val="00974E12"/>
    <w:rsid w:val="00975661"/>
    <w:rsid w:val="00975A57"/>
    <w:rsid w:val="00975D66"/>
    <w:rsid w:val="009762F1"/>
    <w:rsid w:val="00976B70"/>
    <w:rsid w:val="00976E2B"/>
    <w:rsid w:val="00977878"/>
    <w:rsid w:val="00980A5C"/>
    <w:rsid w:val="00981588"/>
    <w:rsid w:val="00981616"/>
    <w:rsid w:val="00981A1E"/>
    <w:rsid w:val="00982142"/>
    <w:rsid w:val="0098316D"/>
    <w:rsid w:val="009835AF"/>
    <w:rsid w:val="00983C26"/>
    <w:rsid w:val="00983C39"/>
    <w:rsid w:val="00983E95"/>
    <w:rsid w:val="0098444E"/>
    <w:rsid w:val="009845C5"/>
    <w:rsid w:val="00984748"/>
    <w:rsid w:val="009848F4"/>
    <w:rsid w:val="009849FA"/>
    <w:rsid w:val="00984A32"/>
    <w:rsid w:val="00984E66"/>
    <w:rsid w:val="00984E9C"/>
    <w:rsid w:val="00985041"/>
    <w:rsid w:val="009853AE"/>
    <w:rsid w:val="00985DA8"/>
    <w:rsid w:val="009868C8"/>
    <w:rsid w:val="00987A9D"/>
    <w:rsid w:val="00987E93"/>
    <w:rsid w:val="00987F82"/>
    <w:rsid w:val="00991420"/>
    <w:rsid w:val="00991619"/>
    <w:rsid w:val="00991962"/>
    <w:rsid w:val="00991A54"/>
    <w:rsid w:val="00991D72"/>
    <w:rsid w:val="009922C3"/>
    <w:rsid w:val="00992AA0"/>
    <w:rsid w:val="00993126"/>
    <w:rsid w:val="00993D48"/>
    <w:rsid w:val="00995951"/>
    <w:rsid w:val="00996E76"/>
    <w:rsid w:val="00996FC7"/>
    <w:rsid w:val="00997E99"/>
    <w:rsid w:val="009A1E7C"/>
    <w:rsid w:val="009A2590"/>
    <w:rsid w:val="009A3BD1"/>
    <w:rsid w:val="009A3E11"/>
    <w:rsid w:val="009A3F37"/>
    <w:rsid w:val="009A4045"/>
    <w:rsid w:val="009A4A10"/>
    <w:rsid w:val="009A5CB1"/>
    <w:rsid w:val="009A628A"/>
    <w:rsid w:val="009A7607"/>
    <w:rsid w:val="009A7CDF"/>
    <w:rsid w:val="009A7DEB"/>
    <w:rsid w:val="009A7ED6"/>
    <w:rsid w:val="009A7F30"/>
    <w:rsid w:val="009A7F35"/>
    <w:rsid w:val="009B029A"/>
    <w:rsid w:val="009B0897"/>
    <w:rsid w:val="009B0A71"/>
    <w:rsid w:val="009B0D4A"/>
    <w:rsid w:val="009B11ED"/>
    <w:rsid w:val="009B14EE"/>
    <w:rsid w:val="009B16DD"/>
    <w:rsid w:val="009B1C5B"/>
    <w:rsid w:val="009B2D60"/>
    <w:rsid w:val="009B2DCE"/>
    <w:rsid w:val="009B3482"/>
    <w:rsid w:val="009B357B"/>
    <w:rsid w:val="009B3920"/>
    <w:rsid w:val="009B39C3"/>
    <w:rsid w:val="009B3D75"/>
    <w:rsid w:val="009B4530"/>
    <w:rsid w:val="009B4B92"/>
    <w:rsid w:val="009B4F37"/>
    <w:rsid w:val="009B5381"/>
    <w:rsid w:val="009B5AC6"/>
    <w:rsid w:val="009B5BD9"/>
    <w:rsid w:val="009B5CE4"/>
    <w:rsid w:val="009B5D43"/>
    <w:rsid w:val="009B6203"/>
    <w:rsid w:val="009B6A5B"/>
    <w:rsid w:val="009B6BE7"/>
    <w:rsid w:val="009B6E07"/>
    <w:rsid w:val="009B74D7"/>
    <w:rsid w:val="009C01A0"/>
    <w:rsid w:val="009C05E5"/>
    <w:rsid w:val="009C0E64"/>
    <w:rsid w:val="009C1D69"/>
    <w:rsid w:val="009C234D"/>
    <w:rsid w:val="009C3A9F"/>
    <w:rsid w:val="009C3AD4"/>
    <w:rsid w:val="009C3D40"/>
    <w:rsid w:val="009C3E41"/>
    <w:rsid w:val="009C443C"/>
    <w:rsid w:val="009C46C6"/>
    <w:rsid w:val="009C496D"/>
    <w:rsid w:val="009C49A7"/>
    <w:rsid w:val="009C5849"/>
    <w:rsid w:val="009C59AE"/>
    <w:rsid w:val="009C6CA4"/>
    <w:rsid w:val="009C7519"/>
    <w:rsid w:val="009D0001"/>
    <w:rsid w:val="009D05A6"/>
    <w:rsid w:val="009D0657"/>
    <w:rsid w:val="009D0789"/>
    <w:rsid w:val="009D0A17"/>
    <w:rsid w:val="009D0F4E"/>
    <w:rsid w:val="009D19FF"/>
    <w:rsid w:val="009D1B7F"/>
    <w:rsid w:val="009D1DE9"/>
    <w:rsid w:val="009D33EF"/>
    <w:rsid w:val="009D356B"/>
    <w:rsid w:val="009D3A58"/>
    <w:rsid w:val="009D41B2"/>
    <w:rsid w:val="009D45D9"/>
    <w:rsid w:val="009D46FF"/>
    <w:rsid w:val="009D49F0"/>
    <w:rsid w:val="009D4F31"/>
    <w:rsid w:val="009D5B4F"/>
    <w:rsid w:val="009D5CC7"/>
    <w:rsid w:val="009D6011"/>
    <w:rsid w:val="009D67B2"/>
    <w:rsid w:val="009D72FB"/>
    <w:rsid w:val="009D7346"/>
    <w:rsid w:val="009D7A92"/>
    <w:rsid w:val="009E0DF4"/>
    <w:rsid w:val="009E0E73"/>
    <w:rsid w:val="009E1E11"/>
    <w:rsid w:val="009E2175"/>
    <w:rsid w:val="009E31A4"/>
    <w:rsid w:val="009E331A"/>
    <w:rsid w:val="009E3392"/>
    <w:rsid w:val="009E3A37"/>
    <w:rsid w:val="009E3C00"/>
    <w:rsid w:val="009E4344"/>
    <w:rsid w:val="009E52A3"/>
    <w:rsid w:val="009E65A4"/>
    <w:rsid w:val="009E6EEE"/>
    <w:rsid w:val="009E70A7"/>
    <w:rsid w:val="009E71F7"/>
    <w:rsid w:val="009F113B"/>
    <w:rsid w:val="009F1192"/>
    <w:rsid w:val="009F2D99"/>
    <w:rsid w:val="009F2DEC"/>
    <w:rsid w:val="009F2E79"/>
    <w:rsid w:val="009F3394"/>
    <w:rsid w:val="009F38E0"/>
    <w:rsid w:val="009F392B"/>
    <w:rsid w:val="009F394A"/>
    <w:rsid w:val="009F3CC0"/>
    <w:rsid w:val="009F3D4A"/>
    <w:rsid w:val="009F44DD"/>
    <w:rsid w:val="009F56F9"/>
    <w:rsid w:val="009F59C3"/>
    <w:rsid w:val="009F59DB"/>
    <w:rsid w:val="009F5C2B"/>
    <w:rsid w:val="009F5D30"/>
    <w:rsid w:val="009F5D62"/>
    <w:rsid w:val="009F689E"/>
    <w:rsid w:val="009F6CF0"/>
    <w:rsid w:val="009F70B5"/>
    <w:rsid w:val="009F717F"/>
    <w:rsid w:val="009F7368"/>
    <w:rsid w:val="009F75DC"/>
    <w:rsid w:val="00A001E0"/>
    <w:rsid w:val="00A00203"/>
    <w:rsid w:val="00A00D1C"/>
    <w:rsid w:val="00A00D31"/>
    <w:rsid w:val="00A00FC0"/>
    <w:rsid w:val="00A0108B"/>
    <w:rsid w:val="00A01800"/>
    <w:rsid w:val="00A01ACF"/>
    <w:rsid w:val="00A024AA"/>
    <w:rsid w:val="00A02818"/>
    <w:rsid w:val="00A0283C"/>
    <w:rsid w:val="00A02D5A"/>
    <w:rsid w:val="00A02DE9"/>
    <w:rsid w:val="00A0350B"/>
    <w:rsid w:val="00A03F0A"/>
    <w:rsid w:val="00A05C43"/>
    <w:rsid w:val="00A06662"/>
    <w:rsid w:val="00A06810"/>
    <w:rsid w:val="00A06D30"/>
    <w:rsid w:val="00A06D97"/>
    <w:rsid w:val="00A06E2F"/>
    <w:rsid w:val="00A06ED9"/>
    <w:rsid w:val="00A07049"/>
    <w:rsid w:val="00A0751D"/>
    <w:rsid w:val="00A07D07"/>
    <w:rsid w:val="00A10B88"/>
    <w:rsid w:val="00A110F1"/>
    <w:rsid w:val="00A11718"/>
    <w:rsid w:val="00A1222C"/>
    <w:rsid w:val="00A12327"/>
    <w:rsid w:val="00A12C80"/>
    <w:rsid w:val="00A13718"/>
    <w:rsid w:val="00A1379D"/>
    <w:rsid w:val="00A13A60"/>
    <w:rsid w:val="00A1436B"/>
    <w:rsid w:val="00A1441D"/>
    <w:rsid w:val="00A14569"/>
    <w:rsid w:val="00A15293"/>
    <w:rsid w:val="00A1545B"/>
    <w:rsid w:val="00A1572D"/>
    <w:rsid w:val="00A15D9A"/>
    <w:rsid w:val="00A20157"/>
    <w:rsid w:val="00A20662"/>
    <w:rsid w:val="00A2075A"/>
    <w:rsid w:val="00A20F47"/>
    <w:rsid w:val="00A2140F"/>
    <w:rsid w:val="00A21B35"/>
    <w:rsid w:val="00A21C25"/>
    <w:rsid w:val="00A21F0F"/>
    <w:rsid w:val="00A22C67"/>
    <w:rsid w:val="00A2317B"/>
    <w:rsid w:val="00A23769"/>
    <w:rsid w:val="00A238F5"/>
    <w:rsid w:val="00A23CCE"/>
    <w:rsid w:val="00A23D3F"/>
    <w:rsid w:val="00A23EB3"/>
    <w:rsid w:val="00A242E1"/>
    <w:rsid w:val="00A24793"/>
    <w:rsid w:val="00A247D0"/>
    <w:rsid w:val="00A2510D"/>
    <w:rsid w:val="00A25144"/>
    <w:rsid w:val="00A259F0"/>
    <w:rsid w:val="00A26296"/>
    <w:rsid w:val="00A26C4C"/>
    <w:rsid w:val="00A26D0A"/>
    <w:rsid w:val="00A27AC7"/>
    <w:rsid w:val="00A27F08"/>
    <w:rsid w:val="00A30456"/>
    <w:rsid w:val="00A304A8"/>
    <w:rsid w:val="00A30791"/>
    <w:rsid w:val="00A30ADC"/>
    <w:rsid w:val="00A3122A"/>
    <w:rsid w:val="00A31538"/>
    <w:rsid w:val="00A3227E"/>
    <w:rsid w:val="00A322B8"/>
    <w:rsid w:val="00A32479"/>
    <w:rsid w:val="00A324E6"/>
    <w:rsid w:val="00A325C9"/>
    <w:rsid w:val="00A32C8A"/>
    <w:rsid w:val="00A3343E"/>
    <w:rsid w:val="00A33AAE"/>
    <w:rsid w:val="00A34053"/>
    <w:rsid w:val="00A34241"/>
    <w:rsid w:val="00A3483E"/>
    <w:rsid w:val="00A34B1B"/>
    <w:rsid w:val="00A34EEC"/>
    <w:rsid w:val="00A3535F"/>
    <w:rsid w:val="00A3556F"/>
    <w:rsid w:val="00A357C1"/>
    <w:rsid w:val="00A35864"/>
    <w:rsid w:val="00A35CEA"/>
    <w:rsid w:val="00A374CF"/>
    <w:rsid w:val="00A37949"/>
    <w:rsid w:val="00A3799B"/>
    <w:rsid w:val="00A40631"/>
    <w:rsid w:val="00A40CB5"/>
    <w:rsid w:val="00A40E88"/>
    <w:rsid w:val="00A41490"/>
    <w:rsid w:val="00A41AA2"/>
    <w:rsid w:val="00A41F5E"/>
    <w:rsid w:val="00A425DE"/>
    <w:rsid w:val="00A428EA"/>
    <w:rsid w:val="00A42D07"/>
    <w:rsid w:val="00A4445B"/>
    <w:rsid w:val="00A449B3"/>
    <w:rsid w:val="00A44AFC"/>
    <w:rsid w:val="00A44FB4"/>
    <w:rsid w:val="00A45222"/>
    <w:rsid w:val="00A45474"/>
    <w:rsid w:val="00A458E8"/>
    <w:rsid w:val="00A45C66"/>
    <w:rsid w:val="00A46076"/>
    <w:rsid w:val="00A460D1"/>
    <w:rsid w:val="00A46516"/>
    <w:rsid w:val="00A46C3C"/>
    <w:rsid w:val="00A47238"/>
    <w:rsid w:val="00A4754B"/>
    <w:rsid w:val="00A47DB9"/>
    <w:rsid w:val="00A50912"/>
    <w:rsid w:val="00A50E26"/>
    <w:rsid w:val="00A51B77"/>
    <w:rsid w:val="00A52EF6"/>
    <w:rsid w:val="00A52F8D"/>
    <w:rsid w:val="00A53615"/>
    <w:rsid w:val="00A536EE"/>
    <w:rsid w:val="00A53835"/>
    <w:rsid w:val="00A53B06"/>
    <w:rsid w:val="00A53C8B"/>
    <w:rsid w:val="00A53D03"/>
    <w:rsid w:val="00A53D13"/>
    <w:rsid w:val="00A53FB5"/>
    <w:rsid w:val="00A540FE"/>
    <w:rsid w:val="00A5492D"/>
    <w:rsid w:val="00A55533"/>
    <w:rsid w:val="00A55684"/>
    <w:rsid w:val="00A5781C"/>
    <w:rsid w:val="00A57A9C"/>
    <w:rsid w:val="00A60197"/>
    <w:rsid w:val="00A60508"/>
    <w:rsid w:val="00A609A7"/>
    <w:rsid w:val="00A60AF0"/>
    <w:rsid w:val="00A60F41"/>
    <w:rsid w:val="00A6197E"/>
    <w:rsid w:val="00A624B8"/>
    <w:rsid w:val="00A6277A"/>
    <w:rsid w:val="00A62E35"/>
    <w:rsid w:val="00A62F26"/>
    <w:rsid w:val="00A632C4"/>
    <w:rsid w:val="00A6403E"/>
    <w:rsid w:val="00A64125"/>
    <w:rsid w:val="00A6485D"/>
    <w:rsid w:val="00A656B8"/>
    <w:rsid w:val="00A656ED"/>
    <w:rsid w:val="00A6581E"/>
    <w:rsid w:val="00A65E67"/>
    <w:rsid w:val="00A669A8"/>
    <w:rsid w:val="00A67F73"/>
    <w:rsid w:val="00A70264"/>
    <w:rsid w:val="00A705A7"/>
    <w:rsid w:val="00A7085C"/>
    <w:rsid w:val="00A71105"/>
    <w:rsid w:val="00A711E0"/>
    <w:rsid w:val="00A71565"/>
    <w:rsid w:val="00A72487"/>
    <w:rsid w:val="00A729E0"/>
    <w:rsid w:val="00A734D2"/>
    <w:rsid w:val="00A73B84"/>
    <w:rsid w:val="00A73E92"/>
    <w:rsid w:val="00A74936"/>
    <w:rsid w:val="00A751CD"/>
    <w:rsid w:val="00A75AA9"/>
    <w:rsid w:val="00A75EAB"/>
    <w:rsid w:val="00A75F56"/>
    <w:rsid w:val="00A7637B"/>
    <w:rsid w:val="00A763DC"/>
    <w:rsid w:val="00A76A6B"/>
    <w:rsid w:val="00A76CCE"/>
    <w:rsid w:val="00A776A8"/>
    <w:rsid w:val="00A7787D"/>
    <w:rsid w:val="00A80311"/>
    <w:rsid w:val="00A80679"/>
    <w:rsid w:val="00A809A1"/>
    <w:rsid w:val="00A81282"/>
    <w:rsid w:val="00A81420"/>
    <w:rsid w:val="00A818FE"/>
    <w:rsid w:val="00A81AE1"/>
    <w:rsid w:val="00A81FF5"/>
    <w:rsid w:val="00A82E28"/>
    <w:rsid w:val="00A83377"/>
    <w:rsid w:val="00A83C59"/>
    <w:rsid w:val="00A83D88"/>
    <w:rsid w:val="00A841D1"/>
    <w:rsid w:val="00A84F43"/>
    <w:rsid w:val="00A85191"/>
    <w:rsid w:val="00A85267"/>
    <w:rsid w:val="00A852B0"/>
    <w:rsid w:val="00A86332"/>
    <w:rsid w:val="00A8648A"/>
    <w:rsid w:val="00A866FD"/>
    <w:rsid w:val="00A86B88"/>
    <w:rsid w:val="00A87239"/>
    <w:rsid w:val="00A872BB"/>
    <w:rsid w:val="00A90270"/>
    <w:rsid w:val="00A90848"/>
    <w:rsid w:val="00A90C4A"/>
    <w:rsid w:val="00A90EB5"/>
    <w:rsid w:val="00A9159C"/>
    <w:rsid w:val="00A91646"/>
    <w:rsid w:val="00A9198F"/>
    <w:rsid w:val="00A91A32"/>
    <w:rsid w:val="00A91B02"/>
    <w:rsid w:val="00A91B36"/>
    <w:rsid w:val="00A92231"/>
    <w:rsid w:val="00A923B9"/>
    <w:rsid w:val="00A929C5"/>
    <w:rsid w:val="00A92E0D"/>
    <w:rsid w:val="00A935B7"/>
    <w:rsid w:val="00A9363C"/>
    <w:rsid w:val="00A9366B"/>
    <w:rsid w:val="00A937A1"/>
    <w:rsid w:val="00A94B54"/>
    <w:rsid w:val="00A9581D"/>
    <w:rsid w:val="00A95984"/>
    <w:rsid w:val="00A95BA7"/>
    <w:rsid w:val="00A95FC8"/>
    <w:rsid w:val="00A96BFB"/>
    <w:rsid w:val="00A96C63"/>
    <w:rsid w:val="00A971F9"/>
    <w:rsid w:val="00A9724D"/>
    <w:rsid w:val="00A97786"/>
    <w:rsid w:val="00A97EFC"/>
    <w:rsid w:val="00AA0190"/>
    <w:rsid w:val="00AA0AA4"/>
    <w:rsid w:val="00AA122E"/>
    <w:rsid w:val="00AA15B1"/>
    <w:rsid w:val="00AA24DF"/>
    <w:rsid w:val="00AA2571"/>
    <w:rsid w:val="00AA3206"/>
    <w:rsid w:val="00AA33DA"/>
    <w:rsid w:val="00AA39A7"/>
    <w:rsid w:val="00AA485C"/>
    <w:rsid w:val="00AA4ACA"/>
    <w:rsid w:val="00AA4E68"/>
    <w:rsid w:val="00AA4EB8"/>
    <w:rsid w:val="00AA5486"/>
    <w:rsid w:val="00AA54CE"/>
    <w:rsid w:val="00AA5B64"/>
    <w:rsid w:val="00AA5F1F"/>
    <w:rsid w:val="00AA6DDE"/>
    <w:rsid w:val="00AA7580"/>
    <w:rsid w:val="00AA774F"/>
    <w:rsid w:val="00AA7A24"/>
    <w:rsid w:val="00AA7CFA"/>
    <w:rsid w:val="00AB0CD6"/>
    <w:rsid w:val="00AB0E19"/>
    <w:rsid w:val="00AB0E2E"/>
    <w:rsid w:val="00AB1104"/>
    <w:rsid w:val="00AB15FE"/>
    <w:rsid w:val="00AB162F"/>
    <w:rsid w:val="00AB1647"/>
    <w:rsid w:val="00AB19B6"/>
    <w:rsid w:val="00AB1FDD"/>
    <w:rsid w:val="00AB2317"/>
    <w:rsid w:val="00AB2318"/>
    <w:rsid w:val="00AB2EB6"/>
    <w:rsid w:val="00AB2FBF"/>
    <w:rsid w:val="00AB34EE"/>
    <w:rsid w:val="00AB422E"/>
    <w:rsid w:val="00AB4B80"/>
    <w:rsid w:val="00AB4C39"/>
    <w:rsid w:val="00AB50FE"/>
    <w:rsid w:val="00AB5355"/>
    <w:rsid w:val="00AB565E"/>
    <w:rsid w:val="00AB5AD2"/>
    <w:rsid w:val="00AB5B00"/>
    <w:rsid w:val="00AB5BAD"/>
    <w:rsid w:val="00AB60BA"/>
    <w:rsid w:val="00AB62FD"/>
    <w:rsid w:val="00AB6BC1"/>
    <w:rsid w:val="00AB7C73"/>
    <w:rsid w:val="00AC0257"/>
    <w:rsid w:val="00AC0802"/>
    <w:rsid w:val="00AC09B2"/>
    <w:rsid w:val="00AC18B2"/>
    <w:rsid w:val="00AC1F36"/>
    <w:rsid w:val="00AC278A"/>
    <w:rsid w:val="00AC2DD3"/>
    <w:rsid w:val="00AC3B73"/>
    <w:rsid w:val="00AC4283"/>
    <w:rsid w:val="00AC4319"/>
    <w:rsid w:val="00AC457A"/>
    <w:rsid w:val="00AC45D6"/>
    <w:rsid w:val="00AC4D98"/>
    <w:rsid w:val="00AC4F13"/>
    <w:rsid w:val="00AC4F16"/>
    <w:rsid w:val="00AC514A"/>
    <w:rsid w:val="00AC5A2F"/>
    <w:rsid w:val="00AC5BAF"/>
    <w:rsid w:val="00AC6431"/>
    <w:rsid w:val="00AC6471"/>
    <w:rsid w:val="00AC64FA"/>
    <w:rsid w:val="00AC7007"/>
    <w:rsid w:val="00AC700B"/>
    <w:rsid w:val="00AC7062"/>
    <w:rsid w:val="00AD0D2D"/>
    <w:rsid w:val="00AD0DFC"/>
    <w:rsid w:val="00AD0EC6"/>
    <w:rsid w:val="00AD1AF1"/>
    <w:rsid w:val="00AD1E15"/>
    <w:rsid w:val="00AD2E4F"/>
    <w:rsid w:val="00AD2F2F"/>
    <w:rsid w:val="00AD3701"/>
    <w:rsid w:val="00AD3746"/>
    <w:rsid w:val="00AD3BFF"/>
    <w:rsid w:val="00AD3DEF"/>
    <w:rsid w:val="00AD3EA0"/>
    <w:rsid w:val="00AD4046"/>
    <w:rsid w:val="00AD44E8"/>
    <w:rsid w:val="00AD46EE"/>
    <w:rsid w:val="00AD50BA"/>
    <w:rsid w:val="00AD5386"/>
    <w:rsid w:val="00AD5C13"/>
    <w:rsid w:val="00AD64F4"/>
    <w:rsid w:val="00AD672D"/>
    <w:rsid w:val="00AD673F"/>
    <w:rsid w:val="00AD6D66"/>
    <w:rsid w:val="00AD7619"/>
    <w:rsid w:val="00AD77EE"/>
    <w:rsid w:val="00AD787A"/>
    <w:rsid w:val="00AE008E"/>
    <w:rsid w:val="00AE08DE"/>
    <w:rsid w:val="00AE2215"/>
    <w:rsid w:val="00AE24B5"/>
    <w:rsid w:val="00AE266A"/>
    <w:rsid w:val="00AE3324"/>
    <w:rsid w:val="00AE3D8E"/>
    <w:rsid w:val="00AE3E05"/>
    <w:rsid w:val="00AE5252"/>
    <w:rsid w:val="00AE5AD9"/>
    <w:rsid w:val="00AE5BE5"/>
    <w:rsid w:val="00AE5E16"/>
    <w:rsid w:val="00AE6295"/>
    <w:rsid w:val="00AE663E"/>
    <w:rsid w:val="00AE6C24"/>
    <w:rsid w:val="00AE736A"/>
    <w:rsid w:val="00AE7933"/>
    <w:rsid w:val="00AF02F6"/>
    <w:rsid w:val="00AF05CA"/>
    <w:rsid w:val="00AF0783"/>
    <w:rsid w:val="00AF0941"/>
    <w:rsid w:val="00AF10FB"/>
    <w:rsid w:val="00AF3040"/>
    <w:rsid w:val="00AF3E14"/>
    <w:rsid w:val="00AF4B15"/>
    <w:rsid w:val="00AF4F17"/>
    <w:rsid w:val="00AF5108"/>
    <w:rsid w:val="00AF585A"/>
    <w:rsid w:val="00AF5C7C"/>
    <w:rsid w:val="00AF7231"/>
    <w:rsid w:val="00AF7C70"/>
    <w:rsid w:val="00AF7F2B"/>
    <w:rsid w:val="00B008BF"/>
    <w:rsid w:val="00B01E55"/>
    <w:rsid w:val="00B01F19"/>
    <w:rsid w:val="00B01FED"/>
    <w:rsid w:val="00B029C5"/>
    <w:rsid w:val="00B039AE"/>
    <w:rsid w:val="00B03A92"/>
    <w:rsid w:val="00B03C1C"/>
    <w:rsid w:val="00B03DFF"/>
    <w:rsid w:val="00B0526B"/>
    <w:rsid w:val="00B05B9B"/>
    <w:rsid w:val="00B066EA"/>
    <w:rsid w:val="00B06AB1"/>
    <w:rsid w:val="00B07785"/>
    <w:rsid w:val="00B077C9"/>
    <w:rsid w:val="00B07B67"/>
    <w:rsid w:val="00B114E5"/>
    <w:rsid w:val="00B11557"/>
    <w:rsid w:val="00B12055"/>
    <w:rsid w:val="00B122DA"/>
    <w:rsid w:val="00B12800"/>
    <w:rsid w:val="00B12CA2"/>
    <w:rsid w:val="00B12CE6"/>
    <w:rsid w:val="00B137C5"/>
    <w:rsid w:val="00B13986"/>
    <w:rsid w:val="00B14089"/>
    <w:rsid w:val="00B14182"/>
    <w:rsid w:val="00B149D9"/>
    <w:rsid w:val="00B150BF"/>
    <w:rsid w:val="00B153DE"/>
    <w:rsid w:val="00B1542F"/>
    <w:rsid w:val="00B1589E"/>
    <w:rsid w:val="00B15DA6"/>
    <w:rsid w:val="00B16A25"/>
    <w:rsid w:val="00B16A26"/>
    <w:rsid w:val="00B16ADD"/>
    <w:rsid w:val="00B17267"/>
    <w:rsid w:val="00B176CA"/>
    <w:rsid w:val="00B20582"/>
    <w:rsid w:val="00B20735"/>
    <w:rsid w:val="00B21AB4"/>
    <w:rsid w:val="00B21AC9"/>
    <w:rsid w:val="00B2229F"/>
    <w:rsid w:val="00B224C8"/>
    <w:rsid w:val="00B22646"/>
    <w:rsid w:val="00B22D47"/>
    <w:rsid w:val="00B22FA0"/>
    <w:rsid w:val="00B23CDD"/>
    <w:rsid w:val="00B24924"/>
    <w:rsid w:val="00B24B7F"/>
    <w:rsid w:val="00B24E7F"/>
    <w:rsid w:val="00B25092"/>
    <w:rsid w:val="00B25EE0"/>
    <w:rsid w:val="00B25EFE"/>
    <w:rsid w:val="00B260A5"/>
    <w:rsid w:val="00B26315"/>
    <w:rsid w:val="00B27788"/>
    <w:rsid w:val="00B27D3B"/>
    <w:rsid w:val="00B30B04"/>
    <w:rsid w:val="00B30CA8"/>
    <w:rsid w:val="00B31860"/>
    <w:rsid w:val="00B323A2"/>
    <w:rsid w:val="00B328D0"/>
    <w:rsid w:val="00B33067"/>
    <w:rsid w:val="00B3466C"/>
    <w:rsid w:val="00B34A46"/>
    <w:rsid w:val="00B35212"/>
    <w:rsid w:val="00B35922"/>
    <w:rsid w:val="00B35C2E"/>
    <w:rsid w:val="00B368D6"/>
    <w:rsid w:val="00B36D01"/>
    <w:rsid w:val="00B37B2D"/>
    <w:rsid w:val="00B40555"/>
    <w:rsid w:val="00B40658"/>
    <w:rsid w:val="00B40775"/>
    <w:rsid w:val="00B407BB"/>
    <w:rsid w:val="00B4103F"/>
    <w:rsid w:val="00B420F0"/>
    <w:rsid w:val="00B42645"/>
    <w:rsid w:val="00B42B70"/>
    <w:rsid w:val="00B42EFE"/>
    <w:rsid w:val="00B43016"/>
    <w:rsid w:val="00B43692"/>
    <w:rsid w:val="00B43EC5"/>
    <w:rsid w:val="00B45EED"/>
    <w:rsid w:val="00B46518"/>
    <w:rsid w:val="00B4691C"/>
    <w:rsid w:val="00B469DE"/>
    <w:rsid w:val="00B47285"/>
    <w:rsid w:val="00B476FA"/>
    <w:rsid w:val="00B47F70"/>
    <w:rsid w:val="00B50BA7"/>
    <w:rsid w:val="00B50BF2"/>
    <w:rsid w:val="00B50C64"/>
    <w:rsid w:val="00B51DE0"/>
    <w:rsid w:val="00B5233C"/>
    <w:rsid w:val="00B52356"/>
    <w:rsid w:val="00B52FA7"/>
    <w:rsid w:val="00B53546"/>
    <w:rsid w:val="00B53CE1"/>
    <w:rsid w:val="00B54434"/>
    <w:rsid w:val="00B54A02"/>
    <w:rsid w:val="00B554D6"/>
    <w:rsid w:val="00B55828"/>
    <w:rsid w:val="00B56845"/>
    <w:rsid w:val="00B56AC5"/>
    <w:rsid w:val="00B56CA9"/>
    <w:rsid w:val="00B571B5"/>
    <w:rsid w:val="00B5796F"/>
    <w:rsid w:val="00B6016D"/>
    <w:rsid w:val="00B613F8"/>
    <w:rsid w:val="00B61BFA"/>
    <w:rsid w:val="00B620B1"/>
    <w:rsid w:val="00B62BD8"/>
    <w:rsid w:val="00B63D36"/>
    <w:rsid w:val="00B64E36"/>
    <w:rsid w:val="00B66A78"/>
    <w:rsid w:val="00B6743E"/>
    <w:rsid w:val="00B6799E"/>
    <w:rsid w:val="00B67E24"/>
    <w:rsid w:val="00B67E27"/>
    <w:rsid w:val="00B67E6C"/>
    <w:rsid w:val="00B70B9C"/>
    <w:rsid w:val="00B718CA"/>
    <w:rsid w:val="00B71F11"/>
    <w:rsid w:val="00B737DA"/>
    <w:rsid w:val="00B738D0"/>
    <w:rsid w:val="00B743C6"/>
    <w:rsid w:val="00B7477F"/>
    <w:rsid w:val="00B74FBD"/>
    <w:rsid w:val="00B75380"/>
    <w:rsid w:val="00B76B3F"/>
    <w:rsid w:val="00B77224"/>
    <w:rsid w:val="00B77A65"/>
    <w:rsid w:val="00B80C0A"/>
    <w:rsid w:val="00B821BC"/>
    <w:rsid w:val="00B8283A"/>
    <w:rsid w:val="00B82B84"/>
    <w:rsid w:val="00B83328"/>
    <w:rsid w:val="00B833FB"/>
    <w:rsid w:val="00B8378B"/>
    <w:rsid w:val="00B83D00"/>
    <w:rsid w:val="00B85193"/>
    <w:rsid w:val="00B8574A"/>
    <w:rsid w:val="00B85B24"/>
    <w:rsid w:val="00B86850"/>
    <w:rsid w:val="00B86B1C"/>
    <w:rsid w:val="00B86E49"/>
    <w:rsid w:val="00B8748C"/>
    <w:rsid w:val="00B90897"/>
    <w:rsid w:val="00B913B3"/>
    <w:rsid w:val="00B913D6"/>
    <w:rsid w:val="00B91847"/>
    <w:rsid w:val="00B91A24"/>
    <w:rsid w:val="00B91E58"/>
    <w:rsid w:val="00B9204F"/>
    <w:rsid w:val="00B92564"/>
    <w:rsid w:val="00B9268F"/>
    <w:rsid w:val="00B92794"/>
    <w:rsid w:val="00B92E84"/>
    <w:rsid w:val="00B92EB1"/>
    <w:rsid w:val="00B931BD"/>
    <w:rsid w:val="00B93DC0"/>
    <w:rsid w:val="00B93FD6"/>
    <w:rsid w:val="00B9422B"/>
    <w:rsid w:val="00B94C7B"/>
    <w:rsid w:val="00B956EF"/>
    <w:rsid w:val="00B95A62"/>
    <w:rsid w:val="00B9604D"/>
    <w:rsid w:val="00B96C3E"/>
    <w:rsid w:val="00B97685"/>
    <w:rsid w:val="00B97778"/>
    <w:rsid w:val="00BA0360"/>
    <w:rsid w:val="00BA0445"/>
    <w:rsid w:val="00BA073F"/>
    <w:rsid w:val="00BA090E"/>
    <w:rsid w:val="00BA1505"/>
    <w:rsid w:val="00BA174C"/>
    <w:rsid w:val="00BA1FC3"/>
    <w:rsid w:val="00BA273F"/>
    <w:rsid w:val="00BA357A"/>
    <w:rsid w:val="00BA444F"/>
    <w:rsid w:val="00BA48F7"/>
    <w:rsid w:val="00BA4931"/>
    <w:rsid w:val="00BA4B75"/>
    <w:rsid w:val="00BA4D83"/>
    <w:rsid w:val="00BA5112"/>
    <w:rsid w:val="00BA512F"/>
    <w:rsid w:val="00BA58C3"/>
    <w:rsid w:val="00BA58C6"/>
    <w:rsid w:val="00BA5CF0"/>
    <w:rsid w:val="00BA6439"/>
    <w:rsid w:val="00BA657B"/>
    <w:rsid w:val="00BA658E"/>
    <w:rsid w:val="00BB0049"/>
    <w:rsid w:val="00BB01F2"/>
    <w:rsid w:val="00BB0843"/>
    <w:rsid w:val="00BB09C8"/>
    <w:rsid w:val="00BB1508"/>
    <w:rsid w:val="00BB1932"/>
    <w:rsid w:val="00BB1F6A"/>
    <w:rsid w:val="00BB3212"/>
    <w:rsid w:val="00BB33F1"/>
    <w:rsid w:val="00BB3AFB"/>
    <w:rsid w:val="00BB5275"/>
    <w:rsid w:val="00BB56F6"/>
    <w:rsid w:val="00BB5B1A"/>
    <w:rsid w:val="00BB6435"/>
    <w:rsid w:val="00BB73C0"/>
    <w:rsid w:val="00BB77E7"/>
    <w:rsid w:val="00BB7BF7"/>
    <w:rsid w:val="00BC0283"/>
    <w:rsid w:val="00BC07AD"/>
    <w:rsid w:val="00BC11A2"/>
    <w:rsid w:val="00BC1462"/>
    <w:rsid w:val="00BC19F6"/>
    <w:rsid w:val="00BC35AC"/>
    <w:rsid w:val="00BC36D4"/>
    <w:rsid w:val="00BC3A1C"/>
    <w:rsid w:val="00BC3C26"/>
    <w:rsid w:val="00BC3E81"/>
    <w:rsid w:val="00BC43A3"/>
    <w:rsid w:val="00BC4A58"/>
    <w:rsid w:val="00BC4C17"/>
    <w:rsid w:val="00BC4E7F"/>
    <w:rsid w:val="00BC5D45"/>
    <w:rsid w:val="00BC692A"/>
    <w:rsid w:val="00BC6AA3"/>
    <w:rsid w:val="00BC6DDF"/>
    <w:rsid w:val="00BC788B"/>
    <w:rsid w:val="00BD01B3"/>
    <w:rsid w:val="00BD0FE9"/>
    <w:rsid w:val="00BD1421"/>
    <w:rsid w:val="00BD1869"/>
    <w:rsid w:val="00BD191F"/>
    <w:rsid w:val="00BD206C"/>
    <w:rsid w:val="00BD207E"/>
    <w:rsid w:val="00BD2246"/>
    <w:rsid w:val="00BD232E"/>
    <w:rsid w:val="00BD23C1"/>
    <w:rsid w:val="00BD295B"/>
    <w:rsid w:val="00BD2A00"/>
    <w:rsid w:val="00BD32C1"/>
    <w:rsid w:val="00BD3FE9"/>
    <w:rsid w:val="00BD4A71"/>
    <w:rsid w:val="00BD4A78"/>
    <w:rsid w:val="00BD7E35"/>
    <w:rsid w:val="00BD7FE1"/>
    <w:rsid w:val="00BE04B9"/>
    <w:rsid w:val="00BE0990"/>
    <w:rsid w:val="00BE0D76"/>
    <w:rsid w:val="00BE1182"/>
    <w:rsid w:val="00BE2222"/>
    <w:rsid w:val="00BE2407"/>
    <w:rsid w:val="00BE33B9"/>
    <w:rsid w:val="00BE43EE"/>
    <w:rsid w:val="00BE468B"/>
    <w:rsid w:val="00BE4E48"/>
    <w:rsid w:val="00BE527D"/>
    <w:rsid w:val="00BE5BAB"/>
    <w:rsid w:val="00BE5DD1"/>
    <w:rsid w:val="00BE68D9"/>
    <w:rsid w:val="00BE6F1F"/>
    <w:rsid w:val="00BE7AD7"/>
    <w:rsid w:val="00BF0013"/>
    <w:rsid w:val="00BF043F"/>
    <w:rsid w:val="00BF0F26"/>
    <w:rsid w:val="00BF1098"/>
    <w:rsid w:val="00BF1157"/>
    <w:rsid w:val="00BF1602"/>
    <w:rsid w:val="00BF1710"/>
    <w:rsid w:val="00BF2550"/>
    <w:rsid w:val="00BF360C"/>
    <w:rsid w:val="00BF4340"/>
    <w:rsid w:val="00BF4B4F"/>
    <w:rsid w:val="00BF4CAC"/>
    <w:rsid w:val="00BF4E27"/>
    <w:rsid w:val="00BF57DD"/>
    <w:rsid w:val="00BF5F89"/>
    <w:rsid w:val="00BF69EC"/>
    <w:rsid w:val="00BF6BEF"/>
    <w:rsid w:val="00BF76D2"/>
    <w:rsid w:val="00BF7C9B"/>
    <w:rsid w:val="00C00473"/>
    <w:rsid w:val="00C00F14"/>
    <w:rsid w:val="00C014AA"/>
    <w:rsid w:val="00C019B4"/>
    <w:rsid w:val="00C01E32"/>
    <w:rsid w:val="00C01EEE"/>
    <w:rsid w:val="00C02BA4"/>
    <w:rsid w:val="00C034BF"/>
    <w:rsid w:val="00C037CE"/>
    <w:rsid w:val="00C0383A"/>
    <w:rsid w:val="00C03FF5"/>
    <w:rsid w:val="00C043B3"/>
    <w:rsid w:val="00C04861"/>
    <w:rsid w:val="00C04F21"/>
    <w:rsid w:val="00C05699"/>
    <w:rsid w:val="00C05D76"/>
    <w:rsid w:val="00C07234"/>
    <w:rsid w:val="00C076FC"/>
    <w:rsid w:val="00C07704"/>
    <w:rsid w:val="00C077D0"/>
    <w:rsid w:val="00C103F4"/>
    <w:rsid w:val="00C11455"/>
    <w:rsid w:val="00C1243F"/>
    <w:rsid w:val="00C12AAE"/>
    <w:rsid w:val="00C132BB"/>
    <w:rsid w:val="00C13490"/>
    <w:rsid w:val="00C13C95"/>
    <w:rsid w:val="00C13E7C"/>
    <w:rsid w:val="00C13EC4"/>
    <w:rsid w:val="00C14017"/>
    <w:rsid w:val="00C14079"/>
    <w:rsid w:val="00C141DB"/>
    <w:rsid w:val="00C148C4"/>
    <w:rsid w:val="00C159D5"/>
    <w:rsid w:val="00C15A7F"/>
    <w:rsid w:val="00C16054"/>
    <w:rsid w:val="00C161CE"/>
    <w:rsid w:val="00C16B4C"/>
    <w:rsid w:val="00C17765"/>
    <w:rsid w:val="00C17A5E"/>
    <w:rsid w:val="00C17D5D"/>
    <w:rsid w:val="00C2024A"/>
    <w:rsid w:val="00C2061C"/>
    <w:rsid w:val="00C210D5"/>
    <w:rsid w:val="00C21228"/>
    <w:rsid w:val="00C21714"/>
    <w:rsid w:val="00C217FF"/>
    <w:rsid w:val="00C21FED"/>
    <w:rsid w:val="00C220DE"/>
    <w:rsid w:val="00C22BC3"/>
    <w:rsid w:val="00C232F4"/>
    <w:rsid w:val="00C23776"/>
    <w:rsid w:val="00C23A60"/>
    <w:rsid w:val="00C23BDC"/>
    <w:rsid w:val="00C23D9A"/>
    <w:rsid w:val="00C242A7"/>
    <w:rsid w:val="00C25CFE"/>
    <w:rsid w:val="00C268E6"/>
    <w:rsid w:val="00C26A66"/>
    <w:rsid w:val="00C274DC"/>
    <w:rsid w:val="00C275B6"/>
    <w:rsid w:val="00C276D4"/>
    <w:rsid w:val="00C27D5B"/>
    <w:rsid w:val="00C303BF"/>
    <w:rsid w:val="00C30DB8"/>
    <w:rsid w:val="00C31FD2"/>
    <w:rsid w:val="00C3302C"/>
    <w:rsid w:val="00C3362B"/>
    <w:rsid w:val="00C33E1D"/>
    <w:rsid w:val="00C34149"/>
    <w:rsid w:val="00C3435C"/>
    <w:rsid w:val="00C3464F"/>
    <w:rsid w:val="00C3478A"/>
    <w:rsid w:val="00C350FC"/>
    <w:rsid w:val="00C3549C"/>
    <w:rsid w:val="00C35B7F"/>
    <w:rsid w:val="00C360E0"/>
    <w:rsid w:val="00C36193"/>
    <w:rsid w:val="00C36896"/>
    <w:rsid w:val="00C369F8"/>
    <w:rsid w:val="00C36E0D"/>
    <w:rsid w:val="00C40750"/>
    <w:rsid w:val="00C41A3D"/>
    <w:rsid w:val="00C42C5F"/>
    <w:rsid w:val="00C42CF8"/>
    <w:rsid w:val="00C42F9A"/>
    <w:rsid w:val="00C435A1"/>
    <w:rsid w:val="00C43DD7"/>
    <w:rsid w:val="00C4426D"/>
    <w:rsid w:val="00C445B8"/>
    <w:rsid w:val="00C44A4E"/>
    <w:rsid w:val="00C44B13"/>
    <w:rsid w:val="00C44E55"/>
    <w:rsid w:val="00C45F36"/>
    <w:rsid w:val="00C4621D"/>
    <w:rsid w:val="00C46B81"/>
    <w:rsid w:val="00C47326"/>
    <w:rsid w:val="00C47AC2"/>
    <w:rsid w:val="00C504F7"/>
    <w:rsid w:val="00C50AA8"/>
    <w:rsid w:val="00C50E8D"/>
    <w:rsid w:val="00C51BDA"/>
    <w:rsid w:val="00C520F6"/>
    <w:rsid w:val="00C52333"/>
    <w:rsid w:val="00C532FE"/>
    <w:rsid w:val="00C5347C"/>
    <w:rsid w:val="00C53C9F"/>
    <w:rsid w:val="00C54209"/>
    <w:rsid w:val="00C542FC"/>
    <w:rsid w:val="00C5437D"/>
    <w:rsid w:val="00C54CC8"/>
    <w:rsid w:val="00C554EB"/>
    <w:rsid w:val="00C55698"/>
    <w:rsid w:val="00C557E5"/>
    <w:rsid w:val="00C55886"/>
    <w:rsid w:val="00C5620E"/>
    <w:rsid w:val="00C562B1"/>
    <w:rsid w:val="00C56EEF"/>
    <w:rsid w:val="00C5708C"/>
    <w:rsid w:val="00C57149"/>
    <w:rsid w:val="00C604EB"/>
    <w:rsid w:val="00C61499"/>
    <w:rsid w:val="00C61828"/>
    <w:rsid w:val="00C61F8D"/>
    <w:rsid w:val="00C6258E"/>
    <w:rsid w:val="00C636E4"/>
    <w:rsid w:val="00C63719"/>
    <w:rsid w:val="00C63A8C"/>
    <w:rsid w:val="00C64451"/>
    <w:rsid w:val="00C64925"/>
    <w:rsid w:val="00C64E86"/>
    <w:rsid w:val="00C64F42"/>
    <w:rsid w:val="00C665F6"/>
    <w:rsid w:val="00C666C2"/>
    <w:rsid w:val="00C6675C"/>
    <w:rsid w:val="00C66A75"/>
    <w:rsid w:val="00C67139"/>
    <w:rsid w:val="00C67263"/>
    <w:rsid w:val="00C672FC"/>
    <w:rsid w:val="00C70196"/>
    <w:rsid w:val="00C707C5"/>
    <w:rsid w:val="00C70EFA"/>
    <w:rsid w:val="00C71306"/>
    <w:rsid w:val="00C7150B"/>
    <w:rsid w:val="00C7166F"/>
    <w:rsid w:val="00C71DE3"/>
    <w:rsid w:val="00C723B6"/>
    <w:rsid w:val="00C736E7"/>
    <w:rsid w:val="00C73B4C"/>
    <w:rsid w:val="00C74E4A"/>
    <w:rsid w:val="00C75E63"/>
    <w:rsid w:val="00C763F0"/>
    <w:rsid w:val="00C76C3F"/>
    <w:rsid w:val="00C76E67"/>
    <w:rsid w:val="00C77B77"/>
    <w:rsid w:val="00C77B7F"/>
    <w:rsid w:val="00C77CF8"/>
    <w:rsid w:val="00C77E9B"/>
    <w:rsid w:val="00C804BD"/>
    <w:rsid w:val="00C8060E"/>
    <w:rsid w:val="00C80855"/>
    <w:rsid w:val="00C8134B"/>
    <w:rsid w:val="00C815AC"/>
    <w:rsid w:val="00C81740"/>
    <w:rsid w:val="00C81893"/>
    <w:rsid w:val="00C81FAB"/>
    <w:rsid w:val="00C8231B"/>
    <w:rsid w:val="00C82572"/>
    <w:rsid w:val="00C828EC"/>
    <w:rsid w:val="00C82C05"/>
    <w:rsid w:val="00C82E77"/>
    <w:rsid w:val="00C835D3"/>
    <w:rsid w:val="00C83708"/>
    <w:rsid w:val="00C8399B"/>
    <w:rsid w:val="00C83F70"/>
    <w:rsid w:val="00C843B3"/>
    <w:rsid w:val="00C84F22"/>
    <w:rsid w:val="00C85180"/>
    <w:rsid w:val="00C8532D"/>
    <w:rsid w:val="00C85ABB"/>
    <w:rsid w:val="00C85B7B"/>
    <w:rsid w:val="00C86675"/>
    <w:rsid w:val="00C867CD"/>
    <w:rsid w:val="00C86E4B"/>
    <w:rsid w:val="00C86F12"/>
    <w:rsid w:val="00C87336"/>
    <w:rsid w:val="00C87B92"/>
    <w:rsid w:val="00C903A7"/>
    <w:rsid w:val="00C90619"/>
    <w:rsid w:val="00C906A8"/>
    <w:rsid w:val="00C9099F"/>
    <w:rsid w:val="00C913EC"/>
    <w:rsid w:val="00C916FF"/>
    <w:rsid w:val="00C91AD5"/>
    <w:rsid w:val="00C9207D"/>
    <w:rsid w:val="00C9244F"/>
    <w:rsid w:val="00C92A58"/>
    <w:rsid w:val="00C9365A"/>
    <w:rsid w:val="00C93A5A"/>
    <w:rsid w:val="00C93E40"/>
    <w:rsid w:val="00C93FF6"/>
    <w:rsid w:val="00C94264"/>
    <w:rsid w:val="00C9459B"/>
    <w:rsid w:val="00C94CE2"/>
    <w:rsid w:val="00C95103"/>
    <w:rsid w:val="00C9513E"/>
    <w:rsid w:val="00C951AD"/>
    <w:rsid w:val="00C958B8"/>
    <w:rsid w:val="00C95C00"/>
    <w:rsid w:val="00C96B67"/>
    <w:rsid w:val="00C978AB"/>
    <w:rsid w:val="00C97F0E"/>
    <w:rsid w:val="00CA0773"/>
    <w:rsid w:val="00CA0E35"/>
    <w:rsid w:val="00CA0EFF"/>
    <w:rsid w:val="00CA0F9A"/>
    <w:rsid w:val="00CA15F7"/>
    <w:rsid w:val="00CA1705"/>
    <w:rsid w:val="00CA1C34"/>
    <w:rsid w:val="00CA1C70"/>
    <w:rsid w:val="00CA1DCF"/>
    <w:rsid w:val="00CA207F"/>
    <w:rsid w:val="00CA2164"/>
    <w:rsid w:val="00CA2356"/>
    <w:rsid w:val="00CA27B3"/>
    <w:rsid w:val="00CA2B92"/>
    <w:rsid w:val="00CA2E15"/>
    <w:rsid w:val="00CA2F96"/>
    <w:rsid w:val="00CA3013"/>
    <w:rsid w:val="00CA3097"/>
    <w:rsid w:val="00CA3376"/>
    <w:rsid w:val="00CA366D"/>
    <w:rsid w:val="00CA37DB"/>
    <w:rsid w:val="00CA3B51"/>
    <w:rsid w:val="00CA4C1C"/>
    <w:rsid w:val="00CA4E00"/>
    <w:rsid w:val="00CA52E4"/>
    <w:rsid w:val="00CA560E"/>
    <w:rsid w:val="00CA5D0D"/>
    <w:rsid w:val="00CA6393"/>
    <w:rsid w:val="00CA6A0E"/>
    <w:rsid w:val="00CA6F4F"/>
    <w:rsid w:val="00CA7E1D"/>
    <w:rsid w:val="00CB032D"/>
    <w:rsid w:val="00CB055A"/>
    <w:rsid w:val="00CB11FB"/>
    <w:rsid w:val="00CB132E"/>
    <w:rsid w:val="00CB1652"/>
    <w:rsid w:val="00CB1923"/>
    <w:rsid w:val="00CB1C07"/>
    <w:rsid w:val="00CB3492"/>
    <w:rsid w:val="00CB37C5"/>
    <w:rsid w:val="00CB3C17"/>
    <w:rsid w:val="00CB3FE4"/>
    <w:rsid w:val="00CB479D"/>
    <w:rsid w:val="00CB48FF"/>
    <w:rsid w:val="00CB4D8A"/>
    <w:rsid w:val="00CB5FBC"/>
    <w:rsid w:val="00CB6590"/>
    <w:rsid w:val="00CB66EF"/>
    <w:rsid w:val="00CB70E4"/>
    <w:rsid w:val="00CB7626"/>
    <w:rsid w:val="00CC0301"/>
    <w:rsid w:val="00CC03BE"/>
    <w:rsid w:val="00CC03F7"/>
    <w:rsid w:val="00CC084E"/>
    <w:rsid w:val="00CC1024"/>
    <w:rsid w:val="00CC133D"/>
    <w:rsid w:val="00CC13A2"/>
    <w:rsid w:val="00CC2208"/>
    <w:rsid w:val="00CC2375"/>
    <w:rsid w:val="00CC2712"/>
    <w:rsid w:val="00CC272B"/>
    <w:rsid w:val="00CC292E"/>
    <w:rsid w:val="00CC31E3"/>
    <w:rsid w:val="00CC34C2"/>
    <w:rsid w:val="00CC36F6"/>
    <w:rsid w:val="00CC4339"/>
    <w:rsid w:val="00CC566D"/>
    <w:rsid w:val="00CC5782"/>
    <w:rsid w:val="00CC5C42"/>
    <w:rsid w:val="00CC66B0"/>
    <w:rsid w:val="00CC6A45"/>
    <w:rsid w:val="00CC711E"/>
    <w:rsid w:val="00CC7358"/>
    <w:rsid w:val="00CC7571"/>
    <w:rsid w:val="00CD05F1"/>
    <w:rsid w:val="00CD1005"/>
    <w:rsid w:val="00CD1124"/>
    <w:rsid w:val="00CD1149"/>
    <w:rsid w:val="00CD1CE9"/>
    <w:rsid w:val="00CD1D65"/>
    <w:rsid w:val="00CD21A6"/>
    <w:rsid w:val="00CD2341"/>
    <w:rsid w:val="00CD23E0"/>
    <w:rsid w:val="00CD27F3"/>
    <w:rsid w:val="00CD2A8E"/>
    <w:rsid w:val="00CD3135"/>
    <w:rsid w:val="00CD3A64"/>
    <w:rsid w:val="00CD3E22"/>
    <w:rsid w:val="00CD3FE9"/>
    <w:rsid w:val="00CD48C3"/>
    <w:rsid w:val="00CD5744"/>
    <w:rsid w:val="00CD5D7C"/>
    <w:rsid w:val="00CD6C0C"/>
    <w:rsid w:val="00CD6D3D"/>
    <w:rsid w:val="00CD7400"/>
    <w:rsid w:val="00CD7AEE"/>
    <w:rsid w:val="00CE00DF"/>
    <w:rsid w:val="00CE064B"/>
    <w:rsid w:val="00CE0D6F"/>
    <w:rsid w:val="00CE0EAF"/>
    <w:rsid w:val="00CE1112"/>
    <w:rsid w:val="00CE1274"/>
    <w:rsid w:val="00CE1BF1"/>
    <w:rsid w:val="00CE2779"/>
    <w:rsid w:val="00CE3023"/>
    <w:rsid w:val="00CE3860"/>
    <w:rsid w:val="00CE3EFA"/>
    <w:rsid w:val="00CE40B0"/>
    <w:rsid w:val="00CE40CE"/>
    <w:rsid w:val="00CE43CD"/>
    <w:rsid w:val="00CE4DE2"/>
    <w:rsid w:val="00CE516F"/>
    <w:rsid w:val="00CE526C"/>
    <w:rsid w:val="00CE78E6"/>
    <w:rsid w:val="00CE79C0"/>
    <w:rsid w:val="00CF0304"/>
    <w:rsid w:val="00CF034D"/>
    <w:rsid w:val="00CF1467"/>
    <w:rsid w:val="00CF2217"/>
    <w:rsid w:val="00CF2F63"/>
    <w:rsid w:val="00CF3243"/>
    <w:rsid w:val="00CF3375"/>
    <w:rsid w:val="00CF359D"/>
    <w:rsid w:val="00CF3710"/>
    <w:rsid w:val="00CF37A7"/>
    <w:rsid w:val="00CF3880"/>
    <w:rsid w:val="00CF3C87"/>
    <w:rsid w:val="00CF3D52"/>
    <w:rsid w:val="00CF3F54"/>
    <w:rsid w:val="00CF4F26"/>
    <w:rsid w:val="00CF520C"/>
    <w:rsid w:val="00CF54B8"/>
    <w:rsid w:val="00CF5C33"/>
    <w:rsid w:val="00CF6317"/>
    <w:rsid w:val="00CF6A0B"/>
    <w:rsid w:val="00CF7014"/>
    <w:rsid w:val="00CF7555"/>
    <w:rsid w:val="00D008BD"/>
    <w:rsid w:val="00D0110B"/>
    <w:rsid w:val="00D01B55"/>
    <w:rsid w:val="00D01CC6"/>
    <w:rsid w:val="00D02431"/>
    <w:rsid w:val="00D03708"/>
    <w:rsid w:val="00D03AA1"/>
    <w:rsid w:val="00D042E9"/>
    <w:rsid w:val="00D048CC"/>
    <w:rsid w:val="00D048DD"/>
    <w:rsid w:val="00D04BB2"/>
    <w:rsid w:val="00D05096"/>
    <w:rsid w:val="00D055C0"/>
    <w:rsid w:val="00D06453"/>
    <w:rsid w:val="00D069A2"/>
    <w:rsid w:val="00D06BD4"/>
    <w:rsid w:val="00D07057"/>
    <w:rsid w:val="00D0753C"/>
    <w:rsid w:val="00D07692"/>
    <w:rsid w:val="00D07DDD"/>
    <w:rsid w:val="00D10268"/>
    <w:rsid w:val="00D104A8"/>
    <w:rsid w:val="00D10521"/>
    <w:rsid w:val="00D1096D"/>
    <w:rsid w:val="00D10A02"/>
    <w:rsid w:val="00D11F9A"/>
    <w:rsid w:val="00D126E1"/>
    <w:rsid w:val="00D12733"/>
    <w:rsid w:val="00D132FC"/>
    <w:rsid w:val="00D1377E"/>
    <w:rsid w:val="00D1378F"/>
    <w:rsid w:val="00D141AE"/>
    <w:rsid w:val="00D142ED"/>
    <w:rsid w:val="00D147CE"/>
    <w:rsid w:val="00D1481B"/>
    <w:rsid w:val="00D14826"/>
    <w:rsid w:val="00D149C5"/>
    <w:rsid w:val="00D14A2E"/>
    <w:rsid w:val="00D14A9B"/>
    <w:rsid w:val="00D14CD5"/>
    <w:rsid w:val="00D15482"/>
    <w:rsid w:val="00D155EE"/>
    <w:rsid w:val="00D159DC"/>
    <w:rsid w:val="00D16BC4"/>
    <w:rsid w:val="00D20612"/>
    <w:rsid w:val="00D20A22"/>
    <w:rsid w:val="00D20F23"/>
    <w:rsid w:val="00D214C4"/>
    <w:rsid w:val="00D21691"/>
    <w:rsid w:val="00D222E6"/>
    <w:rsid w:val="00D22FBA"/>
    <w:rsid w:val="00D23FA7"/>
    <w:rsid w:val="00D24169"/>
    <w:rsid w:val="00D242A5"/>
    <w:rsid w:val="00D246DF"/>
    <w:rsid w:val="00D24D9E"/>
    <w:rsid w:val="00D24E2E"/>
    <w:rsid w:val="00D252ED"/>
    <w:rsid w:val="00D25371"/>
    <w:rsid w:val="00D27335"/>
    <w:rsid w:val="00D273EE"/>
    <w:rsid w:val="00D27432"/>
    <w:rsid w:val="00D278C9"/>
    <w:rsid w:val="00D27958"/>
    <w:rsid w:val="00D30084"/>
    <w:rsid w:val="00D30C77"/>
    <w:rsid w:val="00D31182"/>
    <w:rsid w:val="00D31C53"/>
    <w:rsid w:val="00D32032"/>
    <w:rsid w:val="00D32438"/>
    <w:rsid w:val="00D32AC5"/>
    <w:rsid w:val="00D32C74"/>
    <w:rsid w:val="00D33C0A"/>
    <w:rsid w:val="00D34700"/>
    <w:rsid w:val="00D34A93"/>
    <w:rsid w:val="00D37CC0"/>
    <w:rsid w:val="00D403B6"/>
    <w:rsid w:val="00D403D7"/>
    <w:rsid w:val="00D4056B"/>
    <w:rsid w:val="00D40F81"/>
    <w:rsid w:val="00D4129F"/>
    <w:rsid w:val="00D41711"/>
    <w:rsid w:val="00D418D9"/>
    <w:rsid w:val="00D41ADF"/>
    <w:rsid w:val="00D41E73"/>
    <w:rsid w:val="00D421CF"/>
    <w:rsid w:val="00D42E6C"/>
    <w:rsid w:val="00D43C64"/>
    <w:rsid w:val="00D44465"/>
    <w:rsid w:val="00D44562"/>
    <w:rsid w:val="00D4472B"/>
    <w:rsid w:val="00D455A1"/>
    <w:rsid w:val="00D455F1"/>
    <w:rsid w:val="00D456D0"/>
    <w:rsid w:val="00D45DBF"/>
    <w:rsid w:val="00D45FFB"/>
    <w:rsid w:val="00D46198"/>
    <w:rsid w:val="00D466BF"/>
    <w:rsid w:val="00D46D2E"/>
    <w:rsid w:val="00D46F4B"/>
    <w:rsid w:val="00D46F90"/>
    <w:rsid w:val="00D475EC"/>
    <w:rsid w:val="00D47BCE"/>
    <w:rsid w:val="00D50FB5"/>
    <w:rsid w:val="00D51001"/>
    <w:rsid w:val="00D51D0D"/>
    <w:rsid w:val="00D51ECF"/>
    <w:rsid w:val="00D5215F"/>
    <w:rsid w:val="00D52725"/>
    <w:rsid w:val="00D52767"/>
    <w:rsid w:val="00D540DC"/>
    <w:rsid w:val="00D543BC"/>
    <w:rsid w:val="00D54491"/>
    <w:rsid w:val="00D548C1"/>
    <w:rsid w:val="00D55082"/>
    <w:rsid w:val="00D551B0"/>
    <w:rsid w:val="00D5595F"/>
    <w:rsid w:val="00D55992"/>
    <w:rsid w:val="00D55FA2"/>
    <w:rsid w:val="00D56400"/>
    <w:rsid w:val="00D564AC"/>
    <w:rsid w:val="00D56934"/>
    <w:rsid w:val="00D56A7E"/>
    <w:rsid w:val="00D571A5"/>
    <w:rsid w:val="00D57AAF"/>
    <w:rsid w:val="00D60001"/>
    <w:rsid w:val="00D60183"/>
    <w:rsid w:val="00D606B5"/>
    <w:rsid w:val="00D614B0"/>
    <w:rsid w:val="00D61537"/>
    <w:rsid w:val="00D615AE"/>
    <w:rsid w:val="00D619D7"/>
    <w:rsid w:val="00D62DBE"/>
    <w:rsid w:val="00D63BF0"/>
    <w:rsid w:val="00D64196"/>
    <w:rsid w:val="00D645F4"/>
    <w:rsid w:val="00D649E8"/>
    <w:rsid w:val="00D6572D"/>
    <w:rsid w:val="00D65870"/>
    <w:rsid w:val="00D676CB"/>
    <w:rsid w:val="00D67735"/>
    <w:rsid w:val="00D67D06"/>
    <w:rsid w:val="00D67D9C"/>
    <w:rsid w:val="00D67FD4"/>
    <w:rsid w:val="00D70052"/>
    <w:rsid w:val="00D700B3"/>
    <w:rsid w:val="00D7033B"/>
    <w:rsid w:val="00D704BC"/>
    <w:rsid w:val="00D7077A"/>
    <w:rsid w:val="00D70F33"/>
    <w:rsid w:val="00D710B1"/>
    <w:rsid w:val="00D710FA"/>
    <w:rsid w:val="00D714F6"/>
    <w:rsid w:val="00D715FE"/>
    <w:rsid w:val="00D71FE8"/>
    <w:rsid w:val="00D7249C"/>
    <w:rsid w:val="00D724BF"/>
    <w:rsid w:val="00D7250E"/>
    <w:rsid w:val="00D72780"/>
    <w:rsid w:val="00D72810"/>
    <w:rsid w:val="00D72ACF"/>
    <w:rsid w:val="00D72C27"/>
    <w:rsid w:val="00D72D1C"/>
    <w:rsid w:val="00D7336F"/>
    <w:rsid w:val="00D7367E"/>
    <w:rsid w:val="00D739F2"/>
    <w:rsid w:val="00D73D1F"/>
    <w:rsid w:val="00D743FC"/>
    <w:rsid w:val="00D74B99"/>
    <w:rsid w:val="00D74CF9"/>
    <w:rsid w:val="00D74F6C"/>
    <w:rsid w:val="00D7547D"/>
    <w:rsid w:val="00D75745"/>
    <w:rsid w:val="00D758BB"/>
    <w:rsid w:val="00D759A1"/>
    <w:rsid w:val="00D75B99"/>
    <w:rsid w:val="00D75E25"/>
    <w:rsid w:val="00D7632A"/>
    <w:rsid w:val="00D76AD0"/>
    <w:rsid w:val="00D76D86"/>
    <w:rsid w:val="00D7754F"/>
    <w:rsid w:val="00D77615"/>
    <w:rsid w:val="00D77DC7"/>
    <w:rsid w:val="00D77E53"/>
    <w:rsid w:val="00D80E1F"/>
    <w:rsid w:val="00D814ED"/>
    <w:rsid w:val="00D817B3"/>
    <w:rsid w:val="00D8279A"/>
    <w:rsid w:val="00D82C95"/>
    <w:rsid w:val="00D854B8"/>
    <w:rsid w:val="00D855F1"/>
    <w:rsid w:val="00D857F3"/>
    <w:rsid w:val="00D85ABF"/>
    <w:rsid w:val="00D85B22"/>
    <w:rsid w:val="00D85D40"/>
    <w:rsid w:val="00D86144"/>
    <w:rsid w:val="00D86F44"/>
    <w:rsid w:val="00D8790B"/>
    <w:rsid w:val="00D87C05"/>
    <w:rsid w:val="00D9099A"/>
    <w:rsid w:val="00D90CED"/>
    <w:rsid w:val="00D91B22"/>
    <w:rsid w:val="00D91C9A"/>
    <w:rsid w:val="00D91DAA"/>
    <w:rsid w:val="00D91F76"/>
    <w:rsid w:val="00D92679"/>
    <w:rsid w:val="00D92A71"/>
    <w:rsid w:val="00D9339B"/>
    <w:rsid w:val="00D933C3"/>
    <w:rsid w:val="00D93B40"/>
    <w:rsid w:val="00D93EE8"/>
    <w:rsid w:val="00D95439"/>
    <w:rsid w:val="00D954A6"/>
    <w:rsid w:val="00D95A4E"/>
    <w:rsid w:val="00D95A69"/>
    <w:rsid w:val="00D95AF5"/>
    <w:rsid w:val="00D95FDA"/>
    <w:rsid w:val="00D9621E"/>
    <w:rsid w:val="00D9649A"/>
    <w:rsid w:val="00D965CE"/>
    <w:rsid w:val="00D96B79"/>
    <w:rsid w:val="00D96C88"/>
    <w:rsid w:val="00D96D3F"/>
    <w:rsid w:val="00D97014"/>
    <w:rsid w:val="00D97910"/>
    <w:rsid w:val="00D97CC1"/>
    <w:rsid w:val="00DA02E1"/>
    <w:rsid w:val="00DA0CF8"/>
    <w:rsid w:val="00DA0D6C"/>
    <w:rsid w:val="00DA0E12"/>
    <w:rsid w:val="00DA1383"/>
    <w:rsid w:val="00DA243B"/>
    <w:rsid w:val="00DA257B"/>
    <w:rsid w:val="00DA25E5"/>
    <w:rsid w:val="00DA2B00"/>
    <w:rsid w:val="00DA2EEA"/>
    <w:rsid w:val="00DA2F72"/>
    <w:rsid w:val="00DA34FE"/>
    <w:rsid w:val="00DA35C1"/>
    <w:rsid w:val="00DA4983"/>
    <w:rsid w:val="00DA4D2A"/>
    <w:rsid w:val="00DA4F8F"/>
    <w:rsid w:val="00DA5185"/>
    <w:rsid w:val="00DA5470"/>
    <w:rsid w:val="00DA5816"/>
    <w:rsid w:val="00DA591C"/>
    <w:rsid w:val="00DA7B4D"/>
    <w:rsid w:val="00DA7EF8"/>
    <w:rsid w:val="00DB10CB"/>
    <w:rsid w:val="00DB26E1"/>
    <w:rsid w:val="00DB27BD"/>
    <w:rsid w:val="00DB305C"/>
    <w:rsid w:val="00DB3727"/>
    <w:rsid w:val="00DB3BE5"/>
    <w:rsid w:val="00DB3FA7"/>
    <w:rsid w:val="00DB48D8"/>
    <w:rsid w:val="00DB4ECC"/>
    <w:rsid w:val="00DB51C1"/>
    <w:rsid w:val="00DB65A1"/>
    <w:rsid w:val="00DB65A5"/>
    <w:rsid w:val="00DB767D"/>
    <w:rsid w:val="00DC0371"/>
    <w:rsid w:val="00DC042D"/>
    <w:rsid w:val="00DC07AE"/>
    <w:rsid w:val="00DC0A82"/>
    <w:rsid w:val="00DC0EEF"/>
    <w:rsid w:val="00DC0FCD"/>
    <w:rsid w:val="00DC1715"/>
    <w:rsid w:val="00DC1A36"/>
    <w:rsid w:val="00DC1B5D"/>
    <w:rsid w:val="00DC2514"/>
    <w:rsid w:val="00DC2696"/>
    <w:rsid w:val="00DC2A71"/>
    <w:rsid w:val="00DC2CF3"/>
    <w:rsid w:val="00DC2FD5"/>
    <w:rsid w:val="00DC33B3"/>
    <w:rsid w:val="00DC46D7"/>
    <w:rsid w:val="00DC4D1F"/>
    <w:rsid w:val="00DC57A5"/>
    <w:rsid w:val="00DC6138"/>
    <w:rsid w:val="00DC7050"/>
    <w:rsid w:val="00DD0064"/>
    <w:rsid w:val="00DD022D"/>
    <w:rsid w:val="00DD05D9"/>
    <w:rsid w:val="00DD065E"/>
    <w:rsid w:val="00DD07AB"/>
    <w:rsid w:val="00DD1A12"/>
    <w:rsid w:val="00DD46F5"/>
    <w:rsid w:val="00DD4740"/>
    <w:rsid w:val="00DD497B"/>
    <w:rsid w:val="00DD4AD4"/>
    <w:rsid w:val="00DD4F94"/>
    <w:rsid w:val="00DD58D9"/>
    <w:rsid w:val="00DD5A50"/>
    <w:rsid w:val="00DD625E"/>
    <w:rsid w:val="00DD6702"/>
    <w:rsid w:val="00DD6EF4"/>
    <w:rsid w:val="00DD7149"/>
    <w:rsid w:val="00DE004D"/>
    <w:rsid w:val="00DE1FC0"/>
    <w:rsid w:val="00DE27AA"/>
    <w:rsid w:val="00DE2CA1"/>
    <w:rsid w:val="00DE2EA3"/>
    <w:rsid w:val="00DE3849"/>
    <w:rsid w:val="00DE3C0D"/>
    <w:rsid w:val="00DE4B7F"/>
    <w:rsid w:val="00DE4F57"/>
    <w:rsid w:val="00DE5015"/>
    <w:rsid w:val="00DE5641"/>
    <w:rsid w:val="00DE56F4"/>
    <w:rsid w:val="00DE5C8D"/>
    <w:rsid w:val="00DE6F75"/>
    <w:rsid w:val="00DE7A7E"/>
    <w:rsid w:val="00DE7DD4"/>
    <w:rsid w:val="00DF0A23"/>
    <w:rsid w:val="00DF1052"/>
    <w:rsid w:val="00DF132A"/>
    <w:rsid w:val="00DF2758"/>
    <w:rsid w:val="00DF2CAF"/>
    <w:rsid w:val="00DF376A"/>
    <w:rsid w:val="00DF3F30"/>
    <w:rsid w:val="00DF44C6"/>
    <w:rsid w:val="00DF56EE"/>
    <w:rsid w:val="00DF7495"/>
    <w:rsid w:val="00DF7EA3"/>
    <w:rsid w:val="00E000A0"/>
    <w:rsid w:val="00E0030C"/>
    <w:rsid w:val="00E01423"/>
    <w:rsid w:val="00E01429"/>
    <w:rsid w:val="00E019DD"/>
    <w:rsid w:val="00E01E37"/>
    <w:rsid w:val="00E030FB"/>
    <w:rsid w:val="00E0332A"/>
    <w:rsid w:val="00E03DEE"/>
    <w:rsid w:val="00E0686A"/>
    <w:rsid w:val="00E06E3D"/>
    <w:rsid w:val="00E06F2B"/>
    <w:rsid w:val="00E104B7"/>
    <w:rsid w:val="00E106D7"/>
    <w:rsid w:val="00E10F5B"/>
    <w:rsid w:val="00E11870"/>
    <w:rsid w:val="00E11DE6"/>
    <w:rsid w:val="00E11E63"/>
    <w:rsid w:val="00E11F1E"/>
    <w:rsid w:val="00E120FD"/>
    <w:rsid w:val="00E12208"/>
    <w:rsid w:val="00E12B83"/>
    <w:rsid w:val="00E1362D"/>
    <w:rsid w:val="00E14062"/>
    <w:rsid w:val="00E14130"/>
    <w:rsid w:val="00E14720"/>
    <w:rsid w:val="00E14B18"/>
    <w:rsid w:val="00E14E29"/>
    <w:rsid w:val="00E1551B"/>
    <w:rsid w:val="00E15702"/>
    <w:rsid w:val="00E1586B"/>
    <w:rsid w:val="00E161F3"/>
    <w:rsid w:val="00E16BE8"/>
    <w:rsid w:val="00E16EA9"/>
    <w:rsid w:val="00E176E1"/>
    <w:rsid w:val="00E1783E"/>
    <w:rsid w:val="00E17BB9"/>
    <w:rsid w:val="00E17D4C"/>
    <w:rsid w:val="00E20185"/>
    <w:rsid w:val="00E203B1"/>
    <w:rsid w:val="00E20402"/>
    <w:rsid w:val="00E20F52"/>
    <w:rsid w:val="00E213CD"/>
    <w:rsid w:val="00E22C18"/>
    <w:rsid w:val="00E22F49"/>
    <w:rsid w:val="00E23307"/>
    <w:rsid w:val="00E23B77"/>
    <w:rsid w:val="00E2450A"/>
    <w:rsid w:val="00E246DB"/>
    <w:rsid w:val="00E2490D"/>
    <w:rsid w:val="00E24C10"/>
    <w:rsid w:val="00E24E23"/>
    <w:rsid w:val="00E24E82"/>
    <w:rsid w:val="00E2535F"/>
    <w:rsid w:val="00E258CD"/>
    <w:rsid w:val="00E2596E"/>
    <w:rsid w:val="00E25A7C"/>
    <w:rsid w:val="00E25DF7"/>
    <w:rsid w:val="00E26079"/>
    <w:rsid w:val="00E26C30"/>
    <w:rsid w:val="00E2723B"/>
    <w:rsid w:val="00E27589"/>
    <w:rsid w:val="00E30629"/>
    <w:rsid w:val="00E30704"/>
    <w:rsid w:val="00E30961"/>
    <w:rsid w:val="00E30F7A"/>
    <w:rsid w:val="00E31108"/>
    <w:rsid w:val="00E31DA7"/>
    <w:rsid w:val="00E3273C"/>
    <w:rsid w:val="00E331AB"/>
    <w:rsid w:val="00E332AC"/>
    <w:rsid w:val="00E34150"/>
    <w:rsid w:val="00E34661"/>
    <w:rsid w:val="00E350A0"/>
    <w:rsid w:val="00E3526C"/>
    <w:rsid w:val="00E3554E"/>
    <w:rsid w:val="00E35632"/>
    <w:rsid w:val="00E356D7"/>
    <w:rsid w:val="00E35802"/>
    <w:rsid w:val="00E359DD"/>
    <w:rsid w:val="00E36173"/>
    <w:rsid w:val="00E36699"/>
    <w:rsid w:val="00E3672E"/>
    <w:rsid w:val="00E36AC9"/>
    <w:rsid w:val="00E3723F"/>
    <w:rsid w:val="00E3728F"/>
    <w:rsid w:val="00E3784E"/>
    <w:rsid w:val="00E37A68"/>
    <w:rsid w:val="00E37CA4"/>
    <w:rsid w:val="00E401AC"/>
    <w:rsid w:val="00E40791"/>
    <w:rsid w:val="00E40A6A"/>
    <w:rsid w:val="00E412CF"/>
    <w:rsid w:val="00E417C5"/>
    <w:rsid w:val="00E41945"/>
    <w:rsid w:val="00E419C8"/>
    <w:rsid w:val="00E41A21"/>
    <w:rsid w:val="00E41B44"/>
    <w:rsid w:val="00E41F42"/>
    <w:rsid w:val="00E42918"/>
    <w:rsid w:val="00E43DE4"/>
    <w:rsid w:val="00E447C6"/>
    <w:rsid w:val="00E44AC3"/>
    <w:rsid w:val="00E44E96"/>
    <w:rsid w:val="00E4589A"/>
    <w:rsid w:val="00E458D0"/>
    <w:rsid w:val="00E46403"/>
    <w:rsid w:val="00E46877"/>
    <w:rsid w:val="00E46E19"/>
    <w:rsid w:val="00E47387"/>
    <w:rsid w:val="00E475D9"/>
    <w:rsid w:val="00E47F86"/>
    <w:rsid w:val="00E5079A"/>
    <w:rsid w:val="00E5095B"/>
    <w:rsid w:val="00E50DFD"/>
    <w:rsid w:val="00E523B8"/>
    <w:rsid w:val="00E525A3"/>
    <w:rsid w:val="00E525C5"/>
    <w:rsid w:val="00E527F0"/>
    <w:rsid w:val="00E52C79"/>
    <w:rsid w:val="00E52F5D"/>
    <w:rsid w:val="00E538DB"/>
    <w:rsid w:val="00E53B17"/>
    <w:rsid w:val="00E53BCE"/>
    <w:rsid w:val="00E544B8"/>
    <w:rsid w:val="00E54AA1"/>
    <w:rsid w:val="00E5564E"/>
    <w:rsid w:val="00E55776"/>
    <w:rsid w:val="00E55AF2"/>
    <w:rsid w:val="00E55E5A"/>
    <w:rsid w:val="00E56A00"/>
    <w:rsid w:val="00E56C15"/>
    <w:rsid w:val="00E578EF"/>
    <w:rsid w:val="00E57CFE"/>
    <w:rsid w:val="00E57F3B"/>
    <w:rsid w:val="00E60255"/>
    <w:rsid w:val="00E60B36"/>
    <w:rsid w:val="00E612D3"/>
    <w:rsid w:val="00E613B2"/>
    <w:rsid w:val="00E618ED"/>
    <w:rsid w:val="00E61ECF"/>
    <w:rsid w:val="00E62792"/>
    <w:rsid w:val="00E629E4"/>
    <w:rsid w:val="00E62BAA"/>
    <w:rsid w:val="00E6402C"/>
    <w:rsid w:val="00E64730"/>
    <w:rsid w:val="00E65127"/>
    <w:rsid w:val="00E65BE9"/>
    <w:rsid w:val="00E65ED5"/>
    <w:rsid w:val="00E65FFD"/>
    <w:rsid w:val="00E66B2B"/>
    <w:rsid w:val="00E6788B"/>
    <w:rsid w:val="00E700CB"/>
    <w:rsid w:val="00E701BE"/>
    <w:rsid w:val="00E70596"/>
    <w:rsid w:val="00E70663"/>
    <w:rsid w:val="00E70A06"/>
    <w:rsid w:val="00E70D1F"/>
    <w:rsid w:val="00E7135C"/>
    <w:rsid w:val="00E71809"/>
    <w:rsid w:val="00E71A59"/>
    <w:rsid w:val="00E71E36"/>
    <w:rsid w:val="00E72F29"/>
    <w:rsid w:val="00E72FFE"/>
    <w:rsid w:val="00E730DA"/>
    <w:rsid w:val="00E745CF"/>
    <w:rsid w:val="00E74FDA"/>
    <w:rsid w:val="00E75C36"/>
    <w:rsid w:val="00E763A5"/>
    <w:rsid w:val="00E763BB"/>
    <w:rsid w:val="00E7718E"/>
    <w:rsid w:val="00E77D7D"/>
    <w:rsid w:val="00E80F17"/>
    <w:rsid w:val="00E81182"/>
    <w:rsid w:val="00E81CFB"/>
    <w:rsid w:val="00E8261C"/>
    <w:rsid w:val="00E82A1D"/>
    <w:rsid w:val="00E82B95"/>
    <w:rsid w:val="00E8349F"/>
    <w:rsid w:val="00E83A41"/>
    <w:rsid w:val="00E844AB"/>
    <w:rsid w:val="00E8461C"/>
    <w:rsid w:val="00E853F9"/>
    <w:rsid w:val="00E85BF6"/>
    <w:rsid w:val="00E85CD5"/>
    <w:rsid w:val="00E862B6"/>
    <w:rsid w:val="00E86341"/>
    <w:rsid w:val="00E87132"/>
    <w:rsid w:val="00E8753A"/>
    <w:rsid w:val="00E907E4"/>
    <w:rsid w:val="00E91012"/>
    <w:rsid w:val="00E913D0"/>
    <w:rsid w:val="00E916A2"/>
    <w:rsid w:val="00E91AFF"/>
    <w:rsid w:val="00E91E39"/>
    <w:rsid w:val="00E92288"/>
    <w:rsid w:val="00E9234F"/>
    <w:rsid w:val="00E925F4"/>
    <w:rsid w:val="00E9266C"/>
    <w:rsid w:val="00E9296E"/>
    <w:rsid w:val="00E939E5"/>
    <w:rsid w:val="00E95875"/>
    <w:rsid w:val="00E95A41"/>
    <w:rsid w:val="00E96015"/>
    <w:rsid w:val="00E961BB"/>
    <w:rsid w:val="00E96F97"/>
    <w:rsid w:val="00E97503"/>
    <w:rsid w:val="00EA06FA"/>
    <w:rsid w:val="00EA1C39"/>
    <w:rsid w:val="00EA26A3"/>
    <w:rsid w:val="00EA2A4E"/>
    <w:rsid w:val="00EA3329"/>
    <w:rsid w:val="00EA3C06"/>
    <w:rsid w:val="00EA3E4A"/>
    <w:rsid w:val="00EA4313"/>
    <w:rsid w:val="00EA48FA"/>
    <w:rsid w:val="00EA5584"/>
    <w:rsid w:val="00EA5616"/>
    <w:rsid w:val="00EA562D"/>
    <w:rsid w:val="00EA5705"/>
    <w:rsid w:val="00EA6303"/>
    <w:rsid w:val="00EA6AC2"/>
    <w:rsid w:val="00EA6F7F"/>
    <w:rsid w:val="00EA7098"/>
    <w:rsid w:val="00EA725F"/>
    <w:rsid w:val="00EA7732"/>
    <w:rsid w:val="00EB0122"/>
    <w:rsid w:val="00EB0460"/>
    <w:rsid w:val="00EB0666"/>
    <w:rsid w:val="00EB0ECE"/>
    <w:rsid w:val="00EB1E5B"/>
    <w:rsid w:val="00EB3059"/>
    <w:rsid w:val="00EB3DBC"/>
    <w:rsid w:val="00EB4834"/>
    <w:rsid w:val="00EB4BAE"/>
    <w:rsid w:val="00EB4FBD"/>
    <w:rsid w:val="00EB50E2"/>
    <w:rsid w:val="00EB534C"/>
    <w:rsid w:val="00EB59A6"/>
    <w:rsid w:val="00EB5C36"/>
    <w:rsid w:val="00EB5E00"/>
    <w:rsid w:val="00EB601F"/>
    <w:rsid w:val="00EB642C"/>
    <w:rsid w:val="00EB7170"/>
    <w:rsid w:val="00EC100D"/>
    <w:rsid w:val="00EC1E7B"/>
    <w:rsid w:val="00EC27E8"/>
    <w:rsid w:val="00EC29B9"/>
    <w:rsid w:val="00EC2E84"/>
    <w:rsid w:val="00EC358A"/>
    <w:rsid w:val="00EC3611"/>
    <w:rsid w:val="00EC38B4"/>
    <w:rsid w:val="00EC3A13"/>
    <w:rsid w:val="00EC4894"/>
    <w:rsid w:val="00EC4A18"/>
    <w:rsid w:val="00EC532E"/>
    <w:rsid w:val="00EC58F3"/>
    <w:rsid w:val="00EC5F19"/>
    <w:rsid w:val="00EC609A"/>
    <w:rsid w:val="00EC6201"/>
    <w:rsid w:val="00EC721F"/>
    <w:rsid w:val="00EC7A52"/>
    <w:rsid w:val="00EC7AC5"/>
    <w:rsid w:val="00EC7DFA"/>
    <w:rsid w:val="00ED01E8"/>
    <w:rsid w:val="00ED096F"/>
    <w:rsid w:val="00ED0B2D"/>
    <w:rsid w:val="00ED126D"/>
    <w:rsid w:val="00ED1B2C"/>
    <w:rsid w:val="00ED22FE"/>
    <w:rsid w:val="00ED268E"/>
    <w:rsid w:val="00ED3930"/>
    <w:rsid w:val="00ED3E61"/>
    <w:rsid w:val="00ED40E7"/>
    <w:rsid w:val="00ED414D"/>
    <w:rsid w:val="00ED53D3"/>
    <w:rsid w:val="00ED54C8"/>
    <w:rsid w:val="00ED5C09"/>
    <w:rsid w:val="00ED5DE3"/>
    <w:rsid w:val="00ED727B"/>
    <w:rsid w:val="00ED792E"/>
    <w:rsid w:val="00ED7FB8"/>
    <w:rsid w:val="00EE03E7"/>
    <w:rsid w:val="00EE1093"/>
    <w:rsid w:val="00EE1537"/>
    <w:rsid w:val="00EE20E9"/>
    <w:rsid w:val="00EE2D63"/>
    <w:rsid w:val="00EE4179"/>
    <w:rsid w:val="00EE4D3C"/>
    <w:rsid w:val="00EE4D6E"/>
    <w:rsid w:val="00EE5123"/>
    <w:rsid w:val="00EE5167"/>
    <w:rsid w:val="00EE7B3E"/>
    <w:rsid w:val="00EF04E4"/>
    <w:rsid w:val="00EF09F3"/>
    <w:rsid w:val="00EF0DF6"/>
    <w:rsid w:val="00EF136B"/>
    <w:rsid w:val="00EF16B9"/>
    <w:rsid w:val="00EF1A6E"/>
    <w:rsid w:val="00EF25DF"/>
    <w:rsid w:val="00EF3F34"/>
    <w:rsid w:val="00EF452B"/>
    <w:rsid w:val="00EF4C5A"/>
    <w:rsid w:val="00EF5712"/>
    <w:rsid w:val="00EF5FD7"/>
    <w:rsid w:val="00EF6285"/>
    <w:rsid w:val="00EF6935"/>
    <w:rsid w:val="00EF7809"/>
    <w:rsid w:val="00F00656"/>
    <w:rsid w:val="00F00D80"/>
    <w:rsid w:val="00F00FF3"/>
    <w:rsid w:val="00F0170C"/>
    <w:rsid w:val="00F026C3"/>
    <w:rsid w:val="00F02A7A"/>
    <w:rsid w:val="00F03531"/>
    <w:rsid w:val="00F03C75"/>
    <w:rsid w:val="00F03F1B"/>
    <w:rsid w:val="00F0433E"/>
    <w:rsid w:val="00F044E4"/>
    <w:rsid w:val="00F04637"/>
    <w:rsid w:val="00F04931"/>
    <w:rsid w:val="00F050F0"/>
    <w:rsid w:val="00F055EB"/>
    <w:rsid w:val="00F05C4E"/>
    <w:rsid w:val="00F0645E"/>
    <w:rsid w:val="00F068E8"/>
    <w:rsid w:val="00F06AA6"/>
    <w:rsid w:val="00F07127"/>
    <w:rsid w:val="00F07347"/>
    <w:rsid w:val="00F0748E"/>
    <w:rsid w:val="00F07AE2"/>
    <w:rsid w:val="00F07B0C"/>
    <w:rsid w:val="00F10574"/>
    <w:rsid w:val="00F11ABC"/>
    <w:rsid w:val="00F11FE1"/>
    <w:rsid w:val="00F13422"/>
    <w:rsid w:val="00F13C0A"/>
    <w:rsid w:val="00F1459A"/>
    <w:rsid w:val="00F148AA"/>
    <w:rsid w:val="00F151EF"/>
    <w:rsid w:val="00F15869"/>
    <w:rsid w:val="00F15CF6"/>
    <w:rsid w:val="00F160DF"/>
    <w:rsid w:val="00F1618F"/>
    <w:rsid w:val="00F16C51"/>
    <w:rsid w:val="00F17953"/>
    <w:rsid w:val="00F17EE0"/>
    <w:rsid w:val="00F21874"/>
    <w:rsid w:val="00F233B0"/>
    <w:rsid w:val="00F23666"/>
    <w:rsid w:val="00F23B06"/>
    <w:rsid w:val="00F2455E"/>
    <w:rsid w:val="00F24BB4"/>
    <w:rsid w:val="00F258B1"/>
    <w:rsid w:val="00F2596D"/>
    <w:rsid w:val="00F25AD7"/>
    <w:rsid w:val="00F260C9"/>
    <w:rsid w:val="00F2623D"/>
    <w:rsid w:val="00F27099"/>
    <w:rsid w:val="00F275CB"/>
    <w:rsid w:val="00F278C4"/>
    <w:rsid w:val="00F279C6"/>
    <w:rsid w:val="00F279C9"/>
    <w:rsid w:val="00F27AC4"/>
    <w:rsid w:val="00F30ADE"/>
    <w:rsid w:val="00F30ED6"/>
    <w:rsid w:val="00F3110B"/>
    <w:rsid w:val="00F315F8"/>
    <w:rsid w:val="00F317CC"/>
    <w:rsid w:val="00F31F48"/>
    <w:rsid w:val="00F321DA"/>
    <w:rsid w:val="00F32959"/>
    <w:rsid w:val="00F33F39"/>
    <w:rsid w:val="00F33F53"/>
    <w:rsid w:val="00F34215"/>
    <w:rsid w:val="00F346F5"/>
    <w:rsid w:val="00F34A96"/>
    <w:rsid w:val="00F35024"/>
    <w:rsid w:val="00F364DA"/>
    <w:rsid w:val="00F36582"/>
    <w:rsid w:val="00F36D2A"/>
    <w:rsid w:val="00F36D8E"/>
    <w:rsid w:val="00F370F3"/>
    <w:rsid w:val="00F375C2"/>
    <w:rsid w:val="00F37D96"/>
    <w:rsid w:val="00F41B4F"/>
    <w:rsid w:val="00F41C8E"/>
    <w:rsid w:val="00F41FBD"/>
    <w:rsid w:val="00F421A5"/>
    <w:rsid w:val="00F430F2"/>
    <w:rsid w:val="00F43D8A"/>
    <w:rsid w:val="00F43E31"/>
    <w:rsid w:val="00F440E7"/>
    <w:rsid w:val="00F447E8"/>
    <w:rsid w:val="00F44B1C"/>
    <w:rsid w:val="00F44BEA"/>
    <w:rsid w:val="00F45200"/>
    <w:rsid w:val="00F45545"/>
    <w:rsid w:val="00F45CC9"/>
    <w:rsid w:val="00F462FA"/>
    <w:rsid w:val="00F468AE"/>
    <w:rsid w:val="00F46CC4"/>
    <w:rsid w:val="00F4720C"/>
    <w:rsid w:val="00F473CD"/>
    <w:rsid w:val="00F474D0"/>
    <w:rsid w:val="00F47C2A"/>
    <w:rsid w:val="00F503BC"/>
    <w:rsid w:val="00F50AB3"/>
    <w:rsid w:val="00F51A9C"/>
    <w:rsid w:val="00F520F3"/>
    <w:rsid w:val="00F52997"/>
    <w:rsid w:val="00F52D9B"/>
    <w:rsid w:val="00F53382"/>
    <w:rsid w:val="00F53892"/>
    <w:rsid w:val="00F539BE"/>
    <w:rsid w:val="00F53FF8"/>
    <w:rsid w:val="00F54387"/>
    <w:rsid w:val="00F54401"/>
    <w:rsid w:val="00F54647"/>
    <w:rsid w:val="00F547AA"/>
    <w:rsid w:val="00F55D14"/>
    <w:rsid w:val="00F568DA"/>
    <w:rsid w:val="00F56934"/>
    <w:rsid w:val="00F56B46"/>
    <w:rsid w:val="00F575B3"/>
    <w:rsid w:val="00F57FD1"/>
    <w:rsid w:val="00F601C3"/>
    <w:rsid w:val="00F607B5"/>
    <w:rsid w:val="00F608D4"/>
    <w:rsid w:val="00F610C4"/>
    <w:rsid w:val="00F611D8"/>
    <w:rsid w:val="00F63410"/>
    <w:rsid w:val="00F640AE"/>
    <w:rsid w:val="00F6421F"/>
    <w:rsid w:val="00F64B86"/>
    <w:rsid w:val="00F64F2E"/>
    <w:rsid w:val="00F64F95"/>
    <w:rsid w:val="00F6541C"/>
    <w:rsid w:val="00F65812"/>
    <w:rsid w:val="00F662D4"/>
    <w:rsid w:val="00F664B3"/>
    <w:rsid w:val="00F66731"/>
    <w:rsid w:val="00F66A7F"/>
    <w:rsid w:val="00F66BBA"/>
    <w:rsid w:val="00F66FA3"/>
    <w:rsid w:val="00F6723E"/>
    <w:rsid w:val="00F674CA"/>
    <w:rsid w:val="00F67BA3"/>
    <w:rsid w:val="00F705CD"/>
    <w:rsid w:val="00F71492"/>
    <w:rsid w:val="00F71824"/>
    <w:rsid w:val="00F71CB0"/>
    <w:rsid w:val="00F71EFC"/>
    <w:rsid w:val="00F71F6B"/>
    <w:rsid w:val="00F71FE4"/>
    <w:rsid w:val="00F73513"/>
    <w:rsid w:val="00F7368E"/>
    <w:rsid w:val="00F75038"/>
    <w:rsid w:val="00F7526B"/>
    <w:rsid w:val="00F75A70"/>
    <w:rsid w:val="00F75B00"/>
    <w:rsid w:val="00F7766A"/>
    <w:rsid w:val="00F77A50"/>
    <w:rsid w:val="00F77ADC"/>
    <w:rsid w:val="00F80CA3"/>
    <w:rsid w:val="00F817E3"/>
    <w:rsid w:val="00F8285F"/>
    <w:rsid w:val="00F83A22"/>
    <w:rsid w:val="00F83B74"/>
    <w:rsid w:val="00F844C1"/>
    <w:rsid w:val="00F84F6F"/>
    <w:rsid w:val="00F85F1D"/>
    <w:rsid w:val="00F869A1"/>
    <w:rsid w:val="00F86C51"/>
    <w:rsid w:val="00F875BC"/>
    <w:rsid w:val="00F87D49"/>
    <w:rsid w:val="00F87F33"/>
    <w:rsid w:val="00F909F0"/>
    <w:rsid w:val="00F918D7"/>
    <w:rsid w:val="00F91BAD"/>
    <w:rsid w:val="00F92B4C"/>
    <w:rsid w:val="00F9484C"/>
    <w:rsid w:val="00F94D2A"/>
    <w:rsid w:val="00F95884"/>
    <w:rsid w:val="00F96146"/>
    <w:rsid w:val="00F9625C"/>
    <w:rsid w:val="00F96318"/>
    <w:rsid w:val="00F9658F"/>
    <w:rsid w:val="00F96813"/>
    <w:rsid w:val="00FA0752"/>
    <w:rsid w:val="00FA25D8"/>
    <w:rsid w:val="00FA39EF"/>
    <w:rsid w:val="00FA3D3F"/>
    <w:rsid w:val="00FA49EA"/>
    <w:rsid w:val="00FA4FA6"/>
    <w:rsid w:val="00FA5056"/>
    <w:rsid w:val="00FA68D8"/>
    <w:rsid w:val="00FA7525"/>
    <w:rsid w:val="00FA791F"/>
    <w:rsid w:val="00FB00A3"/>
    <w:rsid w:val="00FB15B4"/>
    <w:rsid w:val="00FB2127"/>
    <w:rsid w:val="00FB2263"/>
    <w:rsid w:val="00FB28B7"/>
    <w:rsid w:val="00FB2B28"/>
    <w:rsid w:val="00FB38BB"/>
    <w:rsid w:val="00FB3DDB"/>
    <w:rsid w:val="00FB45A1"/>
    <w:rsid w:val="00FB4655"/>
    <w:rsid w:val="00FB4B1A"/>
    <w:rsid w:val="00FB4E8E"/>
    <w:rsid w:val="00FB5603"/>
    <w:rsid w:val="00FB5669"/>
    <w:rsid w:val="00FB5F7C"/>
    <w:rsid w:val="00FB6B84"/>
    <w:rsid w:val="00FB6CA0"/>
    <w:rsid w:val="00FB73C3"/>
    <w:rsid w:val="00FC05FB"/>
    <w:rsid w:val="00FC19DF"/>
    <w:rsid w:val="00FC1DB1"/>
    <w:rsid w:val="00FC1DE9"/>
    <w:rsid w:val="00FC2714"/>
    <w:rsid w:val="00FC2D04"/>
    <w:rsid w:val="00FC3429"/>
    <w:rsid w:val="00FC35E7"/>
    <w:rsid w:val="00FC38F6"/>
    <w:rsid w:val="00FC42CF"/>
    <w:rsid w:val="00FC4B08"/>
    <w:rsid w:val="00FC5F3A"/>
    <w:rsid w:val="00FC63A0"/>
    <w:rsid w:val="00FC6C81"/>
    <w:rsid w:val="00FC7530"/>
    <w:rsid w:val="00FC7AA2"/>
    <w:rsid w:val="00FD0C49"/>
    <w:rsid w:val="00FD0D0F"/>
    <w:rsid w:val="00FD1A52"/>
    <w:rsid w:val="00FD2257"/>
    <w:rsid w:val="00FD28E0"/>
    <w:rsid w:val="00FD3420"/>
    <w:rsid w:val="00FD38A3"/>
    <w:rsid w:val="00FD42E9"/>
    <w:rsid w:val="00FD474B"/>
    <w:rsid w:val="00FD4A56"/>
    <w:rsid w:val="00FD4AFC"/>
    <w:rsid w:val="00FD4D2F"/>
    <w:rsid w:val="00FD4E04"/>
    <w:rsid w:val="00FD5155"/>
    <w:rsid w:val="00FD60BE"/>
    <w:rsid w:val="00FD6828"/>
    <w:rsid w:val="00FD73A1"/>
    <w:rsid w:val="00FD7541"/>
    <w:rsid w:val="00FE0638"/>
    <w:rsid w:val="00FE0CB4"/>
    <w:rsid w:val="00FE0EBC"/>
    <w:rsid w:val="00FE1798"/>
    <w:rsid w:val="00FE1B79"/>
    <w:rsid w:val="00FE1BDF"/>
    <w:rsid w:val="00FE254C"/>
    <w:rsid w:val="00FE2B36"/>
    <w:rsid w:val="00FE2DC8"/>
    <w:rsid w:val="00FE2F03"/>
    <w:rsid w:val="00FE34B9"/>
    <w:rsid w:val="00FE3F56"/>
    <w:rsid w:val="00FE43BE"/>
    <w:rsid w:val="00FE472F"/>
    <w:rsid w:val="00FE4C68"/>
    <w:rsid w:val="00FE51F1"/>
    <w:rsid w:val="00FE52F9"/>
    <w:rsid w:val="00FE65FC"/>
    <w:rsid w:val="00FE664E"/>
    <w:rsid w:val="00FE6EBE"/>
    <w:rsid w:val="00FE6ECF"/>
    <w:rsid w:val="00FE6FD0"/>
    <w:rsid w:val="00FE7038"/>
    <w:rsid w:val="00FE74C0"/>
    <w:rsid w:val="00FE76A1"/>
    <w:rsid w:val="00FE77A1"/>
    <w:rsid w:val="00FE7EE1"/>
    <w:rsid w:val="00FF0015"/>
    <w:rsid w:val="00FF0419"/>
    <w:rsid w:val="00FF05D3"/>
    <w:rsid w:val="00FF1174"/>
    <w:rsid w:val="00FF11AA"/>
    <w:rsid w:val="00FF14E1"/>
    <w:rsid w:val="00FF31E9"/>
    <w:rsid w:val="00FF35B0"/>
    <w:rsid w:val="00FF406D"/>
    <w:rsid w:val="00FF41B5"/>
    <w:rsid w:val="00FF44AC"/>
    <w:rsid w:val="00FF47B6"/>
    <w:rsid w:val="00FF4D49"/>
    <w:rsid w:val="00FF503A"/>
    <w:rsid w:val="00FF520F"/>
    <w:rsid w:val="00FF5C3D"/>
    <w:rsid w:val="00FF6717"/>
    <w:rsid w:val="00FF6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81ACFD"/>
  <w15:chartTrackingRefBased/>
  <w15:docId w15:val="{A7BD253E-E57E-423D-92FE-6D3717BD8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HTML Cit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E20185"/>
    <w:pPr>
      <w:keepNext/>
      <w:outlineLvl w:val="0"/>
    </w:pPr>
    <w:rPr>
      <w:sz w:val="20"/>
      <w:u w:val="single"/>
    </w:rPr>
  </w:style>
  <w:style w:type="paragraph" w:styleId="Heading2">
    <w:name w:val="heading 2"/>
    <w:basedOn w:val="Normal"/>
    <w:next w:val="Normal"/>
    <w:qFormat/>
    <w:rsid w:val="00E20185"/>
    <w:pPr>
      <w:keepNext/>
      <w:outlineLvl w:val="1"/>
    </w:pPr>
    <w:rPr>
      <w:sz w:val="20"/>
    </w:rPr>
  </w:style>
  <w:style w:type="paragraph" w:styleId="Heading3">
    <w:name w:val="heading 3"/>
    <w:basedOn w:val="Normal"/>
    <w:next w:val="Normal"/>
    <w:link w:val="Heading3Char"/>
    <w:semiHidden/>
    <w:unhideWhenUsed/>
    <w:qFormat/>
    <w:rsid w:val="000F2F34"/>
    <w:pPr>
      <w:keepNext/>
      <w:spacing w:before="240" w:after="60"/>
      <w:outlineLvl w:val="2"/>
    </w:pPr>
    <w:rPr>
      <w:rFonts w:ascii="Cambria" w:hAnsi="Cambria"/>
      <w:b/>
      <w:bCs/>
      <w:sz w:val="26"/>
      <w:szCs w:val="26"/>
    </w:rPr>
  </w:style>
  <w:style w:type="paragraph" w:styleId="Heading4">
    <w:name w:val="heading 4"/>
    <w:basedOn w:val="Normal"/>
    <w:next w:val="Normal"/>
    <w:qFormat/>
    <w:rsid w:val="00E20185"/>
    <w:pPr>
      <w:keepNext/>
      <w:jc w:val="center"/>
      <w:outlineLvl w:val="3"/>
    </w:pPr>
    <w:rPr>
      <w:sz w:val="32"/>
    </w:rPr>
  </w:style>
  <w:style w:type="paragraph" w:styleId="Heading5">
    <w:name w:val="heading 5"/>
    <w:basedOn w:val="Normal"/>
    <w:next w:val="Normal"/>
    <w:qFormat/>
    <w:rsid w:val="00E20185"/>
    <w:pPr>
      <w:keepNext/>
      <w:jc w:val="center"/>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D030B"/>
    <w:rPr>
      <w:color w:val="0000FF"/>
      <w:u w:val="single"/>
    </w:rPr>
  </w:style>
  <w:style w:type="paragraph" w:styleId="Title">
    <w:name w:val="Title"/>
    <w:basedOn w:val="Normal"/>
    <w:qFormat/>
    <w:rsid w:val="00E20185"/>
    <w:pPr>
      <w:jc w:val="center"/>
    </w:pPr>
    <w:rPr>
      <w:sz w:val="32"/>
    </w:rPr>
  </w:style>
  <w:style w:type="paragraph" w:styleId="Subtitle">
    <w:name w:val="Subtitle"/>
    <w:basedOn w:val="Normal"/>
    <w:link w:val="SubtitleChar"/>
    <w:qFormat/>
    <w:rsid w:val="00E20185"/>
    <w:rPr>
      <w:sz w:val="20"/>
      <w:u w:val="single"/>
    </w:rPr>
  </w:style>
  <w:style w:type="paragraph" w:styleId="BodyText">
    <w:name w:val="Body Text"/>
    <w:basedOn w:val="Normal"/>
    <w:rsid w:val="00E20185"/>
    <w:rPr>
      <w:sz w:val="20"/>
    </w:rPr>
  </w:style>
  <w:style w:type="paragraph" w:styleId="BodyTextIndent2">
    <w:name w:val="Body Text Indent 2"/>
    <w:basedOn w:val="Normal"/>
    <w:rsid w:val="00E20185"/>
    <w:pPr>
      <w:ind w:left="2160"/>
    </w:pPr>
    <w:rPr>
      <w:sz w:val="18"/>
    </w:rPr>
  </w:style>
  <w:style w:type="paragraph" w:styleId="BodyText2">
    <w:name w:val="Body Text 2"/>
    <w:basedOn w:val="Normal"/>
    <w:rsid w:val="00E20185"/>
    <w:rPr>
      <w:sz w:val="18"/>
    </w:rPr>
  </w:style>
  <w:style w:type="paragraph" w:styleId="NormalWeb">
    <w:name w:val="Normal (Web)"/>
    <w:basedOn w:val="Normal"/>
    <w:uiPriority w:val="99"/>
    <w:rsid w:val="00103CB1"/>
    <w:pPr>
      <w:spacing w:before="100" w:beforeAutospacing="1" w:after="100" w:afterAutospacing="1"/>
    </w:pPr>
  </w:style>
  <w:style w:type="paragraph" w:styleId="BalloonText">
    <w:name w:val="Balloon Text"/>
    <w:basedOn w:val="Normal"/>
    <w:semiHidden/>
    <w:rsid w:val="00726D0E"/>
    <w:rPr>
      <w:rFonts w:ascii="Tahoma" w:hAnsi="Tahoma" w:cs="Tahoma"/>
      <w:sz w:val="16"/>
      <w:szCs w:val="16"/>
    </w:rPr>
  </w:style>
  <w:style w:type="paragraph" w:customStyle="1" w:styleId="imported-Normal">
    <w:name w:val="imported-Normal"/>
    <w:rsid w:val="00E80F17"/>
    <w:rPr>
      <w:rFonts w:ascii="Helvetica" w:eastAsia="Arial Unicode MS" w:hAnsi="Helvetica"/>
      <w:color w:val="000000"/>
      <w:sz w:val="24"/>
    </w:rPr>
  </w:style>
  <w:style w:type="paragraph" w:styleId="PlainText">
    <w:name w:val="Plain Text"/>
    <w:basedOn w:val="Normal"/>
    <w:link w:val="PlainTextChar"/>
    <w:uiPriority w:val="99"/>
    <w:unhideWhenUsed/>
    <w:rsid w:val="0061023F"/>
    <w:rPr>
      <w:rFonts w:ascii="Calibri" w:eastAsia="Calibri" w:hAnsi="Calibri"/>
      <w:sz w:val="22"/>
      <w:szCs w:val="21"/>
    </w:rPr>
  </w:style>
  <w:style w:type="character" w:customStyle="1" w:styleId="PlainTextChar">
    <w:name w:val="Plain Text Char"/>
    <w:link w:val="PlainText"/>
    <w:uiPriority w:val="99"/>
    <w:rsid w:val="0061023F"/>
    <w:rPr>
      <w:rFonts w:ascii="Calibri" w:eastAsia="Calibri" w:hAnsi="Calibri"/>
      <w:sz w:val="22"/>
      <w:szCs w:val="21"/>
    </w:rPr>
  </w:style>
  <w:style w:type="paragraph" w:customStyle="1" w:styleId="Body">
    <w:name w:val="Body"/>
    <w:autoRedefine/>
    <w:rsid w:val="009853AE"/>
    <w:rPr>
      <w:rFonts w:eastAsia="Arial Unicode MS"/>
      <w:bCs/>
      <w:color w:val="000000"/>
      <w:sz w:val="22"/>
      <w:szCs w:val="22"/>
      <w:u w:color="262626"/>
      <w:shd w:val="clear" w:color="auto" w:fill="FFFFFF"/>
    </w:rPr>
  </w:style>
  <w:style w:type="character" w:styleId="Strong">
    <w:name w:val="Strong"/>
    <w:uiPriority w:val="22"/>
    <w:qFormat/>
    <w:rsid w:val="00FB5669"/>
    <w:rPr>
      <w:b/>
      <w:bCs/>
    </w:rPr>
  </w:style>
  <w:style w:type="paragraph" w:customStyle="1" w:styleId="Default">
    <w:name w:val="Default"/>
    <w:rsid w:val="00A15293"/>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rPr>
  </w:style>
  <w:style w:type="character" w:customStyle="1" w:styleId="Hyperlink0">
    <w:name w:val="Hyperlink.0"/>
    <w:rsid w:val="00A15293"/>
    <w:rPr>
      <w:color w:val="0000FF"/>
      <w:u w:val="single" w:color="0000FF"/>
    </w:rPr>
  </w:style>
  <w:style w:type="paragraph" w:customStyle="1" w:styleId="BodyA">
    <w:name w:val="Body A"/>
    <w:rsid w:val="00A15293"/>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rPr>
  </w:style>
  <w:style w:type="paragraph" w:styleId="Header">
    <w:name w:val="header"/>
    <w:basedOn w:val="Normal"/>
    <w:link w:val="HeaderChar"/>
    <w:rsid w:val="00D96B79"/>
    <w:pPr>
      <w:tabs>
        <w:tab w:val="center" w:pos="4680"/>
        <w:tab w:val="right" w:pos="9360"/>
      </w:tabs>
    </w:pPr>
  </w:style>
  <w:style w:type="character" w:customStyle="1" w:styleId="HeaderChar">
    <w:name w:val="Header Char"/>
    <w:link w:val="Header"/>
    <w:rsid w:val="00D96B79"/>
    <w:rPr>
      <w:sz w:val="24"/>
      <w:szCs w:val="24"/>
    </w:rPr>
  </w:style>
  <w:style w:type="paragraph" w:styleId="Footer">
    <w:name w:val="footer"/>
    <w:basedOn w:val="Normal"/>
    <w:link w:val="FooterChar"/>
    <w:rsid w:val="00D96B79"/>
    <w:pPr>
      <w:tabs>
        <w:tab w:val="center" w:pos="4680"/>
        <w:tab w:val="right" w:pos="9360"/>
      </w:tabs>
    </w:pPr>
  </w:style>
  <w:style w:type="character" w:customStyle="1" w:styleId="FooterChar">
    <w:name w:val="Footer Char"/>
    <w:link w:val="Footer"/>
    <w:rsid w:val="00D96B79"/>
    <w:rPr>
      <w:sz w:val="24"/>
      <w:szCs w:val="24"/>
    </w:rPr>
  </w:style>
  <w:style w:type="paragraph" w:styleId="ListParagraph">
    <w:name w:val="List Paragraph"/>
    <w:basedOn w:val="Normal"/>
    <w:uiPriority w:val="34"/>
    <w:qFormat/>
    <w:rsid w:val="00FC2714"/>
    <w:pPr>
      <w:ind w:left="720"/>
      <w:contextualSpacing/>
    </w:pPr>
    <w:rPr>
      <w:rFonts w:eastAsia="Calibri"/>
      <w:szCs w:val="22"/>
    </w:rPr>
  </w:style>
  <w:style w:type="paragraph" w:customStyle="1" w:styleId="p1">
    <w:name w:val="p1"/>
    <w:basedOn w:val="Normal"/>
    <w:rsid w:val="006B587C"/>
    <w:pPr>
      <w:spacing w:before="100" w:beforeAutospacing="1" w:after="100" w:afterAutospacing="1"/>
    </w:pPr>
    <w:rPr>
      <w:rFonts w:eastAsia="Calibri"/>
    </w:rPr>
  </w:style>
  <w:style w:type="character" w:customStyle="1" w:styleId="s1">
    <w:name w:val="s1"/>
    <w:rsid w:val="006B587C"/>
  </w:style>
  <w:style w:type="paragraph" w:styleId="NoSpacing">
    <w:name w:val="No Spacing"/>
    <w:uiPriority w:val="1"/>
    <w:qFormat/>
    <w:rsid w:val="002717C8"/>
    <w:rPr>
      <w:rFonts w:ascii="Calibri" w:hAnsi="Calibri"/>
      <w:sz w:val="22"/>
      <w:szCs w:val="22"/>
    </w:rPr>
  </w:style>
  <w:style w:type="character" w:customStyle="1" w:styleId="text">
    <w:name w:val="text"/>
    <w:rsid w:val="00E91AFF"/>
  </w:style>
  <w:style w:type="character" w:customStyle="1" w:styleId="indent-1-breaks">
    <w:name w:val="indent-1-breaks"/>
    <w:rsid w:val="00E91AFF"/>
  </w:style>
  <w:style w:type="paragraph" w:customStyle="1" w:styleId="default0">
    <w:name w:val="default"/>
    <w:basedOn w:val="Normal"/>
    <w:rsid w:val="008043AD"/>
    <w:pPr>
      <w:spacing w:before="100" w:beforeAutospacing="1" w:after="100" w:afterAutospacing="1"/>
    </w:pPr>
    <w:rPr>
      <w:rFonts w:eastAsia="Calibri"/>
    </w:rPr>
  </w:style>
  <w:style w:type="character" w:customStyle="1" w:styleId="hyperlink1">
    <w:name w:val="hyperlink1"/>
    <w:rsid w:val="008043AD"/>
  </w:style>
  <w:style w:type="character" w:customStyle="1" w:styleId="None">
    <w:name w:val="None"/>
    <w:rsid w:val="00A449B3"/>
  </w:style>
  <w:style w:type="character" w:customStyle="1" w:styleId="apple-converted-space">
    <w:name w:val="apple-converted-space"/>
    <w:rsid w:val="00B03DFF"/>
  </w:style>
  <w:style w:type="character" w:customStyle="1" w:styleId="SubtitleChar">
    <w:name w:val="Subtitle Char"/>
    <w:link w:val="Subtitle"/>
    <w:rsid w:val="00FF14E1"/>
    <w:rPr>
      <w:szCs w:val="24"/>
      <w:u w:val="single"/>
    </w:rPr>
  </w:style>
  <w:style w:type="paragraph" w:customStyle="1" w:styleId="line">
    <w:name w:val="line"/>
    <w:basedOn w:val="Normal"/>
    <w:rsid w:val="00701E01"/>
    <w:pPr>
      <w:spacing w:before="100" w:beforeAutospacing="1" w:after="100" w:afterAutospacing="1"/>
    </w:pPr>
  </w:style>
  <w:style w:type="character" w:customStyle="1" w:styleId="small-caps">
    <w:name w:val="small-caps"/>
    <w:rsid w:val="00701E01"/>
  </w:style>
  <w:style w:type="character" w:customStyle="1" w:styleId="Heading3Char">
    <w:name w:val="Heading 3 Char"/>
    <w:link w:val="Heading3"/>
    <w:semiHidden/>
    <w:rsid w:val="000F2F34"/>
    <w:rPr>
      <w:rFonts w:ascii="Cambria" w:eastAsia="Times New Roman" w:hAnsi="Cambria" w:cs="Times New Roman"/>
      <w:b/>
      <w:bCs/>
      <w:sz w:val="26"/>
      <w:szCs w:val="26"/>
    </w:rPr>
  </w:style>
  <w:style w:type="character" w:styleId="Emphasis">
    <w:name w:val="Emphasis"/>
    <w:uiPriority w:val="20"/>
    <w:qFormat/>
    <w:rsid w:val="000F2F34"/>
    <w:rPr>
      <w:i/>
      <w:iCs/>
    </w:rPr>
  </w:style>
  <w:style w:type="paragraph" w:customStyle="1" w:styleId="p2">
    <w:name w:val="p2"/>
    <w:basedOn w:val="Normal"/>
    <w:rsid w:val="00B62BD8"/>
    <w:pPr>
      <w:spacing w:before="100" w:beforeAutospacing="1" w:after="100" w:afterAutospacing="1"/>
    </w:pPr>
    <w:rPr>
      <w:rFonts w:eastAsia="Calibri"/>
    </w:rPr>
  </w:style>
  <w:style w:type="paragraph" w:customStyle="1" w:styleId="p3">
    <w:name w:val="p3"/>
    <w:basedOn w:val="Normal"/>
    <w:rsid w:val="00B62BD8"/>
    <w:pPr>
      <w:spacing w:before="100" w:beforeAutospacing="1" w:after="100" w:afterAutospacing="1"/>
    </w:pPr>
    <w:rPr>
      <w:rFonts w:eastAsia="Calibri"/>
    </w:rPr>
  </w:style>
  <w:style w:type="character" w:customStyle="1" w:styleId="s2">
    <w:name w:val="s2"/>
    <w:rsid w:val="00B62BD8"/>
  </w:style>
  <w:style w:type="character" w:styleId="SubtleEmphasis">
    <w:name w:val="Subtle Emphasis"/>
    <w:uiPriority w:val="19"/>
    <w:qFormat/>
    <w:rsid w:val="00307AE2"/>
    <w:rPr>
      <w:i/>
      <w:iCs/>
      <w:color w:val="808080"/>
    </w:rPr>
  </w:style>
  <w:style w:type="paragraph" w:customStyle="1" w:styleId="Normal1">
    <w:name w:val="Normal1"/>
    <w:basedOn w:val="Normal"/>
    <w:rsid w:val="00110010"/>
    <w:pPr>
      <w:spacing w:before="100" w:beforeAutospacing="1" w:after="100" w:afterAutospacing="1"/>
    </w:pPr>
  </w:style>
  <w:style w:type="character" w:customStyle="1" w:styleId="UnresolvedMention1">
    <w:name w:val="Unresolved Mention1"/>
    <w:uiPriority w:val="99"/>
    <w:semiHidden/>
    <w:unhideWhenUsed/>
    <w:rsid w:val="00AE5BE5"/>
    <w:rPr>
      <w:color w:val="605E5C"/>
      <w:shd w:val="clear" w:color="auto" w:fill="E1DFDD"/>
    </w:rPr>
  </w:style>
  <w:style w:type="character" w:styleId="FollowedHyperlink">
    <w:name w:val="FollowedHyperlink"/>
    <w:rsid w:val="00AE5BE5"/>
    <w:rPr>
      <w:color w:val="954F72"/>
      <w:u w:val="single"/>
    </w:rPr>
  </w:style>
  <w:style w:type="character" w:customStyle="1" w:styleId="s3">
    <w:name w:val="s3"/>
    <w:rsid w:val="00072746"/>
  </w:style>
  <w:style w:type="character" w:customStyle="1" w:styleId="nc684nl6">
    <w:name w:val="nc684nl6"/>
    <w:rsid w:val="0073294A"/>
  </w:style>
  <w:style w:type="character" w:styleId="HTMLCite">
    <w:name w:val="HTML Cite"/>
    <w:uiPriority w:val="99"/>
    <w:unhideWhenUsed/>
    <w:rsid w:val="00150006"/>
    <w:rPr>
      <w:i/>
      <w:iCs/>
    </w:rPr>
  </w:style>
  <w:style w:type="paragraph" w:customStyle="1" w:styleId="normaltext">
    <w:name w:val="normaltext"/>
    <w:basedOn w:val="Normal"/>
    <w:rsid w:val="009E71F7"/>
    <w:pPr>
      <w:spacing w:before="100" w:beforeAutospacing="1" w:after="100" w:afterAutospacing="1"/>
    </w:pPr>
  </w:style>
  <w:style w:type="character" w:styleId="UnresolvedMention">
    <w:name w:val="Unresolved Mention"/>
    <w:basedOn w:val="DefaultParagraphFont"/>
    <w:uiPriority w:val="99"/>
    <w:semiHidden/>
    <w:unhideWhenUsed/>
    <w:rsid w:val="00A35C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1172">
      <w:bodyDiv w:val="1"/>
      <w:marLeft w:val="0"/>
      <w:marRight w:val="0"/>
      <w:marTop w:val="0"/>
      <w:marBottom w:val="0"/>
      <w:divBdr>
        <w:top w:val="none" w:sz="0" w:space="0" w:color="auto"/>
        <w:left w:val="none" w:sz="0" w:space="0" w:color="auto"/>
        <w:bottom w:val="none" w:sz="0" w:space="0" w:color="auto"/>
        <w:right w:val="none" w:sz="0" w:space="0" w:color="auto"/>
      </w:divBdr>
    </w:div>
    <w:div w:id="5134090">
      <w:bodyDiv w:val="1"/>
      <w:marLeft w:val="0"/>
      <w:marRight w:val="0"/>
      <w:marTop w:val="0"/>
      <w:marBottom w:val="0"/>
      <w:divBdr>
        <w:top w:val="none" w:sz="0" w:space="0" w:color="auto"/>
        <w:left w:val="none" w:sz="0" w:space="0" w:color="auto"/>
        <w:bottom w:val="none" w:sz="0" w:space="0" w:color="auto"/>
        <w:right w:val="none" w:sz="0" w:space="0" w:color="auto"/>
      </w:divBdr>
    </w:div>
    <w:div w:id="6031344">
      <w:bodyDiv w:val="1"/>
      <w:marLeft w:val="0"/>
      <w:marRight w:val="0"/>
      <w:marTop w:val="0"/>
      <w:marBottom w:val="0"/>
      <w:divBdr>
        <w:top w:val="none" w:sz="0" w:space="0" w:color="auto"/>
        <w:left w:val="none" w:sz="0" w:space="0" w:color="auto"/>
        <w:bottom w:val="none" w:sz="0" w:space="0" w:color="auto"/>
        <w:right w:val="none" w:sz="0" w:space="0" w:color="auto"/>
      </w:divBdr>
    </w:div>
    <w:div w:id="7414416">
      <w:bodyDiv w:val="1"/>
      <w:marLeft w:val="0"/>
      <w:marRight w:val="0"/>
      <w:marTop w:val="0"/>
      <w:marBottom w:val="0"/>
      <w:divBdr>
        <w:top w:val="none" w:sz="0" w:space="0" w:color="auto"/>
        <w:left w:val="none" w:sz="0" w:space="0" w:color="auto"/>
        <w:bottom w:val="none" w:sz="0" w:space="0" w:color="auto"/>
        <w:right w:val="none" w:sz="0" w:space="0" w:color="auto"/>
      </w:divBdr>
    </w:div>
    <w:div w:id="13657999">
      <w:bodyDiv w:val="1"/>
      <w:marLeft w:val="0"/>
      <w:marRight w:val="0"/>
      <w:marTop w:val="0"/>
      <w:marBottom w:val="0"/>
      <w:divBdr>
        <w:top w:val="none" w:sz="0" w:space="0" w:color="auto"/>
        <w:left w:val="none" w:sz="0" w:space="0" w:color="auto"/>
        <w:bottom w:val="none" w:sz="0" w:space="0" w:color="auto"/>
        <w:right w:val="none" w:sz="0" w:space="0" w:color="auto"/>
      </w:divBdr>
    </w:div>
    <w:div w:id="30153963">
      <w:bodyDiv w:val="1"/>
      <w:marLeft w:val="0"/>
      <w:marRight w:val="0"/>
      <w:marTop w:val="0"/>
      <w:marBottom w:val="0"/>
      <w:divBdr>
        <w:top w:val="none" w:sz="0" w:space="0" w:color="auto"/>
        <w:left w:val="none" w:sz="0" w:space="0" w:color="auto"/>
        <w:bottom w:val="none" w:sz="0" w:space="0" w:color="auto"/>
        <w:right w:val="none" w:sz="0" w:space="0" w:color="auto"/>
      </w:divBdr>
    </w:div>
    <w:div w:id="38553723">
      <w:bodyDiv w:val="1"/>
      <w:marLeft w:val="0"/>
      <w:marRight w:val="0"/>
      <w:marTop w:val="0"/>
      <w:marBottom w:val="0"/>
      <w:divBdr>
        <w:top w:val="none" w:sz="0" w:space="0" w:color="auto"/>
        <w:left w:val="none" w:sz="0" w:space="0" w:color="auto"/>
        <w:bottom w:val="none" w:sz="0" w:space="0" w:color="auto"/>
        <w:right w:val="none" w:sz="0" w:space="0" w:color="auto"/>
      </w:divBdr>
    </w:div>
    <w:div w:id="46035698">
      <w:bodyDiv w:val="1"/>
      <w:marLeft w:val="0"/>
      <w:marRight w:val="0"/>
      <w:marTop w:val="0"/>
      <w:marBottom w:val="0"/>
      <w:divBdr>
        <w:top w:val="none" w:sz="0" w:space="0" w:color="auto"/>
        <w:left w:val="none" w:sz="0" w:space="0" w:color="auto"/>
        <w:bottom w:val="none" w:sz="0" w:space="0" w:color="auto"/>
        <w:right w:val="none" w:sz="0" w:space="0" w:color="auto"/>
      </w:divBdr>
    </w:div>
    <w:div w:id="49885726">
      <w:bodyDiv w:val="1"/>
      <w:marLeft w:val="0"/>
      <w:marRight w:val="0"/>
      <w:marTop w:val="0"/>
      <w:marBottom w:val="0"/>
      <w:divBdr>
        <w:top w:val="none" w:sz="0" w:space="0" w:color="auto"/>
        <w:left w:val="none" w:sz="0" w:space="0" w:color="auto"/>
        <w:bottom w:val="none" w:sz="0" w:space="0" w:color="auto"/>
        <w:right w:val="none" w:sz="0" w:space="0" w:color="auto"/>
      </w:divBdr>
    </w:div>
    <w:div w:id="51542594">
      <w:bodyDiv w:val="1"/>
      <w:marLeft w:val="0"/>
      <w:marRight w:val="0"/>
      <w:marTop w:val="0"/>
      <w:marBottom w:val="0"/>
      <w:divBdr>
        <w:top w:val="none" w:sz="0" w:space="0" w:color="auto"/>
        <w:left w:val="none" w:sz="0" w:space="0" w:color="auto"/>
        <w:bottom w:val="none" w:sz="0" w:space="0" w:color="auto"/>
        <w:right w:val="none" w:sz="0" w:space="0" w:color="auto"/>
      </w:divBdr>
    </w:div>
    <w:div w:id="54204632">
      <w:bodyDiv w:val="1"/>
      <w:marLeft w:val="0"/>
      <w:marRight w:val="0"/>
      <w:marTop w:val="0"/>
      <w:marBottom w:val="0"/>
      <w:divBdr>
        <w:top w:val="none" w:sz="0" w:space="0" w:color="auto"/>
        <w:left w:val="none" w:sz="0" w:space="0" w:color="auto"/>
        <w:bottom w:val="none" w:sz="0" w:space="0" w:color="auto"/>
        <w:right w:val="none" w:sz="0" w:space="0" w:color="auto"/>
      </w:divBdr>
    </w:div>
    <w:div w:id="82846293">
      <w:bodyDiv w:val="1"/>
      <w:marLeft w:val="0"/>
      <w:marRight w:val="0"/>
      <w:marTop w:val="0"/>
      <w:marBottom w:val="0"/>
      <w:divBdr>
        <w:top w:val="none" w:sz="0" w:space="0" w:color="auto"/>
        <w:left w:val="none" w:sz="0" w:space="0" w:color="auto"/>
        <w:bottom w:val="none" w:sz="0" w:space="0" w:color="auto"/>
        <w:right w:val="none" w:sz="0" w:space="0" w:color="auto"/>
      </w:divBdr>
    </w:div>
    <w:div w:id="94522481">
      <w:bodyDiv w:val="1"/>
      <w:marLeft w:val="0"/>
      <w:marRight w:val="0"/>
      <w:marTop w:val="0"/>
      <w:marBottom w:val="0"/>
      <w:divBdr>
        <w:top w:val="none" w:sz="0" w:space="0" w:color="auto"/>
        <w:left w:val="none" w:sz="0" w:space="0" w:color="auto"/>
        <w:bottom w:val="none" w:sz="0" w:space="0" w:color="auto"/>
        <w:right w:val="none" w:sz="0" w:space="0" w:color="auto"/>
      </w:divBdr>
    </w:div>
    <w:div w:id="98111190">
      <w:bodyDiv w:val="1"/>
      <w:marLeft w:val="0"/>
      <w:marRight w:val="0"/>
      <w:marTop w:val="0"/>
      <w:marBottom w:val="0"/>
      <w:divBdr>
        <w:top w:val="none" w:sz="0" w:space="0" w:color="auto"/>
        <w:left w:val="none" w:sz="0" w:space="0" w:color="auto"/>
        <w:bottom w:val="none" w:sz="0" w:space="0" w:color="auto"/>
        <w:right w:val="none" w:sz="0" w:space="0" w:color="auto"/>
      </w:divBdr>
    </w:div>
    <w:div w:id="103311401">
      <w:bodyDiv w:val="1"/>
      <w:marLeft w:val="0"/>
      <w:marRight w:val="0"/>
      <w:marTop w:val="0"/>
      <w:marBottom w:val="0"/>
      <w:divBdr>
        <w:top w:val="none" w:sz="0" w:space="0" w:color="auto"/>
        <w:left w:val="none" w:sz="0" w:space="0" w:color="auto"/>
        <w:bottom w:val="none" w:sz="0" w:space="0" w:color="auto"/>
        <w:right w:val="none" w:sz="0" w:space="0" w:color="auto"/>
      </w:divBdr>
    </w:div>
    <w:div w:id="123499980">
      <w:bodyDiv w:val="1"/>
      <w:marLeft w:val="0"/>
      <w:marRight w:val="0"/>
      <w:marTop w:val="0"/>
      <w:marBottom w:val="0"/>
      <w:divBdr>
        <w:top w:val="none" w:sz="0" w:space="0" w:color="auto"/>
        <w:left w:val="none" w:sz="0" w:space="0" w:color="auto"/>
        <w:bottom w:val="none" w:sz="0" w:space="0" w:color="auto"/>
        <w:right w:val="none" w:sz="0" w:space="0" w:color="auto"/>
      </w:divBdr>
    </w:div>
    <w:div w:id="141581069">
      <w:bodyDiv w:val="1"/>
      <w:marLeft w:val="0"/>
      <w:marRight w:val="0"/>
      <w:marTop w:val="0"/>
      <w:marBottom w:val="0"/>
      <w:divBdr>
        <w:top w:val="none" w:sz="0" w:space="0" w:color="auto"/>
        <w:left w:val="none" w:sz="0" w:space="0" w:color="auto"/>
        <w:bottom w:val="none" w:sz="0" w:space="0" w:color="auto"/>
        <w:right w:val="none" w:sz="0" w:space="0" w:color="auto"/>
      </w:divBdr>
    </w:div>
    <w:div w:id="176845195">
      <w:bodyDiv w:val="1"/>
      <w:marLeft w:val="0"/>
      <w:marRight w:val="0"/>
      <w:marTop w:val="0"/>
      <w:marBottom w:val="0"/>
      <w:divBdr>
        <w:top w:val="none" w:sz="0" w:space="0" w:color="auto"/>
        <w:left w:val="none" w:sz="0" w:space="0" w:color="auto"/>
        <w:bottom w:val="none" w:sz="0" w:space="0" w:color="auto"/>
        <w:right w:val="none" w:sz="0" w:space="0" w:color="auto"/>
      </w:divBdr>
    </w:div>
    <w:div w:id="183636055">
      <w:bodyDiv w:val="1"/>
      <w:marLeft w:val="0"/>
      <w:marRight w:val="0"/>
      <w:marTop w:val="0"/>
      <w:marBottom w:val="0"/>
      <w:divBdr>
        <w:top w:val="none" w:sz="0" w:space="0" w:color="auto"/>
        <w:left w:val="none" w:sz="0" w:space="0" w:color="auto"/>
        <w:bottom w:val="none" w:sz="0" w:space="0" w:color="auto"/>
        <w:right w:val="none" w:sz="0" w:space="0" w:color="auto"/>
      </w:divBdr>
    </w:div>
    <w:div w:id="190151134">
      <w:bodyDiv w:val="1"/>
      <w:marLeft w:val="0"/>
      <w:marRight w:val="0"/>
      <w:marTop w:val="0"/>
      <w:marBottom w:val="0"/>
      <w:divBdr>
        <w:top w:val="none" w:sz="0" w:space="0" w:color="auto"/>
        <w:left w:val="none" w:sz="0" w:space="0" w:color="auto"/>
        <w:bottom w:val="none" w:sz="0" w:space="0" w:color="auto"/>
        <w:right w:val="none" w:sz="0" w:space="0" w:color="auto"/>
      </w:divBdr>
    </w:div>
    <w:div w:id="190195160">
      <w:bodyDiv w:val="1"/>
      <w:marLeft w:val="0"/>
      <w:marRight w:val="0"/>
      <w:marTop w:val="0"/>
      <w:marBottom w:val="0"/>
      <w:divBdr>
        <w:top w:val="none" w:sz="0" w:space="0" w:color="auto"/>
        <w:left w:val="none" w:sz="0" w:space="0" w:color="auto"/>
        <w:bottom w:val="none" w:sz="0" w:space="0" w:color="auto"/>
        <w:right w:val="none" w:sz="0" w:space="0" w:color="auto"/>
      </w:divBdr>
    </w:div>
    <w:div w:id="194001121">
      <w:bodyDiv w:val="1"/>
      <w:marLeft w:val="0"/>
      <w:marRight w:val="0"/>
      <w:marTop w:val="0"/>
      <w:marBottom w:val="0"/>
      <w:divBdr>
        <w:top w:val="none" w:sz="0" w:space="0" w:color="auto"/>
        <w:left w:val="none" w:sz="0" w:space="0" w:color="auto"/>
        <w:bottom w:val="none" w:sz="0" w:space="0" w:color="auto"/>
        <w:right w:val="none" w:sz="0" w:space="0" w:color="auto"/>
      </w:divBdr>
    </w:div>
    <w:div w:id="200631578">
      <w:bodyDiv w:val="1"/>
      <w:marLeft w:val="0"/>
      <w:marRight w:val="0"/>
      <w:marTop w:val="0"/>
      <w:marBottom w:val="0"/>
      <w:divBdr>
        <w:top w:val="none" w:sz="0" w:space="0" w:color="auto"/>
        <w:left w:val="none" w:sz="0" w:space="0" w:color="auto"/>
        <w:bottom w:val="none" w:sz="0" w:space="0" w:color="auto"/>
        <w:right w:val="none" w:sz="0" w:space="0" w:color="auto"/>
      </w:divBdr>
    </w:div>
    <w:div w:id="208542441">
      <w:bodyDiv w:val="1"/>
      <w:marLeft w:val="0"/>
      <w:marRight w:val="0"/>
      <w:marTop w:val="0"/>
      <w:marBottom w:val="0"/>
      <w:divBdr>
        <w:top w:val="none" w:sz="0" w:space="0" w:color="auto"/>
        <w:left w:val="none" w:sz="0" w:space="0" w:color="auto"/>
        <w:bottom w:val="none" w:sz="0" w:space="0" w:color="auto"/>
        <w:right w:val="none" w:sz="0" w:space="0" w:color="auto"/>
      </w:divBdr>
    </w:div>
    <w:div w:id="223491124">
      <w:bodyDiv w:val="1"/>
      <w:marLeft w:val="0"/>
      <w:marRight w:val="0"/>
      <w:marTop w:val="0"/>
      <w:marBottom w:val="0"/>
      <w:divBdr>
        <w:top w:val="none" w:sz="0" w:space="0" w:color="auto"/>
        <w:left w:val="none" w:sz="0" w:space="0" w:color="auto"/>
        <w:bottom w:val="none" w:sz="0" w:space="0" w:color="auto"/>
        <w:right w:val="none" w:sz="0" w:space="0" w:color="auto"/>
      </w:divBdr>
    </w:div>
    <w:div w:id="235166067">
      <w:bodyDiv w:val="1"/>
      <w:marLeft w:val="0"/>
      <w:marRight w:val="0"/>
      <w:marTop w:val="0"/>
      <w:marBottom w:val="0"/>
      <w:divBdr>
        <w:top w:val="none" w:sz="0" w:space="0" w:color="auto"/>
        <w:left w:val="none" w:sz="0" w:space="0" w:color="auto"/>
        <w:bottom w:val="none" w:sz="0" w:space="0" w:color="auto"/>
        <w:right w:val="none" w:sz="0" w:space="0" w:color="auto"/>
      </w:divBdr>
    </w:div>
    <w:div w:id="242643066">
      <w:bodyDiv w:val="1"/>
      <w:marLeft w:val="0"/>
      <w:marRight w:val="0"/>
      <w:marTop w:val="0"/>
      <w:marBottom w:val="0"/>
      <w:divBdr>
        <w:top w:val="none" w:sz="0" w:space="0" w:color="auto"/>
        <w:left w:val="none" w:sz="0" w:space="0" w:color="auto"/>
        <w:bottom w:val="none" w:sz="0" w:space="0" w:color="auto"/>
        <w:right w:val="none" w:sz="0" w:space="0" w:color="auto"/>
      </w:divBdr>
    </w:div>
    <w:div w:id="246112731">
      <w:bodyDiv w:val="1"/>
      <w:marLeft w:val="0"/>
      <w:marRight w:val="0"/>
      <w:marTop w:val="0"/>
      <w:marBottom w:val="0"/>
      <w:divBdr>
        <w:top w:val="none" w:sz="0" w:space="0" w:color="auto"/>
        <w:left w:val="none" w:sz="0" w:space="0" w:color="auto"/>
        <w:bottom w:val="none" w:sz="0" w:space="0" w:color="auto"/>
        <w:right w:val="none" w:sz="0" w:space="0" w:color="auto"/>
      </w:divBdr>
    </w:div>
    <w:div w:id="263534104">
      <w:bodyDiv w:val="1"/>
      <w:marLeft w:val="0"/>
      <w:marRight w:val="0"/>
      <w:marTop w:val="0"/>
      <w:marBottom w:val="0"/>
      <w:divBdr>
        <w:top w:val="none" w:sz="0" w:space="0" w:color="auto"/>
        <w:left w:val="none" w:sz="0" w:space="0" w:color="auto"/>
        <w:bottom w:val="none" w:sz="0" w:space="0" w:color="auto"/>
        <w:right w:val="none" w:sz="0" w:space="0" w:color="auto"/>
      </w:divBdr>
    </w:div>
    <w:div w:id="266429468">
      <w:bodyDiv w:val="1"/>
      <w:marLeft w:val="0"/>
      <w:marRight w:val="0"/>
      <w:marTop w:val="0"/>
      <w:marBottom w:val="0"/>
      <w:divBdr>
        <w:top w:val="none" w:sz="0" w:space="0" w:color="auto"/>
        <w:left w:val="none" w:sz="0" w:space="0" w:color="auto"/>
        <w:bottom w:val="none" w:sz="0" w:space="0" w:color="auto"/>
        <w:right w:val="none" w:sz="0" w:space="0" w:color="auto"/>
      </w:divBdr>
    </w:div>
    <w:div w:id="267812348">
      <w:bodyDiv w:val="1"/>
      <w:marLeft w:val="0"/>
      <w:marRight w:val="0"/>
      <w:marTop w:val="0"/>
      <w:marBottom w:val="0"/>
      <w:divBdr>
        <w:top w:val="none" w:sz="0" w:space="0" w:color="auto"/>
        <w:left w:val="none" w:sz="0" w:space="0" w:color="auto"/>
        <w:bottom w:val="none" w:sz="0" w:space="0" w:color="auto"/>
        <w:right w:val="none" w:sz="0" w:space="0" w:color="auto"/>
      </w:divBdr>
    </w:div>
    <w:div w:id="270630791">
      <w:bodyDiv w:val="1"/>
      <w:marLeft w:val="0"/>
      <w:marRight w:val="0"/>
      <w:marTop w:val="0"/>
      <w:marBottom w:val="0"/>
      <w:divBdr>
        <w:top w:val="none" w:sz="0" w:space="0" w:color="auto"/>
        <w:left w:val="none" w:sz="0" w:space="0" w:color="auto"/>
        <w:bottom w:val="none" w:sz="0" w:space="0" w:color="auto"/>
        <w:right w:val="none" w:sz="0" w:space="0" w:color="auto"/>
      </w:divBdr>
    </w:div>
    <w:div w:id="271936909">
      <w:bodyDiv w:val="1"/>
      <w:marLeft w:val="0"/>
      <w:marRight w:val="0"/>
      <w:marTop w:val="0"/>
      <w:marBottom w:val="0"/>
      <w:divBdr>
        <w:top w:val="none" w:sz="0" w:space="0" w:color="auto"/>
        <w:left w:val="none" w:sz="0" w:space="0" w:color="auto"/>
        <w:bottom w:val="none" w:sz="0" w:space="0" w:color="auto"/>
        <w:right w:val="none" w:sz="0" w:space="0" w:color="auto"/>
      </w:divBdr>
      <w:divsChild>
        <w:div w:id="618032973">
          <w:marLeft w:val="0"/>
          <w:marRight w:val="0"/>
          <w:marTop w:val="0"/>
          <w:marBottom w:val="0"/>
          <w:divBdr>
            <w:top w:val="none" w:sz="0" w:space="0" w:color="auto"/>
            <w:left w:val="none" w:sz="0" w:space="0" w:color="auto"/>
            <w:bottom w:val="none" w:sz="0" w:space="0" w:color="auto"/>
            <w:right w:val="none" w:sz="0" w:space="0" w:color="auto"/>
          </w:divBdr>
          <w:divsChild>
            <w:div w:id="344751605">
              <w:marLeft w:val="0"/>
              <w:marRight w:val="0"/>
              <w:marTop w:val="0"/>
              <w:marBottom w:val="0"/>
              <w:divBdr>
                <w:top w:val="none" w:sz="0" w:space="0" w:color="auto"/>
                <w:left w:val="none" w:sz="0" w:space="0" w:color="auto"/>
                <w:bottom w:val="none" w:sz="0" w:space="0" w:color="auto"/>
                <w:right w:val="none" w:sz="0" w:space="0" w:color="auto"/>
              </w:divBdr>
            </w:div>
            <w:div w:id="1148933106">
              <w:marLeft w:val="0"/>
              <w:marRight w:val="0"/>
              <w:marTop w:val="0"/>
              <w:marBottom w:val="0"/>
              <w:divBdr>
                <w:top w:val="none" w:sz="0" w:space="0" w:color="auto"/>
                <w:left w:val="none" w:sz="0" w:space="0" w:color="auto"/>
                <w:bottom w:val="none" w:sz="0" w:space="0" w:color="auto"/>
                <w:right w:val="none" w:sz="0" w:space="0" w:color="auto"/>
              </w:divBdr>
            </w:div>
            <w:div w:id="1325087280">
              <w:marLeft w:val="0"/>
              <w:marRight w:val="0"/>
              <w:marTop w:val="0"/>
              <w:marBottom w:val="0"/>
              <w:divBdr>
                <w:top w:val="none" w:sz="0" w:space="0" w:color="auto"/>
                <w:left w:val="none" w:sz="0" w:space="0" w:color="auto"/>
                <w:bottom w:val="none" w:sz="0" w:space="0" w:color="auto"/>
                <w:right w:val="none" w:sz="0" w:space="0" w:color="auto"/>
              </w:divBdr>
            </w:div>
            <w:div w:id="1497112748">
              <w:marLeft w:val="0"/>
              <w:marRight w:val="0"/>
              <w:marTop w:val="0"/>
              <w:marBottom w:val="0"/>
              <w:divBdr>
                <w:top w:val="none" w:sz="0" w:space="0" w:color="auto"/>
                <w:left w:val="none" w:sz="0" w:space="0" w:color="auto"/>
                <w:bottom w:val="none" w:sz="0" w:space="0" w:color="auto"/>
                <w:right w:val="none" w:sz="0" w:space="0" w:color="auto"/>
              </w:divBdr>
            </w:div>
            <w:div w:id="1716270205">
              <w:marLeft w:val="0"/>
              <w:marRight w:val="0"/>
              <w:marTop w:val="0"/>
              <w:marBottom w:val="0"/>
              <w:divBdr>
                <w:top w:val="none" w:sz="0" w:space="0" w:color="auto"/>
                <w:left w:val="none" w:sz="0" w:space="0" w:color="auto"/>
                <w:bottom w:val="none" w:sz="0" w:space="0" w:color="auto"/>
                <w:right w:val="none" w:sz="0" w:space="0" w:color="auto"/>
              </w:divBdr>
            </w:div>
            <w:div w:id="211054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520">
      <w:bodyDiv w:val="1"/>
      <w:marLeft w:val="0"/>
      <w:marRight w:val="0"/>
      <w:marTop w:val="0"/>
      <w:marBottom w:val="0"/>
      <w:divBdr>
        <w:top w:val="none" w:sz="0" w:space="0" w:color="auto"/>
        <w:left w:val="none" w:sz="0" w:space="0" w:color="auto"/>
        <w:bottom w:val="none" w:sz="0" w:space="0" w:color="auto"/>
        <w:right w:val="none" w:sz="0" w:space="0" w:color="auto"/>
      </w:divBdr>
    </w:div>
    <w:div w:id="282661214">
      <w:bodyDiv w:val="1"/>
      <w:marLeft w:val="0"/>
      <w:marRight w:val="0"/>
      <w:marTop w:val="0"/>
      <w:marBottom w:val="0"/>
      <w:divBdr>
        <w:top w:val="none" w:sz="0" w:space="0" w:color="auto"/>
        <w:left w:val="none" w:sz="0" w:space="0" w:color="auto"/>
        <w:bottom w:val="none" w:sz="0" w:space="0" w:color="auto"/>
        <w:right w:val="none" w:sz="0" w:space="0" w:color="auto"/>
      </w:divBdr>
    </w:div>
    <w:div w:id="298345603">
      <w:bodyDiv w:val="1"/>
      <w:marLeft w:val="0"/>
      <w:marRight w:val="0"/>
      <w:marTop w:val="0"/>
      <w:marBottom w:val="0"/>
      <w:divBdr>
        <w:top w:val="none" w:sz="0" w:space="0" w:color="auto"/>
        <w:left w:val="none" w:sz="0" w:space="0" w:color="auto"/>
        <w:bottom w:val="none" w:sz="0" w:space="0" w:color="auto"/>
        <w:right w:val="none" w:sz="0" w:space="0" w:color="auto"/>
      </w:divBdr>
    </w:div>
    <w:div w:id="300960676">
      <w:bodyDiv w:val="1"/>
      <w:marLeft w:val="0"/>
      <w:marRight w:val="0"/>
      <w:marTop w:val="0"/>
      <w:marBottom w:val="0"/>
      <w:divBdr>
        <w:top w:val="none" w:sz="0" w:space="0" w:color="auto"/>
        <w:left w:val="none" w:sz="0" w:space="0" w:color="auto"/>
        <w:bottom w:val="none" w:sz="0" w:space="0" w:color="auto"/>
        <w:right w:val="none" w:sz="0" w:space="0" w:color="auto"/>
      </w:divBdr>
    </w:div>
    <w:div w:id="331030647">
      <w:bodyDiv w:val="1"/>
      <w:marLeft w:val="0"/>
      <w:marRight w:val="0"/>
      <w:marTop w:val="0"/>
      <w:marBottom w:val="0"/>
      <w:divBdr>
        <w:top w:val="none" w:sz="0" w:space="0" w:color="auto"/>
        <w:left w:val="none" w:sz="0" w:space="0" w:color="auto"/>
        <w:bottom w:val="none" w:sz="0" w:space="0" w:color="auto"/>
        <w:right w:val="none" w:sz="0" w:space="0" w:color="auto"/>
      </w:divBdr>
    </w:div>
    <w:div w:id="331496987">
      <w:bodyDiv w:val="1"/>
      <w:marLeft w:val="0"/>
      <w:marRight w:val="0"/>
      <w:marTop w:val="0"/>
      <w:marBottom w:val="0"/>
      <w:divBdr>
        <w:top w:val="none" w:sz="0" w:space="0" w:color="auto"/>
        <w:left w:val="none" w:sz="0" w:space="0" w:color="auto"/>
        <w:bottom w:val="none" w:sz="0" w:space="0" w:color="auto"/>
        <w:right w:val="none" w:sz="0" w:space="0" w:color="auto"/>
      </w:divBdr>
    </w:div>
    <w:div w:id="332606346">
      <w:bodyDiv w:val="1"/>
      <w:marLeft w:val="0"/>
      <w:marRight w:val="0"/>
      <w:marTop w:val="0"/>
      <w:marBottom w:val="0"/>
      <w:divBdr>
        <w:top w:val="none" w:sz="0" w:space="0" w:color="auto"/>
        <w:left w:val="none" w:sz="0" w:space="0" w:color="auto"/>
        <w:bottom w:val="none" w:sz="0" w:space="0" w:color="auto"/>
        <w:right w:val="none" w:sz="0" w:space="0" w:color="auto"/>
      </w:divBdr>
    </w:div>
    <w:div w:id="345329900">
      <w:bodyDiv w:val="1"/>
      <w:marLeft w:val="0"/>
      <w:marRight w:val="0"/>
      <w:marTop w:val="0"/>
      <w:marBottom w:val="0"/>
      <w:divBdr>
        <w:top w:val="none" w:sz="0" w:space="0" w:color="auto"/>
        <w:left w:val="none" w:sz="0" w:space="0" w:color="auto"/>
        <w:bottom w:val="none" w:sz="0" w:space="0" w:color="auto"/>
        <w:right w:val="none" w:sz="0" w:space="0" w:color="auto"/>
      </w:divBdr>
    </w:div>
    <w:div w:id="352654784">
      <w:bodyDiv w:val="1"/>
      <w:marLeft w:val="0"/>
      <w:marRight w:val="0"/>
      <w:marTop w:val="0"/>
      <w:marBottom w:val="0"/>
      <w:divBdr>
        <w:top w:val="none" w:sz="0" w:space="0" w:color="auto"/>
        <w:left w:val="none" w:sz="0" w:space="0" w:color="auto"/>
        <w:bottom w:val="none" w:sz="0" w:space="0" w:color="auto"/>
        <w:right w:val="none" w:sz="0" w:space="0" w:color="auto"/>
      </w:divBdr>
    </w:div>
    <w:div w:id="357202963">
      <w:bodyDiv w:val="1"/>
      <w:marLeft w:val="0"/>
      <w:marRight w:val="0"/>
      <w:marTop w:val="0"/>
      <w:marBottom w:val="0"/>
      <w:divBdr>
        <w:top w:val="none" w:sz="0" w:space="0" w:color="auto"/>
        <w:left w:val="none" w:sz="0" w:space="0" w:color="auto"/>
        <w:bottom w:val="none" w:sz="0" w:space="0" w:color="auto"/>
        <w:right w:val="none" w:sz="0" w:space="0" w:color="auto"/>
      </w:divBdr>
    </w:div>
    <w:div w:id="366224349">
      <w:bodyDiv w:val="1"/>
      <w:marLeft w:val="0"/>
      <w:marRight w:val="0"/>
      <w:marTop w:val="0"/>
      <w:marBottom w:val="0"/>
      <w:divBdr>
        <w:top w:val="none" w:sz="0" w:space="0" w:color="auto"/>
        <w:left w:val="none" w:sz="0" w:space="0" w:color="auto"/>
        <w:bottom w:val="none" w:sz="0" w:space="0" w:color="auto"/>
        <w:right w:val="none" w:sz="0" w:space="0" w:color="auto"/>
      </w:divBdr>
    </w:div>
    <w:div w:id="370157778">
      <w:bodyDiv w:val="1"/>
      <w:marLeft w:val="0"/>
      <w:marRight w:val="0"/>
      <w:marTop w:val="0"/>
      <w:marBottom w:val="0"/>
      <w:divBdr>
        <w:top w:val="none" w:sz="0" w:space="0" w:color="auto"/>
        <w:left w:val="none" w:sz="0" w:space="0" w:color="auto"/>
        <w:bottom w:val="none" w:sz="0" w:space="0" w:color="auto"/>
        <w:right w:val="none" w:sz="0" w:space="0" w:color="auto"/>
      </w:divBdr>
    </w:div>
    <w:div w:id="373192828">
      <w:bodyDiv w:val="1"/>
      <w:marLeft w:val="0"/>
      <w:marRight w:val="0"/>
      <w:marTop w:val="0"/>
      <w:marBottom w:val="0"/>
      <w:divBdr>
        <w:top w:val="none" w:sz="0" w:space="0" w:color="auto"/>
        <w:left w:val="none" w:sz="0" w:space="0" w:color="auto"/>
        <w:bottom w:val="none" w:sz="0" w:space="0" w:color="auto"/>
        <w:right w:val="none" w:sz="0" w:space="0" w:color="auto"/>
      </w:divBdr>
    </w:div>
    <w:div w:id="377097579">
      <w:bodyDiv w:val="1"/>
      <w:marLeft w:val="0"/>
      <w:marRight w:val="0"/>
      <w:marTop w:val="0"/>
      <w:marBottom w:val="0"/>
      <w:divBdr>
        <w:top w:val="none" w:sz="0" w:space="0" w:color="auto"/>
        <w:left w:val="none" w:sz="0" w:space="0" w:color="auto"/>
        <w:bottom w:val="none" w:sz="0" w:space="0" w:color="auto"/>
        <w:right w:val="none" w:sz="0" w:space="0" w:color="auto"/>
      </w:divBdr>
    </w:div>
    <w:div w:id="393966059">
      <w:bodyDiv w:val="1"/>
      <w:marLeft w:val="0"/>
      <w:marRight w:val="0"/>
      <w:marTop w:val="0"/>
      <w:marBottom w:val="0"/>
      <w:divBdr>
        <w:top w:val="none" w:sz="0" w:space="0" w:color="auto"/>
        <w:left w:val="none" w:sz="0" w:space="0" w:color="auto"/>
        <w:bottom w:val="none" w:sz="0" w:space="0" w:color="auto"/>
        <w:right w:val="none" w:sz="0" w:space="0" w:color="auto"/>
      </w:divBdr>
    </w:div>
    <w:div w:id="407578018">
      <w:bodyDiv w:val="1"/>
      <w:marLeft w:val="0"/>
      <w:marRight w:val="0"/>
      <w:marTop w:val="0"/>
      <w:marBottom w:val="0"/>
      <w:divBdr>
        <w:top w:val="none" w:sz="0" w:space="0" w:color="auto"/>
        <w:left w:val="none" w:sz="0" w:space="0" w:color="auto"/>
        <w:bottom w:val="none" w:sz="0" w:space="0" w:color="auto"/>
        <w:right w:val="none" w:sz="0" w:space="0" w:color="auto"/>
      </w:divBdr>
    </w:div>
    <w:div w:id="408503539">
      <w:bodyDiv w:val="1"/>
      <w:marLeft w:val="0"/>
      <w:marRight w:val="0"/>
      <w:marTop w:val="0"/>
      <w:marBottom w:val="0"/>
      <w:divBdr>
        <w:top w:val="none" w:sz="0" w:space="0" w:color="auto"/>
        <w:left w:val="none" w:sz="0" w:space="0" w:color="auto"/>
        <w:bottom w:val="none" w:sz="0" w:space="0" w:color="auto"/>
        <w:right w:val="none" w:sz="0" w:space="0" w:color="auto"/>
      </w:divBdr>
    </w:div>
    <w:div w:id="415640334">
      <w:bodyDiv w:val="1"/>
      <w:marLeft w:val="0"/>
      <w:marRight w:val="0"/>
      <w:marTop w:val="0"/>
      <w:marBottom w:val="0"/>
      <w:divBdr>
        <w:top w:val="none" w:sz="0" w:space="0" w:color="auto"/>
        <w:left w:val="none" w:sz="0" w:space="0" w:color="auto"/>
        <w:bottom w:val="none" w:sz="0" w:space="0" w:color="auto"/>
        <w:right w:val="none" w:sz="0" w:space="0" w:color="auto"/>
      </w:divBdr>
    </w:div>
    <w:div w:id="442384404">
      <w:bodyDiv w:val="1"/>
      <w:marLeft w:val="0"/>
      <w:marRight w:val="0"/>
      <w:marTop w:val="0"/>
      <w:marBottom w:val="0"/>
      <w:divBdr>
        <w:top w:val="none" w:sz="0" w:space="0" w:color="auto"/>
        <w:left w:val="none" w:sz="0" w:space="0" w:color="auto"/>
        <w:bottom w:val="none" w:sz="0" w:space="0" w:color="auto"/>
        <w:right w:val="none" w:sz="0" w:space="0" w:color="auto"/>
      </w:divBdr>
    </w:div>
    <w:div w:id="447696619">
      <w:bodyDiv w:val="1"/>
      <w:marLeft w:val="0"/>
      <w:marRight w:val="0"/>
      <w:marTop w:val="0"/>
      <w:marBottom w:val="0"/>
      <w:divBdr>
        <w:top w:val="none" w:sz="0" w:space="0" w:color="auto"/>
        <w:left w:val="none" w:sz="0" w:space="0" w:color="auto"/>
        <w:bottom w:val="none" w:sz="0" w:space="0" w:color="auto"/>
        <w:right w:val="none" w:sz="0" w:space="0" w:color="auto"/>
      </w:divBdr>
    </w:div>
    <w:div w:id="450823435">
      <w:bodyDiv w:val="1"/>
      <w:marLeft w:val="0"/>
      <w:marRight w:val="0"/>
      <w:marTop w:val="0"/>
      <w:marBottom w:val="0"/>
      <w:divBdr>
        <w:top w:val="none" w:sz="0" w:space="0" w:color="auto"/>
        <w:left w:val="none" w:sz="0" w:space="0" w:color="auto"/>
        <w:bottom w:val="none" w:sz="0" w:space="0" w:color="auto"/>
        <w:right w:val="none" w:sz="0" w:space="0" w:color="auto"/>
      </w:divBdr>
    </w:div>
    <w:div w:id="470556046">
      <w:bodyDiv w:val="1"/>
      <w:marLeft w:val="0"/>
      <w:marRight w:val="0"/>
      <w:marTop w:val="0"/>
      <w:marBottom w:val="0"/>
      <w:divBdr>
        <w:top w:val="none" w:sz="0" w:space="0" w:color="auto"/>
        <w:left w:val="none" w:sz="0" w:space="0" w:color="auto"/>
        <w:bottom w:val="none" w:sz="0" w:space="0" w:color="auto"/>
        <w:right w:val="none" w:sz="0" w:space="0" w:color="auto"/>
      </w:divBdr>
    </w:div>
    <w:div w:id="479345230">
      <w:bodyDiv w:val="1"/>
      <w:marLeft w:val="0"/>
      <w:marRight w:val="0"/>
      <w:marTop w:val="0"/>
      <w:marBottom w:val="0"/>
      <w:divBdr>
        <w:top w:val="none" w:sz="0" w:space="0" w:color="auto"/>
        <w:left w:val="none" w:sz="0" w:space="0" w:color="auto"/>
        <w:bottom w:val="none" w:sz="0" w:space="0" w:color="auto"/>
        <w:right w:val="none" w:sz="0" w:space="0" w:color="auto"/>
      </w:divBdr>
    </w:div>
    <w:div w:id="499469292">
      <w:bodyDiv w:val="1"/>
      <w:marLeft w:val="0"/>
      <w:marRight w:val="0"/>
      <w:marTop w:val="0"/>
      <w:marBottom w:val="0"/>
      <w:divBdr>
        <w:top w:val="none" w:sz="0" w:space="0" w:color="auto"/>
        <w:left w:val="none" w:sz="0" w:space="0" w:color="auto"/>
        <w:bottom w:val="none" w:sz="0" w:space="0" w:color="auto"/>
        <w:right w:val="none" w:sz="0" w:space="0" w:color="auto"/>
      </w:divBdr>
    </w:div>
    <w:div w:id="501892890">
      <w:bodyDiv w:val="1"/>
      <w:marLeft w:val="0"/>
      <w:marRight w:val="0"/>
      <w:marTop w:val="0"/>
      <w:marBottom w:val="0"/>
      <w:divBdr>
        <w:top w:val="none" w:sz="0" w:space="0" w:color="auto"/>
        <w:left w:val="none" w:sz="0" w:space="0" w:color="auto"/>
        <w:bottom w:val="none" w:sz="0" w:space="0" w:color="auto"/>
        <w:right w:val="none" w:sz="0" w:space="0" w:color="auto"/>
      </w:divBdr>
    </w:div>
    <w:div w:id="506363888">
      <w:bodyDiv w:val="1"/>
      <w:marLeft w:val="0"/>
      <w:marRight w:val="0"/>
      <w:marTop w:val="0"/>
      <w:marBottom w:val="0"/>
      <w:divBdr>
        <w:top w:val="none" w:sz="0" w:space="0" w:color="auto"/>
        <w:left w:val="none" w:sz="0" w:space="0" w:color="auto"/>
        <w:bottom w:val="none" w:sz="0" w:space="0" w:color="auto"/>
        <w:right w:val="none" w:sz="0" w:space="0" w:color="auto"/>
      </w:divBdr>
    </w:div>
    <w:div w:id="533621859">
      <w:bodyDiv w:val="1"/>
      <w:marLeft w:val="0"/>
      <w:marRight w:val="0"/>
      <w:marTop w:val="0"/>
      <w:marBottom w:val="0"/>
      <w:divBdr>
        <w:top w:val="none" w:sz="0" w:space="0" w:color="auto"/>
        <w:left w:val="none" w:sz="0" w:space="0" w:color="auto"/>
        <w:bottom w:val="none" w:sz="0" w:space="0" w:color="auto"/>
        <w:right w:val="none" w:sz="0" w:space="0" w:color="auto"/>
      </w:divBdr>
    </w:div>
    <w:div w:id="550581380">
      <w:bodyDiv w:val="1"/>
      <w:marLeft w:val="0"/>
      <w:marRight w:val="0"/>
      <w:marTop w:val="0"/>
      <w:marBottom w:val="0"/>
      <w:divBdr>
        <w:top w:val="none" w:sz="0" w:space="0" w:color="auto"/>
        <w:left w:val="none" w:sz="0" w:space="0" w:color="auto"/>
        <w:bottom w:val="none" w:sz="0" w:space="0" w:color="auto"/>
        <w:right w:val="none" w:sz="0" w:space="0" w:color="auto"/>
      </w:divBdr>
    </w:div>
    <w:div w:id="570965277">
      <w:bodyDiv w:val="1"/>
      <w:marLeft w:val="0"/>
      <w:marRight w:val="0"/>
      <w:marTop w:val="0"/>
      <w:marBottom w:val="0"/>
      <w:divBdr>
        <w:top w:val="none" w:sz="0" w:space="0" w:color="auto"/>
        <w:left w:val="none" w:sz="0" w:space="0" w:color="auto"/>
        <w:bottom w:val="none" w:sz="0" w:space="0" w:color="auto"/>
        <w:right w:val="none" w:sz="0" w:space="0" w:color="auto"/>
      </w:divBdr>
    </w:div>
    <w:div w:id="574752603">
      <w:bodyDiv w:val="1"/>
      <w:marLeft w:val="0"/>
      <w:marRight w:val="0"/>
      <w:marTop w:val="0"/>
      <w:marBottom w:val="0"/>
      <w:divBdr>
        <w:top w:val="none" w:sz="0" w:space="0" w:color="auto"/>
        <w:left w:val="none" w:sz="0" w:space="0" w:color="auto"/>
        <w:bottom w:val="none" w:sz="0" w:space="0" w:color="auto"/>
        <w:right w:val="none" w:sz="0" w:space="0" w:color="auto"/>
      </w:divBdr>
    </w:div>
    <w:div w:id="581836312">
      <w:bodyDiv w:val="1"/>
      <w:marLeft w:val="0"/>
      <w:marRight w:val="0"/>
      <w:marTop w:val="0"/>
      <w:marBottom w:val="0"/>
      <w:divBdr>
        <w:top w:val="none" w:sz="0" w:space="0" w:color="auto"/>
        <w:left w:val="none" w:sz="0" w:space="0" w:color="auto"/>
        <w:bottom w:val="none" w:sz="0" w:space="0" w:color="auto"/>
        <w:right w:val="none" w:sz="0" w:space="0" w:color="auto"/>
      </w:divBdr>
    </w:div>
    <w:div w:id="595600283">
      <w:bodyDiv w:val="1"/>
      <w:marLeft w:val="0"/>
      <w:marRight w:val="0"/>
      <w:marTop w:val="0"/>
      <w:marBottom w:val="0"/>
      <w:divBdr>
        <w:top w:val="none" w:sz="0" w:space="0" w:color="auto"/>
        <w:left w:val="none" w:sz="0" w:space="0" w:color="auto"/>
        <w:bottom w:val="none" w:sz="0" w:space="0" w:color="auto"/>
        <w:right w:val="none" w:sz="0" w:space="0" w:color="auto"/>
      </w:divBdr>
    </w:div>
    <w:div w:id="597258123">
      <w:bodyDiv w:val="1"/>
      <w:marLeft w:val="0"/>
      <w:marRight w:val="0"/>
      <w:marTop w:val="0"/>
      <w:marBottom w:val="0"/>
      <w:divBdr>
        <w:top w:val="none" w:sz="0" w:space="0" w:color="auto"/>
        <w:left w:val="none" w:sz="0" w:space="0" w:color="auto"/>
        <w:bottom w:val="none" w:sz="0" w:space="0" w:color="auto"/>
        <w:right w:val="none" w:sz="0" w:space="0" w:color="auto"/>
      </w:divBdr>
    </w:div>
    <w:div w:id="597371417">
      <w:bodyDiv w:val="1"/>
      <w:marLeft w:val="0"/>
      <w:marRight w:val="0"/>
      <w:marTop w:val="0"/>
      <w:marBottom w:val="0"/>
      <w:divBdr>
        <w:top w:val="none" w:sz="0" w:space="0" w:color="auto"/>
        <w:left w:val="none" w:sz="0" w:space="0" w:color="auto"/>
        <w:bottom w:val="none" w:sz="0" w:space="0" w:color="auto"/>
        <w:right w:val="none" w:sz="0" w:space="0" w:color="auto"/>
      </w:divBdr>
    </w:div>
    <w:div w:id="600644339">
      <w:bodyDiv w:val="1"/>
      <w:marLeft w:val="0"/>
      <w:marRight w:val="0"/>
      <w:marTop w:val="0"/>
      <w:marBottom w:val="0"/>
      <w:divBdr>
        <w:top w:val="none" w:sz="0" w:space="0" w:color="auto"/>
        <w:left w:val="none" w:sz="0" w:space="0" w:color="auto"/>
        <w:bottom w:val="none" w:sz="0" w:space="0" w:color="auto"/>
        <w:right w:val="none" w:sz="0" w:space="0" w:color="auto"/>
      </w:divBdr>
    </w:div>
    <w:div w:id="610357616">
      <w:bodyDiv w:val="1"/>
      <w:marLeft w:val="0"/>
      <w:marRight w:val="0"/>
      <w:marTop w:val="0"/>
      <w:marBottom w:val="0"/>
      <w:divBdr>
        <w:top w:val="none" w:sz="0" w:space="0" w:color="auto"/>
        <w:left w:val="none" w:sz="0" w:space="0" w:color="auto"/>
        <w:bottom w:val="none" w:sz="0" w:space="0" w:color="auto"/>
        <w:right w:val="none" w:sz="0" w:space="0" w:color="auto"/>
      </w:divBdr>
    </w:div>
    <w:div w:id="616908138">
      <w:bodyDiv w:val="1"/>
      <w:marLeft w:val="0"/>
      <w:marRight w:val="0"/>
      <w:marTop w:val="0"/>
      <w:marBottom w:val="0"/>
      <w:divBdr>
        <w:top w:val="none" w:sz="0" w:space="0" w:color="auto"/>
        <w:left w:val="none" w:sz="0" w:space="0" w:color="auto"/>
        <w:bottom w:val="none" w:sz="0" w:space="0" w:color="auto"/>
        <w:right w:val="none" w:sz="0" w:space="0" w:color="auto"/>
      </w:divBdr>
    </w:div>
    <w:div w:id="619142032">
      <w:bodyDiv w:val="1"/>
      <w:marLeft w:val="0"/>
      <w:marRight w:val="0"/>
      <w:marTop w:val="0"/>
      <w:marBottom w:val="0"/>
      <w:divBdr>
        <w:top w:val="none" w:sz="0" w:space="0" w:color="auto"/>
        <w:left w:val="none" w:sz="0" w:space="0" w:color="auto"/>
        <w:bottom w:val="none" w:sz="0" w:space="0" w:color="auto"/>
        <w:right w:val="none" w:sz="0" w:space="0" w:color="auto"/>
      </w:divBdr>
    </w:div>
    <w:div w:id="624313369">
      <w:bodyDiv w:val="1"/>
      <w:marLeft w:val="0"/>
      <w:marRight w:val="0"/>
      <w:marTop w:val="0"/>
      <w:marBottom w:val="0"/>
      <w:divBdr>
        <w:top w:val="none" w:sz="0" w:space="0" w:color="auto"/>
        <w:left w:val="none" w:sz="0" w:space="0" w:color="auto"/>
        <w:bottom w:val="none" w:sz="0" w:space="0" w:color="auto"/>
        <w:right w:val="none" w:sz="0" w:space="0" w:color="auto"/>
      </w:divBdr>
    </w:div>
    <w:div w:id="627005836">
      <w:bodyDiv w:val="1"/>
      <w:marLeft w:val="0"/>
      <w:marRight w:val="0"/>
      <w:marTop w:val="0"/>
      <w:marBottom w:val="0"/>
      <w:divBdr>
        <w:top w:val="none" w:sz="0" w:space="0" w:color="auto"/>
        <w:left w:val="none" w:sz="0" w:space="0" w:color="auto"/>
        <w:bottom w:val="none" w:sz="0" w:space="0" w:color="auto"/>
        <w:right w:val="none" w:sz="0" w:space="0" w:color="auto"/>
      </w:divBdr>
    </w:div>
    <w:div w:id="656811413">
      <w:bodyDiv w:val="1"/>
      <w:marLeft w:val="0"/>
      <w:marRight w:val="0"/>
      <w:marTop w:val="0"/>
      <w:marBottom w:val="0"/>
      <w:divBdr>
        <w:top w:val="none" w:sz="0" w:space="0" w:color="auto"/>
        <w:left w:val="none" w:sz="0" w:space="0" w:color="auto"/>
        <w:bottom w:val="none" w:sz="0" w:space="0" w:color="auto"/>
        <w:right w:val="none" w:sz="0" w:space="0" w:color="auto"/>
      </w:divBdr>
    </w:div>
    <w:div w:id="670184115">
      <w:bodyDiv w:val="1"/>
      <w:marLeft w:val="0"/>
      <w:marRight w:val="0"/>
      <w:marTop w:val="0"/>
      <w:marBottom w:val="0"/>
      <w:divBdr>
        <w:top w:val="none" w:sz="0" w:space="0" w:color="auto"/>
        <w:left w:val="none" w:sz="0" w:space="0" w:color="auto"/>
        <w:bottom w:val="none" w:sz="0" w:space="0" w:color="auto"/>
        <w:right w:val="none" w:sz="0" w:space="0" w:color="auto"/>
      </w:divBdr>
    </w:div>
    <w:div w:id="684092790">
      <w:bodyDiv w:val="1"/>
      <w:marLeft w:val="0"/>
      <w:marRight w:val="0"/>
      <w:marTop w:val="0"/>
      <w:marBottom w:val="0"/>
      <w:divBdr>
        <w:top w:val="none" w:sz="0" w:space="0" w:color="auto"/>
        <w:left w:val="none" w:sz="0" w:space="0" w:color="auto"/>
        <w:bottom w:val="none" w:sz="0" w:space="0" w:color="auto"/>
        <w:right w:val="none" w:sz="0" w:space="0" w:color="auto"/>
      </w:divBdr>
    </w:div>
    <w:div w:id="695816618">
      <w:bodyDiv w:val="1"/>
      <w:marLeft w:val="0"/>
      <w:marRight w:val="0"/>
      <w:marTop w:val="0"/>
      <w:marBottom w:val="0"/>
      <w:divBdr>
        <w:top w:val="none" w:sz="0" w:space="0" w:color="auto"/>
        <w:left w:val="none" w:sz="0" w:space="0" w:color="auto"/>
        <w:bottom w:val="none" w:sz="0" w:space="0" w:color="auto"/>
        <w:right w:val="none" w:sz="0" w:space="0" w:color="auto"/>
      </w:divBdr>
    </w:div>
    <w:div w:id="711032787">
      <w:bodyDiv w:val="1"/>
      <w:marLeft w:val="0"/>
      <w:marRight w:val="0"/>
      <w:marTop w:val="0"/>
      <w:marBottom w:val="0"/>
      <w:divBdr>
        <w:top w:val="none" w:sz="0" w:space="0" w:color="auto"/>
        <w:left w:val="none" w:sz="0" w:space="0" w:color="auto"/>
        <w:bottom w:val="none" w:sz="0" w:space="0" w:color="auto"/>
        <w:right w:val="none" w:sz="0" w:space="0" w:color="auto"/>
      </w:divBdr>
    </w:div>
    <w:div w:id="712972048">
      <w:bodyDiv w:val="1"/>
      <w:marLeft w:val="0"/>
      <w:marRight w:val="0"/>
      <w:marTop w:val="0"/>
      <w:marBottom w:val="0"/>
      <w:divBdr>
        <w:top w:val="none" w:sz="0" w:space="0" w:color="auto"/>
        <w:left w:val="none" w:sz="0" w:space="0" w:color="auto"/>
        <w:bottom w:val="none" w:sz="0" w:space="0" w:color="auto"/>
        <w:right w:val="none" w:sz="0" w:space="0" w:color="auto"/>
      </w:divBdr>
    </w:div>
    <w:div w:id="723798759">
      <w:bodyDiv w:val="1"/>
      <w:marLeft w:val="0"/>
      <w:marRight w:val="0"/>
      <w:marTop w:val="0"/>
      <w:marBottom w:val="0"/>
      <w:divBdr>
        <w:top w:val="none" w:sz="0" w:space="0" w:color="auto"/>
        <w:left w:val="none" w:sz="0" w:space="0" w:color="auto"/>
        <w:bottom w:val="none" w:sz="0" w:space="0" w:color="auto"/>
        <w:right w:val="none" w:sz="0" w:space="0" w:color="auto"/>
      </w:divBdr>
    </w:div>
    <w:div w:id="724531173">
      <w:bodyDiv w:val="1"/>
      <w:marLeft w:val="0"/>
      <w:marRight w:val="0"/>
      <w:marTop w:val="0"/>
      <w:marBottom w:val="0"/>
      <w:divBdr>
        <w:top w:val="none" w:sz="0" w:space="0" w:color="auto"/>
        <w:left w:val="none" w:sz="0" w:space="0" w:color="auto"/>
        <w:bottom w:val="none" w:sz="0" w:space="0" w:color="auto"/>
        <w:right w:val="none" w:sz="0" w:space="0" w:color="auto"/>
      </w:divBdr>
    </w:div>
    <w:div w:id="725763506">
      <w:bodyDiv w:val="1"/>
      <w:marLeft w:val="0"/>
      <w:marRight w:val="0"/>
      <w:marTop w:val="0"/>
      <w:marBottom w:val="0"/>
      <w:divBdr>
        <w:top w:val="none" w:sz="0" w:space="0" w:color="auto"/>
        <w:left w:val="none" w:sz="0" w:space="0" w:color="auto"/>
        <w:bottom w:val="none" w:sz="0" w:space="0" w:color="auto"/>
        <w:right w:val="none" w:sz="0" w:space="0" w:color="auto"/>
      </w:divBdr>
    </w:div>
    <w:div w:id="734200839">
      <w:bodyDiv w:val="1"/>
      <w:marLeft w:val="0"/>
      <w:marRight w:val="0"/>
      <w:marTop w:val="0"/>
      <w:marBottom w:val="0"/>
      <w:divBdr>
        <w:top w:val="none" w:sz="0" w:space="0" w:color="auto"/>
        <w:left w:val="none" w:sz="0" w:space="0" w:color="auto"/>
        <w:bottom w:val="none" w:sz="0" w:space="0" w:color="auto"/>
        <w:right w:val="none" w:sz="0" w:space="0" w:color="auto"/>
      </w:divBdr>
    </w:div>
    <w:div w:id="736317513">
      <w:bodyDiv w:val="1"/>
      <w:marLeft w:val="0"/>
      <w:marRight w:val="0"/>
      <w:marTop w:val="0"/>
      <w:marBottom w:val="0"/>
      <w:divBdr>
        <w:top w:val="none" w:sz="0" w:space="0" w:color="auto"/>
        <w:left w:val="none" w:sz="0" w:space="0" w:color="auto"/>
        <w:bottom w:val="none" w:sz="0" w:space="0" w:color="auto"/>
        <w:right w:val="none" w:sz="0" w:space="0" w:color="auto"/>
      </w:divBdr>
    </w:div>
    <w:div w:id="766312478">
      <w:bodyDiv w:val="1"/>
      <w:marLeft w:val="0"/>
      <w:marRight w:val="0"/>
      <w:marTop w:val="0"/>
      <w:marBottom w:val="0"/>
      <w:divBdr>
        <w:top w:val="none" w:sz="0" w:space="0" w:color="auto"/>
        <w:left w:val="none" w:sz="0" w:space="0" w:color="auto"/>
        <w:bottom w:val="none" w:sz="0" w:space="0" w:color="auto"/>
        <w:right w:val="none" w:sz="0" w:space="0" w:color="auto"/>
      </w:divBdr>
    </w:div>
    <w:div w:id="771975725">
      <w:bodyDiv w:val="1"/>
      <w:marLeft w:val="0"/>
      <w:marRight w:val="0"/>
      <w:marTop w:val="0"/>
      <w:marBottom w:val="0"/>
      <w:divBdr>
        <w:top w:val="none" w:sz="0" w:space="0" w:color="auto"/>
        <w:left w:val="none" w:sz="0" w:space="0" w:color="auto"/>
        <w:bottom w:val="none" w:sz="0" w:space="0" w:color="auto"/>
        <w:right w:val="none" w:sz="0" w:space="0" w:color="auto"/>
      </w:divBdr>
    </w:div>
    <w:div w:id="773786982">
      <w:bodyDiv w:val="1"/>
      <w:marLeft w:val="0"/>
      <w:marRight w:val="0"/>
      <w:marTop w:val="0"/>
      <w:marBottom w:val="0"/>
      <w:divBdr>
        <w:top w:val="none" w:sz="0" w:space="0" w:color="auto"/>
        <w:left w:val="none" w:sz="0" w:space="0" w:color="auto"/>
        <w:bottom w:val="none" w:sz="0" w:space="0" w:color="auto"/>
        <w:right w:val="none" w:sz="0" w:space="0" w:color="auto"/>
      </w:divBdr>
    </w:div>
    <w:div w:id="782308580">
      <w:bodyDiv w:val="1"/>
      <w:marLeft w:val="0"/>
      <w:marRight w:val="0"/>
      <w:marTop w:val="0"/>
      <w:marBottom w:val="0"/>
      <w:divBdr>
        <w:top w:val="none" w:sz="0" w:space="0" w:color="auto"/>
        <w:left w:val="none" w:sz="0" w:space="0" w:color="auto"/>
        <w:bottom w:val="none" w:sz="0" w:space="0" w:color="auto"/>
        <w:right w:val="none" w:sz="0" w:space="0" w:color="auto"/>
      </w:divBdr>
    </w:div>
    <w:div w:id="799152380">
      <w:bodyDiv w:val="1"/>
      <w:marLeft w:val="0"/>
      <w:marRight w:val="0"/>
      <w:marTop w:val="0"/>
      <w:marBottom w:val="0"/>
      <w:divBdr>
        <w:top w:val="none" w:sz="0" w:space="0" w:color="auto"/>
        <w:left w:val="none" w:sz="0" w:space="0" w:color="auto"/>
        <w:bottom w:val="none" w:sz="0" w:space="0" w:color="auto"/>
        <w:right w:val="none" w:sz="0" w:space="0" w:color="auto"/>
      </w:divBdr>
    </w:div>
    <w:div w:id="799687183">
      <w:bodyDiv w:val="1"/>
      <w:marLeft w:val="0"/>
      <w:marRight w:val="0"/>
      <w:marTop w:val="0"/>
      <w:marBottom w:val="0"/>
      <w:divBdr>
        <w:top w:val="none" w:sz="0" w:space="0" w:color="auto"/>
        <w:left w:val="none" w:sz="0" w:space="0" w:color="auto"/>
        <w:bottom w:val="none" w:sz="0" w:space="0" w:color="auto"/>
        <w:right w:val="none" w:sz="0" w:space="0" w:color="auto"/>
      </w:divBdr>
    </w:div>
    <w:div w:id="807238868">
      <w:bodyDiv w:val="1"/>
      <w:marLeft w:val="0"/>
      <w:marRight w:val="0"/>
      <w:marTop w:val="0"/>
      <w:marBottom w:val="0"/>
      <w:divBdr>
        <w:top w:val="none" w:sz="0" w:space="0" w:color="auto"/>
        <w:left w:val="none" w:sz="0" w:space="0" w:color="auto"/>
        <w:bottom w:val="none" w:sz="0" w:space="0" w:color="auto"/>
        <w:right w:val="none" w:sz="0" w:space="0" w:color="auto"/>
      </w:divBdr>
      <w:divsChild>
        <w:div w:id="1891308597">
          <w:marLeft w:val="0"/>
          <w:marRight w:val="0"/>
          <w:marTop w:val="0"/>
          <w:marBottom w:val="0"/>
          <w:divBdr>
            <w:top w:val="none" w:sz="0" w:space="0" w:color="auto"/>
            <w:left w:val="none" w:sz="0" w:space="0" w:color="auto"/>
            <w:bottom w:val="none" w:sz="0" w:space="0" w:color="auto"/>
            <w:right w:val="none" w:sz="0" w:space="0" w:color="auto"/>
          </w:divBdr>
          <w:divsChild>
            <w:div w:id="137376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603167">
      <w:bodyDiv w:val="1"/>
      <w:marLeft w:val="0"/>
      <w:marRight w:val="0"/>
      <w:marTop w:val="0"/>
      <w:marBottom w:val="0"/>
      <w:divBdr>
        <w:top w:val="none" w:sz="0" w:space="0" w:color="auto"/>
        <w:left w:val="none" w:sz="0" w:space="0" w:color="auto"/>
        <w:bottom w:val="none" w:sz="0" w:space="0" w:color="auto"/>
        <w:right w:val="none" w:sz="0" w:space="0" w:color="auto"/>
      </w:divBdr>
    </w:div>
    <w:div w:id="814182421">
      <w:bodyDiv w:val="1"/>
      <w:marLeft w:val="0"/>
      <w:marRight w:val="0"/>
      <w:marTop w:val="0"/>
      <w:marBottom w:val="0"/>
      <w:divBdr>
        <w:top w:val="none" w:sz="0" w:space="0" w:color="auto"/>
        <w:left w:val="none" w:sz="0" w:space="0" w:color="auto"/>
        <w:bottom w:val="none" w:sz="0" w:space="0" w:color="auto"/>
        <w:right w:val="none" w:sz="0" w:space="0" w:color="auto"/>
      </w:divBdr>
    </w:div>
    <w:div w:id="828324416">
      <w:bodyDiv w:val="1"/>
      <w:marLeft w:val="0"/>
      <w:marRight w:val="0"/>
      <w:marTop w:val="0"/>
      <w:marBottom w:val="0"/>
      <w:divBdr>
        <w:top w:val="none" w:sz="0" w:space="0" w:color="auto"/>
        <w:left w:val="none" w:sz="0" w:space="0" w:color="auto"/>
        <w:bottom w:val="none" w:sz="0" w:space="0" w:color="auto"/>
        <w:right w:val="none" w:sz="0" w:space="0" w:color="auto"/>
      </w:divBdr>
    </w:div>
    <w:div w:id="840781895">
      <w:bodyDiv w:val="1"/>
      <w:marLeft w:val="0"/>
      <w:marRight w:val="0"/>
      <w:marTop w:val="0"/>
      <w:marBottom w:val="0"/>
      <w:divBdr>
        <w:top w:val="none" w:sz="0" w:space="0" w:color="auto"/>
        <w:left w:val="none" w:sz="0" w:space="0" w:color="auto"/>
        <w:bottom w:val="none" w:sz="0" w:space="0" w:color="auto"/>
        <w:right w:val="none" w:sz="0" w:space="0" w:color="auto"/>
      </w:divBdr>
    </w:div>
    <w:div w:id="845485186">
      <w:bodyDiv w:val="1"/>
      <w:marLeft w:val="0"/>
      <w:marRight w:val="0"/>
      <w:marTop w:val="0"/>
      <w:marBottom w:val="0"/>
      <w:divBdr>
        <w:top w:val="none" w:sz="0" w:space="0" w:color="auto"/>
        <w:left w:val="none" w:sz="0" w:space="0" w:color="auto"/>
        <w:bottom w:val="none" w:sz="0" w:space="0" w:color="auto"/>
        <w:right w:val="none" w:sz="0" w:space="0" w:color="auto"/>
      </w:divBdr>
    </w:div>
    <w:div w:id="873230666">
      <w:bodyDiv w:val="1"/>
      <w:marLeft w:val="0"/>
      <w:marRight w:val="0"/>
      <w:marTop w:val="0"/>
      <w:marBottom w:val="0"/>
      <w:divBdr>
        <w:top w:val="none" w:sz="0" w:space="0" w:color="auto"/>
        <w:left w:val="none" w:sz="0" w:space="0" w:color="auto"/>
        <w:bottom w:val="none" w:sz="0" w:space="0" w:color="auto"/>
        <w:right w:val="none" w:sz="0" w:space="0" w:color="auto"/>
      </w:divBdr>
    </w:div>
    <w:div w:id="875043510">
      <w:bodyDiv w:val="1"/>
      <w:marLeft w:val="0"/>
      <w:marRight w:val="0"/>
      <w:marTop w:val="0"/>
      <w:marBottom w:val="0"/>
      <w:divBdr>
        <w:top w:val="none" w:sz="0" w:space="0" w:color="auto"/>
        <w:left w:val="none" w:sz="0" w:space="0" w:color="auto"/>
        <w:bottom w:val="none" w:sz="0" w:space="0" w:color="auto"/>
        <w:right w:val="none" w:sz="0" w:space="0" w:color="auto"/>
      </w:divBdr>
    </w:div>
    <w:div w:id="881483126">
      <w:bodyDiv w:val="1"/>
      <w:marLeft w:val="0"/>
      <w:marRight w:val="0"/>
      <w:marTop w:val="0"/>
      <w:marBottom w:val="0"/>
      <w:divBdr>
        <w:top w:val="none" w:sz="0" w:space="0" w:color="auto"/>
        <w:left w:val="none" w:sz="0" w:space="0" w:color="auto"/>
        <w:bottom w:val="none" w:sz="0" w:space="0" w:color="auto"/>
        <w:right w:val="none" w:sz="0" w:space="0" w:color="auto"/>
      </w:divBdr>
    </w:div>
    <w:div w:id="883757226">
      <w:bodyDiv w:val="1"/>
      <w:marLeft w:val="0"/>
      <w:marRight w:val="0"/>
      <w:marTop w:val="0"/>
      <w:marBottom w:val="0"/>
      <w:divBdr>
        <w:top w:val="none" w:sz="0" w:space="0" w:color="auto"/>
        <w:left w:val="none" w:sz="0" w:space="0" w:color="auto"/>
        <w:bottom w:val="none" w:sz="0" w:space="0" w:color="auto"/>
        <w:right w:val="none" w:sz="0" w:space="0" w:color="auto"/>
      </w:divBdr>
    </w:div>
    <w:div w:id="893741184">
      <w:bodyDiv w:val="1"/>
      <w:marLeft w:val="0"/>
      <w:marRight w:val="0"/>
      <w:marTop w:val="0"/>
      <w:marBottom w:val="0"/>
      <w:divBdr>
        <w:top w:val="none" w:sz="0" w:space="0" w:color="auto"/>
        <w:left w:val="none" w:sz="0" w:space="0" w:color="auto"/>
        <w:bottom w:val="none" w:sz="0" w:space="0" w:color="auto"/>
        <w:right w:val="none" w:sz="0" w:space="0" w:color="auto"/>
      </w:divBdr>
    </w:div>
    <w:div w:id="894196077">
      <w:bodyDiv w:val="1"/>
      <w:marLeft w:val="0"/>
      <w:marRight w:val="0"/>
      <w:marTop w:val="0"/>
      <w:marBottom w:val="0"/>
      <w:divBdr>
        <w:top w:val="none" w:sz="0" w:space="0" w:color="auto"/>
        <w:left w:val="none" w:sz="0" w:space="0" w:color="auto"/>
        <w:bottom w:val="none" w:sz="0" w:space="0" w:color="auto"/>
        <w:right w:val="none" w:sz="0" w:space="0" w:color="auto"/>
      </w:divBdr>
    </w:div>
    <w:div w:id="898787007">
      <w:bodyDiv w:val="1"/>
      <w:marLeft w:val="0"/>
      <w:marRight w:val="0"/>
      <w:marTop w:val="0"/>
      <w:marBottom w:val="0"/>
      <w:divBdr>
        <w:top w:val="none" w:sz="0" w:space="0" w:color="auto"/>
        <w:left w:val="none" w:sz="0" w:space="0" w:color="auto"/>
        <w:bottom w:val="none" w:sz="0" w:space="0" w:color="auto"/>
        <w:right w:val="none" w:sz="0" w:space="0" w:color="auto"/>
      </w:divBdr>
    </w:div>
    <w:div w:id="913246728">
      <w:bodyDiv w:val="1"/>
      <w:marLeft w:val="0"/>
      <w:marRight w:val="0"/>
      <w:marTop w:val="0"/>
      <w:marBottom w:val="0"/>
      <w:divBdr>
        <w:top w:val="none" w:sz="0" w:space="0" w:color="auto"/>
        <w:left w:val="none" w:sz="0" w:space="0" w:color="auto"/>
        <w:bottom w:val="none" w:sz="0" w:space="0" w:color="auto"/>
        <w:right w:val="none" w:sz="0" w:space="0" w:color="auto"/>
      </w:divBdr>
    </w:div>
    <w:div w:id="917785773">
      <w:bodyDiv w:val="1"/>
      <w:marLeft w:val="0"/>
      <w:marRight w:val="0"/>
      <w:marTop w:val="0"/>
      <w:marBottom w:val="0"/>
      <w:divBdr>
        <w:top w:val="none" w:sz="0" w:space="0" w:color="auto"/>
        <w:left w:val="none" w:sz="0" w:space="0" w:color="auto"/>
        <w:bottom w:val="none" w:sz="0" w:space="0" w:color="auto"/>
        <w:right w:val="none" w:sz="0" w:space="0" w:color="auto"/>
      </w:divBdr>
    </w:div>
    <w:div w:id="918370460">
      <w:bodyDiv w:val="1"/>
      <w:marLeft w:val="0"/>
      <w:marRight w:val="0"/>
      <w:marTop w:val="0"/>
      <w:marBottom w:val="0"/>
      <w:divBdr>
        <w:top w:val="none" w:sz="0" w:space="0" w:color="auto"/>
        <w:left w:val="none" w:sz="0" w:space="0" w:color="auto"/>
        <w:bottom w:val="none" w:sz="0" w:space="0" w:color="auto"/>
        <w:right w:val="none" w:sz="0" w:space="0" w:color="auto"/>
      </w:divBdr>
    </w:div>
    <w:div w:id="919681772">
      <w:bodyDiv w:val="1"/>
      <w:marLeft w:val="0"/>
      <w:marRight w:val="0"/>
      <w:marTop w:val="0"/>
      <w:marBottom w:val="0"/>
      <w:divBdr>
        <w:top w:val="none" w:sz="0" w:space="0" w:color="auto"/>
        <w:left w:val="none" w:sz="0" w:space="0" w:color="auto"/>
        <w:bottom w:val="none" w:sz="0" w:space="0" w:color="auto"/>
        <w:right w:val="none" w:sz="0" w:space="0" w:color="auto"/>
      </w:divBdr>
    </w:div>
    <w:div w:id="920213975">
      <w:bodyDiv w:val="1"/>
      <w:marLeft w:val="0"/>
      <w:marRight w:val="0"/>
      <w:marTop w:val="0"/>
      <w:marBottom w:val="0"/>
      <w:divBdr>
        <w:top w:val="none" w:sz="0" w:space="0" w:color="auto"/>
        <w:left w:val="none" w:sz="0" w:space="0" w:color="auto"/>
        <w:bottom w:val="none" w:sz="0" w:space="0" w:color="auto"/>
        <w:right w:val="none" w:sz="0" w:space="0" w:color="auto"/>
      </w:divBdr>
    </w:div>
    <w:div w:id="936909192">
      <w:bodyDiv w:val="1"/>
      <w:marLeft w:val="0"/>
      <w:marRight w:val="0"/>
      <w:marTop w:val="0"/>
      <w:marBottom w:val="0"/>
      <w:divBdr>
        <w:top w:val="none" w:sz="0" w:space="0" w:color="auto"/>
        <w:left w:val="none" w:sz="0" w:space="0" w:color="auto"/>
        <w:bottom w:val="none" w:sz="0" w:space="0" w:color="auto"/>
        <w:right w:val="none" w:sz="0" w:space="0" w:color="auto"/>
      </w:divBdr>
    </w:div>
    <w:div w:id="946809471">
      <w:bodyDiv w:val="1"/>
      <w:marLeft w:val="0"/>
      <w:marRight w:val="0"/>
      <w:marTop w:val="0"/>
      <w:marBottom w:val="0"/>
      <w:divBdr>
        <w:top w:val="none" w:sz="0" w:space="0" w:color="auto"/>
        <w:left w:val="none" w:sz="0" w:space="0" w:color="auto"/>
        <w:bottom w:val="none" w:sz="0" w:space="0" w:color="auto"/>
        <w:right w:val="none" w:sz="0" w:space="0" w:color="auto"/>
      </w:divBdr>
    </w:div>
    <w:div w:id="948973191">
      <w:bodyDiv w:val="1"/>
      <w:marLeft w:val="0"/>
      <w:marRight w:val="0"/>
      <w:marTop w:val="0"/>
      <w:marBottom w:val="0"/>
      <w:divBdr>
        <w:top w:val="none" w:sz="0" w:space="0" w:color="auto"/>
        <w:left w:val="none" w:sz="0" w:space="0" w:color="auto"/>
        <w:bottom w:val="none" w:sz="0" w:space="0" w:color="auto"/>
        <w:right w:val="none" w:sz="0" w:space="0" w:color="auto"/>
      </w:divBdr>
    </w:div>
    <w:div w:id="950744796">
      <w:bodyDiv w:val="1"/>
      <w:marLeft w:val="0"/>
      <w:marRight w:val="0"/>
      <w:marTop w:val="0"/>
      <w:marBottom w:val="0"/>
      <w:divBdr>
        <w:top w:val="none" w:sz="0" w:space="0" w:color="auto"/>
        <w:left w:val="none" w:sz="0" w:space="0" w:color="auto"/>
        <w:bottom w:val="none" w:sz="0" w:space="0" w:color="auto"/>
        <w:right w:val="none" w:sz="0" w:space="0" w:color="auto"/>
      </w:divBdr>
    </w:div>
    <w:div w:id="955454380">
      <w:bodyDiv w:val="1"/>
      <w:marLeft w:val="0"/>
      <w:marRight w:val="0"/>
      <w:marTop w:val="0"/>
      <w:marBottom w:val="0"/>
      <w:divBdr>
        <w:top w:val="none" w:sz="0" w:space="0" w:color="auto"/>
        <w:left w:val="none" w:sz="0" w:space="0" w:color="auto"/>
        <w:bottom w:val="none" w:sz="0" w:space="0" w:color="auto"/>
        <w:right w:val="none" w:sz="0" w:space="0" w:color="auto"/>
      </w:divBdr>
    </w:div>
    <w:div w:id="956258818">
      <w:bodyDiv w:val="1"/>
      <w:marLeft w:val="0"/>
      <w:marRight w:val="0"/>
      <w:marTop w:val="0"/>
      <w:marBottom w:val="0"/>
      <w:divBdr>
        <w:top w:val="none" w:sz="0" w:space="0" w:color="auto"/>
        <w:left w:val="none" w:sz="0" w:space="0" w:color="auto"/>
        <w:bottom w:val="none" w:sz="0" w:space="0" w:color="auto"/>
        <w:right w:val="none" w:sz="0" w:space="0" w:color="auto"/>
      </w:divBdr>
    </w:div>
    <w:div w:id="956986825">
      <w:bodyDiv w:val="1"/>
      <w:marLeft w:val="0"/>
      <w:marRight w:val="0"/>
      <w:marTop w:val="0"/>
      <w:marBottom w:val="0"/>
      <w:divBdr>
        <w:top w:val="none" w:sz="0" w:space="0" w:color="auto"/>
        <w:left w:val="none" w:sz="0" w:space="0" w:color="auto"/>
        <w:bottom w:val="none" w:sz="0" w:space="0" w:color="auto"/>
        <w:right w:val="none" w:sz="0" w:space="0" w:color="auto"/>
      </w:divBdr>
    </w:div>
    <w:div w:id="959266703">
      <w:bodyDiv w:val="1"/>
      <w:marLeft w:val="0"/>
      <w:marRight w:val="0"/>
      <w:marTop w:val="0"/>
      <w:marBottom w:val="0"/>
      <w:divBdr>
        <w:top w:val="none" w:sz="0" w:space="0" w:color="auto"/>
        <w:left w:val="none" w:sz="0" w:space="0" w:color="auto"/>
        <w:bottom w:val="none" w:sz="0" w:space="0" w:color="auto"/>
        <w:right w:val="none" w:sz="0" w:space="0" w:color="auto"/>
      </w:divBdr>
    </w:div>
    <w:div w:id="995230239">
      <w:bodyDiv w:val="1"/>
      <w:marLeft w:val="0"/>
      <w:marRight w:val="0"/>
      <w:marTop w:val="0"/>
      <w:marBottom w:val="0"/>
      <w:divBdr>
        <w:top w:val="none" w:sz="0" w:space="0" w:color="auto"/>
        <w:left w:val="none" w:sz="0" w:space="0" w:color="auto"/>
        <w:bottom w:val="none" w:sz="0" w:space="0" w:color="auto"/>
        <w:right w:val="none" w:sz="0" w:space="0" w:color="auto"/>
      </w:divBdr>
    </w:div>
    <w:div w:id="1002009603">
      <w:bodyDiv w:val="1"/>
      <w:marLeft w:val="0"/>
      <w:marRight w:val="0"/>
      <w:marTop w:val="0"/>
      <w:marBottom w:val="0"/>
      <w:divBdr>
        <w:top w:val="none" w:sz="0" w:space="0" w:color="auto"/>
        <w:left w:val="none" w:sz="0" w:space="0" w:color="auto"/>
        <w:bottom w:val="none" w:sz="0" w:space="0" w:color="auto"/>
        <w:right w:val="none" w:sz="0" w:space="0" w:color="auto"/>
      </w:divBdr>
    </w:div>
    <w:div w:id="1019888127">
      <w:bodyDiv w:val="1"/>
      <w:marLeft w:val="0"/>
      <w:marRight w:val="0"/>
      <w:marTop w:val="0"/>
      <w:marBottom w:val="0"/>
      <w:divBdr>
        <w:top w:val="none" w:sz="0" w:space="0" w:color="auto"/>
        <w:left w:val="none" w:sz="0" w:space="0" w:color="auto"/>
        <w:bottom w:val="none" w:sz="0" w:space="0" w:color="auto"/>
        <w:right w:val="none" w:sz="0" w:space="0" w:color="auto"/>
      </w:divBdr>
    </w:div>
    <w:div w:id="1031883339">
      <w:bodyDiv w:val="1"/>
      <w:marLeft w:val="0"/>
      <w:marRight w:val="0"/>
      <w:marTop w:val="0"/>
      <w:marBottom w:val="0"/>
      <w:divBdr>
        <w:top w:val="none" w:sz="0" w:space="0" w:color="auto"/>
        <w:left w:val="none" w:sz="0" w:space="0" w:color="auto"/>
        <w:bottom w:val="none" w:sz="0" w:space="0" w:color="auto"/>
        <w:right w:val="none" w:sz="0" w:space="0" w:color="auto"/>
      </w:divBdr>
    </w:div>
    <w:div w:id="1032074217">
      <w:bodyDiv w:val="1"/>
      <w:marLeft w:val="0"/>
      <w:marRight w:val="0"/>
      <w:marTop w:val="0"/>
      <w:marBottom w:val="0"/>
      <w:divBdr>
        <w:top w:val="none" w:sz="0" w:space="0" w:color="auto"/>
        <w:left w:val="none" w:sz="0" w:space="0" w:color="auto"/>
        <w:bottom w:val="none" w:sz="0" w:space="0" w:color="auto"/>
        <w:right w:val="none" w:sz="0" w:space="0" w:color="auto"/>
      </w:divBdr>
    </w:div>
    <w:div w:id="1037435029">
      <w:bodyDiv w:val="1"/>
      <w:marLeft w:val="0"/>
      <w:marRight w:val="0"/>
      <w:marTop w:val="0"/>
      <w:marBottom w:val="0"/>
      <w:divBdr>
        <w:top w:val="none" w:sz="0" w:space="0" w:color="auto"/>
        <w:left w:val="none" w:sz="0" w:space="0" w:color="auto"/>
        <w:bottom w:val="none" w:sz="0" w:space="0" w:color="auto"/>
        <w:right w:val="none" w:sz="0" w:space="0" w:color="auto"/>
      </w:divBdr>
    </w:div>
    <w:div w:id="1038314809">
      <w:bodyDiv w:val="1"/>
      <w:marLeft w:val="0"/>
      <w:marRight w:val="0"/>
      <w:marTop w:val="0"/>
      <w:marBottom w:val="0"/>
      <w:divBdr>
        <w:top w:val="none" w:sz="0" w:space="0" w:color="auto"/>
        <w:left w:val="none" w:sz="0" w:space="0" w:color="auto"/>
        <w:bottom w:val="none" w:sz="0" w:space="0" w:color="auto"/>
        <w:right w:val="none" w:sz="0" w:space="0" w:color="auto"/>
      </w:divBdr>
    </w:div>
    <w:div w:id="1041172791">
      <w:bodyDiv w:val="1"/>
      <w:marLeft w:val="0"/>
      <w:marRight w:val="0"/>
      <w:marTop w:val="0"/>
      <w:marBottom w:val="0"/>
      <w:divBdr>
        <w:top w:val="none" w:sz="0" w:space="0" w:color="auto"/>
        <w:left w:val="none" w:sz="0" w:space="0" w:color="auto"/>
        <w:bottom w:val="none" w:sz="0" w:space="0" w:color="auto"/>
        <w:right w:val="none" w:sz="0" w:space="0" w:color="auto"/>
      </w:divBdr>
    </w:div>
    <w:div w:id="1047024205">
      <w:bodyDiv w:val="1"/>
      <w:marLeft w:val="0"/>
      <w:marRight w:val="0"/>
      <w:marTop w:val="0"/>
      <w:marBottom w:val="0"/>
      <w:divBdr>
        <w:top w:val="none" w:sz="0" w:space="0" w:color="auto"/>
        <w:left w:val="none" w:sz="0" w:space="0" w:color="auto"/>
        <w:bottom w:val="none" w:sz="0" w:space="0" w:color="auto"/>
        <w:right w:val="none" w:sz="0" w:space="0" w:color="auto"/>
      </w:divBdr>
    </w:div>
    <w:div w:id="1090346174">
      <w:bodyDiv w:val="1"/>
      <w:marLeft w:val="0"/>
      <w:marRight w:val="0"/>
      <w:marTop w:val="0"/>
      <w:marBottom w:val="0"/>
      <w:divBdr>
        <w:top w:val="none" w:sz="0" w:space="0" w:color="auto"/>
        <w:left w:val="none" w:sz="0" w:space="0" w:color="auto"/>
        <w:bottom w:val="none" w:sz="0" w:space="0" w:color="auto"/>
        <w:right w:val="none" w:sz="0" w:space="0" w:color="auto"/>
      </w:divBdr>
    </w:div>
    <w:div w:id="1096899033">
      <w:bodyDiv w:val="1"/>
      <w:marLeft w:val="0"/>
      <w:marRight w:val="0"/>
      <w:marTop w:val="0"/>
      <w:marBottom w:val="0"/>
      <w:divBdr>
        <w:top w:val="none" w:sz="0" w:space="0" w:color="auto"/>
        <w:left w:val="none" w:sz="0" w:space="0" w:color="auto"/>
        <w:bottom w:val="none" w:sz="0" w:space="0" w:color="auto"/>
        <w:right w:val="none" w:sz="0" w:space="0" w:color="auto"/>
      </w:divBdr>
    </w:div>
    <w:div w:id="1097869470">
      <w:bodyDiv w:val="1"/>
      <w:marLeft w:val="0"/>
      <w:marRight w:val="0"/>
      <w:marTop w:val="0"/>
      <w:marBottom w:val="0"/>
      <w:divBdr>
        <w:top w:val="none" w:sz="0" w:space="0" w:color="auto"/>
        <w:left w:val="none" w:sz="0" w:space="0" w:color="auto"/>
        <w:bottom w:val="none" w:sz="0" w:space="0" w:color="auto"/>
        <w:right w:val="none" w:sz="0" w:space="0" w:color="auto"/>
      </w:divBdr>
    </w:div>
    <w:div w:id="1111126565">
      <w:bodyDiv w:val="1"/>
      <w:marLeft w:val="0"/>
      <w:marRight w:val="0"/>
      <w:marTop w:val="0"/>
      <w:marBottom w:val="0"/>
      <w:divBdr>
        <w:top w:val="none" w:sz="0" w:space="0" w:color="auto"/>
        <w:left w:val="none" w:sz="0" w:space="0" w:color="auto"/>
        <w:bottom w:val="none" w:sz="0" w:space="0" w:color="auto"/>
        <w:right w:val="none" w:sz="0" w:space="0" w:color="auto"/>
      </w:divBdr>
    </w:div>
    <w:div w:id="1118377272">
      <w:bodyDiv w:val="1"/>
      <w:marLeft w:val="0"/>
      <w:marRight w:val="0"/>
      <w:marTop w:val="0"/>
      <w:marBottom w:val="0"/>
      <w:divBdr>
        <w:top w:val="none" w:sz="0" w:space="0" w:color="auto"/>
        <w:left w:val="none" w:sz="0" w:space="0" w:color="auto"/>
        <w:bottom w:val="none" w:sz="0" w:space="0" w:color="auto"/>
        <w:right w:val="none" w:sz="0" w:space="0" w:color="auto"/>
      </w:divBdr>
      <w:divsChild>
        <w:div w:id="9643649">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338316617">
              <w:marLeft w:val="0"/>
              <w:marRight w:val="0"/>
              <w:marTop w:val="0"/>
              <w:marBottom w:val="0"/>
              <w:divBdr>
                <w:top w:val="none" w:sz="0" w:space="0" w:color="auto"/>
                <w:left w:val="none" w:sz="0" w:space="0" w:color="auto"/>
                <w:bottom w:val="none" w:sz="0" w:space="0" w:color="auto"/>
                <w:right w:val="none" w:sz="0" w:space="0" w:color="auto"/>
              </w:divBdr>
            </w:div>
            <w:div w:id="149024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761016">
      <w:bodyDiv w:val="1"/>
      <w:marLeft w:val="0"/>
      <w:marRight w:val="0"/>
      <w:marTop w:val="0"/>
      <w:marBottom w:val="0"/>
      <w:divBdr>
        <w:top w:val="none" w:sz="0" w:space="0" w:color="auto"/>
        <w:left w:val="none" w:sz="0" w:space="0" w:color="auto"/>
        <w:bottom w:val="none" w:sz="0" w:space="0" w:color="auto"/>
        <w:right w:val="none" w:sz="0" w:space="0" w:color="auto"/>
      </w:divBdr>
      <w:divsChild>
        <w:div w:id="37752510">
          <w:marLeft w:val="0"/>
          <w:marRight w:val="0"/>
          <w:marTop w:val="0"/>
          <w:marBottom w:val="0"/>
          <w:divBdr>
            <w:top w:val="none" w:sz="0" w:space="0" w:color="auto"/>
            <w:left w:val="none" w:sz="0" w:space="0" w:color="auto"/>
            <w:bottom w:val="none" w:sz="0" w:space="0" w:color="auto"/>
            <w:right w:val="none" w:sz="0" w:space="0" w:color="auto"/>
          </w:divBdr>
        </w:div>
        <w:div w:id="582372399">
          <w:marLeft w:val="0"/>
          <w:marRight w:val="0"/>
          <w:marTop w:val="120"/>
          <w:marBottom w:val="0"/>
          <w:divBdr>
            <w:top w:val="none" w:sz="0" w:space="0" w:color="auto"/>
            <w:left w:val="none" w:sz="0" w:space="0" w:color="auto"/>
            <w:bottom w:val="none" w:sz="0" w:space="0" w:color="auto"/>
            <w:right w:val="none" w:sz="0" w:space="0" w:color="auto"/>
          </w:divBdr>
          <w:divsChild>
            <w:div w:id="33804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842305">
      <w:bodyDiv w:val="1"/>
      <w:marLeft w:val="0"/>
      <w:marRight w:val="0"/>
      <w:marTop w:val="0"/>
      <w:marBottom w:val="0"/>
      <w:divBdr>
        <w:top w:val="none" w:sz="0" w:space="0" w:color="auto"/>
        <w:left w:val="none" w:sz="0" w:space="0" w:color="auto"/>
        <w:bottom w:val="none" w:sz="0" w:space="0" w:color="auto"/>
        <w:right w:val="none" w:sz="0" w:space="0" w:color="auto"/>
      </w:divBdr>
    </w:div>
    <w:div w:id="1153184188">
      <w:bodyDiv w:val="1"/>
      <w:marLeft w:val="0"/>
      <w:marRight w:val="0"/>
      <w:marTop w:val="0"/>
      <w:marBottom w:val="0"/>
      <w:divBdr>
        <w:top w:val="none" w:sz="0" w:space="0" w:color="auto"/>
        <w:left w:val="none" w:sz="0" w:space="0" w:color="auto"/>
        <w:bottom w:val="none" w:sz="0" w:space="0" w:color="auto"/>
        <w:right w:val="none" w:sz="0" w:space="0" w:color="auto"/>
      </w:divBdr>
    </w:div>
    <w:div w:id="1158957615">
      <w:bodyDiv w:val="1"/>
      <w:marLeft w:val="0"/>
      <w:marRight w:val="0"/>
      <w:marTop w:val="0"/>
      <w:marBottom w:val="0"/>
      <w:divBdr>
        <w:top w:val="none" w:sz="0" w:space="0" w:color="auto"/>
        <w:left w:val="none" w:sz="0" w:space="0" w:color="auto"/>
        <w:bottom w:val="none" w:sz="0" w:space="0" w:color="auto"/>
        <w:right w:val="none" w:sz="0" w:space="0" w:color="auto"/>
      </w:divBdr>
    </w:div>
    <w:div w:id="1165441669">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638694">
      <w:bodyDiv w:val="1"/>
      <w:marLeft w:val="0"/>
      <w:marRight w:val="0"/>
      <w:marTop w:val="0"/>
      <w:marBottom w:val="0"/>
      <w:divBdr>
        <w:top w:val="none" w:sz="0" w:space="0" w:color="auto"/>
        <w:left w:val="none" w:sz="0" w:space="0" w:color="auto"/>
        <w:bottom w:val="none" w:sz="0" w:space="0" w:color="auto"/>
        <w:right w:val="none" w:sz="0" w:space="0" w:color="auto"/>
      </w:divBdr>
    </w:div>
    <w:div w:id="1170027933">
      <w:bodyDiv w:val="1"/>
      <w:marLeft w:val="0"/>
      <w:marRight w:val="0"/>
      <w:marTop w:val="0"/>
      <w:marBottom w:val="0"/>
      <w:divBdr>
        <w:top w:val="none" w:sz="0" w:space="0" w:color="auto"/>
        <w:left w:val="none" w:sz="0" w:space="0" w:color="auto"/>
        <w:bottom w:val="none" w:sz="0" w:space="0" w:color="auto"/>
        <w:right w:val="none" w:sz="0" w:space="0" w:color="auto"/>
      </w:divBdr>
    </w:div>
    <w:div w:id="1204366235">
      <w:bodyDiv w:val="1"/>
      <w:marLeft w:val="0"/>
      <w:marRight w:val="0"/>
      <w:marTop w:val="0"/>
      <w:marBottom w:val="0"/>
      <w:divBdr>
        <w:top w:val="none" w:sz="0" w:space="0" w:color="auto"/>
        <w:left w:val="none" w:sz="0" w:space="0" w:color="auto"/>
        <w:bottom w:val="none" w:sz="0" w:space="0" w:color="auto"/>
        <w:right w:val="none" w:sz="0" w:space="0" w:color="auto"/>
      </w:divBdr>
    </w:div>
    <w:div w:id="1209494311">
      <w:bodyDiv w:val="1"/>
      <w:marLeft w:val="0"/>
      <w:marRight w:val="0"/>
      <w:marTop w:val="0"/>
      <w:marBottom w:val="0"/>
      <w:divBdr>
        <w:top w:val="none" w:sz="0" w:space="0" w:color="auto"/>
        <w:left w:val="none" w:sz="0" w:space="0" w:color="auto"/>
        <w:bottom w:val="none" w:sz="0" w:space="0" w:color="auto"/>
        <w:right w:val="none" w:sz="0" w:space="0" w:color="auto"/>
      </w:divBdr>
    </w:div>
    <w:div w:id="1222789489">
      <w:bodyDiv w:val="1"/>
      <w:marLeft w:val="0"/>
      <w:marRight w:val="0"/>
      <w:marTop w:val="0"/>
      <w:marBottom w:val="0"/>
      <w:divBdr>
        <w:top w:val="none" w:sz="0" w:space="0" w:color="auto"/>
        <w:left w:val="none" w:sz="0" w:space="0" w:color="auto"/>
        <w:bottom w:val="none" w:sz="0" w:space="0" w:color="auto"/>
        <w:right w:val="none" w:sz="0" w:space="0" w:color="auto"/>
      </w:divBdr>
    </w:div>
    <w:div w:id="1224637044">
      <w:bodyDiv w:val="1"/>
      <w:marLeft w:val="0"/>
      <w:marRight w:val="0"/>
      <w:marTop w:val="0"/>
      <w:marBottom w:val="0"/>
      <w:divBdr>
        <w:top w:val="none" w:sz="0" w:space="0" w:color="auto"/>
        <w:left w:val="none" w:sz="0" w:space="0" w:color="auto"/>
        <w:bottom w:val="none" w:sz="0" w:space="0" w:color="auto"/>
        <w:right w:val="none" w:sz="0" w:space="0" w:color="auto"/>
      </w:divBdr>
    </w:div>
    <w:div w:id="1226572393">
      <w:bodyDiv w:val="1"/>
      <w:marLeft w:val="0"/>
      <w:marRight w:val="0"/>
      <w:marTop w:val="0"/>
      <w:marBottom w:val="0"/>
      <w:divBdr>
        <w:top w:val="none" w:sz="0" w:space="0" w:color="auto"/>
        <w:left w:val="none" w:sz="0" w:space="0" w:color="auto"/>
        <w:bottom w:val="none" w:sz="0" w:space="0" w:color="auto"/>
        <w:right w:val="none" w:sz="0" w:space="0" w:color="auto"/>
      </w:divBdr>
      <w:divsChild>
        <w:div w:id="1955356547">
          <w:blockQuote w:val="1"/>
          <w:marLeft w:val="50"/>
          <w:marRight w:val="0"/>
          <w:marTop w:val="100"/>
          <w:marBottom w:val="100"/>
          <w:divBdr>
            <w:top w:val="none" w:sz="0" w:space="0" w:color="auto"/>
            <w:left w:val="single" w:sz="8" w:space="3" w:color="000000"/>
            <w:bottom w:val="none" w:sz="0" w:space="0" w:color="auto"/>
            <w:right w:val="none" w:sz="0" w:space="0" w:color="auto"/>
          </w:divBdr>
          <w:divsChild>
            <w:div w:id="109934797">
              <w:marLeft w:val="0"/>
              <w:marRight w:val="0"/>
              <w:marTop w:val="0"/>
              <w:marBottom w:val="0"/>
              <w:divBdr>
                <w:top w:val="none" w:sz="0" w:space="0" w:color="auto"/>
                <w:left w:val="none" w:sz="0" w:space="0" w:color="auto"/>
                <w:bottom w:val="none" w:sz="0" w:space="0" w:color="auto"/>
                <w:right w:val="none" w:sz="0" w:space="0" w:color="auto"/>
              </w:divBdr>
            </w:div>
            <w:div w:id="726228445">
              <w:marLeft w:val="0"/>
              <w:marRight w:val="0"/>
              <w:marTop w:val="0"/>
              <w:marBottom w:val="0"/>
              <w:divBdr>
                <w:top w:val="none" w:sz="0" w:space="0" w:color="auto"/>
                <w:left w:val="none" w:sz="0" w:space="0" w:color="auto"/>
                <w:bottom w:val="none" w:sz="0" w:space="0" w:color="auto"/>
                <w:right w:val="none" w:sz="0" w:space="0" w:color="auto"/>
              </w:divBdr>
            </w:div>
            <w:div w:id="12108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37757">
      <w:bodyDiv w:val="1"/>
      <w:marLeft w:val="0"/>
      <w:marRight w:val="0"/>
      <w:marTop w:val="0"/>
      <w:marBottom w:val="0"/>
      <w:divBdr>
        <w:top w:val="none" w:sz="0" w:space="0" w:color="auto"/>
        <w:left w:val="none" w:sz="0" w:space="0" w:color="auto"/>
        <w:bottom w:val="none" w:sz="0" w:space="0" w:color="auto"/>
        <w:right w:val="none" w:sz="0" w:space="0" w:color="auto"/>
      </w:divBdr>
      <w:divsChild>
        <w:div w:id="47606712">
          <w:marLeft w:val="0"/>
          <w:marRight w:val="0"/>
          <w:marTop w:val="0"/>
          <w:marBottom w:val="0"/>
          <w:divBdr>
            <w:top w:val="none" w:sz="0" w:space="0" w:color="auto"/>
            <w:left w:val="none" w:sz="0" w:space="0" w:color="auto"/>
            <w:bottom w:val="none" w:sz="0" w:space="0" w:color="auto"/>
            <w:right w:val="none" w:sz="0" w:space="0" w:color="auto"/>
          </w:divBdr>
        </w:div>
        <w:div w:id="233202213">
          <w:marLeft w:val="0"/>
          <w:marRight w:val="0"/>
          <w:marTop w:val="0"/>
          <w:marBottom w:val="0"/>
          <w:divBdr>
            <w:top w:val="none" w:sz="0" w:space="0" w:color="auto"/>
            <w:left w:val="none" w:sz="0" w:space="0" w:color="auto"/>
            <w:bottom w:val="none" w:sz="0" w:space="0" w:color="auto"/>
            <w:right w:val="none" w:sz="0" w:space="0" w:color="auto"/>
          </w:divBdr>
        </w:div>
      </w:divsChild>
    </w:div>
    <w:div w:id="1246454229">
      <w:bodyDiv w:val="1"/>
      <w:marLeft w:val="0"/>
      <w:marRight w:val="0"/>
      <w:marTop w:val="0"/>
      <w:marBottom w:val="0"/>
      <w:divBdr>
        <w:top w:val="none" w:sz="0" w:space="0" w:color="auto"/>
        <w:left w:val="none" w:sz="0" w:space="0" w:color="auto"/>
        <w:bottom w:val="none" w:sz="0" w:space="0" w:color="auto"/>
        <w:right w:val="none" w:sz="0" w:space="0" w:color="auto"/>
      </w:divBdr>
    </w:div>
    <w:div w:id="1248265592">
      <w:bodyDiv w:val="1"/>
      <w:marLeft w:val="0"/>
      <w:marRight w:val="0"/>
      <w:marTop w:val="0"/>
      <w:marBottom w:val="0"/>
      <w:divBdr>
        <w:top w:val="none" w:sz="0" w:space="0" w:color="auto"/>
        <w:left w:val="none" w:sz="0" w:space="0" w:color="auto"/>
        <w:bottom w:val="none" w:sz="0" w:space="0" w:color="auto"/>
        <w:right w:val="none" w:sz="0" w:space="0" w:color="auto"/>
      </w:divBdr>
    </w:div>
    <w:div w:id="1279990672">
      <w:bodyDiv w:val="1"/>
      <w:marLeft w:val="0"/>
      <w:marRight w:val="0"/>
      <w:marTop w:val="0"/>
      <w:marBottom w:val="0"/>
      <w:divBdr>
        <w:top w:val="none" w:sz="0" w:space="0" w:color="auto"/>
        <w:left w:val="none" w:sz="0" w:space="0" w:color="auto"/>
        <w:bottom w:val="none" w:sz="0" w:space="0" w:color="auto"/>
        <w:right w:val="none" w:sz="0" w:space="0" w:color="auto"/>
      </w:divBdr>
    </w:div>
    <w:div w:id="1282343015">
      <w:bodyDiv w:val="1"/>
      <w:marLeft w:val="0"/>
      <w:marRight w:val="0"/>
      <w:marTop w:val="0"/>
      <w:marBottom w:val="0"/>
      <w:divBdr>
        <w:top w:val="none" w:sz="0" w:space="0" w:color="auto"/>
        <w:left w:val="none" w:sz="0" w:space="0" w:color="auto"/>
        <w:bottom w:val="none" w:sz="0" w:space="0" w:color="auto"/>
        <w:right w:val="none" w:sz="0" w:space="0" w:color="auto"/>
      </w:divBdr>
    </w:div>
    <w:div w:id="1290672950">
      <w:bodyDiv w:val="1"/>
      <w:marLeft w:val="0"/>
      <w:marRight w:val="0"/>
      <w:marTop w:val="0"/>
      <w:marBottom w:val="0"/>
      <w:divBdr>
        <w:top w:val="none" w:sz="0" w:space="0" w:color="auto"/>
        <w:left w:val="none" w:sz="0" w:space="0" w:color="auto"/>
        <w:bottom w:val="none" w:sz="0" w:space="0" w:color="auto"/>
        <w:right w:val="none" w:sz="0" w:space="0" w:color="auto"/>
      </w:divBdr>
    </w:div>
    <w:div w:id="1295061890">
      <w:bodyDiv w:val="1"/>
      <w:marLeft w:val="0"/>
      <w:marRight w:val="0"/>
      <w:marTop w:val="0"/>
      <w:marBottom w:val="0"/>
      <w:divBdr>
        <w:top w:val="none" w:sz="0" w:space="0" w:color="auto"/>
        <w:left w:val="none" w:sz="0" w:space="0" w:color="auto"/>
        <w:bottom w:val="none" w:sz="0" w:space="0" w:color="auto"/>
        <w:right w:val="none" w:sz="0" w:space="0" w:color="auto"/>
      </w:divBdr>
    </w:div>
    <w:div w:id="1295405717">
      <w:bodyDiv w:val="1"/>
      <w:marLeft w:val="0"/>
      <w:marRight w:val="0"/>
      <w:marTop w:val="0"/>
      <w:marBottom w:val="0"/>
      <w:divBdr>
        <w:top w:val="none" w:sz="0" w:space="0" w:color="auto"/>
        <w:left w:val="none" w:sz="0" w:space="0" w:color="auto"/>
        <w:bottom w:val="none" w:sz="0" w:space="0" w:color="auto"/>
        <w:right w:val="none" w:sz="0" w:space="0" w:color="auto"/>
      </w:divBdr>
    </w:div>
    <w:div w:id="1318803594">
      <w:bodyDiv w:val="1"/>
      <w:marLeft w:val="0"/>
      <w:marRight w:val="0"/>
      <w:marTop w:val="0"/>
      <w:marBottom w:val="0"/>
      <w:divBdr>
        <w:top w:val="none" w:sz="0" w:space="0" w:color="auto"/>
        <w:left w:val="none" w:sz="0" w:space="0" w:color="auto"/>
        <w:bottom w:val="none" w:sz="0" w:space="0" w:color="auto"/>
        <w:right w:val="none" w:sz="0" w:space="0" w:color="auto"/>
      </w:divBdr>
      <w:divsChild>
        <w:div w:id="755589345">
          <w:marLeft w:val="0"/>
          <w:marRight w:val="0"/>
          <w:marTop w:val="0"/>
          <w:marBottom w:val="0"/>
          <w:divBdr>
            <w:top w:val="none" w:sz="0" w:space="0" w:color="auto"/>
            <w:left w:val="none" w:sz="0" w:space="0" w:color="auto"/>
            <w:bottom w:val="none" w:sz="0" w:space="0" w:color="auto"/>
            <w:right w:val="none" w:sz="0" w:space="0" w:color="auto"/>
          </w:divBdr>
          <w:divsChild>
            <w:div w:id="142398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742521">
      <w:bodyDiv w:val="1"/>
      <w:marLeft w:val="0"/>
      <w:marRight w:val="0"/>
      <w:marTop w:val="0"/>
      <w:marBottom w:val="0"/>
      <w:divBdr>
        <w:top w:val="none" w:sz="0" w:space="0" w:color="auto"/>
        <w:left w:val="none" w:sz="0" w:space="0" w:color="auto"/>
        <w:bottom w:val="none" w:sz="0" w:space="0" w:color="auto"/>
        <w:right w:val="none" w:sz="0" w:space="0" w:color="auto"/>
      </w:divBdr>
    </w:div>
    <w:div w:id="1326279266">
      <w:bodyDiv w:val="1"/>
      <w:marLeft w:val="0"/>
      <w:marRight w:val="0"/>
      <w:marTop w:val="0"/>
      <w:marBottom w:val="0"/>
      <w:divBdr>
        <w:top w:val="none" w:sz="0" w:space="0" w:color="auto"/>
        <w:left w:val="none" w:sz="0" w:space="0" w:color="auto"/>
        <w:bottom w:val="none" w:sz="0" w:space="0" w:color="auto"/>
        <w:right w:val="none" w:sz="0" w:space="0" w:color="auto"/>
      </w:divBdr>
    </w:div>
    <w:div w:id="1331560843">
      <w:bodyDiv w:val="1"/>
      <w:marLeft w:val="0"/>
      <w:marRight w:val="0"/>
      <w:marTop w:val="0"/>
      <w:marBottom w:val="0"/>
      <w:divBdr>
        <w:top w:val="none" w:sz="0" w:space="0" w:color="auto"/>
        <w:left w:val="none" w:sz="0" w:space="0" w:color="auto"/>
        <w:bottom w:val="none" w:sz="0" w:space="0" w:color="auto"/>
        <w:right w:val="none" w:sz="0" w:space="0" w:color="auto"/>
      </w:divBdr>
    </w:div>
    <w:div w:id="1351223180">
      <w:bodyDiv w:val="1"/>
      <w:marLeft w:val="0"/>
      <w:marRight w:val="0"/>
      <w:marTop w:val="0"/>
      <w:marBottom w:val="0"/>
      <w:divBdr>
        <w:top w:val="none" w:sz="0" w:space="0" w:color="auto"/>
        <w:left w:val="none" w:sz="0" w:space="0" w:color="auto"/>
        <w:bottom w:val="none" w:sz="0" w:space="0" w:color="auto"/>
        <w:right w:val="none" w:sz="0" w:space="0" w:color="auto"/>
      </w:divBdr>
    </w:div>
    <w:div w:id="1356276140">
      <w:bodyDiv w:val="1"/>
      <w:marLeft w:val="0"/>
      <w:marRight w:val="0"/>
      <w:marTop w:val="0"/>
      <w:marBottom w:val="0"/>
      <w:divBdr>
        <w:top w:val="none" w:sz="0" w:space="0" w:color="auto"/>
        <w:left w:val="none" w:sz="0" w:space="0" w:color="auto"/>
        <w:bottom w:val="none" w:sz="0" w:space="0" w:color="auto"/>
        <w:right w:val="none" w:sz="0" w:space="0" w:color="auto"/>
      </w:divBdr>
    </w:div>
    <w:div w:id="1363436979">
      <w:bodyDiv w:val="1"/>
      <w:marLeft w:val="0"/>
      <w:marRight w:val="0"/>
      <w:marTop w:val="0"/>
      <w:marBottom w:val="0"/>
      <w:divBdr>
        <w:top w:val="none" w:sz="0" w:space="0" w:color="auto"/>
        <w:left w:val="none" w:sz="0" w:space="0" w:color="auto"/>
        <w:bottom w:val="none" w:sz="0" w:space="0" w:color="auto"/>
        <w:right w:val="none" w:sz="0" w:space="0" w:color="auto"/>
      </w:divBdr>
    </w:div>
    <w:div w:id="1365523556">
      <w:bodyDiv w:val="1"/>
      <w:marLeft w:val="0"/>
      <w:marRight w:val="0"/>
      <w:marTop w:val="0"/>
      <w:marBottom w:val="0"/>
      <w:divBdr>
        <w:top w:val="none" w:sz="0" w:space="0" w:color="auto"/>
        <w:left w:val="none" w:sz="0" w:space="0" w:color="auto"/>
        <w:bottom w:val="none" w:sz="0" w:space="0" w:color="auto"/>
        <w:right w:val="none" w:sz="0" w:space="0" w:color="auto"/>
      </w:divBdr>
    </w:div>
    <w:div w:id="1384133985">
      <w:bodyDiv w:val="1"/>
      <w:marLeft w:val="0"/>
      <w:marRight w:val="0"/>
      <w:marTop w:val="0"/>
      <w:marBottom w:val="0"/>
      <w:divBdr>
        <w:top w:val="none" w:sz="0" w:space="0" w:color="auto"/>
        <w:left w:val="none" w:sz="0" w:space="0" w:color="auto"/>
        <w:bottom w:val="none" w:sz="0" w:space="0" w:color="auto"/>
        <w:right w:val="none" w:sz="0" w:space="0" w:color="auto"/>
      </w:divBdr>
      <w:divsChild>
        <w:div w:id="732234591">
          <w:marLeft w:val="0"/>
          <w:marRight w:val="0"/>
          <w:marTop w:val="0"/>
          <w:marBottom w:val="0"/>
          <w:divBdr>
            <w:top w:val="none" w:sz="0" w:space="0" w:color="auto"/>
            <w:left w:val="none" w:sz="0" w:space="0" w:color="auto"/>
            <w:bottom w:val="none" w:sz="0" w:space="0" w:color="auto"/>
            <w:right w:val="none" w:sz="0" w:space="0" w:color="auto"/>
          </w:divBdr>
        </w:div>
        <w:div w:id="1515996756">
          <w:marLeft w:val="0"/>
          <w:marRight w:val="0"/>
          <w:marTop w:val="0"/>
          <w:marBottom w:val="0"/>
          <w:divBdr>
            <w:top w:val="none" w:sz="0" w:space="0" w:color="auto"/>
            <w:left w:val="none" w:sz="0" w:space="0" w:color="auto"/>
            <w:bottom w:val="none" w:sz="0" w:space="0" w:color="auto"/>
            <w:right w:val="none" w:sz="0" w:space="0" w:color="auto"/>
          </w:divBdr>
        </w:div>
      </w:divsChild>
    </w:div>
    <w:div w:id="1398241533">
      <w:bodyDiv w:val="1"/>
      <w:marLeft w:val="0"/>
      <w:marRight w:val="0"/>
      <w:marTop w:val="0"/>
      <w:marBottom w:val="0"/>
      <w:divBdr>
        <w:top w:val="none" w:sz="0" w:space="0" w:color="auto"/>
        <w:left w:val="none" w:sz="0" w:space="0" w:color="auto"/>
        <w:bottom w:val="none" w:sz="0" w:space="0" w:color="auto"/>
        <w:right w:val="none" w:sz="0" w:space="0" w:color="auto"/>
      </w:divBdr>
    </w:div>
    <w:div w:id="1401949941">
      <w:bodyDiv w:val="1"/>
      <w:marLeft w:val="0"/>
      <w:marRight w:val="0"/>
      <w:marTop w:val="0"/>
      <w:marBottom w:val="0"/>
      <w:divBdr>
        <w:top w:val="none" w:sz="0" w:space="0" w:color="auto"/>
        <w:left w:val="none" w:sz="0" w:space="0" w:color="auto"/>
        <w:bottom w:val="none" w:sz="0" w:space="0" w:color="auto"/>
        <w:right w:val="none" w:sz="0" w:space="0" w:color="auto"/>
      </w:divBdr>
    </w:div>
    <w:div w:id="1407265214">
      <w:bodyDiv w:val="1"/>
      <w:marLeft w:val="0"/>
      <w:marRight w:val="0"/>
      <w:marTop w:val="0"/>
      <w:marBottom w:val="0"/>
      <w:divBdr>
        <w:top w:val="none" w:sz="0" w:space="0" w:color="auto"/>
        <w:left w:val="none" w:sz="0" w:space="0" w:color="auto"/>
        <w:bottom w:val="none" w:sz="0" w:space="0" w:color="auto"/>
        <w:right w:val="none" w:sz="0" w:space="0" w:color="auto"/>
      </w:divBdr>
      <w:divsChild>
        <w:div w:id="258685177">
          <w:marLeft w:val="0"/>
          <w:marRight w:val="0"/>
          <w:marTop w:val="0"/>
          <w:marBottom w:val="0"/>
          <w:divBdr>
            <w:top w:val="none" w:sz="0" w:space="0" w:color="auto"/>
            <w:left w:val="none" w:sz="0" w:space="0" w:color="auto"/>
            <w:bottom w:val="none" w:sz="0" w:space="0" w:color="auto"/>
            <w:right w:val="none" w:sz="0" w:space="0" w:color="auto"/>
          </w:divBdr>
        </w:div>
        <w:div w:id="1087312307">
          <w:marLeft w:val="0"/>
          <w:marRight w:val="0"/>
          <w:marTop w:val="0"/>
          <w:marBottom w:val="0"/>
          <w:divBdr>
            <w:top w:val="none" w:sz="0" w:space="0" w:color="auto"/>
            <w:left w:val="none" w:sz="0" w:space="0" w:color="auto"/>
            <w:bottom w:val="none" w:sz="0" w:space="0" w:color="auto"/>
            <w:right w:val="none" w:sz="0" w:space="0" w:color="auto"/>
          </w:divBdr>
        </w:div>
        <w:div w:id="1112163321">
          <w:marLeft w:val="0"/>
          <w:marRight w:val="0"/>
          <w:marTop w:val="0"/>
          <w:marBottom w:val="0"/>
          <w:divBdr>
            <w:top w:val="none" w:sz="0" w:space="0" w:color="auto"/>
            <w:left w:val="none" w:sz="0" w:space="0" w:color="auto"/>
            <w:bottom w:val="none" w:sz="0" w:space="0" w:color="auto"/>
            <w:right w:val="none" w:sz="0" w:space="0" w:color="auto"/>
          </w:divBdr>
        </w:div>
        <w:div w:id="1178152789">
          <w:marLeft w:val="0"/>
          <w:marRight w:val="0"/>
          <w:marTop w:val="0"/>
          <w:marBottom w:val="0"/>
          <w:divBdr>
            <w:top w:val="none" w:sz="0" w:space="0" w:color="auto"/>
            <w:left w:val="none" w:sz="0" w:space="0" w:color="auto"/>
            <w:bottom w:val="none" w:sz="0" w:space="0" w:color="auto"/>
            <w:right w:val="none" w:sz="0" w:space="0" w:color="auto"/>
          </w:divBdr>
        </w:div>
        <w:div w:id="2002005978">
          <w:marLeft w:val="0"/>
          <w:marRight w:val="0"/>
          <w:marTop w:val="0"/>
          <w:marBottom w:val="0"/>
          <w:divBdr>
            <w:top w:val="none" w:sz="0" w:space="0" w:color="auto"/>
            <w:left w:val="none" w:sz="0" w:space="0" w:color="auto"/>
            <w:bottom w:val="none" w:sz="0" w:space="0" w:color="auto"/>
            <w:right w:val="none" w:sz="0" w:space="0" w:color="auto"/>
          </w:divBdr>
        </w:div>
      </w:divsChild>
    </w:div>
    <w:div w:id="1424303566">
      <w:bodyDiv w:val="1"/>
      <w:marLeft w:val="0"/>
      <w:marRight w:val="0"/>
      <w:marTop w:val="0"/>
      <w:marBottom w:val="0"/>
      <w:divBdr>
        <w:top w:val="none" w:sz="0" w:space="0" w:color="auto"/>
        <w:left w:val="none" w:sz="0" w:space="0" w:color="auto"/>
        <w:bottom w:val="none" w:sz="0" w:space="0" w:color="auto"/>
        <w:right w:val="none" w:sz="0" w:space="0" w:color="auto"/>
      </w:divBdr>
    </w:div>
    <w:div w:id="1425150304">
      <w:bodyDiv w:val="1"/>
      <w:marLeft w:val="0"/>
      <w:marRight w:val="0"/>
      <w:marTop w:val="0"/>
      <w:marBottom w:val="0"/>
      <w:divBdr>
        <w:top w:val="none" w:sz="0" w:space="0" w:color="auto"/>
        <w:left w:val="none" w:sz="0" w:space="0" w:color="auto"/>
        <w:bottom w:val="none" w:sz="0" w:space="0" w:color="auto"/>
        <w:right w:val="none" w:sz="0" w:space="0" w:color="auto"/>
      </w:divBdr>
    </w:div>
    <w:div w:id="1427001197">
      <w:bodyDiv w:val="1"/>
      <w:marLeft w:val="0"/>
      <w:marRight w:val="0"/>
      <w:marTop w:val="0"/>
      <w:marBottom w:val="0"/>
      <w:divBdr>
        <w:top w:val="none" w:sz="0" w:space="0" w:color="auto"/>
        <w:left w:val="none" w:sz="0" w:space="0" w:color="auto"/>
        <w:bottom w:val="none" w:sz="0" w:space="0" w:color="auto"/>
        <w:right w:val="none" w:sz="0" w:space="0" w:color="auto"/>
      </w:divBdr>
    </w:div>
    <w:div w:id="1460536585">
      <w:bodyDiv w:val="1"/>
      <w:marLeft w:val="0"/>
      <w:marRight w:val="0"/>
      <w:marTop w:val="0"/>
      <w:marBottom w:val="0"/>
      <w:divBdr>
        <w:top w:val="none" w:sz="0" w:space="0" w:color="auto"/>
        <w:left w:val="none" w:sz="0" w:space="0" w:color="auto"/>
        <w:bottom w:val="none" w:sz="0" w:space="0" w:color="auto"/>
        <w:right w:val="none" w:sz="0" w:space="0" w:color="auto"/>
      </w:divBdr>
    </w:div>
    <w:div w:id="1462964260">
      <w:bodyDiv w:val="1"/>
      <w:marLeft w:val="0"/>
      <w:marRight w:val="0"/>
      <w:marTop w:val="0"/>
      <w:marBottom w:val="0"/>
      <w:divBdr>
        <w:top w:val="none" w:sz="0" w:space="0" w:color="auto"/>
        <w:left w:val="none" w:sz="0" w:space="0" w:color="auto"/>
        <w:bottom w:val="none" w:sz="0" w:space="0" w:color="auto"/>
        <w:right w:val="none" w:sz="0" w:space="0" w:color="auto"/>
      </w:divBdr>
    </w:div>
    <w:div w:id="1486168869">
      <w:bodyDiv w:val="1"/>
      <w:marLeft w:val="0"/>
      <w:marRight w:val="0"/>
      <w:marTop w:val="0"/>
      <w:marBottom w:val="0"/>
      <w:divBdr>
        <w:top w:val="none" w:sz="0" w:space="0" w:color="auto"/>
        <w:left w:val="none" w:sz="0" w:space="0" w:color="auto"/>
        <w:bottom w:val="none" w:sz="0" w:space="0" w:color="auto"/>
        <w:right w:val="none" w:sz="0" w:space="0" w:color="auto"/>
      </w:divBdr>
    </w:div>
    <w:div w:id="1496335613">
      <w:bodyDiv w:val="1"/>
      <w:marLeft w:val="0"/>
      <w:marRight w:val="0"/>
      <w:marTop w:val="0"/>
      <w:marBottom w:val="0"/>
      <w:divBdr>
        <w:top w:val="none" w:sz="0" w:space="0" w:color="auto"/>
        <w:left w:val="none" w:sz="0" w:space="0" w:color="auto"/>
        <w:bottom w:val="none" w:sz="0" w:space="0" w:color="auto"/>
        <w:right w:val="none" w:sz="0" w:space="0" w:color="auto"/>
      </w:divBdr>
    </w:div>
    <w:div w:id="1566452039">
      <w:bodyDiv w:val="1"/>
      <w:marLeft w:val="0"/>
      <w:marRight w:val="0"/>
      <w:marTop w:val="0"/>
      <w:marBottom w:val="0"/>
      <w:divBdr>
        <w:top w:val="none" w:sz="0" w:space="0" w:color="auto"/>
        <w:left w:val="none" w:sz="0" w:space="0" w:color="auto"/>
        <w:bottom w:val="none" w:sz="0" w:space="0" w:color="auto"/>
        <w:right w:val="none" w:sz="0" w:space="0" w:color="auto"/>
      </w:divBdr>
    </w:div>
    <w:div w:id="1567953746">
      <w:bodyDiv w:val="1"/>
      <w:marLeft w:val="0"/>
      <w:marRight w:val="0"/>
      <w:marTop w:val="0"/>
      <w:marBottom w:val="0"/>
      <w:divBdr>
        <w:top w:val="none" w:sz="0" w:space="0" w:color="auto"/>
        <w:left w:val="none" w:sz="0" w:space="0" w:color="auto"/>
        <w:bottom w:val="none" w:sz="0" w:space="0" w:color="auto"/>
        <w:right w:val="none" w:sz="0" w:space="0" w:color="auto"/>
      </w:divBdr>
    </w:div>
    <w:div w:id="1574001481">
      <w:bodyDiv w:val="1"/>
      <w:marLeft w:val="0"/>
      <w:marRight w:val="0"/>
      <w:marTop w:val="0"/>
      <w:marBottom w:val="0"/>
      <w:divBdr>
        <w:top w:val="none" w:sz="0" w:space="0" w:color="auto"/>
        <w:left w:val="none" w:sz="0" w:space="0" w:color="auto"/>
        <w:bottom w:val="none" w:sz="0" w:space="0" w:color="auto"/>
        <w:right w:val="none" w:sz="0" w:space="0" w:color="auto"/>
      </w:divBdr>
    </w:div>
    <w:div w:id="1577090975">
      <w:bodyDiv w:val="1"/>
      <w:marLeft w:val="0"/>
      <w:marRight w:val="0"/>
      <w:marTop w:val="0"/>
      <w:marBottom w:val="0"/>
      <w:divBdr>
        <w:top w:val="none" w:sz="0" w:space="0" w:color="auto"/>
        <w:left w:val="none" w:sz="0" w:space="0" w:color="auto"/>
        <w:bottom w:val="none" w:sz="0" w:space="0" w:color="auto"/>
        <w:right w:val="none" w:sz="0" w:space="0" w:color="auto"/>
      </w:divBdr>
      <w:divsChild>
        <w:div w:id="2121336701">
          <w:marLeft w:val="0"/>
          <w:marRight w:val="0"/>
          <w:marTop w:val="0"/>
          <w:marBottom w:val="0"/>
          <w:divBdr>
            <w:top w:val="none" w:sz="0" w:space="0" w:color="auto"/>
            <w:left w:val="none" w:sz="0" w:space="0" w:color="auto"/>
            <w:bottom w:val="none" w:sz="0" w:space="0" w:color="auto"/>
            <w:right w:val="none" w:sz="0" w:space="0" w:color="auto"/>
          </w:divBdr>
        </w:div>
      </w:divsChild>
    </w:div>
    <w:div w:id="1581595699">
      <w:bodyDiv w:val="1"/>
      <w:marLeft w:val="0"/>
      <w:marRight w:val="0"/>
      <w:marTop w:val="0"/>
      <w:marBottom w:val="0"/>
      <w:divBdr>
        <w:top w:val="none" w:sz="0" w:space="0" w:color="auto"/>
        <w:left w:val="none" w:sz="0" w:space="0" w:color="auto"/>
        <w:bottom w:val="none" w:sz="0" w:space="0" w:color="auto"/>
        <w:right w:val="none" w:sz="0" w:space="0" w:color="auto"/>
      </w:divBdr>
    </w:div>
    <w:div w:id="1582370490">
      <w:bodyDiv w:val="1"/>
      <w:marLeft w:val="0"/>
      <w:marRight w:val="0"/>
      <w:marTop w:val="0"/>
      <w:marBottom w:val="0"/>
      <w:divBdr>
        <w:top w:val="none" w:sz="0" w:space="0" w:color="auto"/>
        <w:left w:val="none" w:sz="0" w:space="0" w:color="auto"/>
        <w:bottom w:val="none" w:sz="0" w:space="0" w:color="auto"/>
        <w:right w:val="none" w:sz="0" w:space="0" w:color="auto"/>
      </w:divBdr>
    </w:div>
    <w:div w:id="1583026470">
      <w:bodyDiv w:val="1"/>
      <w:marLeft w:val="0"/>
      <w:marRight w:val="0"/>
      <w:marTop w:val="0"/>
      <w:marBottom w:val="0"/>
      <w:divBdr>
        <w:top w:val="none" w:sz="0" w:space="0" w:color="auto"/>
        <w:left w:val="none" w:sz="0" w:space="0" w:color="auto"/>
        <w:bottom w:val="none" w:sz="0" w:space="0" w:color="auto"/>
        <w:right w:val="none" w:sz="0" w:space="0" w:color="auto"/>
      </w:divBdr>
    </w:div>
    <w:div w:id="1586265513">
      <w:bodyDiv w:val="1"/>
      <w:marLeft w:val="0"/>
      <w:marRight w:val="0"/>
      <w:marTop w:val="0"/>
      <w:marBottom w:val="0"/>
      <w:divBdr>
        <w:top w:val="none" w:sz="0" w:space="0" w:color="auto"/>
        <w:left w:val="none" w:sz="0" w:space="0" w:color="auto"/>
        <w:bottom w:val="none" w:sz="0" w:space="0" w:color="auto"/>
        <w:right w:val="none" w:sz="0" w:space="0" w:color="auto"/>
      </w:divBdr>
    </w:div>
    <w:div w:id="1589146007">
      <w:bodyDiv w:val="1"/>
      <w:marLeft w:val="0"/>
      <w:marRight w:val="0"/>
      <w:marTop w:val="0"/>
      <w:marBottom w:val="0"/>
      <w:divBdr>
        <w:top w:val="none" w:sz="0" w:space="0" w:color="auto"/>
        <w:left w:val="none" w:sz="0" w:space="0" w:color="auto"/>
        <w:bottom w:val="none" w:sz="0" w:space="0" w:color="auto"/>
        <w:right w:val="none" w:sz="0" w:space="0" w:color="auto"/>
      </w:divBdr>
    </w:div>
    <w:div w:id="1597904694">
      <w:bodyDiv w:val="1"/>
      <w:marLeft w:val="0"/>
      <w:marRight w:val="0"/>
      <w:marTop w:val="0"/>
      <w:marBottom w:val="0"/>
      <w:divBdr>
        <w:top w:val="none" w:sz="0" w:space="0" w:color="auto"/>
        <w:left w:val="none" w:sz="0" w:space="0" w:color="auto"/>
        <w:bottom w:val="none" w:sz="0" w:space="0" w:color="auto"/>
        <w:right w:val="none" w:sz="0" w:space="0" w:color="auto"/>
      </w:divBdr>
    </w:div>
    <w:div w:id="1609004253">
      <w:bodyDiv w:val="1"/>
      <w:marLeft w:val="0"/>
      <w:marRight w:val="0"/>
      <w:marTop w:val="0"/>
      <w:marBottom w:val="0"/>
      <w:divBdr>
        <w:top w:val="none" w:sz="0" w:space="0" w:color="auto"/>
        <w:left w:val="none" w:sz="0" w:space="0" w:color="auto"/>
        <w:bottom w:val="none" w:sz="0" w:space="0" w:color="auto"/>
        <w:right w:val="none" w:sz="0" w:space="0" w:color="auto"/>
      </w:divBdr>
    </w:div>
    <w:div w:id="1614706986">
      <w:bodyDiv w:val="1"/>
      <w:marLeft w:val="0"/>
      <w:marRight w:val="0"/>
      <w:marTop w:val="0"/>
      <w:marBottom w:val="0"/>
      <w:divBdr>
        <w:top w:val="none" w:sz="0" w:space="0" w:color="auto"/>
        <w:left w:val="none" w:sz="0" w:space="0" w:color="auto"/>
        <w:bottom w:val="none" w:sz="0" w:space="0" w:color="auto"/>
        <w:right w:val="none" w:sz="0" w:space="0" w:color="auto"/>
      </w:divBdr>
    </w:div>
    <w:div w:id="1617101421">
      <w:bodyDiv w:val="1"/>
      <w:marLeft w:val="0"/>
      <w:marRight w:val="0"/>
      <w:marTop w:val="0"/>
      <w:marBottom w:val="0"/>
      <w:divBdr>
        <w:top w:val="none" w:sz="0" w:space="0" w:color="auto"/>
        <w:left w:val="none" w:sz="0" w:space="0" w:color="auto"/>
        <w:bottom w:val="none" w:sz="0" w:space="0" w:color="auto"/>
        <w:right w:val="none" w:sz="0" w:space="0" w:color="auto"/>
      </w:divBdr>
    </w:div>
    <w:div w:id="1627277874">
      <w:bodyDiv w:val="1"/>
      <w:marLeft w:val="0"/>
      <w:marRight w:val="0"/>
      <w:marTop w:val="0"/>
      <w:marBottom w:val="0"/>
      <w:divBdr>
        <w:top w:val="none" w:sz="0" w:space="0" w:color="auto"/>
        <w:left w:val="none" w:sz="0" w:space="0" w:color="auto"/>
        <w:bottom w:val="none" w:sz="0" w:space="0" w:color="auto"/>
        <w:right w:val="none" w:sz="0" w:space="0" w:color="auto"/>
      </w:divBdr>
    </w:div>
    <w:div w:id="1629819426">
      <w:bodyDiv w:val="1"/>
      <w:marLeft w:val="0"/>
      <w:marRight w:val="0"/>
      <w:marTop w:val="0"/>
      <w:marBottom w:val="0"/>
      <w:divBdr>
        <w:top w:val="none" w:sz="0" w:space="0" w:color="auto"/>
        <w:left w:val="none" w:sz="0" w:space="0" w:color="auto"/>
        <w:bottom w:val="none" w:sz="0" w:space="0" w:color="auto"/>
        <w:right w:val="none" w:sz="0" w:space="0" w:color="auto"/>
      </w:divBdr>
    </w:div>
    <w:div w:id="1631202323">
      <w:bodyDiv w:val="1"/>
      <w:marLeft w:val="0"/>
      <w:marRight w:val="0"/>
      <w:marTop w:val="0"/>
      <w:marBottom w:val="0"/>
      <w:divBdr>
        <w:top w:val="none" w:sz="0" w:space="0" w:color="auto"/>
        <w:left w:val="none" w:sz="0" w:space="0" w:color="auto"/>
        <w:bottom w:val="none" w:sz="0" w:space="0" w:color="auto"/>
        <w:right w:val="none" w:sz="0" w:space="0" w:color="auto"/>
      </w:divBdr>
      <w:divsChild>
        <w:div w:id="807287067">
          <w:marLeft w:val="240"/>
          <w:marRight w:val="0"/>
          <w:marTop w:val="240"/>
          <w:marBottom w:val="240"/>
          <w:divBdr>
            <w:top w:val="none" w:sz="0" w:space="0" w:color="auto"/>
            <w:left w:val="none" w:sz="0" w:space="0" w:color="auto"/>
            <w:bottom w:val="none" w:sz="0" w:space="0" w:color="auto"/>
            <w:right w:val="none" w:sz="0" w:space="0" w:color="auto"/>
          </w:divBdr>
        </w:div>
        <w:div w:id="1249005068">
          <w:marLeft w:val="240"/>
          <w:marRight w:val="0"/>
          <w:marTop w:val="240"/>
          <w:marBottom w:val="240"/>
          <w:divBdr>
            <w:top w:val="none" w:sz="0" w:space="0" w:color="auto"/>
            <w:left w:val="none" w:sz="0" w:space="0" w:color="auto"/>
            <w:bottom w:val="none" w:sz="0" w:space="0" w:color="auto"/>
            <w:right w:val="none" w:sz="0" w:space="0" w:color="auto"/>
          </w:divBdr>
        </w:div>
        <w:div w:id="1414547140">
          <w:marLeft w:val="240"/>
          <w:marRight w:val="0"/>
          <w:marTop w:val="240"/>
          <w:marBottom w:val="240"/>
          <w:divBdr>
            <w:top w:val="none" w:sz="0" w:space="0" w:color="auto"/>
            <w:left w:val="none" w:sz="0" w:space="0" w:color="auto"/>
            <w:bottom w:val="none" w:sz="0" w:space="0" w:color="auto"/>
            <w:right w:val="none" w:sz="0" w:space="0" w:color="auto"/>
          </w:divBdr>
        </w:div>
        <w:div w:id="1884754186">
          <w:marLeft w:val="240"/>
          <w:marRight w:val="0"/>
          <w:marTop w:val="240"/>
          <w:marBottom w:val="240"/>
          <w:divBdr>
            <w:top w:val="none" w:sz="0" w:space="0" w:color="auto"/>
            <w:left w:val="none" w:sz="0" w:space="0" w:color="auto"/>
            <w:bottom w:val="none" w:sz="0" w:space="0" w:color="auto"/>
            <w:right w:val="none" w:sz="0" w:space="0" w:color="auto"/>
          </w:divBdr>
        </w:div>
      </w:divsChild>
    </w:div>
    <w:div w:id="1637485722">
      <w:bodyDiv w:val="1"/>
      <w:marLeft w:val="0"/>
      <w:marRight w:val="0"/>
      <w:marTop w:val="0"/>
      <w:marBottom w:val="0"/>
      <w:divBdr>
        <w:top w:val="none" w:sz="0" w:space="0" w:color="auto"/>
        <w:left w:val="none" w:sz="0" w:space="0" w:color="auto"/>
        <w:bottom w:val="none" w:sz="0" w:space="0" w:color="auto"/>
        <w:right w:val="none" w:sz="0" w:space="0" w:color="auto"/>
      </w:divBdr>
    </w:div>
    <w:div w:id="1644233730">
      <w:bodyDiv w:val="1"/>
      <w:marLeft w:val="0"/>
      <w:marRight w:val="0"/>
      <w:marTop w:val="0"/>
      <w:marBottom w:val="0"/>
      <w:divBdr>
        <w:top w:val="none" w:sz="0" w:space="0" w:color="auto"/>
        <w:left w:val="none" w:sz="0" w:space="0" w:color="auto"/>
        <w:bottom w:val="none" w:sz="0" w:space="0" w:color="auto"/>
        <w:right w:val="none" w:sz="0" w:space="0" w:color="auto"/>
      </w:divBdr>
    </w:div>
    <w:div w:id="1674255771">
      <w:bodyDiv w:val="1"/>
      <w:marLeft w:val="0"/>
      <w:marRight w:val="0"/>
      <w:marTop w:val="0"/>
      <w:marBottom w:val="0"/>
      <w:divBdr>
        <w:top w:val="none" w:sz="0" w:space="0" w:color="auto"/>
        <w:left w:val="none" w:sz="0" w:space="0" w:color="auto"/>
        <w:bottom w:val="none" w:sz="0" w:space="0" w:color="auto"/>
        <w:right w:val="none" w:sz="0" w:space="0" w:color="auto"/>
      </w:divBdr>
      <w:divsChild>
        <w:div w:id="235479675">
          <w:marLeft w:val="0"/>
          <w:marRight w:val="0"/>
          <w:marTop w:val="0"/>
          <w:marBottom w:val="0"/>
          <w:divBdr>
            <w:top w:val="none" w:sz="0" w:space="0" w:color="auto"/>
            <w:left w:val="none" w:sz="0" w:space="0" w:color="auto"/>
            <w:bottom w:val="none" w:sz="0" w:space="0" w:color="auto"/>
            <w:right w:val="none" w:sz="0" w:space="0" w:color="auto"/>
          </w:divBdr>
          <w:divsChild>
            <w:div w:id="1147164552">
              <w:marLeft w:val="0"/>
              <w:marRight w:val="0"/>
              <w:marTop w:val="0"/>
              <w:marBottom w:val="0"/>
              <w:divBdr>
                <w:top w:val="none" w:sz="0" w:space="0" w:color="auto"/>
                <w:left w:val="none" w:sz="0" w:space="0" w:color="auto"/>
                <w:bottom w:val="none" w:sz="0" w:space="0" w:color="auto"/>
                <w:right w:val="none" w:sz="0" w:space="0" w:color="auto"/>
              </w:divBdr>
              <w:divsChild>
                <w:div w:id="147527590">
                  <w:marLeft w:val="0"/>
                  <w:marRight w:val="0"/>
                  <w:marTop w:val="0"/>
                  <w:marBottom w:val="0"/>
                  <w:divBdr>
                    <w:top w:val="none" w:sz="0" w:space="0" w:color="auto"/>
                    <w:left w:val="none" w:sz="0" w:space="0" w:color="auto"/>
                    <w:bottom w:val="none" w:sz="0" w:space="0" w:color="auto"/>
                    <w:right w:val="none" w:sz="0" w:space="0" w:color="auto"/>
                  </w:divBdr>
                  <w:divsChild>
                    <w:div w:id="49553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24344">
          <w:marLeft w:val="0"/>
          <w:marRight w:val="0"/>
          <w:marTop w:val="0"/>
          <w:marBottom w:val="0"/>
          <w:divBdr>
            <w:top w:val="none" w:sz="0" w:space="0" w:color="auto"/>
            <w:left w:val="none" w:sz="0" w:space="0" w:color="auto"/>
            <w:bottom w:val="none" w:sz="0" w:space="0" w:color="auto"/>
            <w:right w:val="none" w:sz="0" w:space="0" w:color="auto"/>
          </w:divBdr>
        </w:div>
        <w:div w:id="461583249">
          <w:marLeft w:val="0"/>
          <w:marRight w:val="0"/>
          <w:marTop w:val="0"/>
          <w:marBottom w:val="0"/>
          <w:divBdr>
            <w:top w:val="none" w:sz="0" w:space="0" w:color="auto"/>
            <w:left w:val="none" w:sz="0" w:space="0" w:color="auto"/>
            <w:bottom w:val="none" w:sz="0" w:space="0" w:color="auto"/>
            <w:right w:val="none" w:sz="0" w:space="0" w:color="auto"/>
          </w:divBdr>
        </w:div>
        <w:div w:id="492717302">
          <w:marLeft w:val="0"/>
          <w:marRight w:val="0"/>
          <w:marTop w:val="0"/>
          <w:marBottom w:val="0"/>
          <w:divBdr>
            <w:top w:val="none" w:sz="0" w:space="0" w:color="auto"/>
            <w:left w:val="none" w:sz="0" w:space="0" w:color="auto"/>
            <w:bottom w:val="none" w:sz="0" w:space="0" w:color="auto"/>
            <w:right w:val="none" w:sz="0" w:space="0" w:color="auto"/>
          </w:divBdr>
        </w:div>
        <w:div w:id="595331464">
          <w:marLeft w:val="0"/>
          <w:marRight w:val="0"/>
          <w:marTop w:val="0"/>
          <w:marBottom w:val="0"/>
          <w:divBdr>
            <w:top w:val="none" w:sz="0" w:space="0" w:color="auto"/>
            <w:left w:val="none" w:sz="0" w:space="0" w:color="auto"/>
            <w:bottom w:val="none" w:sz="0" w:space="0" w:color="auto"/>
            <w:right w:val="none" w:sz="0" w:space="0" w:color="auto"/>
          </w:divBdr>
        </w:div>
        <w:div w:id="639461177">
          <w:marLeft w:val="0"/>
          <w:marRight w:val="0"/>
          <w:marTop w:val="0"/>
          <w:marBottom w:val="0"/>
          <w:divBdr>
            <w:top w:val="none" w:sz="0" w:space="0" w:color="auto"/>
            <w:left w:val="none" w:sz="0" w:space="0" w:color="auto"/>
            <w:bottom w:val="none" w:sz="0" w:space="0" w:color="auto"/>
            <w:right w:val="none" w:sz="0" w:space="0" w:color="auto"/>
          </w:divBdr>
        </w:div>
        <w:div w:id="643854011">
          <w:marLeft w:val="0"/>
          <w:marRight w:val="0"/>
          <w:marTop w:val="0"/>
          <w:marBottom w:val="0"/>
          <w:divBdr>
            <w:top w:val="none" w:sz="0" w:space="0" w:color="auto"/>
            <w:left w:val="none" w:sz="0" w:space="0" w:color="auto"/>
            <w:bottom w:val="none" w:sz="0" w:space="0" w:color="auto"/>
            <w:right w:val="none" w:sz="0" w:space="0" w:color="auto"/>
          </w:divBdr>
        </w:div>
        <w:div w:id="1066730804">
          <w:marLeft w:val="0"/>
          <w:marRight w:val="0"/>
          <w:marTop w:val="0"/>
          <w:marBottom w:val="0"/>
          <w:divBdr>
            <w:top w:val="none" w:sz="0" w:space="0" w:color="auto"/>
            <w:left w:val="none" w:sz="0" w:space="0" w:color="auto"/>
            <w:bottom w:val="none" w:sz="0" w:space="0" w:color="auto"/>
            <w:right w:val="none" w:sz="0" w:space="0" w:color="auto"/>
          </w:divBdr>
        </w:div>
        <w:div w:id="1123882935">
          <w:marLeft w:val="0"/>
          <w:marRight w:val="0"/>
          <w:marTop w:val="0"/>
          <w:marBottom w:val="0"/>
          <w:divBdr>
            <w:top w:val="none" w:sz="0" w:space="0" w:color="auto"/>
            <w:left w:val="none" w:sz="0" w:space="0" w:color="auto"/>
            <w:bottom w:val="none" w:sz="0" w:space="0" w:color="auto"/>
            <w:right w:val="none" w:sz="0" w:space="0" w:color="auto"/>
          </w:divBdr>
        </w:div>
        <w:div w:id="1192299955">
          <w:marLeft w:val="0"/>
          <w:marRight w:val="0"/>
          <w:marTop w:val="0"/>
          <w:marBottom w:val="0"/>
          <w:divBdr>
            <w:top w:val="none" w:sz="0" w:space="0" w:color="auto"/>
            <w:left w:val="none" w:sz="0" w:space="0" w:color="auto"/>
            <w:bottom w:val="none" w:sz="0" w:space="0" w:color="auto"/>
            <w:right w:val="none" w:sz="0" w:space="0" w:color="auto"/>
          </w:divBdr>
        </w:div>
        <w:div w:id="1524393308">
          <w:marLeft w:val="0"/>
          <w:marRight w:val="0"/>
          <w:marTop w:val="0"/>
          <w:marBottom w:val="0"/>
          <w:divBdr>
            <w:top w:val="none" w:sz="0" w:space="0" w:color="auto"/>
            <w:left w:val="none" w:sz="0" w:space="0" w:color="auto"/>
            <w:bottom w:val="none" w:sz="0" w:space="0" w:color="auto"/>
            <w:right w:val="none" w:sz="0" w:space="0" w:color="auto"/>
          </w:divBdr>
        </w:div>
        <w:div w:id="1724871117">
          <w:marLeft w:val="0"/>
          <w:marRight w:val="0"/>
          <w:marTop w:val="0"/>
          <w:marBottom w:val="0"/>
          <w:divBdr>
            <w:top w:val="none" w:sz="0" w:space="0" w:color="auto"/>
            <w:left w:val="none" w:sz="0" w:space="0" w:color="auto"/>
            <w:bottom w:val="none" w:sz="0" w:space="0" w:color="auto"/>
            <w:right w:val="none" w:sz="0" w:space="0" w:color="auto"/>
          </w:divBdr>
        </w:div>
        <w:div w:id="1879850706">
          <w:marLeft w:val="0"/>
          <w:marRight w:val="0"/>
          <w:marTop w:val="0"/>
          <w:marBottom w:val="0"/>
          <w:divBdr>
            <w:top w:val="none" w:sz="0" w:space="0" w:color="auto"/>
            <w:left w:val="none" w:sz="0" w:space="0" w:color="auto"/>
            <w:bottom w:val="none" w:sz="0" w:space="0" w:color="auto"/>
            <w:right w:val="none" w:sz="0" w:space="0" w:color="auto"/>
          </w:divBdr>
        </w:div>
      </w:divsChild>
    </w:div>
    <w:div w:id="1674798559">
      <w:bodyDiv w:val="1"/>
      <w:marLeft w:val="0"/>
      <w:marRight w:val="0"/>
      <w:marTop w:val="0"/>
      <w:marBottom w:val="0"/>
      <w:divBdr>
        <w:top w:val="none" w:sz="0" w:space="0" w:color="auto"/>
        <w:left w:val="none" w:sz="0" w:space="0" w:color="auto"/>
        <w:bottom w:val="none" w:sz="0" w:space="0" w:color="auto"/>
        <w:right w:val="none" w:sz="0" w:space="0" w:color="auto"/>
      </w:divBdr>
    </w:div>
    <w:div w:id="1685203067">
      <w:bodyDiv w:val="1"/>
      <w:marLeft w:val="0"/>
      <w:marRight w:val="0"/>
      <w:marTop w:val="0"/>
      <w:marBottom w:val="0"/>
      <w:divBdr>
        <w:top w:val="none" w:sz="0" w:space="0" w:color="auto"/>
        <w:left w:val="none" w:sz="0" w:space="0" w:color="auto"/>
        <w:bottom w:val="none" w:sz="0" w:space="0" w:color="auto"/>
        <w:right w:val="none" w:sz="0" w:space="0" w:color="auto"/>
      </w:divBdr>
    </w:div>
    <w:div w:id="1685280424">
      <w:bodyDiv w:val="1"/>
      <w:marLeft w:val="0"/>
      <w:marRight w:val="0"/>
      <w:marTop w:val="0"/>
      <w:marBottom w:val="0"/>
      <w:divBdr>
        <w:top w:val="none" w:sz="0" w:space="0" w:color="auto"/>
        <w:left w:val="none" w:sz="0" w:space="0" w:color="auto"/>
        <w:bottom w:val="none" w:sz="0" w:space="0" w:color="auto"/>
        <w:right w:val="none" w:sz="0" w:space="0" w:color="auto"/>
      </w:divBdr>
    </w:div>
    <w:div w:id="1697658678">
      <w:bodyDiv w:val="1"/>
      <w:marLeft w:val="0"/>
      <w:marRight w:val="0"/>
      <w:marTop w:val="0"/>
      <w:marBottom w:val="0"/>
      <w:divBdr>
        <w:top w:val="none" w:sz="0" w:space="0" w:color="auto"/>
        <w:left w:val="none" w:sz="0" w:space="0" w:color="auto"/>
        <w:bottom w:val="none" w:sz="0" w:space="0" w:color="auto"/>
        <w:right w:val="none" w:sz="0" w:space="0" w:color="auto"/>
      </w:divBdr>
    </w:div>
    <w:div w:id="1706979786">
      <w:bodyDiv w:val="1"/>
      <w:marLeft w:val="0"/>
      <w:marRight w:val="0"/>
      <w:marTop w:val="0"/>
      <w:marBottom w:val="0"/>
      <w:divBdr>
        <w:top w:val="none" w:sz="0" w:space="0" w:color="auto"/>
        <w:left w:val="none" w:sz="0" w:space="0" w:color="auto"/>
        <w:bottom w:val="none" w:sz="0" w:space="0" w:color="auto"/>
        <w:right w:val="none" w:sz="0" w:space="0" w:color="auto"/>
      </w:divBdr>
    </w:div>
    <w:div w:id="1728921019">
      <w:bodyDiv w:val="1"/>
      <w:marLeft w:val="0"/>
      <w:marRight w:val="0"/>
      <w:marTop w:val="0"/>
      <w:marBottom w:val="0"/>
      <w:divBdr>
        <w:top w:val="none" w:sz="0" w:space="0" w:color="auto"/>
        <w:left w:val="none" w:sz="0" w:space="0" w:color="auto"/>
        <w:bottom w:val="none" w:sz="0" w:space="0" w:color="auto"/>
        <w:right w:val="none" w:sz="0" w:space="0" w:color="auto"/>
      </w:divBdr>
    </w:div>
    <w:div w:id="1744376851">
      <w:bodyDiv w:val="1"/>
      <w:marLeft w:val="0"/>
      <w:marRight w:val="0"/>
      <w:marTop w:val="0"/>
      <w:marBottom w:val="0"/>
      <w:divBdr>
        <w:top w:val="none" w:sz="0" w:space="0" w:color="auto"/>
        <w:left w:val="none" w:sz="0" w:space="0" w:color="auto"/>
        <w:bottom w:val="none" w:sz="0" w:space="0" w:color="auto"/>
        <w:right w:val="none" w:sz="0" w:space="0" w:color="auto"/>
      </w:divBdr>
    </w:div>
    <w:div w:id="1766458729">
      <w:bodyDiv w:val="1"/>
      <w:marLeft w:val="0"/>
      <w:marRight w:val="0"/>
      <w:marTop w:val="0"/>
      <w:marBottom w:val="0"/>
      <w:divBdr>
        <w:top w:val="none" w:sz="0" w:space="0" w:color="auto"/>
        <w:left w:val="none" w:sz="0" w:space="0" w:color="auto"/>
        <w:bottom w:val="none" w:sz="0" w:space="0" w:color="auto"/>
        <w:right w:val="none" w:sz="0" w:space="0" w:color="auto"/>
      </w:divBdr>
    </w:div>
    <w:div w:id="1767799201">
      <w:bodyDiv w:val="1"/>
      <w:marLeft w:val="0"/>
      <w:marRight w:val="0"/>
      <w:marTop w:val="0"/>
      <w:marBottom w:val="0"/>
      <w:divBdr>
        <w:top w:val="none" w:sz="0" w:space="0" w:color="auto"/>
        <w:left w:val="none" w:sz="0" w:space="0" w:color="auto"/>
        <w:bottom w:val="none" w:sz="0" w:space="0" w:color="auto"/>
        <w:right w:val="none" w:sz="0" w:space="0" w:color="auto"/>
      </w:divBdr>
    </w:div>
    <w:div w:id="1788619326">
      <w:bodyDiv w:val="1"/>
      <w:marLeft w:val="0"/>
      <w:marRight w:val="0"/>
      <w:marTop w:val="0"/>
      <w:marBottom w:val="0"/>
      <w:divBdr>
        <w:top w:val="none" w:sz="0" w:space="0" w:color="auto"/>
        <w:left w:val="none" w:sz="0" w:space="0" w:color="auto"/>
        <w:bottom w:val="none" w:sz="0" w:space="0" w:color="auto"/>
        <w:right w:val="none" w:sz="0" w:space="0" w:color="auto"/>
      </w:divBdr>
    </w:div>
    <w:div w:id="1810516229">
      <w:bodyDiv w:val="1"/>
      <w:marLeft w:val="0"/>
      <w:marRight w:val="0"/>
      <w:marTop w:val="0"/>
      <w:marBottom w:val="0"/>
      <w:divBdr>
        <w:top w:val="none" w:sz="0" w:space="0" w:color="auto"/>
        <w:left w:val="none" w:sz="0" w:space="0" w:color="auto"/>
        <w:bottom w:val="none" w:sz="0" w:space="0" w:color="auto"/>
        <w:right w:val="none" w:sz="0" w:space="0" w:color="auto"/>
      </w:divBdr>
    </w:div>
    <w:div w:id="1813862184">
      <w:bodyDiv w:val="1"/>
      <w:marLeft w:val="0"/>
      <w:marRight w:val="0"/>
      <w:marTop w:val="0"/>
      <w:marBottom w:val="0"/>
      <w:divBdr>
        <w:top w:val="none" w:sz="0" w:space="0" w:color="auto"/>
        <w:left w:val="none" w:sz="0" w:space="0" w:color="auto"/>
        <w:bottom w:val="none" w:sz="0" w:space="0" w:color="auto"/>
        <w:right w:val="none" w:sz="0" w:space="0" w:color="auto"/>
      </w:divBdr>
    </w:div>
    <w:div w:id="1814638090">
      <w:bodyDiv w:val="1"/>
      <w:marLeft w:val="0"/>
      <w:marRight w:val="0"/>
      <w:marTop w:val="0"/>
      <w:marBottom w:val="0"/>
      <w:divBdr>
        <w:top w:val="none" w:sz="0" w:space="0" w:color="auto"/>
        <w:left w:val="none" w:sz="0" w:space="0" w:color="auto"/>
        <w:bottom w:val="none" w:sz="0" w:space="0" w:color="auto"/>
        <w:right w:val="none" w:sz="0" w:space="0" w:color="auto"/>
      </w:divBdr>
    </w:div>
    <w:div w:id="1831359468">
      <w:bodyDiv w:val="1"/>
      <w:marLeft w:val="0"/>
      <w:marRight w:val="0"/>
      <w:marTop w:val="0"/>
      <w:marBottom w:val="0"/>
      <w:divBdr>
        <w:top w:val="none" w:sz="0" w:space="0" w:color="auto"/>
        <w:left w:val="none" w:sz="0" w:space="0" w:color="auto"/>
        <w:bottom w:val="none" w:sz="0" w:space="0" w:color="auto"/>
        <w:right w:val="none" w:sz="0" w:space="0" w:color="auto"/>
      </w:divBdr>
    </w:div>
    <w:div w:id="1835603997">
      <w:bodyDiv w:val="1"/>
      <w:marLeft w:val="0"/>
      <w:marRight w:val="0"/>
      <w:marTop w:val="0"/>
      <w:marBottom w:val="0"/>
      <w:divBdr>
        <w:top w:val="none" w:sz="0" w:space="0" w:color="auto"/>
        <w:left w:val="none" w:sz="0" w:space="0" w:color="auto"/>
        <w:bottom w:val="none" w:sz="0" w:space="0" w:color="auto"/>
        <w:right w:val="none" w:sz="0" w:space="0" w:color="auto"/>
      </w:divBdr>
      <w:divsChild>
        <w:div w:id="38676078">
          <w:marLeft w:val="0"/>
          <w:marRight w:val="0"/>
          <w:marTop w:val="0"/>
          <w:marBottom w:val="0"/>
          <w:divBdr>
            <w:top w:val="none" w:sz="0" w:space="0" w:color="auto"/>
            <w:left w:val="none" w:sz="0" w:space="0" w:color="auto"/>
            <w:bottom w:val="none" w:sz="0" w:space="0" w:color="auto"/>
            <w:right w:val="none" w:sz="0" w:space="0" w:color="auto"/>
          </w:divBdr>
          <w:divsChild>
            <w:div w:id="149254605">
              <w:marLeft w:val="0"/>
              <w:marRight w:val="0"/>
              <w:marTop w:val="0"/>
              <w:marBottom w:val="300"/>
              <w:divBdr>
                <w:top w:val="single" w:sz="6" w:space="12" w:color="F7BD43"/>
                <w:left w:val="none" w:sz="0" w:space="0" w:color="auto"/>
                <w:bottom w:val="single" w:sz="6" w:space="12" w:color="F7BD43"/>
                <w:right w:val="none" w:sz="0" w:space="0" w:color="auto"/>
              </w:divBdr>
            </w:div>
          </w:divsChild>
        </w:div>
        <w:div w:id="543180378">
          <w:marLeft w:val="0"/>
          <w:marRight w:val="0"/>
          <w:marTop w:val="0"/>
          <w:marBottom w:val="0"/>
          <w:divBdr>
            <w:top w:val="none" w:sz="0" w:space="0" w:color="auto"/>
            <w:left w:val="none" w:sz="0" w:space="0" w:color="auto"/>
            <w:bottom w:val="none" w:sz="0" w:space="0" w:color="auto"/>
            <w:right w:val="none" w:sz="0" w:space="0" w:color="auto"/>
          </w:divBdr>
          <w:divsChild>
            <w:div w:id="754475796">
              <w:marLeft w:val="0"/>
              <w:marRight w:val="0"/>
              <w:marTop w:val="0"/>
              <w:marBottom w:val="0"/>
              <w:divBdr>
                <w:top w:val="none" w:sz="0" w:space="0" w:color="auto"/>
                <w:left w:val="none" w:sz="0" w:space="0" w:color="auto"/>
                <w:bottom w:val="none" w:sz="0" w:space="0" w:color="auto"/>
                <w:right w:val="none" w:sz="0" w:space="0" w:color="auto"/>
              </w:divBdr>
            </w:div>
          </w:divsChild>
        </w:div>
        <w:div w:id="735052277">
          <w:marLeft w:val="0"/>
          <w:marRight w:val="0"/>
          <w:marTop w:val="0"/>
          <w:marBottom w:val="0"/>
          <w:divBdr>
            <w:top w:val="none" w:sz="0" w:space="0" w:color="auto"/>
            <w:left w:val="none" w:sz="0" w:space="0" w:color="auto"/>
            <w:bottom w:val="none" w:sz="0" w:space="0" w:color="auto"/>
            <w:right w:val="none" w:sz="0" w:space="0" w:color="auto"/>
          </w:divBdr>
        </w:div>
      </w:divsChild>
    </w:div>
    <w:div w:id="1846439879">
      <w:bodyDiv w:val="1"/>
      <w:marLeft w:val="0"/>
      <w:marRight w:val="0"/>
      <w:marTop w:val="0"/>
      <w:marBottom w:val="0"/>
      <w:divBdr>
        <w:top w:val="none" w:sz="0" w:space="0" w:color="auto"/>
        <w:left w:val="none" w:sz="0" w:space="0" w:color="auto"/>
        <w:bottom w:val="none" w:sz="0" w:space="0" w:color="auto"/>
        <w:right w:val="none" w:sz="0" w:space="0" w:color="auto"/>
      </w:divBdr>
    </w:div>
    <w:div w:id="1860317780">
      <w:bodyDiv w:val="1"/>
      <w:marLeft w:val="0"/>
      <w:marRight w:val="0"/>
      <w:marTop w:val="0"/>
      <w:marBottom w:val="0"/>
      <w:divBdr>
        <w:top w:val="none" w:sz="0" w:space="0" w:color="auto"/>
        <w:left w:val="none" w:sz="0" w:space="0" w:color="auto"/>
        <w:bottom w:val="none" w:sz="0" w:space="0" w:color="auto"/>
        <w:right w:val="none" w:sz="0" w:space="0" w:color="auto"/>
      </w:divBdr>
    </w:div>
    <w:div w:id="1865822824">
      <w:bodyDiv w:val="1"/>
      <w:marLeft w:val="0"/>
      <w:marRight w:val="0"/>
      <w:marTop w:val="0"/>
      <w:marBottom w:val="0"/>
      <w:divBdr>
        <w:top w:val="none" w:sz="0" w:space="0" w:color="auto"/>
        <w:left w:val="none" w:sz="0" w:space="0" w:color="auto"/>
        <w:bottom w:val="none" w:sz="0" w:space="0" w:color="auto"/>
        <w:right w:val="none" w:sz="0" w:space="0" w:color="auto"/>
      </w:divBdr>
      <w:divsChild>
        <w:div w:id="409039679">
          <w:marLeft w:val="0"/>
          <w:marRight w:val="0"/>
          <w:marTop w:val="120"/>
          <w:marBottom w:val="0"/>
          <w:divBdr>
            <w:top w:val="none" w:sz="0" w:space="0" w:color="auto"/>
            <w:left w:val="none" w:sz="0" w:space="0" w:color="auto"/>
            <w:bottom w:val="none" w:sz="0" w:space="0" w:color="auto"/>
            <w:right w:val="none" w:sz="0" w:space="0" w:color="auto"/>
          </w:divBdr>
          <w:divsChild>
            <w:div w:id="1419249225">
              <w:marLeft w:val="0"/>
              <w:marRight w:val="0"/>
              <w:marTop w:val="0"/>
              <w:marBottom w:val="0"/>
              <w:divBdr>
                <w:top w:val="none" w:sz="0" w:space="0" w:color="auto"/>
                <w:left w:val="none" w:sz="0" w:space="0" w:color="auto"/>
                <w:bottom w:val="none" w:sz="0" w:space="0" w:color="auto"/>
                <w:right w:val="none" w:sz="0" w:space="0" w:color="auto"/>
              </w:divBdr>
            </w:div>
          </w:divsChild>
        </w:div>
        <w:div w:id="1093087997">
          <w:marLeft w:val="0"/>
          <w:marRight w:val="0"/>
          <w:marTop w:val="0"/>
          <w:marBottom w:val="0"/>
          <w:divBdr>
            <w:top w:val="none" w:sz="0" w:space="0" w:color="auto"/>
            <w:left w:val="none" w:sz="0" w:space="0" w:color="auto"/>
            <w:bottom w:val="none" w:sz="0" w:space="0" w:color="auto"/>
            <w:right w:val="none" w:sz="0" w:space="0" w:color="auto"/>
          </w:divBdr>
        </w:div>
        <w:div w:id="1342471460">
          <w:marLeft w:val="0"/>
          <w:marRight w:val="0"/>
          <w:marTop w:val="120"/>
          <w:marBottom w:val="0"/>
          <w:divBdr>
            <w:top w:val="none" w:sz="0" w:space="0" w:color="auto"/>
            <w:left w:val="none" w:sz="0" w:space="0" w:color="auto"/>
            <w:bottom w:val="none" w:sz="0" w:space="0" w:color="auto"/>
            <w:right w:val="none" w:sz="0" w:space="0" w:color="auto"/>
          </w:divBdr>
          <w:divsChild>
            <w:div w:id="865796248">
              <w:marLeft w:val="0"/>
              <w:marRight w:val="0"/>
              <w:marTop w:val="0"/>
              <w:marBottom w:val="0"/>
              <w:divBdr>
                <w:top w:val="none" w:sz="0" w:space="0" w:color="auto"/>
                <w:left w:val="none" w:sz="0" w:space="0" w:color="auto"/>
                <w:bottom w:val="none" w:sz="0" w:space="0" w:color="auto"/>
                <w:right w:val="none" w:sz="0" w:space="0" w:color="auto"/>
              </w:divBdr>
            </w:div>
          </w:divsChild>
        </w:div>
        <w:div w:id="1441992844">
          <w:marLeft w:val="0"/>
          <w:marRight w:val="0"/>
          <w:marTop w:val="120"/>
          <w:marBottom w:val="0"/>
          <w:divBdr>
            <w:top w:val="none" w:sz="0" w:space="0" w:color="auto"/>
            <w:left w:val="none" w:sz="0" w:space="0" w:color="auto"/>
            <w:bottom w:val="none" w:sz="0" w:space="0" w:color="auto"/>
            <w:right w:val="none" w:sz="0" w:space="0" w:color="auto"/>
          </w:divBdr>
          <w:divsChild>
            <w:div w:id="1458985385">
              <w:marLeft w:val="0"/>
              <w:marRight w:val="0"/>
              <w:marTop w:val="0"/>
              <w:marBottom w:val="0"/>
              <w:divBdr>
                <w:top w:val="none" w:sz="0" w:space="0" w:color="auto"/>
                <w:left w:val="none" w:sz="0" w:space="0" w:color="auto"/>
                <w:bottom w:val="none" w:sz="0" w:space="0" w:color="auto"/>
                <w:right w:val="none" w:sz="0" w:space="0" w:color="auto"/>
              </w:divBdr>
            </w:div>
          </w:divsChild>
        </w:div>
        <w:div w:id="1502768961">
          <w:marLeft w:val="0"/>
          <w:marRight w:val="0"/>
          <w:marTop w:val="120"/>
          <w:marBottom w:val="0"/>
          <w:divBdr>
            <w:top w:val="none" w:sz="0" w:space="0" w:color="auto"/>
            <w:left w:val="none" w:sz="0" w:space="0" w:color="auto"/>
            <w:bottom w:val="none" w:sz="0" w:space="0" w:color="auto"/>
            <w:right w:val="none" w:sz="0" w:space="0" w:color="auto"/>
          </w:divBdr>
          <w:divsChild>
            <w:div w:id="1854373696">
              <w:marLeft w:val="0"/>
              <w:marRight w:val="0"/>
              <w:marTop w:val="0"/>
              <w:marBottom w:val="0"/>
              <w:divBdr>
                <w:top w:val="none" w:sz="0" w:space="0" w:color="auto"/>
                <w:left w:val="none" w:sz="0" w:space="0" w:color="auto"/>
                <w:bottom w:val="none" w:sz="0" w:space="0" w:color="auto"/>
                <w:right w:val="none" w:sz="0" w:space="0" w:color="auto"/>
              </w:divBdr>
            </w:div>
          </w:divsChild>
        </w:div>
        <w:div w:id="1853452181">
          <w:marLeft w:val="0"/>
          <w:marRight w:val="0"/>
          <w:marTop w:val="120"/>
          <w:marBottom w:val="0"/>
          <w:divBdr>
            <w:top w:val="none" w:sz="0" w:space="0" w:color="auto"/>
            <w:left w:val="none" w:sz="0" w:space="0" w:color="auto"/>
            <w:bottom w:val="none" w:sz="0" w:space="0" w:color="auto"/>
            <w:right w:val="none" w:sz="0" w:space="0" w:color="auto"/>
          </w:divBdr>
          <w:divsChild>
            <w:div w:id="8890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85107">
      <w:bodyDiv w:val="1"/>
      <w:marLeft w:val="0"/>
      <w:marRight w:val="0"/>
      <w:marTop w:val="0"/>
      <w:marBottom w:val="0"/>
      <w:divBdr>
        <w:top w:val="none" w:sz="0" w:space="0" w:color="auto"/>
        <w:left w:val="none" w:sz="0" w:space="0" w:color="auto"/>
        <w:bottom w:val="none" w:sz="0" w:space="0" w:color="auto"/>
        <w:right w:val="none" w:sz="0" w:space="0" w:color="auto"/>
      </w:divBdr>
    </w:div>
    <w:div w:id="1874295878">
      <w:bodyDiv w:val="1"/>
      <w:marLeft w:val="0"/>
      <w:marRight w:val="0"/>
      <w:marTop w:val="0"/>
      <w:marBottom w:val="0"/>
      <w:divBdr>
        <w:top w:val="none" w:sz="0" w:space="0" w:color="auto"/>
        <w:left w:val="none" w:sz="0" w:space="0" w:color="auto"/>
        <w:bottom w:val="none" w:sz="0" w:space="0" w:color="auto"/>
        <w:right w:val="none" w:sz="0" w:space="0" w:color="auto"/>
      </w:divBdr>
    </w:div>
    <w:div w:id="1890411831">
      <w:bodyDiv w:val="1"/>
      <w:marLeft w:val="0"/>
      <w:marRight w:val="0"/>
      <w:marTop w:val="0"/>
      <w:marBottom w:val="0"/>
      <w:divBdr>
        <w:top w:val="none" w:sz="0" w:space="0" w:color="auto"/>
        <w:left w:val="none" w:sz="0" w:space="0" w:color="auto"/>
        <w:bottom w:val="none" w:sz="0" w:space="0" w:color="auto"/>
        <w:right w:val="none" w:sz="0" w:space="0" w:color="auto"/>
      </w:divBdr>
    </w:div>
    <w:div w:id="1896312972">
      <w:bodyDiv w:val="1"/>
      <w:marLeft w:val="0"/>
      <w:marRight w:val="0"/>
      <w:marTop w:val="0"/>
      <w:marBottom w:val="0"/>
      <w:divBdr>
        <w:top w:val="none" w:sz="0" w:space="0" w:color="auto"/>
        <w:left w:val="none" w:sz="0" w:space="0" w:color="auto"/>
        <w:bottom w:val="none" w:sz="0" w:space="0" w:color="auto"/>
        <w:right w:val="none" w:sz="0" w:space="0" w:color="auto"/>
      </w:divBdr>
    </w:div>
    <w:div w:id="1906915192">
      <w:bodyDiv w:val="1"/>
      <w:marLeft w:val="0"/>
      <w:marRight w:val="0"/>
      <w:marTop w:val="0"/>
      <w:marBottom w:val="0"/>
      <w:divBdr>
        <w:top w:val="none" w:sz="0" w:space="0" w:color="auto"/>
        <w:left w:val="none" w:sz="0" w:space="0" w:color="auto"/>
        <w:bottom w:val="none" w:sz="0" w:space="0" w:color="auto"/>
        <w:right w:val="none" w:sz="0" w:space="0" w:color="auto"/>
      </w:divBdr>
    </w:div>
    <w:div w:id="1910075936">
      <w:bodyDiv w:val="1"/>
      <w:marLeft w:val="0"/>
      <w:marRight w:val="0"/>
      <w:marTop w:val="0"/>
      <w:marBottom w:val="0"/>
      <w:divBdr>
        <w:top w:val="none" w:sz="0" w:space="0" w:color="auto"/>
        <w:left w:val="none" w:sz="0" w:space="0" w:color="auto"/>
        <w:bottom w:val="none" w:sz="0" w:space="0" w:color="auto"/>
        <w:right w:val="none" w:sz="0" w:space="0" w:color="auto"/>
      </w:divBdr>
    </w:div>
    <w:div w:id="1915237366">
      <w:bodyDiv w:val="1"/>
      <w:marLeft w:val="0"/>
      <w:marRight w:val="0"/>
      <w:marTop w:val="0"/>
      <w:marBottom w:val="0"/>
      <w:divBdr>
        <w:top w:val="none" w:sz="0" w:space="0" w:color="auto"/>
        <w:left w:val="none" w:sz="0" w:space="0" w:color="auto"/>
        <w:bottom w:val="none" w:sz="0" w:space="0" w:color="auto"/>
        <w:right w:val="none" w:sz="0" w:space="0" w:color="auto"/>
      </w:divBdr>
    </w:div>
    <w:div w:id="1919635450">
      <w:bodyDiv w:val="1"/>
      <w:marLeft w:val="0"/>
      <w:marRight w:val="0"/>
      <w:marTop w:val="0"/>
      <w:marBottom w:val="0"/>
      <w:divBdr>
        <w:top w:val="none" w:sz="0" w:space="0" w:color="auto"/>
        <w:left w:val="none" w:sz="0" w:space="0" w:color="auto"/>
        <w:bottom w:val="none" w:sz="0" w:space="0" w:color="auto"/>
        <w:right w:val="none" w:sz="0" w:space="0" w:color="auto"/>
      </w:divBdr>
    </w:div>
    <w:div w:id="1948540071">
      <w:bodyDiv w:val="1"/>
      <w:marLeft w:val="0"/>
      <w:marRight w:val="0"/>
      <w:marTop w:val="0"/>
      <w:marBottom w:val="0"/>
      <w:divBdr>
        <w:top w:val="none" w:sz="0" w:space="0" w:color="auto"/>
        <w:left w:val="none" w:sz="0" w:space="0" w:color="auto"/>
        <w:bottom w:val="none" w:sz="0" w:space="0" w:color="auto"/>
        <w:right w:val="none" w:sz="0" w:space="0" w:color="auto"/>
      </w:divBdr>
    </w:div>
    <w:div w:id="1953631568">
      <w:bodyDiv w:val="1"/>
      <w:marLeft w:val="0"/>
      <w:marRight w:val="0"/>
      <w:marTop w:val="0"/>
      <w:marBottom w:val="0"/>
      <w:divBdr>
        <w:top w:val="none" w:sz="0" w:space="0" w:color="auto"/>
        <w:left w:val="none" w:sz="0" w:space="0" w:color="auto"/>
        <w:bottom w:val="none" w:sz="0" w:space="0" w:color="auto"/>
        <w:right w:val="none" w:sz="0" w:space="0" w:color="auto"/>
      </w:divBdr>
    </w:div>
    <w:div w:id="1954942718">
      <w:bodyDiv w:val="1"/>
      <w:marLeft w:val="0"/>
      <w:marRight w:val="0"/>
      <w:marTop w:val="0"/>
      <w:marBottom w:val="0"/>
      <w:divBdr>
        <w:top w:val="none" w:sz="0" w:space="0" w:color="auto"/>
        <w:left w:val="none" w:sz="0" w:space="0" w:color="auto"/>
        <w:bottom w:val="none" w:sz="0" w:space="0" w:color="auto"/>
        <w:right w:val="none" w:sz="0" w:space="0" w:color="auto"/>
      </w:divBdr>
    </w:div>
    <w:div w:id="1975942076">
      <w:bodyDiv w:val="1"/>
      <w:marLeft w:val="0"/>
      <w:marRight w:val="0"/>
      <w:marTop w:val="0"/>
      <w:marBottom w:val="0"/>
      <w:divBdr>
        <w:top w:val="none" w:sz="0" w:space="0" w:color="auto"/>
        <w:left w:val="none" w:sz="0" w:space="0" w:color="auto"/>
        <w:bottom w:val="none" w:sz="0" w:space="0" w:color="auto"/>
        <w:right w:val="none" w:sz="0" w:space="0" w:color="auto"/>
      </w:divBdr>
    </w:div>
    <w:div w:id="1981038984">
      <w:bodyDiv w:val="1"/>
      <w:marLeft w:val="0"/>
      <w:marRight w:val="0"/>
      <w:marTop w:val="0"/>
      <w:marBottom w:val="0"/>
      <w:divBdr>
        <w:top w:val="none" w:sz="0" w:space="0" w:color="auto"/>
        <w:left w:val="none" w:sz="0" w:space="0" w:color="auto"/>
        <w:bottom w:val="none" w:sz="0" w:space="0" w:color="auto"/>
        <w:right w:val="none" w:sz="0" w:space="0" w:color="auto"/>
      </w:divBdr>
    </w:div>
    <w:div w:id="1983536637">
      <w:bodyDiv w:val="1"/>
      <w:marLeft w:val="0"/>
      <w:marRight w:val="0"/>
      <w:marTop w:val="0"/>
      <w:marBottom w:val="0"/>
      <w:divBdr>
        <w:top w:val="none" w:sz="0" w:space="0" w:color="auto"/>
        <w:left w:val="none" w:sz="0" w:space="0" w:color="auto"/>
        <w:bottom w:val="none" w:sz="0" w:space="0" w:color="auto"/>
        <w:right w:val="none" w:sz="0" w:space="0" w:color="auto"/>
      </w:divBdr>
    </w:div>
    <w:div w:id="1985160216">
      <w:bodyDiv w:val="1"/>
      <w:marLeft w:val="0"/>
      <w:marRight w:val="0"/>
      <w:marTop w:val="0"/>
      <w:marBottom w:val="0"/>
      <w:divBdr>
        <w:top w:val="none" w:sz="0" w:space="0" w:color="auto"/>
        <w:left w:val="none" w:sz="0" w:space="0" w:color="auto"/>
        <w:bottom w:val="none" w:sz="0" w:space="0" w:color="auto"/>
        <w:right w:val="none" w:sz="0" w:space="0" w:color="auto"/>
      </w:divBdr>
    </w:div>
    <w:div w:id="1987784079">
      <w:bodyDiv w:val="1"/>
      <w:marLeft w:val="0"/>
      <w:marRight w:val="0"/>
      <w:marTop w:val="0"/>
      <w:marBottom w:val="0"/>
      <w:divBdr>
        <w:top w:val="none" w:sz="0" w:space="0" w:color="auto"/>
        <w:left w:val="none" w:sz="0" w:space="0" w:color="auto"/>
        <w:bottom w:val="none" w:sz="0" w:space="0" w:color="auto"/>
        <w:right w:val="none" w:sz="0" w:space="0" w:color="auto"/>
      </w:divBdr>
    </w:div>
    <w:div w:id="2013993498">
      <w:bodyDiv w:val="1"/>
      <w:marLeft w:val="0"/>
      <w:marRight w:val="0"/>
      <w:marTop w:val="0"/>
      <w:marBottom w:val="0"/>
      <w:divBdr>
        <w:top w:val="none" w:sz="0" w:space="0" w:color="auto"/>
        <w:left w:val="none" w:sz="0" w:space="0" w:color="auto"/>
        <w:bottom w:val="none" w:sz="0" w:space="0" w:color="auto"/>
        <w:right w:val="none" w:sz="0" w:space="0" w:color="auto"/>
      </w:divBdr>
    </w:div>
    <w:div w:id="2014214542">
      <w:bodyDiv w:val="1"/>
      <w:marLeft w:val="0"/>
      <w:marRight w:val="0"/>
      <w:marTop w:val="0"/>
      <w:marBottom w:val="0"/>
      <w:divBdr>
        <w:top w:val="none" w:sz="0" w:space="0" w:color="auto"/>
        <w:left w:val="none" w:sz="0" w:space="0" w:color="auto"/>
        <w:bottom w:val="none" w:sz="0" w:space="0" w:color="auto"/>
        <w:right w:val="none" w:sz="0" w:space="0" w:color="auto"/>
      </w:divBdr>
    </w:div>
    <w:div w:id="2029410728">
      <w:bodyDiv w:val="1"/>
      <w:marLeft w:val="0"/>
      <w:marRight w:val="0"/>
      <w:marTop w:val="0"/>
      <w:marBottom w:val="0"/>
      <w:divBdr>
        <w:top w:val="none" w:sz="0" w:space="0" w:color="auto"/>
        <w:left w:val="none" w:sz="0" w:space="0" w:color="auto"/>
        <w:bottom w:val="none" w:sz="0" w:space="0" w:color="auto"/>
        <w:right w:val="none" w:sz="0" w:space="0" w:color="auto"/>
      </w:divBdr>
    </w:div>
    <w:div w:id="2031494129">
      <w:bodyDiv w:val="1"/>
      <w:marLeft w:val="0"/>
      <w:marRight w:val="0"/>
      <w:marTop w:val="0"/>
      <w:marBottom w:val="0"/>
      <w:divBdr>
        <w:top w:val="none" w:sz="0" w:space="0" w:color="auto"/>
        <w:left w:val="none" w:sz="0" w:space="0" w:color="auto"/>
        <w:bottom w:val="none" w:sz="0" w:space="0" w:color="auto"/>
        <w:right w:val="none" w:sz="0" w:space="0" w:color="auto"/>
      </w:divBdr>
    </w:div>
    <w:div w:id="2033068425">
      <w:bodyDiv w:val="1"/>
      <w:marLeft w:val="0"/>
      <w:marRight w:val="0"/>
      <w:marTop w:val="0"/>
      <w:marBottom w:val="0"/>
      <w:divBdr>
        <w:top w:val="none" w:sz="0" w:space="0" w:color="auto"/>
        <w:left w:val="none" w:sz="0" w:space="0" w:color="auto"/>
        <w:bottom w:val="none" w:sz="0" w:space="0" w:color="auto"/>
        <w:right w:val="none" w:sz="0" w:space="0" w:color="auto"/>
      </w:divBdr>
    </w:div>
    <w:div w:id="2048136382">
      <w:bodyDiv w:val="1"/>
      <w:marLeft w:val="0"/>
      <w:marRight w:val="0"/>
      <w:marTop w:val="0"/>
      <w:marBottom w:val="0"/>
      <w:divBdr>
        <w:top w:val="none" w:sz="0" w:space="0" w:color="auto"/>
        <w:left w:val="none" w:sz="0" w:space="0" w:color="auto"/>
        <w:bottom w:val="none" w:sz="0" w:space="0" w:color="auto"/>
        <w:right w:val="none" w:sz="0" w:space="0" w:color="auto"/>
      </w:divBdr>
    </w:div>
    <w:div w:id="2051301573">
      <w:bodyDiv w:val="1"/>
      <w:marLeft w:val="0"/>
      <w:marRight w:val="0"/>
      <w:marTop w:val="0"/>
      <w:marBottom w:val="0"/>
      <w:divBdr>
        <w:top w:val="none" w:sz="0" w:space="0" w:color="auto"/>
        <w:left w:val="none" w:sz="0" w:space="0" w:color="auto"/>
        <w:bottom w:val="none" w:sz="0" w:space="0" w:color="auto"/>
        <w:right w:val="none" w:sz="0" w:space="0" w:color="auto"/>
      </w:divBdr>
    </w:div>
    <w:div w:id="2051875476">
      <w:bodyDiv w:val="1"/>
      <w:marLeft w:val="0"/>
      <w:marRight w:val="0"/>
      <w:marTop w:val="0"/>
      <w:marBottom w:val="0"/>
      <w:divBdr>
        <w:top w:val="none" w:sz="0" w:space="0" w:color="auto"/>
        <w:left w:val="none" w:sz="0" w:space="0" w:color="auto"/>
        <w:bottom w:val="none" w:sz="0" w:space="0" w:color="auto"/>
        <w:right w:val="none" w:sz="0" w:space="0" w:color="auto"/>
      </w:divBdr>
    </w:div>
    <w:div w:id="2056156849">
      <w:bodyDiv w:val="1"/>
      <w:marLeft w:val="0"/>
      <w:marRight w:val="0"/>
      <w:marTop w:val="0"/>
      <w:marBottom w:val="0"/>
      <w:divBdr>
        <w:top w:val="none" w:sz="0" w:space="0" w:color="auto"/>
        <w:left w:val="none" w:sz="0" w:space="0" w:color="auto"/>
        <w:bottom w:val="none" w:sz="0" w:space="0" w:color="auto"/>
        <w:right w:val="none" w:sz="0" w:space="0" w:color="auto"/>
      </w:divBdr>
    </w:div>
    <w:div w:id="2056539376">
      <w:bodyDiv w:val="1"/>
      <w:marLeft w:val="0"/>
      <w:marRight w:val="0"/>
      <w:marTop w:val="0"/>
      <w:marBottom w:val="0"/>
      <w:divBdr>
        <w:top w:val="none" w:sz="0" w:space="0" w:color="auto"/>
        <w:left w:val="none" w:sz="0" w:space="0" w:color="auto"/>
        <w:bottom w:val="none" w:sz="0" w:space="0" w:color="auto"/>
        <w:right w:val="none" w:sz="0" w:space="0" w:color="auto"/>
      </w:divBdr>
    </w:div>
    <w:div w:id="2067875709">
      <w:bodyDiv w:val="1"/>
      <w:marLeft w:val="0"/>
      <w:marRight w:val="0"/>
      <w:marTop w:val="0"/>
      <w:marBottom w:val="0"/>
      <w:divBdr>
        <w:top w:val="none" w:sz="0" w:space="0" w:color="auto"/>
        <w:left w:val="none" w:sz="0" w:space="0" w:color="auto"/>
        <w:bottom w:val="none" w:sz="0" w:space="0" w:color="auto"/>
        <w:right w:val="none" w:sz="0" w:space="0" w:color="auto"/>
      </w:divBdr>
    </w:div>
    <w:div w:id="2084912477">
      <w:bodyDiv w:val="1"/>
      <w:marLeft w:val="0"/>
      <w:marRight w:val="0"/>
      <w:marTop w:val="0"/>
      <w:marBottom w:val="0"/>
      <w:divBdr>
        <w:top w:val="none" w:sz="0" w:space="0" w:color="auto"/>
        <w:left w:val="none" w:sz="0" w:space="0" w:color="auto"/>
        <w:bottom w:val="none" w:sz="0" w:space="0" w:color="auto"/>
        <w:right w:val="none" w:sz="0" w:space="0" w:color="auto"/>
      </w:divBdr>
    </w:div>
    <w:div w:id="2091921196">
      <w:bodyDiv w:val="1"/>
      <w:marLeft w:val="0"/>
      <w:marRight w:val="0"/>
      <w:marTop w:val="0"/>
      <w:marBottom w:val="0"/>
      <w:divBdr>
        <w:top w:val="none" w:sz="0" w:space="0" w:color="auto"/>
        <w:left w:val="none" w:sz="0" w:space="0" w:color="auto"/>
        <w:bottom w:val="none" w:sz="0" w:space="0" w:color="auto"/>
        <w:right w:val="none" w:sz="0" w:space="0" w:color="auto"/>
      </w:divBdr>
    </w:div>
    <w:div w:id="2095124428">
      <w:bodyDiv w:val="1"/>
      <w:marLeft w:val="0"/>
      <w:marRight w:val="0"/>
      <w:marTop w:val="0"/>
      <w:marBottom w:val="0"/>
      <w:divBdr>
        <w:top w:val="none" w:sz="0" w:space="0" w:color="auto"/>
        <w:left w:val="none" w:sz="0" w:space="0" w:color="auto"/>
        <w:bottom w:val="none" w:sz="0" w:space="0" w:color="auto"/>
        <w:right w:val="none" w:sz="0" w:space="0" w:color="auto"/>
      </w:divBdr>
    </w:div>
    <w:div w:id="2103379027">
      <w:bodyDiv w:val="1"/>
      <w:marLeft w:val="0"/>
      <w:marRight w:val="0"/>
      <w:marTop w:val="0"/>
      <w:marBottom w:val="0"/>
      <w:divBdr>
        <w:top w:val="none" w:sz="0" w:space="0" w:color="auto"/>
        <w:left w:val="none" w:sz="0" w:space="0" w:color="auto"/>
        <w:bottom w:val="none" w:sz="0" w:space="0" w:color="auto"/>
        <w:right w:val="none" w:sz="0" w:space="0" w:color="auto"/>
      </w:divBdr>
    </w:div>
    <w:div w:id="2115467746">
      <w:bodyDiv w:val="1"/>
      <w:marLeft w:val="0"/>
      <w:marRight w:val="0"/>
      <w:marTop w:val="0"/>
      <w:marBottom w:val="0"/>
      <w:divBdr>
        <w:top w:val="none" w:sz="0" w:space="0" w:color="auto"/>
        <w:left w:val="none" w:sz="0" w:space="0" w:color="auto"/>
        <w:bottom w:val="none" w:sz="0" w:space="0" w:color="auto"/>
        <w:right w:val="none" w:sz="0" w:space="0" w:color="auto"/>
      </w:divBdr>
    </w:div>
    <w:div w:id="2116243004">
      <w:bodyDiv w:val="1"/>
      <w:marLeft w:val="0"/>
      <w:marRight w:val="0"/>
      <w:marTop w:val="0"/>
      <w:marBottom w:val="0"/>
      <w:divBdr>
        <w:top w:val="none" w:sz="0" w:space="0" w:color="auto"/>
        <w:left w:val="none" w:sz="0" w:space="0" w:color="auto"/>
        <w:bottom w:val="none" w:sz="0" w:space="0" w:color="auto"/>
        <w:right w:val="none" w:sz="0" w:space="0" w:color="auto"/>
      </w:divBdr>
    </w:div>
    <w:div w:id="2123647810">
      <w:bodyDiv w:val="1"/>
      <w:marLeft w:val="0"/>
      <w:marRight w:val="0"/>
      <w:marTop w:val="0"/>
      <w:marBottom w:val="0"/>
      <w:divBdr>
        <w:top w:val="none" w:sz="0" w:space="0" w:color="auto"/>
        <w:left w:val="none" w:sz="0" w:space="0" w:color="auto"/>
        <w:bottom w:val="none" w:sz="0" w:space="0" w:color="auto"/>
        <w:right w:val="none" w:sz="0" w:space="0" w:color="auto"/>
      </w:divBdr>
    </w:div>
    <w:div w:id="2136555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tyrochristian.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6C328-B0ED-4F12-BB91-C94936F99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7</Pages>
  <Words>2760</Words>
  <Characters>14302</Characters>
  <Application>Microsoft Office Word</Application>
  <DocSecurity>0</DocSecurity>
  <Lines>550</Lines>
  <Paragraphs>487</Paragraphs>
  <ScaleCrop>false</ScaleCrop>
  <HeadingPairs>
    <vt:vector size="2" baseType="variant">
      <vt:variant>
        <vt:lpstr>Title</vt:lpstr>
      </vt:variant>
      <vt:variant>
        <vt:i4>1</vt:i4>
      </vt:variant>
    </vt:vector>
  </HeadingPairs>
  <TitlesOfParts>
    <vt:vector size="1" baseType="lpstr">
      <vt:lpstr>Tyro Tidings</vt:lpstr>
    </vt:vector>
  </TitlesOfParts>
  <Company>Tyro Christian Chruch</Company>
  <LinksUpToDate>false</LinksUpToDate>
  <CharactersWithSpaces>16575</CharactersWithSpaces>
  <SharedDoc>false</SharedDoc>
  <HLinks>
    <vt:vector size="12" baseType="variant">
      <vt:variant>
        <vt:i4>4194391</vt:i4>
      </vt:variant>
      <vt:variant>
        <vt:i4>0</vt:i4>
      </vt:variant>
      <vt:variant>
        <vt:i4>0</vt:i4>
      </vt:variant>
      <vt:variant>
        <vt:i4>5</vt:i4>
      </vt:variant>
      <vt:variant>
        <vt:lpwstr>http://tyrochristian.org/</vt:lpwstr>
      </vt:variant>
      <vt:variant>
        <vt:lpwstr/>
      </vt:variant>
      <vt:variant>
        <vt:i4>4194391</vt:i4>
      </vt:variant>
      <vt:variant>
        <vt:i4>0</vt:i4>
      </vt:variant>
      <vt:variant>
        <vt:i4>0</vt:i4>
      </vt:variant>
      <vt:variant>
        <vt:i4>5</vt:i4>
      </vt:variant>
      <vt:variant>
        <vt:lpwstr>http://tyrochristi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ro Tidings</dc:title>
  <dc:subject/>
  <dc:creator>Amber Cranor</dc:creator>
  <cp:keywords/>
  <dc:description/>
  <cp:lastModifiedBy>Amber Cranor</cp:lastModifiedBy>
  <cp:revision>454</cp:revision>
  <cp:lastPrinted>2026-06-25T12:30:00Z</cp:lastPrinted>
  <dcterms:created xsi:type="dcterms:W3CDTF">2026-06-17T15:47:00Z</dcterms:created>
  <dcterms:modified xsi:type="dcterms:W3CDTF">2026-06-2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d4ec10879117a140bffa75dbcc2501ce858f35c466de4f595fce276e4c549a</vt:lpwstr>
  </property>
</Properties>
</file>